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B875F" w14:textId="08A11892" w:rsidR="004C4BC9" w:rsidRPr="00342A03" w:rsidRDefault="004C4BC9" w:rsidP="001D612C">
      <w:pPr>
        <w:pStyle w:val="T1"/>
        <w:pBdr>
          <w:bottom w:val="single" w:sz="6" w:space="0" w:color="auto"/>
        </w:pBdr>
        <w:suppressAutoHyphens/>
        <w:spacing w:after="240"/>
        <w:rPr>
          <w:color w:val="000000" w:themeColor="text1"/>
        </w:rPr>
      </w:pPr>
      <w:r w:rsidRPr="00342A03">
        <w:rPr>
          <w:color w:val="000000" w:themeColor="text1"/>
        </w:rPr>
        <w:t>IEEE P802.11</w:t>
      </w:r>
      <w:r w:rsidRPr="00342A03">
        <w:rPr>
          <w:color w:val="000000" w:themeColor="text1"/>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8D120D" w:rsidRPr="00342A03" w14:paraId="11FD21C3" w14:textId="77777777" w:rsidTr="00024E44">
        <w:trPr>
          <w:trHeight w:val="350"/>
          <w:jc w:val="center"/>
        </w:trPr>
        <w:tc>
          <w:tcPr>
            <w:tcW w:w="9576" w:type="dxa"/>
            <w:gridSpan w:val="5"/>
            <w:vAlign w:val="center"/>
          </w:tcPr>
          <w:p w14:paraId="4624EF4C" w14:textId="792354C9" w:rsidR="00A353D7" w:rsidRPr="00342A03" w:rsidRDefault="00C62602" w:rsidP="00220FF3">
            <w:pPr>
              <w:pStyle w:val="T2"/>
              <w:suppressAutoHyphens/>
              <w:spacing w:before="120" w:after="120"/>
              <w:ind w:left="0"/>
              <w:rPr>
                <w:b w:val="0"/>
                <w:color w:val="000000" w:themeColor="text1"/>
              </w:rPr>
            </w:pPr>
            <w:r w:rsidRPr="00342A03">
              <w:rPr>
                <w:b w:val="0"/>
                <w:color w:val="000000" w:themeColor="text1"/>
              </w:rPr>
              <w:t xml:space="preserve">Resolution </w:t>
            </w:r>
            <w:r w:rsidR="003D7307" w:rsidRPr="00342A03">
              <w:rPr>
                <w:b w:val="0"/>
                <w:color w:val="000000" w:themeColor="text1"/>
              </w:rPr>
              <w:t>of</w:t>
            </w:r>
            <w:r w:rsidRPr="00342A03">
              <w:rPr>
                <w:b w:val="0"/>
                <w:color w:val="000000" w:themeColor="text1"/>
              </w:rPr>
              <w:t xml:space="preserve"> </w:t>
            </w:r>
            <w:r w:rsidR="00540E25" w:rsidRPr="00342A03">
              <w:rPr>
                <w:b w:val="0"/>
                <w:color w:val="000000" w:themeColor="text1"/>
              </w:rPr>
              <w:t>EPCS</w:t>
            </w:r>
            <w:r w:rsidR="00B17C92">
              <w:rPr>
                <w:b w:val="0"/>
                <w:color w:val="000000" w:themeColor="text1"/>
              </w:rPr>
              <w:t>-related</w:t>
            </w:r>
            <w:r w:rsidR="00540E25" w:rsidRPr="00342A03">
              <w:rPr>
                <w:b w:val="0"/>
                <w:color w:val="000000" w:themeColor="text1"/>
              </w:rPr>
              <w:t xml:space="preserve"> CIDs</w:t>
            </w:r>
            <w:r w:rsidR="00C0515A" w:rsidRPr="00342A03">
              <w:rPr>
                <w:b w:val="0"/>
                <w:color w:val="000000" w:themeColor="text1"/>
              </w:rPr>
              <w:t xml:space="preserve"> (</w:t>
            </w:r>
            <w:r w:rsidR="006612B1" w:rsidRPr="00342A03">
              <w:rPr>
                <w:b w:val="0"/>
                <w:color w:val="000000" w:themeColor="text1"/>
              </w:rPr>
              <w:t>LB</w:t>
            </w:r>
            <w:r w:rsidR="003D7307" w:rsidRPr="00342A03">
              <w:rPr>
                <w:b w:val="0"/>
                <w:color w:val="000000" w:themeColor="text1"/>
              </w:rPr>
              <w:t>2</w:t>
            </w:r>
            <w:r w:rsidR="00344206" w:rsidRPr="00342A03">
              <w:rPr>
                <w:b w:val="0"/>
                <w:color w:val="000000" w:themeColor="text1"/>
              </w:rPr>
              <w:t>7</w:t>
            </w:r>
            <w:r w:rsidR="005912AF">
              <w:rPr>
                <w:b w:val="0"/>
                <w:color w:val="000000" w:themeColor="text1"/>
              </w:rPr>
              <w:t>5</w:t>
            </w:r>
            <w:r w:rsidR="00F463B4" w:rsidRPr="00342A03">
              <w:rPr>
                <w:b w:val="0"/>
                <w:color w:val="000000" w:themeColor="text1"/>
              </w:rPr>
              <w:t>)</w:t>
            </w:r>
          </w:p>
        </w:tc>
      </w:tr>
      <w:tr w:rsidR="008D120D" w:rsidRPr="00342A03" w14:paraId="5101EAE9" w14:textId="77777777" w:rsidTr="007836FF">
        <w:trPr>
          <w:trHeight w:val="269"/>
          <w:jc w:val="center"/>
        </w:trPr>
        <w:tc>
          <w:tcPr>
            <w:tcW w:w="9576" w:type="dxa"/>
            <w:gridSpan w:val="5"/>
            <w:vAlign w:val="center"/>
          </w:tcPr>
          <w:p w14:paraId="3704DF93" w14:textId="19248824" w:rsidR="00A353D7" w:rsidRPr="00342A03" w:rsidRDefault="00CA0CDA" w:rsidP="003E33E1">
            <w:pPr>
              <w:pStyle w:val="T2"/>
              <w:suppressAutoHyphens/>
              <w:spacing w:before="120" w:after="120"/>
              <w:ind w:left="0"/>
              <w:rPr>
                <w:b w:val="0"/>
                <w:color w:val="000000" w:themeColor="text1"/>
                <w:sz w:val="20"/>
              </w:rPr>
            </w:pPr>
            <w:r w:rsidRPr="00342A03">
              <w:rPr>
                <w:bCs/>
                <w:color w:val="000000" w:themeColor="text1"/>
                <w:sz w:val="20"/>
              </w:rPr>
              <w:t>Date</w:t>
            </w:r>
            <w:r w:rsidRPr="00342A03">
              <w:rPr>
                <w:b w:val="0"/>
                <w:color w:val="000000" w:themeColor="text1"/>
                <w:sz w:val="20"/>
              </w:rPr>
              <w:t xml:space="preserve">: </w:t>
            </w:r>
            <w:r w:rsidR="000F41E3" w:rsidRPr="00342A03">
              <w:rPr>
                <w:b w:val="0"/>
                <w:sz w:val="20"/>
              </w:rPr>
              <w:t>April</w:t>
            </w:r>
            <w:r w:rsidR="00FC3E51" w:rsidRPr="00342A03">
              <w:rPr>
                <w:b w:val="0"/>
                <w:sz w:val="20"/>
              </w:rPr>
              <w:t xml:space="preserve"> 202</w:t>
            </w:r>
            <w:r w:rsidR="00EB3406" w:rsidRPr="00342A03">
              <w:rPr>
                <w:b w:val="0"/>
                <w:sz w:val="20"/>
              </w:rPr>
              <w:t>3</w:t>
            </w:r>
          </w:p>
        </w:tc>
      </w:tr>
      <w:tr w:rsidR="008D120D" w:rsidRPr="00342A03" w14:paraId="2C8F57D3" w14:textId="77777777" w:rsidTr="00C6255B">
        <w:trPr>
          <w:cantSplit/>
          <w:jc w:val="center"/>
        </w:trPr>
        <w:tc>
          <w:tcPr>
            <w:tcW w:w="9576" w:type="dxa"/>
            <w:gridSpan w:val="5"/>
            <w:vAlign w:val="center"/>
          </w:tcPr>
          <w:p w14:paraId="519DC4AF"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Author(s):</w:t>
            </w:r>
          </w:p>
        </w:tc>
      </w:tr>
      <w:tr w:rsidR="008D120D" w:rsidRPr="00342A03" w14:paraId="4CA9836C" w14:textId="77777777" w:rsidTr="00E547CE">
        <w:trPr>
          <w:jc w:val="center"/>
        </w:trPr>
        <w:tc>
          <w:tcPr>
            <w:tcW w:w="1705" w:type="dxa"/>
            <w:vAlign w:val="center"/>
          </w:tcPr>
          <w:p w14:paraId="122902DC"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Name</w:t>
            </w:r>
          </w:p>
        </w:tc>
        <w:tc>
          <w:tcPr>
            <w:tcW w:w="1695" w:type="dxa"/>
            <w:vAlign w:val="center"/>
          </w:tcPr>
          <w:p w14:paraId="4A5F7728"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Affiliation</w:t>
            </w:r>
          </w:p>
        </w:tc>
        <w:tc>
          <w:tcPr>
            <w:tcW w:w="2175" w:type="dxa"/>
            <w:vAlign w:val="center"/>
          </w:tcPr>
          <w:p w14:paraId="4B6B0D13"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Address</w:t>
            </w:r>
          </w:p>
        </w:tc>
        <w:tc>
          <w:tcPr>
            <w:tcW w:w="1710" w:type="dxa"/>
            <w:vAlign w:val="center"/>
          </w:tcPr>
          <w:p w14:paraId="64E1800C"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Phone</w:t>
            </w:r>
          </w:p>
        </w:tc>
        <w:tc>
          <w:tcPr>
            <w:tcW w:w="2291" w:type="dxa"/>
            <w:vAlign w:val="center"/>
          </w:tcPr>
          <w:p w14:paraId="39FA26A6"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email</w:t>
            </w:r>
          </w:p>
        </w:tc>
      </w:tr>
      <w:tr w:rsidR="00C62481" w:rsidRPr="00342A03" w14:paraId="12851638" w14:textId="77777777" w:rsidTr="009637F9">
        <w:trPr>
          <w:trHeight w:val="430"/>
          <w:jc w:val="center"/>
        </w:trPr>
        <w:tc>
          <w:tcPr>
            <w:tcW w:w="1705" w:type="dxa"/>
            <w:vAlign w:val="center"/>
          </w:tcPr>
          <w:p w14:paraId="325787E1" w14:textId="77777777" w:rsidR="00C62481" w:rsidRPr="00342A03" w:rsidRDefault="00C62481" w:rsidP="002554A1">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John Wullert</w:t>
            </w:r>
          </w:p>
          <w:p w14:paraId="7A0247C8" w14:textId="63049143" w:rsidR="00C62481" w:rsidRPr="00342A03" w:rsidRDefault="00C62481" w:rsidP="002554A1">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Subir Das</w:t>
            </w:r>
          </w:p>
        </w:tc>
        <w:tc>
          <w:tcPr>
            <w:tcW w:w="1695" w:type="dxa"/>
            <w:vAlign w:val="center"/>
          </w:tcPr>
          <w:p w14:paraId="4488CDC0" w14:textId="5083D873" w:rsidR="00C62481" w:rsidRPr="00342A03" w:rsidRDefault="00C62481" w:rsidP="007A01E6">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PERATON LABS</w:t>
            </w:r>
          </w:p>
        </w:tc>
        <w:tc>
          <w:tcPr>
            <w:tcW w:w="2175" w:type="dxa"/>
          </w:tcPr>
          <w:p w14:paraId="4F4A0F99" w14:textId="77777777" w:rsidR="00C62481" w:rsidRPr="00342A03" w:rsidRDefault="00C62481" w:rsidP="007A01E6">
            <w:pPr>
              <w:pStyle w:val="T2"/>
              <w:suppressAutoHyphens/>
              <w:spacing w:after="0"/>
              <w:ind w:left="0" w:right="0"/>
              <w:jc w:val="left"/>
              <w:rPr>
                <w:b w:val="0"/>
                <w:color w:val="000000" w:themeColor="text1"/>
                <w:sz w:val="18"/>
                <w:szCs w:val="18"/>
                <w:lang w:eastAsia="ko-KR"/>
              </w:rPr>
            </w:pPr>
          </w:p>
        </w:tc>
        <w:tc>
          <w:tcPr>
            <w:tcW w:w="1710" w:type="dxa"/>
            <w:vAlign w:val="center"/>
          </w:tcPr>
          <w:p w14:paraId="67453A0B" w14:textId="77777777" w:rsidR="00C62481" w:rsidRPr="00342A03" w:rsidRDefault="00C62481" w:rsidP="007A01E6">
            <w:pPr>
              <w:pStyle w:val="T2"/>
              <w:suppressAutoHyphens/>
              <w:spacing w:after="0"/>
              <w:ind w:left="0" w:right="0"/>
              <w:jc w:val="left"/>
              <w:rPr>
                <w:b w:val="0"/>
                <w:color w:val="000000" w:themeColor="text1"/>
                <w:sz w:val="18"/>
                <w:szCs w:val="18"/>
                <w:lang w:eastAsia="ko-KR"/>
              </w:rPr>
            </w:pPr>
          </w:p>
        </w:tc>
        <w:tc>
          <w:tcPr>
            <w:tcW w:w="2291" w:type="dxa"/>
            <w:vAlign w:val="center"/>
          </w:tcPr>
          <w:p w14:paraId="29EC4DEF" w14:textId="77777777" w:rsidR="00C62481" w:rsidRPr="00342A03" w:rsidRDefault="00C62481" w:rsidP="007A01E6">
            <w:pPr>
              <w:pStyle w:val="T2"/>
              <w:suppressAutoHyphens/>
              <w:spacing w:after="0"/>
              <w:ind w:left="0" w:right="0"/>
              <w:jc w:val="left"/>
              <w:rPr>
                <w:b w:val="0"/>
                <w:color w:val="000000" w:themeColor="text1"/>
                <w:sz w:val="16"/>
                <w:szCs w:val="18"/>
                <w:lang w:eastAsia="ko-KR"/>
              </w:rPr>
            </w:pPr>
            <w:r w:rsidRPr="00342A03">
              <w:rPr>
                <w:b w:val="0"/>
                <w:color w:val="000000" w:themeColor="text1"/>
                <w:sz w:val="16"/>
                <w:szCs w:val="18"/>
                <w:lang w:eastAsia="ko-KR"/>
              </w:rPr>
              <w:t>&lt;jwullert@peratonlabs.com&gt;</w:t>
            </w:r>
          </w:p>
          <w:p w14:paraId="65D0B38D" w14:textId="05CB5F88" w:rsidR="00C62481" w:rsidRPr="00342A03" w:rsidRDefault="00C62481" w:rsidP="007A01E6">
            <w:pPr>
              <w:pStyle w:val="T2"/>
              <w:suppressAutoHyphens/>
              <w:spacing w:after="0"/>
              <w:ind w:left="0" w:right="0"/>
              <w:jc w:val="left"/>
              <w:rPr>
                <w:b w:val="0"/>
                <w:color w:val="000000" w:themeColor="text1"/>
                <w:sz w:val="16"/>
                <w:szCs w:val="18"/>
                <w:lang w:eastAsia="ko-KR"/>
              </w:rPr>
            </w:pPr>
            <w:r w:rsidRPr="00342A03">
              <w:rPr>
                <w:b w:val="0"/>
                <w:color w:val="000000" w:themeColor="text1"/>
                <w:sz w:val="16"/>
                <w:szCs w:val="18"/>
                <w:lang w:eastAsia="ko-KR"/>
              </w:rPr>
              <w:t>&lt;sdas@peratonlabs.com&gt;</w:t>
            </w:r>
          </w:p>
        </w:tc>
      </w:tr>
      <w:tr w:rsidR="00801D41" w:rsidRPr="00342A03" w14:paraId="13D8CBE2" w14:textId="77777777" w:rsidTr="00801D41">
        <w:trPr>
          <w:trHeight w:val="430"/>
          <w:jc w:val="center"/>
        </w:trPr>
        <w:tc>
          <w:tcPr>
            <w:tcW w:w="1705" w:type="dxa"/>
            <w:tcBorders>
              <w:top w:val="single" w:sz="4" w:space="0" w:color="auto"/>
              <w:left w:val="single" w:sz="4" w:space="0" w:color="auto"/>
              <w:bottom w:val="single" w:sz="4" w:space="0" w:color="auto"/>
              <w:right w:val="single" w:sz="4" w:space="0" w:color="auto"/>
            </w:tcBorders>
            <w:vAlign w:val="center"/>
          </w:tcPr>
          <w:p w14:paraId="74CEC06A" w14:textId="77777777" w:rsidR="00801D41" w:rsidRPr="00342A03" w:rsidRDefault="00801D41" w:rsidP="00801D41">
            <w:pPr>
              <w:pStyle w:val="T2"/>
              <w:suppressAutoHyphens/>
              <w:spacing w:after="0"/>
              <w:ind w:left="0" w:right="0"/>
              <w:jc w:val="left"/>
              <w:rPr>
                <w:b w:val="0"/>
                <w:color w:val="000000" w:themeColor="text1"/>
                <w:sz w:val="18"/>
                <w:szCs w:val="18"/>
                <w:lang w:eastAsia="ko-KR"/>
              </w:rPr>
            </w:pPr>
            <w:proofErr w:type="gramStart"/>
            <w:r w:rsidRPr="00342A03">
              <w:rPr>
                <w:b w:val="0"/>
                <w:color w:val="000000" w:themeColor="text1"/>
                <w:sz w:val="18"/>
                <w:szCs w:val="18"/>
                <w:lang w:eastAsia="ko-KR"/>
              </w:rPr>
              <w:t>An</w:t>
            </w:r>
            <w:proofErr w:type="gramEnd"/>
            <w:r w:rsidRPr="00342A03">
              <w:rPr>
                <w:b w:val="0"/>
                <w:color w:val="000000" w:themeColor="text1"/>
                <w:sz w:val="18"/>
                <w:szCs w:val="18"/>
                <w:lang w:eastAsia="ko-KR"/>
              </w:rPr>
              <w:t xml:space="preserve"> Nguyen </w:t>
            </w:r>
          </w:p>
          <w:p w14:paraId="3AB89047" w14:textId="77777777" w:rsidR="00801D41" w:rsidRPr="00342A03" w:rsidRDefault="00801D41" w:rsidP="009637F9">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Frank Suraci</w:t>
            </w:r>
          </w:p>
        </w:tc>
        <w:tc>
          <w:tcPr>
            <w:tcW w:w="1695" w:type="dxa"/>
            <w:tcBorders>
              <w:top w:val="single" w:sz="4" w:space="0" w:color="auto"/>
              <w:left w:val="single" w:sz="4" w:space="0" w:color="auto"/>
              <w:bottom w:val="single" w:sz="4" w:space="0" w:color="auto"/>
              <w:right w:val="single" w:sz="4" w:space="0" w:color="auto"/>
            </w:tcBorders>
            <w:vAlign w:val="center"/>
          </w:tcPr>
          <w:p w14:paraId="5583D1AD" w14:textId="77777777" w:rsidR="00801D41" w:rsidRPr="00342A03" w:rsidRDefault="00801D41" w:rsidP="009637F9">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DHS/CISA/ECD</w:t>
            </w:r>
          </w:p>
        </w:tc>
        <w:tc>
          <w:tcPr>
            <w:tcW w:w="2175" w:type="dxa"/>
            <w:tcBorders>
              <w:top w:val="single" w:sz="4" w:space="0" w:color="auto"/>
              <w:left w:val="single" w:sz="4" w:space="0" w:color="auto"/>
              <w:bottom w:val="single" w:sz="4" w:space="0" w:color="auto"/>
              <w:right w:val="single" w:sz="4" w:space="0" w:color="auto"/>
            </w:tcBorders>
          </w:tcPr>
          <w:p w14:paraId="3D0FCA8A" w14:textId="77777777" w:rsidR="00801D41" w:rsidRPr="00342A03" w:rsidRDefault="00801D41" w:rsidP="009637F9">
            <w:pPr>
              <w:pStyle w:val="T2"/>
              <w:suppressAutoHyphens/>
              <w:spacing w:after="0"/>
              <w:ind w:left="0" w:right="0"/>
              <w:jc w:val="left"/>
              <w:rPr>
                <w:b w:val="0"/>
                <w:color w:val="000000" w:themeColor="text1"/>
                <w:sz w:val="18"/>
                <w:szCs w:val="18"/>
                <w:lang w:eastAsia="ko-KR"/>
              </w:rPr>
            </w:pPr>
          </w:p>
        </w:tc>
        <w:tc>
          <w:tcPr>
            <w:tcW w:w="1710" w:type="dxa"/>
            <w:tcBorders>
              <w:top w:val="single" w:sz="4" w:space="0" w:color="auto"/>
              <w:left w:val="single" w:sz="4" w:space="0" w:color="auto"/>
              <w:bottom w:val="single" w:sz="4" w:space="0" w:color="auto"/>
              <w:right w:val="single" w:sz="4" w:space="0" w:color="auto"/>
            </w:tcBorders>
            <w:vAlign w:val="center"/>
          </w:tcPr>
          <w:p w14:paraId="21D9F12B" w14:textId="77777777" w:rsidR="00801D41" w:rsidRPr="00342A03" w:rsidRDefault="00801D41" w:rsidP="009637F9">
            <w:pPr>
              <w:pStyle w:val="T2"/>
              <w:suppressAutoHyphens/>
              <w:spacing w:after="0"/>
              <w:ind w:left="0" w:right="0"/>
              <w:jc w:val="left"/>
              <w:rPr>
                <w:b w:val="0"/>
                <w:color w:val="000000" w:themeColor="text1"/>
                <w:sz w:val="18"/>
                <w:szCs w:val="18"/>
                <w:lang w:eastAsia="ko-KR"/>
              </w:rPr>
            </w:pPr>
          </w:p>
        </w:tc>
        <w:tc>
          <w:tcPr>
            <w:tcW w:w="2291" w:type="dxa"/>
            <w:tcBorders>
              <w:top w:val="single" w:sz="4" w:space="0" w:color="auto"/>
              <w:left w:val="single" w:sz="4" w:space="0" w:color="auto"/>
              <w:bottom w:val="single" w:sz="4" w:space="0" w:color="auto"/>
              <w:right w:val="single" w:sz="4" w:space="0" w:color="auto"/>
            </w:tcBorders>
            <w:vAlign w:val="center"/>
          </w:tcPr>
          <w:p w14:paraId="4105BAB7" w14:textId="77777777" w:rsidR="00801D41" w:rsidRPr="00342A03" w:rsidRDefault="00801D41" w:rsidP="009637F9">
            <w:pPr>
              <w:pStyle w:val="T2"/>
              <w:suppressAutoHyphens/>
              <w:spacing w:after="0"/>
              <w:ind w:left="0" w:right="0"/>
              <w:jc w:val="left"/>
              <w:rPr>
                <w:b w:val="0"/>
                <w:color w:val="000000" w:themeColor="text1"/>
                <w:sz w:val="16"/>
                <w:szCs w:val="18"/>
                <w:lang w:eastAsia="ko-KR"/>
              </w:rPr>
            </w:pPr>
            <w:r w:rsidRPr="00342A03">
              <w:rPr>
                <w:b w:val="0"/>
                <w:color w:val="000000" w:themeColor="text1"/>
                <w:sz w:val="16"/>
                <w:szCs w:val="18"/>
                <w:lang w:eastAsia="ko-KR"/>
              </w:rPr>
              <w:t>(</w:t>
            </w:r>
            <w:proofErr w:type="spellStart"/>
            <w:r w:rsidRPr="00342A03">
              <w:rPr>
                <w:b w:val="0"/>
                <w:color w:val="000000" w:themeColor="text1"/>
                <w:sz w:val="16"/>
                <w:szCs w:val="18"/>
                <w:lang w:eastAsia="ko-KR"/>
              </w:rPr>
              <w:t>an.</w:t>
            </w:r>
            <w:proofErr w:type="gramStart"/>
            <w:r w:rsidRPr="00342A03">
              <w:rPr>
                <w:b w:val="0"/>
                <w:color w:val="000000" w:themeColor="text1"/>
                <w:sz w:val="16"/>
                <w:szCs w:val="18"/>
                <w:lang w:eastAsia="ko-KR"/>
              </w:rPr>
              <w:t>p.nguyen</w:t>
            </w:r>
            <w:proofErr w:type="spellEnd"/>
            <w:proofErr w:type="gramEnd"/>
            <w:r w:rsidRPr="00342A03">
              <w:rPr>
                <w:b w:val="0"/>
                <w:color w:val="000000" w:themeColor="text1"/>
                <w:sz w:val="16"/>
                <w:szCs w:val="18"/>
                <w:lang w:eastAsia="ko-KR"/>
              </w:rPr>
              <w:t xml:space="preserve">, </w:t>
            </w:r>
            <w:proofErr w:type="spellStart"/>
            <w:r w:rsidRPr="00342A03">
              <w:rPr>
                <w:b w:val="0"/>
                <w:color w:val="000000" w:themeColor="text1"/>
                <w:sz w:val="16"/>
                <w:szCs w:val="18"/>
                <w:lang w:eastAsia="ko-KR"/>
              </w:rPr>
              <w:t>frank.suraci</w:t>
            </w:r>
            <w:proofErr w:type="spellEnd"/>
            <w:r w:rsidRPr="00342A03">
              <w:rPr>
                <w:b w:val="0"/>
                <w:color w:val="000000" w:themeColor="text1"/>
                <w:sz w:val="16"/>
                <w:szCs w:val="18"/>
                <w:lang w:eastAsia="ko-KR"/>
              </w:rPr>
              <w:t>) @cisa.dhs.gov</w:t>
            </w:r>
          </w:p>
        </w:tc>
      </w:tr>
      <w:tr w:rsidR="006708C9" w:rsidRPr="008D120D" w14:paraId="7746865E" w14:textId="77777777" w:rsidTr="004C3176">
        <w:trPr>
          <w:trHeight w:val="430"/>
          <w:jc w:val="center"/>
        </w:trPr>
        <w:tc>
          <w:tcPr>
            <w:tcW w:w="1705" w:type="dxa"/>
            <w:tcBorders>
              <w:top w:val="single" w:sz="4" w:space="0" w:color="auto"/>
              <w:left w:val="single" w:sz="4" w:space="0" w:color="auto"/>
              <w:bottom w:val="single" w:sz="4" w:space="0" w:color="auto"/>
              <w:right w:val="single" w:sz="4" w:space="0" w:color="auto"/>
            </w:tcBorders>
            <w:vAlign w:val="center"/>
          </w:tcPr>
          <w:p w14:paraId="48D8749E" w14:textId="77777777" w:rsidR="006708C9" w:rsidRDefault="006708C9" w:rsidP="004C3176">
            <w:pPr>
              <w:pStyle w:val="T2"/>
              <w:suppressAutoHyphens/>
              <w:spacing w:after="0"/>
              <w:ind w:left="0" w:right="0"/>
              <w:jc w:val="left"/>
              <w:rPr>
                <w:b w:val="0"/>
                <w:color w:val="000000" w:themeColor="text1"/>
                <w:sz w:val="18"/>
                <w:szCs w:val="18"/>
                <w:lang w:eastAsia="ko-KR"/>
              </w:rPr>
            </w:pPr>
            <w:r w:rsidRPr="003F47F5">
              <w:rPr>
                <w:b w:val="0"/>
                <w:color w:val="000000" w:themeColor="text1"/>
                <w:sz w:val="18"/>
                <w:szCs w:val="18"/>
                <w:lang w:eastAsia="ko-KR"/>
              </w:rPr>
              <w:t>Peshal Nayak</w:t>
            </w:r>
          </w:p>
        </w:tc>
        <w:tc>
          <w:tcPr>
            <w:tcW w:w="1695" w:type="dxa"/>
            <w:tcBorders>
              <w:top w:val="single" w:sz="4" w:space="0" w:color="auto"/>
              <w:left w:val="single" w:sz="4" w:space="0" w:color="auto"/>
              <w:bottom w:val="single" w:sz="4" w:space="0" w:color="auto"/>
              <w:right w:val="single" w:sz="4" w:space="0" w:color="auto"/>
            </w:tcBorders>
            <w:vAlign w:val="center"/>
          </w:tcPr>
          <w:p w14:paraId="32FEAB3D" w14:textId="77777777" w:rsidR="006708C9" w:rsidRDefault="006708C9" w:rsidP="004C3176">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SAMSUNG RESEARCH AMERICA</w:t>
            </w:r>
          </w:p>
        </w:tc>
        <w:tc>
          <w:tcPr>
            <w:tcW w:w="2175" w:type="dxa"/>
            <w:tcBorders>
              <w:top w:val="single" w:sz="4" w:space="0" w:color="auto"/>
              <w:left w:val="single" w:sz="4" w:space="0" w:color="auto"/>
              <w:bottom w:val="single" w:sz="4" w:space="0" w:color="auto"/>
              <w:right w:val="single" w:sz="4" w:space="0" w:color="auto"/>
            </w:tcBorders>
          </w:tcPr>
          <w:p w14:paraId="6EFC14D4" w14:textId="77777777" w:rsidR="006708C9" w:rsidRPr="008D120D" w:rsidRDefault="006708C9" w:rsidP="004C3176">
            <w:pPr>
              <w:pStyle w:val="T2"/>
              <w:suppressAutoHyphens/>
              <w:spacing w:after="0"/>
              <w:ind w:left="0" w:right="0"/>
              <w:jc w:val="left"/>
              <w:rPr>
                <w:b w:val="0"/>
                <w:color w:val="000000" w:themeColor="text1"/>
                <w:sz w:val="18"/>
                <w:szCs w:val="18"/>
                <w:lang w:eastAsia="ko-KR"/>
              </w:rPr>
            </w:pPr>
          </w:p>
        </w:tc>
        <w:tc>
          <w:tcPr>
            <w:tcW w:w="1710" w:type="dxa"/>
            <w:tcBorders>
              <w:top w:val="single" w:sz="4" w:space="0" w:color="auto"/>
              <w:left w:val="single" w:sz="4" w:space="0" w:color="auto"/>
              <w:bottom w:val="single" w:sz="4" w:space="0" w:color="auto"/>
              <w:right w:val="single" w:sz="4" w:space="0" w:color="auto"/>
            </w:tcBorders>
            <w:vAlign w:val="center"/>
          </w:tcPr>
          <w:p w14:paraId="57B808C4" w14:textId="77777777" w:rsidR="006708C9" w:rsidRPr="008D120D" w:rsidRDefault="006708C9" w:rsidP="004C3176">
            <w:pPr>
              <w:pStyle w:val="T2"/>
              <w:suppressAutoHyphens/>
              <w:spacing w:after="0"/>
              <w:ind w:left="0" w:right="0"/>
              <w:jc w:val="left"/>
              <w:rPr>
                <w:b w:val="0"/>
                <w:color w:val="000000" w:themeColor="text1"/>
                <w:sz w:val="18"/>
                <w:szCs w:val="18"/>
                <w:lang w:eastAsia="ko-KR"/>
              </w:rPr>
            </w:pPr>
          </w:p>
        </w:tc>
        <w:tc>
          <w:tcPr>
            <w:tcW w:w="2291" w:type="dxa"/>
            <w:tcBorders>
              <w:top w:val="single" w:sz="4" w:space="0" w:color="auto"/>
              <w:left w:val="single" w:sz="4" w:space="0" w:color="auto"/>
              <w:bottom w:val="single" w:sz="4" w:space="0" w:color="auto"/>
              <w:right w:val="single" w:sz="4" w:space="0" w:color="auto"/>
            </w:tcBorders>
            <w:vAlign w:val="center"/>
          </w:tcPr>
          <w:p w14:paraId="4A353BDE" w14:textId="77777777" w:rsidR="006708C9" w:rsidRPr="00C3423A" w:rsidRDefault="006708C9" w:rsidP="004C3176">
            <w:pPr>
              <w:pStyle w:val="T2"/>
              <w:suppressAutoHyphens/>
              <w:spacing w:after="0"/>
              <w:ind w:left="0" w:right="0"/>
              <w:jc w:val="left"/>
              <w:rPr>
                <w:b w:val="0"/>
                <w:color w:val="000000" w:themeColor="text1"/>
                <w:sz w:val="16"/>
                <w:szCs w:val="18"/>
                <w:lang w:eastAsia="ko-KR"/>
              </w:rPr>
            </w:pPr>
            <w:r w:rsidRPr="003F47F5">
              <w:rPr>
                <w:b w:val="0"/>
                <w:color w:val="000000" w:themeColor="text1"/>
                <w:sz w:val="16"/>
                <w:szCs w:val="18"/>
                <w:lang w:eastAsia="ko-KR"/>
              </w:rPr>
              <w:t>p.nayak@samsung.com</w:t>
            </w:r>
          </w:p>
        </w:tc>
      </w:tr>
    </w:tbl>
    <w:p w14:paraId="2D8503D2" w14:textId="77777777" w:rsidR="00A353D7" w:rsidRPr="00342A03" w:rsidRDefault="00A353D7" w:rsidP="007A01E6">
      <w:pPr>
        <w:pStyle w:val="T1"/>
        <w:suppressAutoHyphens/>
        <w:spacing w:after="120"/>
        <w:rPr>
          <w:b w:val="0"/>
          <w:bCs/>
          <w:iCs/>
          <w:color w:val="000000" w:themeColor="text1"/>
          <w:sz w:val="20"/>
        </w:rPr>
      </w:pPr>
      <w:r w:rsidRPr="00342A03">
        <w:rPr>
          <w:b w:val="0"/>
          <w:bCs/>
          <w:iCs/>
          <w:color w:val="000000" w:themeColor="text1"/>
          <w:sz w:val="20"/>
        </w:rPr>
        <w:br/>
      </w:r>
    </w:p>
    <w:p w14:paraId="62F05A71" w14:textId="3FE29509" w:rsidR="00A353D7" w:rsidRPr="00342A03" w:rsidRDefault="0024297C" w:rsidP="007A01E6">
      <w:pPr>
        <w:pStyle w:val="T1"/>
        <w:tabs>
          <w:tab w:val="center" w:pos="4320"/>
          <w:tab w:val="left" w:pos="6490"/>
        </w:tabs>
        <w:suppressAutoHyphens/>
        <w:spacing w:after="120"/>
        <w:jc w:val="left"/>
        <w:rPr>
          <w:color w:val="000000" w:themeColor="text1"/>
        </w:rPr>
      </w:pPr>
      <w:r w:rsidRPr="00342A03">
        <w:rPr>
          <w:color w:val="000000" w:themeColor="text1"/>
        </w:rPr>
        <w:tab/>
      </w:r>
      <w:r w:rsidR="00A353D7" w:rsidRPr="00342A03">
        <w:rPr>
          <w:color w:val="000000" w:themeColor="text1"/>
        </w:rPr>
        <w:t>Abstract</w:t>
      </w:r>
    </w:p>
    <w:p w14:paraId="2F6FBF17" w14:textId="17F58FA4" w:rsidR="00AB4E23" w:rsidRPr="00342A03" w:rsidRDefault="00467E8A" w:rsidP="00344206">
      <w:pPr>
        <w:suppressAutoHyphens/>
        <w:jc w:val="both"/>
        <w:rPr>
          <w:rFonts w:cs="Times New Roman"/>
          <w:color w:val="000000" w:themeColor="text1"/>
          <w:sz w:val="18"/>
          <w:szCs w:val="18"/>
          <w:lang w:eastAsia="ko-KR"/>
        </w:rPr>
      </w:pPr>
      <w:bookmarkStart w:id="0" w:name="_Hlk13974497"/>
      <w:r w:rsidRPr="00342A03">
        <w:rPr>
          <w:rFonts w:cs="Times New Roman"/>
          <w:color w:val="000000" w:themeColor="text1"/>
          <w:sz w:val="18"/>
          <w:szCs w:val="18"/>
          <w:lang w:eastAsia="ko-KR"/>
        </w:rPr>
        <w:t>This submission proposes resolutions for</w:t>
      </w:r>
      <w:r w:rsidR="00D36C2C">
        <w:rPr>
          <w:rFonts w:cs="Times New Roman"/>
          <w:color w:val="000000" w:themeColor="text1"/>
          <w:sz w:val="18"/>
          <w:szCs w:val="18"/>
          <w:lang w:eastAsia="ko-KR"/>
        </w:rPr>
        <w:t xml:space="preserve"> </w:t>
      </w:r>
      <w:r w:rsidR="00055106">
        <w:rPr>
          <w:rFonts w:cs="Times New Roman"/>
          <w:color w:val="000000" w:themeColor="text1"/>
          <w:sz w:val="18"/>
          <w:szCs w:val="18"/>
          <w:lang w:eastAsia="ko-KR"/>
        </w:rPr>
        <w:t>31</w:t>
      </w:r>
      <w:r w:rsidR="00344206" w:rsidRPr="00342A03">
        <w:rPr>
          <w:rFonts w:cs="Times New Roman"/>
          <w:color w:val="000000" w:themeColor="text1"/>
          <w:sz w:val="18"/>
          <w:szCs w:val="18"/>
          <w:lang w:eastAsia="ko-KR"/>
        </w:rPr>
        <w:t xml:space="preserve"> comments</w:t>
      </w:r>
      <w:r w:rsidR="001C45DC" w:rsidRPr="00342A03">
        <w:rPr>
          <w:rFonts w:cs="Times New Roman"/>
          <w:color w:val="000000" w:themeColor="text1"/>
          <w:sz w:val="18"/>
          <w:szCs w:val="18"/>
          <w:lang w:eastAsia="ko-KR"/>
        </w:rPr>
        <w:t xml:space="preserve"> </w:t>
      </w:r>
      <w:r w:rsidR="00344206" w:rsidRPr="00342A03">
        <w:rPr>
          <w:rFonts w:cs="Times New Roman"/>
          <w:color w:val="000000" w:themeColor="text1"/>
          <w:sz w:val="18"/>
          <w:szCs w:val="18"/>
          <w:lang w:eastAsia="ko-KR"/>
        </w:rPr>
        <w:t xml:space="preserve">related to </w:t>
      </w:r>
      <w:r w:rsidR="00A36DE3">
        <w:rPr>
          <w:rFonts w:cs="Times New Roman"/>
          <w:color w:val="000000" w:themeColor="text1"/>
          <w:sz w:val="18"/>
          <w:szCs w:val="18"/>
          <w:lang w:eastAsia="ko-KR"/>
        </w:rPr>
        <w:t>EPCS</w:t>
      </w:r>
      <w:r w:rsidR="00D36C2C">
        <w:rPr>
          <w:rFonts w:cs="Times New Roman"/>
          <w:color w:val="000000" w:themeColor="text1"/>
          <w:sz w:val="18"/>
          <w:szCs w:val="18"/>
          <w:lang w:eastAsia="ko-KR"/>
        </w:rPr>
        <w:t xml:space="preserve"> </w:t>
      </w:r>
      <w:r w:rsidR="00B17C92">
        <w:rPr>
          <w:rFonts w:cs="Times New Roman"/>
          <w:color w:val="000000" w:themeColor="text1"/>
          <w:sz w:val="18"/>
          <w:szCs w:val="18"/>
          <w:lang w:eastAsia="ko-KR"/>
        </w:rPr>
        <w:t xml:space="preserve">that were </w:t>
      </w:r>
      <w:r w:rsidR="00344206" w:rsidRPr="00342A03">
        <w:rPr>
          <w:rFonts w:cs="Times New Roman"/>
          <w:color w:val="000000" w:themeColor="text1"/>
          <w:sz w:val="18"/>
          <w:szCs w:val="18"/>
          <w:lang w:eastAsia="ko-KR"/>
        </w:rPr>
        <w:t>submitted during</w:t>
      </w:r>
      <w:r w:rsidRPr="00342A03">
        <w:rPr>
          <w:rFonts w:cs="Times New Roman"/>
          <w:color w:val="000000" w:themeColor="text1"/>
          <w:sz w:val="18"/>
          <w:szCs w:val="18"/>
          <w:lang w:eastAsia="ko-KR"/>
        </w:rPr>
        <w:t xml:space="preserve"> </w:t>
      </w:r>
      <w:proofErr w:type="spellStart"/>
      <w:r w:rsidRPr="00342A03">
        <w:rPr>
          <w:rFonts w:cs="Times New Roman"/>
          <w:color w:val="000000" w:themeColor="text1"/>
          <w:sz w:val="18"/>
          <w:szCs w:val="18"/>
          <w:lang w:eastAsia="ko-KR"/>
        </w:rPr>
        <w:t>TG</w:t>
      </w:r>
      <w:r w:rsidR="00EB5BC1" w:rsidRPr="00342A03">
        <w:rPr>
          <w:rFonts w:cs="Times New Roman"/>
          <w:color w:val="000000" w:themeColor="text1"/>
          <w:sz w:val="18"/>
          <w:szCs w:val="18"/>
          <w:lang w:eastAsia="ko-KR"/>
        </w:rPr>
        <w:t>be</w:t>
      </w:r>
      <w:proofErr w:type="spellEnd"/>
      <w:r w:rsidR="00EB5BC1" w:rsidRPr="00342A03">
        <w:rPr>
          <w:rFonts w:cs="Times New Roman"/>
          <w:color w:val="000000" w:themeColor="text1"/>
          <w:sz w:val="18"/>
          <w:szCs w:val="18"/>
          <w:lang w:eastAsia="ko-KR"/>
        </w:rPr>
        <w:t xml:space="preserve"> </w:t>
      </w:r>
      <w:r w:rsidR="006612B1" w:rsidRPr="00342A03">
        <w:rPr>
          <w:rFonts w:cs="Times New Roman"/>
          <w:color w:val="000000" w:themeColor="text1"/>
          <w:sz w:val="18"/>
          <w:szCs w:val="18"/>
          <w:lang w:eastAsia="ko-KR"/>
        </w:rPr>
        <w:t>LB</w:t>
      </w:r>
      <w:r w:rsidR="008D120D" w:rsidRPr="00342A03">
        <w:rPr>
          <w:rFonts w:cs="Times New Roman"/>
          <w:color w:val="000000" w:themeColor="text1"/>
          <w:sz w:val="18"/>
          <w:szCs w:val="18"/>
          <w:lang w:eastAsia="ko-KR"/>
        </w:rPr>
        <w:t>2</w:t>
      </w:r>
      <w:bookmarkEnd w:id="0"/>
      <w:r w:rsidR="00344206" w:rsidRPr="00342A03">
        <w:rPr>
          <w:rFonts w:cs="Times New Roman"/>
          <w:color w:val="000000" w:themeColor="text1"/>
          <w:sz w:val="18"/>
          <w:szCs w:val="18"/>
          <w:lang w:eastAsia="ko-KR"/>
        </w:rPr>
        <w:t>7</w:t>
      </w:r>
      <w:r w:rsidR="00852048">
        <w:rPr>
          <w:rFonts w:cs="Times New Roman"/>
          <w:color w:val="000000" w:themeColor="text1"/>
          <w:sz w:val="18"/>
          <w:szCs w:val="18"/>
          <w:lang w:eastAsia="ko-KR"/>
        </w:rPr>
        <w:t>5</w:t>
      </w:r>
      <w:r w:rsidR="00344206" w:rsidRPr="00342A03">
        <w:rPr>
          <w:rFonts w:cs="Times New Roman"/>
          <w:color w:val="000000" w:themeColor="text1"/>
          <w:sz w:val="18"/>
          <w:szCs w:val="18"/>
          <w:lang w:eastAsia="ko-KR"/>
        </w:rPr>
        <w:t>.</w:t>
      </w:r>
    </w:p>
    <w:p w14:paraId="56E7B356" w14:textId="3FD9E7A6" w:rsidR="00321FD7" w:rsidRDefault="00344206" w:rsidP="00321FD7">
      <w:pPr>
        <w:suppressAutoHyphens/>
        <w:jc w:val="both"/>
        <w:rPr>
          <w:rFonts w:ascii="Times New Roman" w:eastAsia="Malgun Gothic" w:hAnsi="Times New Roman" w:cs="Times New Roman"/>
          <w:color w:val="000000" w:themeColor="text1"/>
          <w:sz w:val="18"/>
          <w:szCs w:val="20"/>
        </w:rPr>
      </w:pPr>
      <w:r w:rsidRPr="00342A03">
        <w:rPr>
          <w:rFonts w:eastAsia="Malgun Gothic" w:cstheme="minorHAnsi"/>
          <w:color w:val="000000" w:themeColor="text1"/>
          <w:sz w:val="18"/>
          <w:szCs w:val="20"/>
        </w:rPr>
        <w:t xml:space="preserve">CIDs: </w:t>
      </w:r>
      <w:r w:rsidR="00D50A08" w:rsidRPr="00D50A08">
        <w:rPr>
          <w:rFonts w:ascii="Times New Roman" w:eastAsia="Malgun Gothic" w:hAnsi="Times New Roman" w:cs="Times New Roman"/>
          <w:color w:val="000000" w:themeColor="text1"/>
          <w:sz w:val="18"/>
          <w:szCs w:val="20"/>
        </w:rPr>
        <w:t>19345</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47</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48</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49</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0</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1</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2</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3</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4</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5</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04</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6</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06</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07</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08</w:t>
      </w:r>
      <w:r w:rsidR="00055106">
        <w:rPr>
          <w:rFonts w:ascii="Times New Roman" w:eastAsia="Malgun Gothic" w:hAnsi="Times New Roman" w:cs="Times New Roman"/>
          <w:color w:val="000000" w:themeColor="text1"/>
          <w:sz w:val="18"/>
          <w:szCs w:val="20"/>
        </w:rPr>
        <w:t xml:space="preserve">, </w:t>
      </w:r>
      <w:r w:rsidR="00055106" w:rsidRPr="00055106">
        <w:rPr>
          <w:rFonts w:ascii="Times New Roman" w:eastAsia="Malgun Gothic" w:hAnsi="Times New Roman" w:cs="Times New Roman"/>
          <w:color w:val="000000" w:themeColor="text1"/>
          <w:sz w:val="18"/>
          <w:szCs w:val="20"/>
        </w:rPr>
        <w:t>19557</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05</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8</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09</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10</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11</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20125</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9</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60</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61</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62</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63</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731</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64</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65</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12</w:t>
      </w:r>
    </w:p>
    <w:p w14:paraId="75E7E26B" w14:textId="5BE61D74" w:rsidR="00D50A08" w:rsidRDefault="00D50A08" w:rsidP="00321FD7">
      <w:pPr>
        <w:suppressAutoHyphens/>
        <w:jc w:val="both"/>
        <w:rPr>
          <w:rFonts w:ascii="Times New Roman" w:eastAsia="Malgun Gothic" w:hAnsi="Times New Roman" w:cs="Times New Roman"/>
          <w:color w:val="000000" w:themeColor="text1"/>
          <w:sz w:val="18"/>
          <w:szCs w:val="20"/>
        </w:rPr>
      </w:pPr>
    </w:p>
    <w:p w14:paraId="147227D9" w14:textId="77777777" w:rsidR="0067472C" w:rsidRPr="00342A03" w:rsidRDefault="0067472C" w:rsidP="007A01E6">
      <w:p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t>Revisions:</w:t>
      </w:r>
    </w:p>
    <w:p w14:paraId="40B4CC5F" w14:textId="21479A39" w:rsidR="00797351" w:rsidRDefault="0067472C" w:rsidP="00DC14A2">
      <w:pPr>
        <w:pStyle w:val="ListParagraph"/>
        <w:numPr>
          <w:ilvl w:val="0"/>
          <w:numId w:val="1"/>
        </w:num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t>Rev 0: Initial version of the document.</w:t>
      </w:r>
    </w:p>
    <w:p w14:paraId="52F4398C" w14:textId="3A8E9851" w:rsidR="007661C8" w:rsidRDefault="009B5295" w:rsidP="00DC14A2">
      <w:pPr>
        <w:pStyle w:val="ListParagraph"/>
        <w:numPr>
          <w:ilvl w:val="0"/>
          <w:numId w:val="1"/>
        </w:numPr>
        <w:suppressAutoHyphens/>
        <w:spacing w:after="0" w:line="240" w:lineRule="auto"/>
        <w:rPr>
          <w:rFonts w:ascii="Times New Roman" w:eastAsia="Malgun Gothic" w:hAnsi="Times New Roman" w:cs="Times New Roman"/>
          <w:color w:val="000000" w:themeColor="text1"/>
          <w:sz w:val="18"/>
          <w:szCs w:val="20"/>
        </w:rPr>
      </w:pPr>
      <w:r>
        <w:rPr>
          <w:rFonts w:ascii="Times New Roman" w:eastAsia="Malgun Gothic" w:hAnsi="Times New Roman" w:cs="Times New Roman"/>
          <w:color w:val="000000" w:themeColor="text1"/>
          <w:sz w:val="18"/>
          <w:szCs w:val="20"/>
        </w:rPr>
        <w:t xml:space="preserve">Rev 1: </w:t>
      </w:r>
      <w:r w:rsidR="007661C8">
        <w:rPr>
          <w:rFonts w:ascii="Times New Roman" w:eastAsia="Malgun Gothic" w:hAnsi="Times New Roman" w:cs="Times New Roman"/>
          <w:color w:val="000000" w:themeColor="text1"/>
          <w:sz w:val="18"/>
          <w:szCs w:val="20"/>
        </w:rPr>
        <w:t>Incorporate comments from the TTT</w:t>
      </w:r>
    </w:p>
    <w:p w14:paraId="7209506C" w14:textId="30D1F93E" w:rsidR="009B5295" w:rsidRDefault="009B5295" w:rsidP="00DC14A2">
      <w:pPr>
        <w:pStyle w:val="ListParagraph"/>
        <w:numPr>
          <w:ilvl w:val="0"/>
          <w:numId w:val="1"/>
        </w:numPr>
        <w:suppressAutoHyphens/>
        <w:spacing w:after="0" w:line="240" w:lineRule="auto"/>
        <w:rPr>
          <w:rFonts w:ascii="Times New Roman" w:eastAsia="Malgun Gothic" w:hAnsi="Times New Roman" w:cs="Times New Roman"/>
          <w:color w:val="000000" w:themeColor="text1"/>
          <w:sz w:val="18"/>
          <w:szCs w:val="20"/>
        </w:rPr>
      </w:pPr>
      <w:r>
        <w:rPr>
          <w:rFonts w:ascii="Times New Roman" w:eastAsia="Malgun Gothic" w:hAnsi="Times New Roman" w:cs="Times New Roman"/>
          <w:color w:val="000000" w:themeColor="text1"/>
          <w:sz w:val="18"/>
          <w:szCs w:val="20"/>
        </w:rPr>
        <w:t>Rev 2: Added coauthor</w:t>
      </w:r>
    </w:p>
    <w:p w14:paraId="02537D91" w14:textId="0CC46C88" w:rsidR="00583023" w:rsidRPr="00342A03" w:rsidRDefault="00583023" w:rsidP="00DC14A2">
      <w:pPr>
        <w:pStyle w:val="ListParagraph"/>
        <w:numPr>
          <w:ilvl w:val="0"/>
          <w:numId w:val="1"/>
        </w:numPr>
        <w:suppressAutoHyphens/>
        <w:spacing w:after="0" w:line="240" w:lineRule="auto"/>
        <w:rPr>
          <w:rFonts w:ascii="Times New Roman" w:eastAsia="Malgun Gothic" w:hAnsi="Times New Roman" w:cs="Times New Roman"/>
          <w:color w:val="000000" w:themeColor="text1"/>
          <w:sz w:val="18"/>
          <w:szCs w:val="20"/>
        </w:rPr>
      </w:pPr>
      <w:r>
        <w:rPr>
          <w:rFonts w:ascii="Times New Roman" w:eastAsia="Malgun Gothic" w:hAnsi="Times New Roman" w:cs="Times New Roman"/>
          <w:color w:val="000000" w:themeColor="text1"/>
          <w:sz w:val="18"/>
          <w:szCs w:val="20"/>
        </w:rPr>
        <w:t>Rev 3: Incorporated additional feedback and green-tags from AA</w:t>
      </w:r>
    </w:p>
    <w:p w14:paraId="505F625B" w14:textId="77777777" w:rsidR="00797351" w:rsidRPr="00342A03" w:rsidRDefault="00797351" w:rsidP="007A01E6">
      <w:pPr>
        <w:suppressAutoHyphens/>
        <w:spacing w:after="0" w:line="240" w:lineRule="auto"/>
        <w:rPr>
          <w:rFonts w:ascii="Times New Roman" w:eastAsia="Malgun Gothic" w:hAnsi="Times New Roman" w:cs="Times New Roman"/>
          <w:color w:val="000000" w:themeColor="text1"/>
          <w:sz w:val="18"/>
          <w:szCs w:val="20"/>
        </w:rPr>
      </w:pPr>
    </w:p>
    <w:p w14:paraId="58F9FE32" w14:textId="179E1200"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br w:type="page"/>
      </w:r>
    </w:p>
    <w:p w14:paraId="09999730" w14:textId="77777777"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lastRenderedPageBreak/>
        <w:t>Interpretation of a Motion to Adopt</w:t>
      </w:r>
    </w:p>
    <w:p w14:paraId="6449C9CD" w14:textId="77777777"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lang w:eastAsia="ko-KR"/>
        </w:rPr>
      </w:pPr>
    </w:p>
    <w:p w14:paraId="7DCFB49B" w14:textId="1D54C35A"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lang w:eastAsia="ko-KR"/>
        </w:rPr>
      </w:pPr>
      <w:r w:rsidRPr="00342A03">
        <w:rPr>
          <w:rFonts w:ascii="Times New Roman" w:eastAsia="Malgun Gothic" w:hAnsi="Times New Roman" w:cs="Times New Roman"/>
          <w:color w:val="000000" w:themeColor="text1"/>
          <w:sz w:val="18"/>
          <w:szCs w:val="20"/>
          <w:lang w:eastAsia="ko-KR"/>
        </w:rPr>
        <w:t xml:space="preserve">A motion to approve this submission means that the editing instructions and any changed or added material are actioned in the </w:t>
      </w:r>
      <w:proofErr w:type="spellStart"/>
      <w:r w:rsidRPr="00342A03">
        <w:rPr>
          <w:rFonts w:ascii="Times New Roman" w:eastAsia="Malgun Gothic" w:hAnsi="Times New Roman" w:cs="Times New Roman"/>
          <w:color w:val="000000" w:themeColor="text1"/>
          <w:sz w:val="18"/>
          <w:szCs w:val="20"/>
          <w:lang w:eastAsia="ko-KR"/>
        </w:rPr>
        <w:t>TG</w:t>
      </w:r>
      <w:r w:rsidR="00B039D1" w:rsidRPr="00342A03">
        <w:rPr>
          <w:rFonts w:ascii="Times New Roman" w:eastAsia="Malgun Gothic" w:hAnsi="Times New Roman" w:cs="Times New Roman"/>
          <w:color w:val="000000" w:themeColor="text1"/>
          <w:sz w:val="18"/>
          <w:szCs w:val="20"/>
          <w:lang w:eastAsia="ko-KR"/>
        </w:rPr>
        <w:t>be</w:t>
      </w:r>
      <w:proofErr w:type="spellEnd"/>
      <w:r w:rsidRPr="00342A03">
        <w:rPr>
          <w:rFonts w:ascii="Times New Roman" w:eastAsia="Malgun Gothic" w:hAnsi="Times New Roman" w:cs="Times New Roman"/>
          <w:color w:val="000000" w:themeColor="text1"/>
          <w:sz w:val="18"/>
          <w:szCs w:val="20"/>
          <w:lang w:eastAsia="ko-KR"/>
        </w:rPr>
        <w:t xml:space="preserve"> Draft. This introduction is not part of the adopted material.</w:t>
      </w:r>
    </w:p>
    <w:p w14:paraId="2450972C" w14:textId="77777777"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lang w:eastAsia="ko-KR"/>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810"/>
        <w:gridCol w:w="720"/>
        <w:gridCol w:w="2640"/>
        <w:gridCol w:w="2220"/>
        <w:gridCol w:w="3060"/>
      </w:tblGrid>
      <w:tr w:rsidR="008D120D" w:rsidRPr="00342A03" w14:paraId="31FE4390" w14:textId="77777777" w:rsidTr="007A5DA8">
        <w:trPr>
          <w:trHeight w:val="220"/>
          <w:jc w:val="center"/>
        </w:trPr>
        <w:tc>
          <w:tcPr>
            <w:tcW w:w="715" w:type="dxa"/>
            <w:shd w:val="clear" w:color="auto" w:fill="BFBFBF" w:themeFill="background1" w:themeFillShade="BF"/>
            <w:noWrap/>
            <w:vAlign w:val="center"/>
            <w:hideMark/>
          </w:tcPr>
          <w:p w14:paraId="2D4F374C" w14:textId="77777777" w:rsidR="002C3C8B" w:rsidRPr="00B17C92" w:rsidRDefault="002C3C8B" w:rsidP="002225CF">
            <w:pPr>
              <w:suppressAutoHyphens/>
              <w:spacing w:after="0"/>
              <w:ind w:right="-108"/>
              <w:rPr>
                <w:rFonts w:eastAsia="Times New Roman" w:cstheme="minorHAnsi"/>
                <w:b/>
                <w:bCs/>
                <w:color w:val="000000" w:themeColor="text1"/>
                <w:sz w:val="20"/>
                <w:szCs w:val="20"/>
              </w:rPr>
            </w:pPr>
            <w:r w:rsidRPr="00B17C92">
              <w:rPr>
                <w:rFonts w:eastAsia="Times New Roman" w:cstheme="minorHAnsi"/>
                <w:b/>
                <w:bCs/>
                <w:color w:val="000000" w:themeColor="text1"/>
                <w:sz w:val="20"/>
                <w:szCs w:val="20"/>
              </w:rPr>
              <w:t>CID</w:t>
            </w:r>
          </w:p>
        </w:tc>
        <w:tc>
          <w:tcPr>
            <w:tcW w:w="810" w:type="dxa"/>
            <w:tcBorders>
              <w:bottom w:val="single" w:sz="4" w:space="0" w:color="auto"/>
            </w:tcBorders>
            <w:shd w:val="clear" w:color="auto" w:fill="BFBFBF" w:themeFill="background1" w:themeFillShade="BF"/>
            <w:vAlign w:val="center"/>
          </w:tcPr>
          <w:p w14:paraId="4D2F6637" w14:textId="3A96A80B" w:rsidR="002C3C8B" w:rsidRPr="00B17C92" w:rsidRDefault="000E2166" w:rsidP="007A01E6">
            <w:pPr>
              <w:suppressAutoHyphens/>
              <w:spacing w:after="0"/>
              <w:rPr>
                <w:rFonts w:eastAsia="Times New Roman" w:cstheme="minorHAnsi"/>
                <w:b/>
                <w:bCs/>
                <w:color w:val="000000" w:themeColor="text1"/>
                <w:sz w:val="20"/>
                <w:szCs w:val="20"/>
              </w:rPr>
            </w:pPr>
            <w:r w:rsidRPr="00B17C92">
              <w:rPr>
                <w:rFonts w:eastAsia="Times New Roman" w:cstheme="minorHAnsi"/>
                <w:b/>
                <w:bCs/>
                <w:color w:val="000000" w:themeColor="text1"/>
                <w:sz w:val="20"/>
                <w:szCs w:val="20"/>
              </w:rPr>
              <w:t>Clause</w:t>
            </w:r>
          </w:p>
        </w:tc>
        <w:tc>
          <w:tcPr>
            <w:tcW w:w="720" w:type="dxa"/>
            <w:tcBorders>
              <w:bottom w:val="single" w:sz="4" w:space="0" w:color="auto"/>
            </w:tcBorders>
            <w:shd w:val="clear" w:color="auto" w:fill="BFBFBF" w:themeFill="background1" w:themeFillShade="BF"/>
            <w:noWrap/>
            <w:vAlign w:val="center"/>
          </w:tcPr>
          <w:p w14:paraId="1FB6D444" w14:textId="5F294455" w:rsidR="002C3C8B" w:rsidRPr="00B17C92" w:rsidRDefault="002C3C8B" w:rsidP="007A01E6">
            <w:pPr>
              <w:suppressAutoHyphens/>
              <w:spacing w:after="0"/>
              <w:rPr>
                <w:rFonts w:eastAsia="Times New Roman" w:cstheme="minorHAnsi"/>
                <w:b/>
                <w:bCs/>
                <w:color w:val="000000" w:themeColor="text1"/>
                <w:sz w:val="20"/>
                <w:szCs w:val="20"/>
              </w:rPr>
            </w:pPr>
            <w:proofErr w:type="spellStart"/>
            <w:r w:rsidRPr="00B17C92">
              <w:rPr>
                <w:rFonts w:eastAsia="Times New Roman" w:cstheme="minorHAnsi"/>
                <w:b/>
                <w:bCs/>
                <w:color w:val="000000" w:themeColor="text1"/>
                <w:sz w:val="20"/>
                <w:szCs w:val="20"/>
              </w:rPr>
              <w:t>Pg</w:t>
            </w:r>
            <w:proofErr w:type="spellEnd"/>
            <w:r w:rsidRPr="00B17C92">
              <w:rPr>
                <w:rFonts w:eastAsia="Times New Roman" w:cstheme="minorHAnsi"/>
                <w:b/>
                <w:bCs/>
                <w:color w:val="000000" w:themeColor="text1"/>
                <w:sz w:val="20"/>
                <w:szCs w:val="20"/>
              </w:rPr>
              <w:t>/Ln</w:t>
            </w:r>
          </w:p>
        </w:tc>
        <w:tc>
          <w:tcPr>
            <w:tcW w:w="2640" w:type="dxa"/>
            <w:tcBorders>
              <w:bottom w:val="single" w:sz="4" w:space="0" w:color="auto"/>
            </w:tcBorders>
            <w:shd w:val="clear" w:color="auto" w:fill="BFBFBF" w:themeFill="background1" w:themeFillShade="BF"/>
            <w:noWrap/>
            <w:vAlign w:val="bottom"/>
            <w:hideMark/>
          </w:tcPr>
          <w:p w14:paraId="6A54C471" w14:textId="77777777" w:rsidR="002C3C8B" w:rsidRPr="00B17C92" w:rsidRDefault="002C3C8B" w:rsidP="00F45ABA">
            <w:pPr>
              <w:suppressAutoHyphens/>
              <w:spacing w:after="0" w:line="240" w:lineRule="auto"/>
              <w:rPr>
                <w:rFonts w:eastAsia="Times New Roman" w:cstheme="minorHAnsi"/>
                <w:b/>
                <w:bCs/>
                <w:color w:val="000000" w:themeColor="text1"/>
                <w:sz w:val="20"/>
                <w:szCs w:val="20"/>
              </w:rPr>
            </w:pPr>
            <w:r w:rsidRPr="00B17C92">
              <w:rPr>
                <w:rFonts w:eastAsia="Times New Roman" w:cstheme="minorHAnsi"/>
                <w:b/>
                <w:bCs/>
                <w:color w:val="000000" w:themeColor="text1"/>
                <w:sz w:val="20"/>
                <w:szCs w:val="20"/>
              </w:rPr>
              <w:t>Comment</w:t>
            </w:r>
          </w:p>
        </w:tc>
        <w:tc>
          <w:tcPr>
            <w:tcW w:w="2220" w:type="dxa"/>
            <w:tcBorders>
              <w:bottom w:val="single" w:sz="4" w:space="0" w:color="auto"/>
            </w:tcBorders>
            <w:shd w:val="clear" w:color="auto" w:fill="BFBFBF" w:themeFill="background1" w:themeFillShade="BF"/>
            <w:noWrap/>
            <w:vAlign w:val="bottom"/>
            <w:hideMark/>
          </w:tcPr>
          <w:p w14:paraId="51011E02" w14:textId="77777777" w:rsidR="002C3C8B" w:rsidRPr="00B17C92" w:rsidRDefault="002C3C8B" w:rsidP="00F45ABA">
            <w:pPr>
              <w:suppressAutoHyphens/>
              <w:spacing w:after="0" w:line="240" w:lineRule="auto"/>
              <w:rPr>
                <w:rFonts w:eastAsia="Times New Roman" w:cstheme="minorHAnsi"/>
                <w:b/>
                <w:bCs/>
                <w:color w:val="000000" w:themeColor="text1"/>
                <w:sz w:val="20"/>
                <w:szCs w:val="20"/>
              </w:rPr>
            </w:pPr>
            <w:r w:rsidRPr="00B17C92">
              <w:rPr>
                <w:rFonts w:eastAsia="Times New Roman" w:cstheme="minorHAnsi"/>
                <w:b/>
                <w:bCs/>
                <w:color w:val="000000" w:themeColor="text1"/>
                <w:sz w:val="20"/>
                <w:szCs w:val="20"/>
              </w:rPr>
              <w:t>Proposed Change</w:t>
            </w:r>
          </w:p>
        </w:tc>
        <w:tc>
          <w:tcPr>
            <w:tcW w:w="3060" w:type="dxa"/>
            <w:tcBorders>
              <w:bottom w:val="single" w:sz="4" w:space="0" w:color="auto"/>
            </w:tcBorders>
            <w:shd w:val="clear" w:color="auto" w:fill="BFBFBF" w:themeFill="background1" w:themeFillShade="BF"/>
            <w:vAlign w:val="center"/>
            <w:hideMark/>
          </w:tcPr>
          <w:p w14:paraId="32E90F57" w14:textId="77777777" w:rsidR="002C3C8B" w:rsidRPr="00B17C92" w:rsidRDefault="002C3C8B" w:rsidP="007A01E6">
            <w:pPr>
              <w:suppressAutoHyphens/>
              <w:spacing w:after="0"/>
              <w:rPr>
                <w:rFonts w:eastAsia="Times New Roman" w:cstheme="minorHAnsi"/>
                <w:b/>
                <w:bCs/>
                <w:color w:val="000000" w:themeColor="text1"/>
                <w:sz w:val="20"/>
                <w:szCs w:val="20"/>
              </w:rPr>
            </w:pPr>
            <w:r w:rsidRPr="00B17C92">
              <w:rPr>
                <w:rFonts w:eastAsia="Times New Roman" w:cstheme="minorHAnsi"/>
                <w:b/>
                <w:bCs/>
                <w:color w:val="000000" w:themeColor="text1"/>
                <w:sz w:val="20"/>
                <w:szCs w:val="20"/>
              </w:rPr>
              <w:t>Resolution</w:t>
            </w:r>
          </w:p>
        </w:tc>
      </w:tr>
      <w:tr w:rsidR="00C11777" w:rsidRPr="003C2A14" w14:paraId="478F8D98" w14:textId="77777777" w:rsidTr="007A5DA8">
        <w:trPr>
          <w:trHeight w:val="220"/>
          <w:jc w:val="center"/>
        </w:trPr>
        <w:tc>
          <w:tcPr>
            <w:tcW w:w="715" w:type="dxa"/>
            <w:tcBorders>
              <w:top w:val="single" w:sz="4" w:space="0" w:color="333300"/>
              <w:left w:val="single" w:sz="4" w:space="0" w:color="333300"/>
              <w:bottom w:val="single" w:sz="4" w:space="0" w:color="auto"/>
              <w:right w:val="single" w:sz="4" w:space="0" w:color="auto"/>
            </w:tcBorders>
            <w:shd w:val="clear" w:color="auto" w:fill="auto"/>
            <w:noWrap/>
          </w:tcPr>
          <w:p w14:paraId="61D63FEE" w14:textId="1749467A" w:rsidR="00C11777" w:rsidRPr="00583023" w:rsidRDefault="00C11777" w:rsidP="00C11777">
            <w:pPr>
              <w:suppressAutoHyphens/>
              <w:spacing w:after="0"/>
              <w:ind w:right="-108"/>
              <w:rPr>
                <w:rFonts w:cstheme="minorHAnsi"/>
                <w:b/>
                <w:sz w:val="20"/>
                <w:szCs w:val="20"/>
              </w:rPr>
            </w:pPr>
            <w:r w:rsidRPr="00583023">
              <w:rPr>
                <w:rFonts w:cstheme="minorHAnsi"/>
                <w:b/>
                <w:color w:val="00B050"/>
                <w:sz w:val="20"/>
                <w:szCs w:val="20"/>
              </w:rPr>
              <w:t>19345</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35F699F" w14:textId="712170FD" w:rsidR="00C11777" w:rsidRPr="003C2A14" w:rsidRDefault="00C11777" w:rsidP="00C11777">
            <w:pPr>
              <w:suppressAutoHyphens/>
              <w:spacing w:after="0"/>
              <w:rPr>
                <w:rFonts w:cstheme="minorHAnsi"/>
                <w:sz w:val="20"/>
                <w:szCs w:val="20"/>
              </w:rPr>
            </w:pPr>
            <w:r w:rsidRPr="003C2A14">
              <w:rPr>
                <w:rFonts w:cstheme="minorHAnsi"/>
                <w:sz w:val="20"/>
                <w:szCs w:val="20"/>
              </w:rPr>
              <w:t>4.5.1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E63E2A3" w14:textId="2AF87C5E" w:rsidR="00C11777" w:rsidRPr="003C2A14" w:rsidRDefault="00C11777" w:rsidP="00C11777">
            <w:pPr>
              <w:suppressAutoHyphens/>
              <w:spacing w:after="0"/>
              <w:rPr>
                <w:rFonts w:cstheme="minorHAnsi"/>
                <w:sz w:val="20"/>
                <w:szCs w:val="20"/>
              </w:rPr>
            </w:pPr>
            <w:r w:rsidRPr="003C2A14">
              <w:rPr>
                <w:rFonts w:cstheme="minorHAnsi"/>
                <w:sz w:val="20"/>
                <w:szCs w:val="20"/>
              </w:rPr>
              <w:t>68.0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8FA5404" w14:textId="19C7EFB4" w:rsidR="00C11777" w:rsidRPr="003C2A14" w:rsidRDefault="00C11777" w:rsidP="00C11777">
            <w:pPr>
              <w:suppressAutoHyphens/>
              <w:spacing w:after="0" w:line="240" w:lineRule="auto"/>
              <w:rPr>
                <w:rFonts w:cstheme="minorHAnsi"/>
                <w:sz w:val="20"/>
                <w:szCs w:val="20"/>
              </w:rPr>
            </w:pPr>
            <w:r w:rsidRPr="003C2A14">
              <w:rPr>
                <w:rFonts w:cstheme="minorHAnsi"/>
                <w:sz w:val="20"/>
                <w:szCs w:val="20"/>
              </w:rPr>
              <w:t xml:space="preserve">"EPCS service </w:t>
            </w:r>
            <w:proofErr w:type="spellStart"/>
            <w:r w:rsidRPr="003C2A14">
              <w:rPr>
                <w:rFonts w:cstheme="minorHAnsi"/>
                <w:sz w:val="20"/>
                <w:szCs w:val="20"/>
              </w:rPr>
              <w:t>provider"when</w:t>
            </w:r>
            <w:proofErr w:type="spellEnd"/>
            <w:r w:rsidRPr="003C2A14">
              <w:rPr>
                <w:rFonts w:cstheme="minorHAnsi"/>
                <w:sz w:val="20"/>
                <w:szCs w:val="20"/>
              </w:rPr>
              <w:t xml:space="preserve"> expanded include "service </w:t>
            </w:r>
            <w:proofErr w:type="spellStart"/>
            <w:r w:rsidRPr="003C2A14">
              <w:rPr>
                <w:rFonts w:cstheme="minorHAnsi"/>
                <w:sz w:val="20"/>
                <w:szCs w:val="20"/>
              </w:rPr>
              <w:t>service</w:t>
            </w:r>
            <w:proofErr w:type="spellEnd"/>
            <w:r w:rsidRPr="003C2A14">
              <w:rPr>
                <w:rFonts w:cstheme="minorHAnsi"/>
                <w:sz w:val="20"/>
                <w:szCs w:val="20"/>
              </w:rPr>
              <w:t xml:space="preserve"> provider".</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675FE43" w14:textId="26437FCB" w:rsidR="00C11777" w:rsidRPr="003C2A14" w:rsidRDefault="00C11777" w:rsidP="00C11777">
            <w:pPr>
              <w:suppressAutoHyphens/>
              <w:spacing w:after="0" w:line="240" w:lineRule="auto"/>
              <w:rPr>
                <w:rFonts w:cstheme="minorHAnsi"/>
                <w:sz w:val="20"/>
                <w:szCs w:val="20"/>
              </w:rPr>
            </w:pPr>
            <w:r w:rsidRPr="003C2A14">
              <w:rPr>
                <w:rFonts w:cstheme="minorHAnsi"/>
                <w:sz w:val="20"/>
                <w:szCs w:val="20"/>
              </w:rPr>
              <w:t>Change "EPCS service provider" to "EPCS provider". Ditto P640L54</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02DC79A" w14:textId="77777777" w:rsidR="00C11777" w:rsidRPr="003C2A14" w:rsidRDefault="00C11777" w:rsidP="00C11777">
            <w:pPr>
              <w:suppressAutoHyphens/>
              <w:spacing w:after="0" w:line="240" w:lineRule="auto"/>
              <w:rPr>
                <w:rFonts w:eastAsia="Malgun Gothic" w:cstheme="minorHAnsi"/>
                <w:color w:val="000000" w:themeColor="text1"/>
                <w:sz w:val="20"/>
                <w:szCs w:val="20"/>
              </w:rPr>
            </w:pPr>
            <w:r w:rsidRPr="003C2A14">
              <w:rPr>
                <w:rFonts w:eastAsia="Malgun Gothic" w:cstheme="minorHAnsi"/>
                <w:color w:val="000000" w:themeColor="text1"/>
                <w:sz w:val="20"/>
                <w:szCs w:val="20"/>
              </w:rPr>
              <w:t>Revised</w:t>
            </w:r>
          </w:p>
          <w:p w14:paraId="48BCE6BC" w14:textId="5CEFF831" w:rsidR="00C11777" w:rsidRPr="003C2A14" w:rsidRDefault="00C11777" w:rsidP="00C11777">
            <w:pPr>
              <w:suppressAutoHyphens/>
              <w:spacing w:after="0" w:line="240" w:lineRule="auto"/>
              <w:rPr>
                <w:rFonts w:eastAsia="Malgun Gothic" w:cstheme="minorHAnsi"/>
                <w:color w:val="000000" w:themeColor="text1"/>
                <w:sz w:val="20"/>
                <w:szCs w:val="20"/>
              </w:rPr>
            </w:pPr>
          </w:p>
          <w:p w14:paraId="7D116908" w14:textId="6482205D" w:rsidR="003C2A14" w:rsidRPr="003C2A14" w:rsidRDefault="003C2A14" w:rsidP="00C11777">
            <w:pPr>
              <w:suppressAutoHyphens/>
              <w:spacing w:after="0" w:line="240" w:lineRule="auto"/>
              <w:rPr>
                <w:rFonts w:eastAsia="Malgun Gothic" w:cstheme="minorHAnsi"/>
                <w:color w:val="000000" w:themeColor="text1"/>
                <w:sz w:val="20"/>
                <w:szCs w:val="20"/>
              </w:rPr>
            </w:pPr>
            <w:r w:rsidRPr="003C2A14">
              <w:rPr>
                <w:rFonts w:eastAsia="Malgun Gothic" w:cstheme="minorHAnsi"/>
                <w:color w:val="000000" w:themeColor="text1"/>
                <w:sz w:val="20"/>
                <w:szCs w:val="20"/>
              </w:rPr>
              <w:t>Agree with commenter about the repetition.  The “service” in “service provider” is not limited to EPCS, but refers to telecommunications access service.  Revised text to avoid repetition.</w:t>
            </w:r>
          </w:p>
          <w:p w14:paraId="012AAB08" w14:textId="77777777" w:rsidR="003C2A14" w:rsidRPr="003C2A14" w:rsidRDefault="003C2A14" w:rsidP="00C11777">
            <w:pPr>
              <w:suppressAutoHyphens/>
              <w:spacing w:after="0" w:line="240" w:lineRule="auto"/>
              <w:rPr>
                <w:rFonts w:eastAsia="Malgun Gothic" w:cstheme="minorHAnsi"/>
                <w:color w:val="000000" w:themeColor="text1"/>
                <w:sz w:val="20"/>
                <w:szCs w:val="20"/>
              </w:rPr>
            </w:pPr>
          </w:p>
          <w:p w14:paraId="37A81DE4" w14:textId="59D92468" w:rsidR="00C11777" w:rsidRPr="003C2A14" w:rsidRDefault="00C11777" w:rsidP="00C11777">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sidR="003C2A14" w:rsidRPr="003C2A14">
              <w:rPr>
                <w:rFonts w:eastAsia="Malgun Gothic" w:cstheme="minorHAnsi"/>
                <w:b/>
                <w:color w:val="000000" w:themeColor="text1"/>
                <w:sz w:val="20"/>
                <w:szCs w:val="20"/>
              </w:rPr>
              <w:t>19345</w:t>
            </w:r>
            <w:r w:rsidRPr="003C2A14">
              <w:rPr>
                <w:rFonts w:eastAsia="Malgun Gothic" w:cstheme="minorHAnsi"/>
                <w:b/>
                <w:color w:val="000000" w:themeColor="text1"/>
                <w:sz w:val="20"/>
                <w:szCs w:val="20"/>
              </w:rPr>
              <w:t xml:space="preserve"> in document 11</w:t>
            </w:r>
            <w:r w:rsidR="001B0B04">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EF5A9B">
              <w:rPr>
                <w:rFonts w:eastAsia="Malgun Gothic" w:cstheme="minorHAnsi"/>
                <w:b/>
                <w:color w:val="000000" w:themeColor="text1"/>
                <w:sz w:val="20"/>
                <w:szCs w:val="20"/>
              </w:rPr>
              <w:t>1402r3</w:t>
            </w:r>
            <w:r w:rsidRPr="003C2A14">
              <w:rPr>
                <w:rFonts w:eastAsia="Malgun Gothic" w:cstheme="minorHAnsi"/>
                <w:b/>
                <w:color w:val="000000" w:themeColor="text1"/>
                <w:sz w:val="20"/>
                <w:szCs w:val="20"/>
              </w:rPr>
              <w:t>.</w:t>
            </w:r>
          </w:p>
        </w:tc>
      </w:tr>
      <w:tr w:rsidR="00713562" w:rsidRPr="003C2A14" w14:paraId="4BBD5AE3"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5BD9B236" w14:textId="43701A8A" w:rsidR="00713562" w:rsidRPr="00583023" w:rsidRDefault="00713562" w:rsidP="00713562">
            <w:pPr>
              <w:suppressAutoHyphens/>
              <w:spacing w:after="0"/>
              <w:ind w:right="-108"/>
              <w:rPr>
                <w:rFonts w:cstheme="minorHAnsi"/>
                <w:b/>
                <w:sz w:val="20"/>
                <w:szCs w:val="20"/>
              </w:rPr>
            </w:pPr>
            <w:r w:rsidRPr="00583023">
              <w:rPr>
                <w:rFonts w:cstheme="minorHAnsi"/>
                <w:b/>
                <w:color w:val="00B050"/>
                <w:sz w:val="20"/>
                <w:szCs w:val="20"/>
              </w:rPr>
              <w:t>19547</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996A44C" w14:textId="3EB70A3B" w:rsidR="00713562" w:rsidRPr="003C2A14" w:rsidRDefault="00713562" w:rsidP="00713562">
            <w:pPr>
              <w:suppressAutoHyphens/>
              <w:spacing w:after="0"/>
              <w:rPr>
                <w:rFonts w:cstheme="minorHAnsi"/>
                <w:sz w:val="20"/>
                <w:szCs w:val="20"/>
              </w:rPr>
            </w:pPr>
            <w:r w:rsidRPr="003C2A14">
              <w:rPr>
                <w:rFonts w:cstheme="minorHAnsi"/>
                <w:sz w:val="20"/>
                <w:szCs w:val="20"/>
              </w:rPr>
              <w:t>9.6.35.5</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329E561" w14:textId="0F105B12" w:rsidR="00713562" w:rsidRPr="003C2A14" w:rsidRDefault="00713562" w:rsidP="00713562">
            <w:pPr>
              <w:suppressAutoHyphens/>
              <w:spacing w:after="0"/>
              <w:rPr>
                <w:rFonts w:cstheme="minorHAnsi"/>
                <w:sz w:val="20"/>
                <w:szCs w:val="20"/>
              </w:rPr>
            </w:pPr>
            <w:r w:rsidRPr="003C2A14">
              <w:rPr>
                <w:rFonts w:cstheme="minorHAnsi"/>
                <w:sz w:val="20"/>
                <w:szCs w:val="20"/>
              </w:rPr>
              <w:t>316.3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951980C" w14:textId="018268A8" w:rsidR="00713562" w:rsidRPr="003C2A14" w:rsidRDefault="00713562" w:rsidP="00713562">
            <w:pPr>
              <w:suppressAutoHyphens/>
              <w:spacing w:after="0" w:line="240" w:lineRule="auto"/>
              <w:rPr>
                <w:rFonts w:cstheme="minorHAnsi"/>
                <w:sz w:val="20"/>
                <w:szCs w:val="20"/>
              </w:rPr>
            </w:pPr>
            <w:r w:rsidRPr="003C2A14">
              <w:rPr>
                <w:rFonts w:cstheme="minorHAnsi"/>
                <w:sz w:val="20"/>
                <w:szCs w:val="20"/>
              </w:rPr>
              <w:t>Add "EPCS" into "The frame is transmitted by an EPCS MLD through an affiliated STA as a request to enable EPCS priority acces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A42EE14" w14:textId="02F5A178" w:rsidR="00713562" w:rsidRPr="003C2A14" w:rsidRDefault="00713562" w:rsidP="00713562">
            <w:pPr>
              <w:suppressAutoHyphens/>
              <w:spacing w:after="0" w:line="240" w:lineRule="auto"/>
              <w:rPr>
                <w:rFonts w:cstheme="minorHAnsi"/>
                <w:sz w:val="20"/>
                <w:szCs w:val="20"/>
              </w:rPr>
            </w:pPr>
            <w:r w:rsidRPr="003C2A14">
              <w:rPr>
                <w:rFonts w:cstheme="minorHAnsi"/>
                <w:sz w:val="20"/>
                <w:szCs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BD6CBDA" w14:textId="77777777" w:rsidR="00713562" w:rsidRDefault="00713562" w:rsidP="0071356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4A5729BC" w14:textId="77777777" w:rsidR="00713562" w:rsidRDefault="00713562" w:rsidP="00713562">
            <w:pPr>
              <w:suppressAutoHyphens/>
              <w:spacing w:after="0" w:line="240" w:lineRule="auto"/>
              <w:rPr>
                <w:rFonts w:eastAsia="Malgun Gothic" w:cstheme="minorHAnsi"/>
                <w:color w:val="000000" w:themeColor="text1"/>
                <w:sz w:val="20"/>
                <w:szCs w:val="20"/>
              </w:rPr>
            </w:pPr>
          </w:p>
          <w:p w14:paraId="0CE8EC57" w14:textId="77777777" w:rsidR="00713562" w:rsidRDefault="00713562" w:rsidP="0071356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The definition of EPCS MLD is local to clause 35.16.  Will add reference to that clause for clarity.</w:t>
            </w:r>
          </w:p>
          <w:p w14:paraId="5EBF6D51" w14:textId="77777777" w:rsidR="00713562" w:rsidRDefault="00713562" w:rsidP="00713562">
            <w:pPr>
              <w:suppressAutoHyphens/>
              <w:spacing w:after="0" w:line="240" w:lineRule="auto"/>
              <w:rPr>
                <w:rFonts w:eastAsia="Malgun Gothic" w:cstheme="minorHAnsi"/>
                <w:color w:val="000000" w:themeColor="text1"/>
                <w:sz w:val="20"/>
                <w:szCs w:val="20"/>
              </w:rPr>
            </w:pPr>
          </w:p>
          <w:p w14:paraId="74B480C7" w14:textId="68B006A2" w:rsidR="00713562" w:rsidRPr="00DF0B42" w:rsidRDefault="00713562" w:rsidP="00713562">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 xml:space="preserve">19547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EF5A9B">
              <w:rPr>
                <w:rFonts w:eastAsia="Malgun Gothic" w:cstheme="minorHAnsi"/>
                <w:b/>
                <w:color w:val="000000" w:themeColor="text1"/>
                <w:sz w:val="20"/>
                <w:szCs w:val="20"/>
              </w:rPr>
              <w:t>1402r3</w:t>
            </w:r>
            <w:r w:rsidRPr="003C2A14">
              <w:rPr>
                <w:rFonts w:eastAsia="Malgun Gothic" w:cstheme="minorHAnsi"/>
                <w:b/>
                <w:color w:val="000000" w:themeColor="text1"/>
                <w:sz w:val="20"/>
                <w:szCs w:val="20"/>
              </w:rPr>
              <w:t>.</w:t>
            </w:r>
          </w:p>
        </w:tc>
      </w:tr>
      <w:tr w:rsidR="00713562" w:rsidRPr="003C2A14" w14:paraId="6ABC53DE"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79065A56" w14:textId="19076EDB" w:rsidR="00713562" w:rsidRPr="00583023" w:rsidRDefault="00713562" w:rsidP="00713562">
            <w:pPr>
              <w:suppressAutoHyphens/>
              <w:spacing w:after="0"/>
              <w:ind w:right="-108"/>
              <w:rPr>
                <w:rFonts w:cstheme="minorHAnsi"/>
                <w:b/>
                <w:sz w:val="20"/>
                <w:szCs w:val="20"/>
              </w:rPr>
            </w:pPr>
            <w:r w:rsidRPr="00583023">
              <w:rPr>
                <w:b/>
                <w:color w:val="00B050"/>
                <w:sz w:val="20"/>
                <w:szCs w:val="20"/>
              </w:rPr>
              <w:t>19548</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3C484AA" w14:textId="4D348D8B" w:rsidR="00713562" w:rsidRPr="003C2A14" w:rsidRDefault="00713562" w:rsidP="00713562">
            <w:pPr>
              <w:suppressAutoHyphens/>
              <w:spacing w:after="0"/>
              <w:rPr>
                <w:rFonts w:cstheme="minorHAnsi"/>
                <w:sz w:val="20"/>
                <w:szCs w:val="20"/>
              </w:rPr>
            </w:pPr>
            <w:r w:rsidRPr="003C2A14">
              <w:rPr>
                <w:sz w:val="20"/>
                <w:szCs w:val="20"/>
              </w:rPr>
              <w:t>9.6.35.5</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5222522" w14:textId="7426D9FF" w:rsidR="00713562" w:rsidRPr="003C2A14" w:rsidRDefault="00713562" w:rsidP="00713562">
            <w:pPr>
              <w:suppressAutoHyphens/>
              <w:spacing w:after="0"/>
              <w:rPr>
                <w:rFonts w:cstheme="minorHAnsi"/>
                <w:sz w:val="20"/>
                <w:szCs w:val="20"/>
              </w:rPr>
            </w:pPr>
            <w:r w:rsidRPr="003C2A14">
              <w:rPr>
                <w:sz w:val="20"/>
                <w:szCs w:val="20"/>
              </w:rPr>
              <w:t>316.5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9F745BF" w14:textId="1185F6F0" w:rsidR="00713562" w:rsidRPr="003C2A14" w:rsidRDefault="00713562" w:rsidP="00713562">
            <w:pPr>
              <w:suppressAutoHyphens/>
              <w:spacing w:after="0" w:line="240" w:lineRule="auto"/>
              <w:rPr>
                <w:rFonts w:cstheme="minorHAnsi"/>
                <w:sz w:val="20"/>
                <w:szCs w:val="20"/>
              </w:rPr>
            </w:pPr>
            <w:r w:rsidRPr="003C2A14">
              <w:rPr>
                <w:sz w:val="20"/>
                <w:szCs w:val="20"/>
              </w:rPr>
              <w:t>Add "EPCS" before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E3B734D" w14:textId="5B5F0CDC" w:rsidR="00713562" w:rsidRPr="003C2A14" w:rsidRDefault="00713562" w:rsidP="00713562">
            <w:pPr>
              <w:suppressAutoHyphens/>
              <w:spacing w:after="0" w:line="240" w:lineRule="auto"/>
              <w:rPr>
                <w:rFonts w:cstheme="minorHAnsi"/>
                <w:sz w:val="20"/>
                <w:szCs w:val="20"/>
              </w:rPr>
            </w:pPr>
            <w:r w:rsidRPr="003C2A14">
              <w:rPr>
                <w:sz w:val="20"/>
                <w:szCs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38349B3" w14:textId="77777777" w:rsidR="00713562" w:rsidRDefault="00713562" w:rsidP="0071356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1EAF1E03" w14:textId="77777777" w:rsidR="00713562" w:rsidRDefault="00713562" w:rsidP="00713562">
            <w:pPr>
              <w:suppressAutoHyphens/>
              <w:spacing w:after="0" w:line="240" w:lineRule="auto"/>
              <w:rPr>
                <w:rFonts w:eastAsia="Malgun Gothic" w:cstheme="minorHAnsi"/>
                <w:color w:val="000000" w:themeColor="text1"/>
                <w:sz w:val="20"/>
                <w:szCs w:val="20"/>
              </w:rPr>
            </w:pPr>
          </w:p>
          <w:p w14:paraId="1F098FF5" w14:textId="77777777" w:rsidR="00583023" w:rsidRDefault="00713562" w:rsidP="00583023">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 xml:space="preserve">Addressed by the resolution to 19547.  </w:t>
            </w:r>
            <w:r w:rsidR="00583023">
              <w:rPr>
                <w:rFonts w:eastAsia="Malgun Gothic" w:cstheme="minorHAnsi"/>
                <w:color w:val="000000" w:themeColor="text1"/>
                <w:sz w:val="20"/>
                <w:szCs w:val="20"/>
              </w:rPr>
              <w:t>The definition of EPCS MLD is local to clause 35.16.  Will add reference to that clause for clarity.</w:t>
            </w:r>
          </w:p>
          <w:p w14:paraId="4CE460B3" w14:textId="77777777" w:rsidR="00583023" w:rsidRDefault="00583023" w:rsidP="00583023">
            <w:pPr>
              <w:suppressAutoHyphens/>
              <w:spacing w:after="0" w:line="240" w:lineRule="auto"/>
              <w:rPr>
                <w:rFonts w:eastAsia="Malgun Gothic" w:cstheme="minorHAnsi"/>
                <w:color w:val="000000" w:themeColor="text1"/>
                <w:sz w:val="20"/>
                <w:szCs w:val="20"/>
              </w:rPr>
            </w:pPr>
          </w:p>
          <w:p w14:paraId="19C30C52" w14:textId="705EA3CB" w:rsidR="00713562" w:rsidRPr="003C2A14" w:rsidRDefault="00583023" w:rsidP="00583023">
            <w:pPr>
              <w:suppressAutoHyphens/>
              <w:spacing w:after="0" w:line="240" w:lineRule="auto"/>
              <w:rPr>
                <w:rFonts w:eastAsia="Malgun Gothic" w:cstheme="minorHAnsi"/>
                <w:color w:val="000000" w:themeColor="text1"/>
                <w:sz w:val="20"/>
                <w:szCs w:val="20"/>
              </w:rPr>
            </w:pPr>
            <w:proofErr w:type="spellStart"/>
            <w:r>
              <w:rPr>
                <w:rFonts w:eastAsia="Malgun Gothic" w:cstheme="minorHAnsi"/>
                <w:b/>
                <w:color w:val="000000" w:themeColor="text1"/>
                <w:sz w:val="20"/>
                <w:szCs w:val="20"/>
              </w:rPr>
              <w:t>TGbe</w:t>
            </w:r>
            <w:proofErr w:type="spellEnd"/>
            <w:r>
              <w:rPr>
                <w:rFonts w:eastAsia="Malgun Gothic" w:cstheme="minorHAnsi"/>
                <w:b/>
                <w:color w:val="000000" w:themeColor="text1"/>
                <w:sz w:val="20"/>
                <w:szCs w:val="20"/>
              </w:rPr>
              <w:t xml:space="preserve"> editor please implement changes labelled as #19547 in document 11/23-1402r2.</w:t>
            </w:r>
          </w:p>
        </w:tc>
      </w:tr>
      <w:tr w:rsidR="00C82862" w:rsidRPr="003C2A14" w14:paraId="6BFDA2C3"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72EF17FB" w14:textId="687D2C2F" w:rsidR="00C82862" w:rsidRPr="00583023" w:rsidRDefault="00C82862" w:rsidP="00C82862">
            <w:pPr>
              <w:suppressAutoHyphens/>
              <w:spacing w:after="0"/>
              <w:ind w:right="-108"/>
              <w:rPr>
                <w:rFonts w:cstheme="minorHAnsi"/>
                <w:b/>
                <w:sz w:val="20"/>
                <w:szCs w:val="20"/>
              </w:rPr>
            </w:pPr>
            <w:r w:rsidRPr="00583023">
              <w:rPr>
                <w:b/>
                <w:color w:val="00B050"/>
                <w:sz w:val="20"/>
                <w:szCs w:val="20"/>
              </w:rPr>
              <w:t>19549</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977F2FD" w14:textId="2515063B" w:rsidR="00C82862" w:rsidRPr="003C2A14" w:rsidRDefault="00C82862" w:rsidP="00C82862">
            <w:pPr>
              <w:suppressAutoHyphens/>
              <w:spacing w:after="0"/>
              <w:rPr>
                <w:rFonts w:cstheme="minorHAnsi"/>
                <w:sz w:val="20"/>
                <w:szCs w:val="20"/>
              </w:rPr>
            </w:pPr>
            <w:r w:rsidRPr="003C2A14">
              <w:rPr>
                <w:sz w:val="20"/>
                <w:szCs w:val="20"/>
              </w:rPr>
              <w:t>9.6.35.5</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9B1C905" w14:textId="329CC247" w:rsidR="00C82862" w:rsidRPr="003C2A14" w:rsidRDefault="00C82862" w:rsidP="00C82862">
            <w:pPr>
              <w:suppressAutoHyphens/>
              <w:spacing w:after="0"/>
              <w:rPr>
                <w:rFonts w:cstheme="minorHAnsi"/>
                <w:sz w:val="20"/>
                <w:szCs w:val="20"/>
              </w:rPr>
            </w:pPr>
            <w:r w:rsidRPr="003C2A14">
              <w:rPr>
                <w:sz w:val="20"/>
                <w:szCs w:val="20"/>
              </w:rPr>
              <w:t>316.5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479C158" w14:textId="42D5E427" w:rsidR="00C82862" w:rsidRPr="003C2A14" w:rsidRDefault="00C82862" w:rsidP="00C82862">
            <w:pPr>
              <w:suppressAutoHyphens/>
              <w:spacing w:after="0" w:line="240" w:lineRule="auto"/>
              <w:rPr>
                <w:rFonts w:cstheme="minorHAnsi"/>
                <w:sz w:val="20"/>
                <w:szCs w:val="20"/>
              </w:rPr>
            </w:pPr>
            <w:r w:rsidRPr="003C2A14">
              <w:rPr>
                <w:sz w:val="20"/>
                <w:szCs w:val="20"/>
              </w:rPr>
              <w:t>Add "EPCS" before 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DFB48D4" w14:textId="229E7526" w:rsidR="00C82862" w:rsidRPr="003C2A14" w:rsidRDefault="00C82862" w:rsidP="00C82862">
            <w:pPr>
              <w:suppressAutoHyphens/>
              <w:spacing w:after="0" w:line="240" w:lineRule="auto"/>
              <w:rPr>
                <w:rFonts w:cstheme="minorHAnsi"/>
                <w:sz w:val="20"/>
                <w:szCs w:val="20"/>
              </w:rPr>
            </w:pPr>
            <w:r w:rsidRPr="003C2A14">
              <w:rPr>
                <w:sz w:val="20"/>
                <w:szCs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A7AA329" w14:textId="376C77D0" w:rsidR="00C82862" w:rsidRDefault="002824D5" w:rsidP="00C8286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w:t>
            </w:r>
            <w:r w:rsidR="00C04426">
              <w:rPr>
                <w:rFonts w:eastAsia="Malgun Gothic" w:cstheme="minorHAnsi"/>
                <w:color w:val="000000" w:themeColor="text1"/>
                <w:sz w:val="20"/>
                <w:szCs w:val="20"/>
              </w:rPr>
              <w:t>d</w:t>
            </w:r>
          </w:p>
          <w:p w14:paraId="777D9B46" w14:textId="77777777" w:rsidR="002824D5" w:rsidRDefault="002824D5" w:rsidP="00C82862">
            <w:pPr>
              <w:suppressAutoHyphens/>
              <w:spacing w:after="0" w:line="240" w:lineRule="auto"/>
              <w:rPr>
                <w:rFonts w:eastAsia="Malgun Gothic" w:cstheme="minorHAnsi"/>
                <w:color w:val="000000" w:themeColor="text1"/>
                <w:sz w:val="20"/>
                <w:szCs w:val="20"/>
              </w:rPr>
            </w:pPr>
          </w:p>
          <w:p w14:paraId="2F679C70" w14:textId="77777777" w:rsidR="00583023" w:rsidRDefault="002824D5" w:rsidP="00583023">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ddressed by the resolution to 1954</w:t>
            </w:r>
            <w:r w:rsidR="00713562">
              <w:rPr>
                <w:rFonts w:eastAsia="Malgun Gothic" w:cstheme="minorHAnsi"/>
                <w:color w:val="000000" w:themeColor="text1"/>
                <w:sz w:val="20"/>
                <w:szCs w:val="20"/>
              </w:rPr>
              <w:t>7</w:t>
            </w:r>
            <w:r>
              <w:rPr>
                <w:rFonts w:eastAsia="Malgun Gothic" w:cstheme="minorHAnsi"/>
                <w:color w:val="000000" w:themeColor="text1"/>
                <w:sz w:val="20"/>
                <w:szCs w:val="20"/>
              </w:rPr>
              <w:t xml:space="preserve">.  </w:t>
            </w:r>
            <w:r w:rsidR="00583023">
              <w:rPr>
                <w:rFonts w:eastAsia="Malgun Gothic" w:cstheme="minorHAnsi"/>
                <w:color w:val="000000" w:themeColor="text1"/>
                <w:sz w:val="20"/>
                <w:szCs w:val="20"/>
              </w:rPr>
              <w:t>The definition of EPCS MLD is local to clause 35.16.  Will add reference to that clause for clarity.</w:t>
            </w:r>
          </w:p>
          <w:p w14:paraId="34E9361A" w14:textId="77777777" w:rsidR="00583023" w:rsidRDefault="00583023" w:rsidP="00583023">
            <w:pPr>
              <w:suppressAutoHyphens/>
              <w:spacing w:after="0" w:line="240" w:lineRule="auto"/>
              <w:rPr>
                <w:rFonts w:eastAsia="Malgun Gothic" w:cstheme="minorHAnsi"/>
                <w:color w:val="000000" w:themeColor="text1"/>
                <w:sz w:val="20"/>
                <w:szCs w:val="20"/>
              </w:rPr>
            </w:pPr>
          </w:p>
          <w:p w14:paraId="1C25AA29" w14:textId="71CD4CDF" w:rsidR="002824D5" w:rsidRPr="003C2A14" w:rsidRDefault="00583023" w:rsidP="00583023">
            <w:pPr>
              <w:suppressAutoHyphens/>
              <w:spacing w:after="0" w:line="240" w:lineRule="auto"/>
              <w:rPr>
                <w:rFonts w:eastAsia="Malgun Gothic" w:cstheme="minorHAnsi"/>
                <w:color w:val="000000" w:themeColor="text1"/>
                <w:sz w:val="20"/>
                <w:szCs w:val="20"/>
              </w:rPr>
            </w:pPr>
            <w:proofErr w:type="spellStart"/>
            <w:r>
              <w:rPr>
                <w:rFonts w:eastAsia="Malgun Gothic" w:cstheme="minorHAnsi"/>
                <w:b/>
                <w:color w:val="000000" w:themeColor="text1"/>
                <w:sz w:val="20"/>
                <w:szCs w:val="20"/>
              </w:rPr>
              <w:t>TGbe</w:t>
            </w:r>
            <w:proofErr w:type="spellEnd"/>
            <w:r>
              <w:rPr>
                <w:rFonts w:eastAsia="Malgun Gothic" w:cstheme="minorHAnsi"/>
                <w:b/>
                <w:color w:val="000000" w:themeColor="text1"/>
                <w:sz w:val="20"/>
                <w:szCs w:val="20"/>
              </w:rPr>
              <w:t xml:space="preserve"> editor please implement changes labelled as #19547 in document 11/23-1402r2</w:t>
            </w:r>
          </w:p>
        </w:tc>
      </w:tr>
      <w:tr w:rsidR="003C2A14" w:rsidRPr="003C2A14" w14:paraId="0AC27606"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D2D0CA3" w14:textId="1E6F2554" w:rsidR="003C2A14" w:rsidRPr="003C2A14" w:rsidRDefault="003C2A14" w:rsidP="003C2A14">
            <w:pPr>
              <w:suppressAutoHyphens/>
              <w:spacing w:after="0"/>
              <w:ind w:right="-108"/>
              <w:rPr>
                <w:rFonts w:cstheme="minorHAnsi"/>
                <w:sz w:val="20"/>
                <w:szCs w:val="20"/>
              </w:rPr>
            </w:pPr>
            <w:r w:rsidRPr="00583023">
              <w:rPr>
                <w:color w:val="00B050"/>
                <w:sz w:val="20"/>
                <w:szCs w:val="20"/>
              </w:rPr>
              <w:t>19550</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44AB8A2" w14:textId="28F7BBD1" w:rsidR="003C2A14" w:rsidRPr="003C2A14" w:rsidRDefault="003C2A14" w:rsidP="003C2A14">
            <w:pPr>
              <w:suppressAutoHyphens/>
              <w:spacing w:after="0"/>
              <w:rPr>
                <w:rFonts w:cstheme="minorHAnsi"/>
                <w:sz w:val="20"/>
                <w:szCs w:val="20"/>
              </w:rPr>
            </w:pPr>
            <w:r w:rsidRPr="003C2A14">
              <w:rPr>
                <w:sz w:val="20"/>
                <w:szCs w:val="20"/>
              </w:rPr>
              <w:t>9.6.35.5</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199FC83" w14:textId="42ED1286" w:rsidR="003C2A14" w:rsidRPr="003C2A14" w:rsidRDefault="003C2A14" w:rsidP="003C2A14">
            <w:pPr>
              <w:suppressAutoHyphens/>
              <w:spacing w:after="0"/>
              <w:rPr>
                <w:rFonts w:cstheme="minorHAnsi"/>
                <w:sz w:val="20"/>
                <w:szCs w:val="20"/>
              </w:rPr>
            </w:pPr>
            <w:r w:rsidRPr="003C2A14">
              <w:rPr>
                <w:sz w:val="20"/>
                <w:szCs w:val="20"/>
              </w:rPr>
              <w:t>316.6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B790961" w14:textId="1BEC711A" w:rsidR="003C2A14" w:rsidRPr="003C2A14" w:rsidRDefault="003C2A14" w:rsidP="003C2A14">
            <w:pPr>
              <w:suppressAutoHyphens/>
              <w:spacing w:after="0" w:line="240" w:lineRule="auto"/>
              <w:rPr>
                <w:rFonts w:cstheme="minorHAnsi"/>
                <w:sz w:val="20"/>
                <w:szCs w:val="20"/>
              </w:rPr>
            </w:pPr>
            <w:r w:rsidRPr="003C2A14">
              <w:rPr>
                <w:sz w:val="20"/>
                <w:szCs w:val="20"/>
              </w:rPr>
              <w:t xml:space="preserve">EPCS Priority Access Multi-Link element should not be included in the EPCS Priority </w:t>
            </w:r>
            <w:r w:rsidRPr="003C2A14">
              <w:rPr>
                <w:sz w:val="20"/>
                <w:szCs w:val="20"/>
              </w:rPr>
              <w:lastRenderedPageBreak/>
              <w:t>Access Enable Request frame when it is sent by an EPCS non-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D699546" w14:textId="58BBC4CA" w:rsidR="003C2A14" w:rsidRPr="003C2A14" w:rsidRDefault="003C2A14" w:rsidP="003C2A14">
            <w:pPr>
              <w:suppressAutoHyphens/>
              <w:spacing w:after="0" w:line="240" w:lineRule="auto"/>
              <w:rPr>
                <w:rFonts w:cstheme="minorHAnsi"/>
                <w:sz w:val="20"/>
                <w:szCs w:val="20"/>
              </w:rPr>
            </w:pPr>
            <w:r w:rsidRPr="003C2A14">
              <w:rPr>
                <w:sz w:val="20"/>
                <w:szCs w:val="20"/>
              </w:rPr>
              <w:lastRenderedPageBreak/>
              <w:t xml:space="preserve">Suggest to add "and not present if the Action </w:t>
            </w:r>
            <w:r w:rsidRPr="003C2A14">
              <w:rPr>
                <w:sz w:val="20"/>
                <w:szCs w:val="20"/>
              </w:rPr>
              <w:lastRenderedPageBreak/>
              <w:t>frame is sent by an EPCS non-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CA7D993" w14:textId="77777777" w:rsidR="003C2A14" w:rsidRDefault="00C82862" w:rsidP="003C2A14">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lastRenderedPageBreak/>
              <w:t>Revised</w:t>
            </w:r>
          </w:p>
          <w:p w14:paraId="70C27845" w14:textId="77777777" w:rsidR="00C82862" w:rsidRDefault="00C82862" w:rsidP="003C2A14">
            <w:pPr>
              <w:suppressAutoHyphens/>
              <w:spacing w:after="0" w:line="240" w:lineRule="auto"/>
              <w:rPr>
                <w:rFonts w:eastAsia="Malgun Gothic" w:cstheme="minorHAnsi"/>
                <w:color w:val="000000" w:themeColor="text1"/>
                <w:sz w:val="20"/>
                <w:szCs w:val="20"/>
              </w:rPr>
            </w:pPr>
          </w:p>
          <w:p w14:paraId="39742C9A" w14:textId="2FBABF11" w:rsidR="00C82862" w:rsidRDefault="00C82862" w:rsidP="003C2A14">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lastRenderedPageBreak/>
              <w:t>Agree with commenter. Given that the definition of the term “EPCS non-AP MLD” is local to clause 35.16, this text should refer to non-AP MLD.</w:t>
            </w:r>
          </w:p>
          <w:p w14:paraId="00102198" w14:textId="77777777" w:rsidR="00C82862" w:rsidRDefault="00C82862" w:rsidP="003C2A14">
            <w:pPr>
              <w:suppressAutoHyphens/>
              <w:spacing w:after="0" w:line="240" w:lineRule="auto"/>
              <w:rPr>
                <w:rFonts w:eastAsia="Malgun Gothic" w:cstheme="minorHAnsi"/>
                <w:color w:val="000000" w:themeColor="text1"/>
                <w:sz w:val="20"/>
                <w:szCs w:val="20"/>
              </w:rPr>
            </w:pPr>
          </w:p>
          <w:p w14:paraId="26905966" w14:textId="425DD508" w:rsidR="00C82862" w:rsidRPr="00C82862" w:rsidRDefault="00C82862" w:rsidP="003C2A14">
            <w:pPr>
              <w:suppressAutoHyphens/>
              <w:spacing w:after="0" w:line="240" w:lineRule="auto"/>
              <w:rPr>
                <w:rFonts w:eastAsia="Malgun Gothic" w:cstheme="minorHAnsi"/>
                <w:b/>
                <w:color w:val="000000" w:themeColor="text1"/>
                <w:sz w:val="20"/>
                <w:szCs w:val="20"/>
              </w:rPr>
            </w:pPr>
            <w:proofErr w:type="spellStart"/>
            <w:r w:rsidRPr="000E1104">
              <w:rPr>
                <w:rFonts w:eastAsia="Malgun Gothic" w:cstheme="minorHAnsi"/>
                <w:b/>
                <w:color w:val="000000" w:themeColor="text1"/>
                <w:sz w:val="20"/>
                <w:szCs w:val="20"/>
              </w:rPr>
              <w:t>TGbe</w:t>
            </w:r>
            <w:proofErr w:type="spellEnd"/>
            <w:r w:rsidRPr="000E1104">
              <w:rPr>
                <w:rFonts w:eastAsia="Malgun Gothic" w:cstheme="minorHAnsi"/>
                <w:b/>
                <w:color w:val="000000" w:themeColor="text1"/>
                <w:sz w:val="20"/>
                <w:szCs w:val="20"/>
              </w:rPr>
              <w:t xml:space="preserve"> e</w:t>
            </w:r>
            <w:r w:rsidRPr="00C82862">
              <w:rPr>
                <w:rFonts w:eastAsia="Malgun Gothic" w:cstheme="minorHAnsi"/>
                <w:b/>
                <w:color w:val="000000" w:themeColor="text1"/>
                <w:sz w:val="20"/>
                <w:szCs w:val="20"/>
              </w:rPr>
              <w:t>ditor: Please add “and not present if the Action frame is sent by a non-AP MLD” to the end of the cited sentence.</w:t>
            </w:r>
          </w:p>
        </w:tc>
      </w:tr>
      <w:tr w:rsidR="00C04426" w:rsidRPr="003C2A14" w14:paraId="331EF04C"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84CC78C" w14:textId="023DBE07" w:rsidR="00C04426" w:rsidRPr="00583023" w:rsidRDefault="00C04426" w:rsidP="00C04426">
            <w:pPr>
              <w:suppressAutoHyphens/>
              <w:spacing w:after="0"/>
              <w:ind w:right="-108"/>
              <w:rPr>
                <w:rFonts w:cstheme="minorHAnsi"/>
                <w:b/>
                <w:sz w:val="20"/>
                <w:szCs w:val="20"/>
              </w:rPr>
            </w:pPr>
            <w:r w:rsidRPr="00583023">
              <w:rPr>
                <w:b/>
                <w:color w:val="00B050"/>
                <w:sz w:val="20"/>
                <w:szCs w:val="20"/>
              </w:rPr>
              <w:lastRenderedPageBreak/>
              <w:t>19551</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49020E6" w14:textId="15AFD0F6" w:rsidR="00C04426" w:rsidRPr="003C2A14" w:rsidRDefault="00C04426" w:rsidP="00C04426">
            <w:pPr>
              <w:suppressAutoHyphens/>
              <w:spacing w:after="0"/>
              <w:rPr>
                <w:rFonts w:cstheme="minorHAnsi"/>
                <w:sz w:val="20"/>
                <w:szCs w:val="20"/>
              </w:rPr>
            </w:pPr>
            <w:r w:rsidRPr="003C2A14">
              <w:rPr>
                <w:sz w:val="20"/>
                <w:szCs w:val="20"/>
              </w:rPr>
              <w:t>9.6.35.6</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84AE5A1" w14:textId="14F02C9D" w:rsidR="00C04426" w:rsidRPr="003C2A14" w:rsidRDefault="00C04426" w:rsidP="00C04426">
            <w:pPr>
              <w:suppressAutoHyphens/>
              <w:spacing w:after="0"/>
              <w:rPr>
                <w:rFonts w:cstheme="minorHAnsi"/>
                <w:sz w:val="20"/>
                <w:szCs w:val="20"/>
              </w:rPr>
            </w:pPr>
            <w:r w:rsidRPr="003C2A14">
              <w:rPr>
                <w:sz w:val="20"/>
                <w:szCs w:val="20"/>
              </w:rPr>
              <w:t>317.0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C5835AB" w14:textId="5CEC32D7" w:rsidR="00C04426" w:rsidRPr="003C2A14" w:rsidRDefault="00C04426" w:rsidP="00C04426">
            <w:pPr>
              <w:suppressAutoHyphens/>
              <w:spacing w:after="0" w:line="240" w:lineRule="auto"/>
              <w:rPr>
                <w:rFonts w:cstheme="minorHAnsi"/>
                <w:sz w:val="20"/>
                <w:szCs w:val="20"/>
              </w:rPr>
            </w:pPr>
            <w:r w:rsidRPr="003C2A14">
              <w:rPr>
                <w:sz w:val="20"/>
                <w:szCs w:val="20"/>
              </w:rPr>
              <w:t>Add "EPCS" before 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F0FB556" w14:textId="6C673799" w:rsidR="00C04426" w:rsidRPr="003C2A14" w:rsidRDefault="00C04426" w:rsidP="00C04426">
            <w:pPr>
              <w:suppressAutoHyphens/>
              <w:spacing w:after="0" w:line="240" w:lineRule="auto"/>
              <w:rPr>
                <w:rFonts w:cstheme="minorHAnsi"/>
                <w:sz w:val="20"/>
                <w:szCs w:val="20"/>
              </w:rPr>
            </w:pPr>
            <w:r w:rsidRPr="003C2A14">
              <w:rPr>
                <w:sz w:val="20"/>
                <w:szCs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1E3828E" w14:textId="77777777" w:rsidR="00C04426" w:rsidRDefault="00C04426" w:rsidP="00C04426">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201474E7" w14:textId="77777777" w:rsidR="00C04426" w:rsidRDefault="00C04426" w:rsidP="00C04426">
            <w:pPr>
              <w:suppressAutoHyphens/>
              <w:spacing w:after="0" w:line="240" w:lineRule="auto"/>
              <w:rPr>
                <w:rFonts w:eastAsia="Malgun Gothic" w:cstheme="minorHAnsi"/>
                <w:color w:val="000000" w:themeColor="text1"/>
                <w:sz w:val="20"/>
                <w:szCs w:val="20"/>
              </w:rPr>
            </w:pPr>
          </w:p>
          <w:p w14:paraId="4BD58A4C" w14:textId="77777777" w:rsidR="00C04426" w:rsidRDefault="00C04426" w:rsidP="00C04426">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The definition of EPCS MLD is local to clause 35.16.  Will add reference to that clause for clarity.</w:t>
            </w:r>
          </w:p>
          <w:p w14:paraId="5A277148" w14:textId="77777777" w:rsidR="00C04426" w:rsidRDefault="00C04426" w:rsidP="00C04426">
            <w:pPr>
              <w:suppressAutoHyphens/>
              <w:spacing w:after="0" w:line="240" w:lineRule="auto"/>
              <w:rPr>
                <w:rFonts w:eastAsia="Malgun Gothic" w:cstheme="minorHAnsi"/>
                <w:color w:val="000000" w:themeColor="text1"/>
                <w:sz w:val="20"/>
                <w:szCs w:val="20"/>
              </w:rPr>
            </w:pPr>
          </w:p>
          <w:p w14:paraId="18ACAABE" w14:textId="1CC719CD" w:rsidR="00C04426" w:rsidRPr="003C2A14" w:rsidRDefault="00C04426" w:rsidP="00C04426">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 xml:space="preserve">19551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EF5A9B">
              <w:rPr>
                <w:rFonts w:eastAsia="Malgun Gothic" w:cstheme="minorHAnsi"/>
                <w:b/>
                <w:color w:val="000000" w:themeColor="text1"/>
                <w:sz w:val="20"/>
                <w:szCs w:val="20"/>
              </w:rPr>
              <w:t>1402r3</w:t>
            </w:r>
            <w:r w:rsidRPr="003C2A14">
              <w:rPr>
                <w:rFonts w:eastAsia="Malgun Gothic" w:cstheme="minorHAnsi"/>
                <w:b/>
                <w:color w:val="000000" w:themeColor="text1"/>
                <w:sz w:val="20"/>
                <w:szCs w:val="20"/>
              </w:rPr>
              <w:t>.</w:t>
            </w:r>
          </w:p>
        </w:tc>
      </w:tr>
      <w:tr w:rsidR="003C2A14" w:rsidRPr="003C2A14" w14:paraId="6AACEF66"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09133CD" w14:textId="4ECCCC16" w:rsidR="003C2A14" w:rsidRPr="00583023" w:rsidRDefault="003C2A14" w:rsidP="003C2A14">
            <w:pPr>
              <w:suppressAutoHyphens/>
              <w:spacing w:after="0"/>
              <w:ind w:right="-108"/>
              <w:rPr>
                <w:rFonts w:cstheme="minorHAnsi"/>
                <w:b/>
                <w:sz w:val="20"/>
                <w:szCs w:val="20"/>
              </w:rPr>
            </w:pPr>
            <w:r w:rsidRPr="00583023">
              <w:rPr>
                <w:b/>
                <w:color w:val="00B050"/>
                <w:sz w:val="20"/>
                <w:szCs w:val="20"/>
              </w:rPr>
              <w:t>19552</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D7D21DB" w14:textId="21BE4A3A" w:rsidR="003C2A14" w:rsidRPr="003C2A14" w:rsidRDefault="003C2A14" w:rsidP="003C2A14">
            <w:pPr>
              <w:suppressAutoHyphens/>
              <w:spacing w:after="0"/>
              <w:rPr>
                <w:rFonts w:cstheme="minorHAnsi"/>
                <w:sz w:val="20"/>
                <w:szCs w:val="20"/>
              </w:rPr>
            </w:pPr>
            <w:r w:rsidRPr="003C2A14">
              <w:rPr>
                <w:sz w:val="20"/>
                <w:szCs w:val="20"/>
              </w:rPr>
              <w:t>9.6.35.6</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48894FF" w14:textId="1C324B92" w:rsidR="003C2A14" w:rsidRPr="003C2A14" w:rsidRDefault="003C2A14" w:rsidP="003C2A14">
            <w:pPr>
              <w:suppressAutoHyphens/>
              <w:spacing w:after="0"/>
              <w:rPr>
                <w:rFonts w:cstheme="minorHAnsi"/>
                <w:sz w:val="20"/>
                <w:szCs w:val="20"/>
              </w:rPr>
            </w:pPr>
            <w:r w:rsidRPr="003C2A14">
              <w:rPr>
                <w:sz w:val="20"/>
                <w:szCs w:val="20"/>
              </w:rPr>
              <w:t>317.3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6C8A43A" w14:textId="5089D1DE" w:rsidR="003C2A14" w:rsidRPr="003C2A14" w:rsidRDefault="003C2A14" w:rsidP="003C2A14">
            <w:pPr>
              <w:suppressAutoHyphens/>
              <w:spacing w:after="0" w:line="240" w:lineRule="auto"/>
              <w:rPr>
                <w:rFonts w:cstheme="minorHAnsi"/>
                <w:sz w:val="20"/>
                <w:szCs w:val="20"/>
              </w:rPr>
            </w:pPr>
            <w:r w:rsidRPr="003C2A14">
              <w:rPr>
                <w:sz w:val="20"/>
                <w:szCs w:val="20"/>
              </w:rPr>
              <w:t>change "Success" to "SUCCES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A50F147" w14:textId="52450378" w:rsidR="003C2A14" w:rsidRPr="003C2A14" w:rsidRDefault="003C2A14" w:rsidP="003C2A14">
            <w:pPr>
              <w:suppressAutoHyphens/>
              <w:spacing w:after="0" w:line="240" w:lineRule="auto"/>
              <w:rPr>
                <w:rFonts w:cstheme="minorHAnsi"/>
                <w:sz w:val="20"/>
                <w:szCs w:val="20"/>
              </w:rPr>
            </w:pPr>
            <w:r w:rsidRPr="003C2A14">
              <w:rPr>
                <w:sz w:val="20"/>
                <w:szCs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E451113" w14:textId="1335B2D7" w:rsidR="003C2A14" w:rsidRPr="003C2A14" w:rsidRDefault="003C2A14" w:rsidP="003C2A14">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C04426" w:rsidRPr="003C2A14" w14:paraId="2D6CD0D0"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6C19DB3" w14:textId="3CA2F9EC" w:rsidR="00C04426" w:rsidRPr="003C2A14" w:rsidRDefault="00C04426" w:rsidP="00C04426">
            <w:pPr>
              <w:suppressAutoHyphens/>
              <w:spacing w:after="0"/>
              <w:ind w:right="-108"/>
              <w:rPr>
                <w:rFonts w:cstheme="minorHAnsi"/>
                <w:sz w:val="20"/>
                <w:szCs w:val="20"/>
              </w:rPr>
            </w:pPr>
            <w:r w:rsidRPr="003C2A14">
              <w:rPr>
                <w:sz w:val="20"/>
                <w:szCs w:val="20"/>
              </w:rPr>
              <w:t>19553</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CCBBCC3" w14:textId="535A98B7" w:rsidR="00C04426" w:rsidRPr="003C2A14" w:rsidRDefault="00C04426" w:rsidP="00C04426">
            <w:pPr>
              <w:suppressAutoHyphens/>
              <w:spacing w:after="0"/>
              <w:rPr>
                <w:rFonts w:cstheme="minorHAnsi"/>
                <w:sz w:val="20"/>
                <w:szCs w:val="20"/>
              </w:rPr>
            </w:pPr>
            <w:r w:rsidRPr="003C2A14">
              <w:rPr>
                <w:sz w:val="20"/>
                <w:szCs w:val="20"/>
              </w:rPr>
              <w:t>9.6.35.6</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F154B6B" w14:textId="55A19758" w:rsidR="00C04426" w:rsidRPr="003C2A14" w:rsidRDefault="00C04426" w:rsidP="00C04426">
            <w:pPr>
              <w:suppressAutoHyphens/>
              <w:spacing w:after="0"/>
              <w:rPr>
                <w:rFonts w:cstheme="minorHAnsi"/>
                <w:sz w:val="20"/>
                <w:szCs w:val="20"/>
              </w:rPr>
            </w:pPr>
            <w:r w:rsidRPr="003C2A14">
              <w:rPr>
                <w:sz w:val="20"/>
                <w:szCs w:val="20"/>
              </w:rPr>
              <w:t>317.42</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EFB4C1F" w14:textId="3337F644" w:rsidR="00C04426" w:rsidRPr="003C2A14" w:rsidRDefault="00C04426" w:rsidP="00C04426">
            <w:pPr>
              <w:suppressAutoHyphens/>
              <w:spacing w:after="0" w:line="240" w:lineRule="auto"/>
              <w:rPr>
                <w:rFonts w:cstheme="minorHAnsi"/>
                <w:sz w:val="20"/>
                <w:szCs w:val="20"/>
              </w:rPr>
            </w:pPr>
            <w:r w:rsidRPr="003C2A14">
              <w:rPr>
                <w:sz w:val="20"/>
                <w:szCs w:val="20"/>
              </w:rPr>
              <w:t>Add "EPCS" before 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9A40BAB" w14:textId="04EF6CBE" w:rsidR="00C04426" w:rsidRPr="003C2A14" w:rsidRDefault="00C04426" w:rsidP="00C04426">
            <w:pPr>
              <w:suppressAutoHyphens/>
              <w:spacing w:after="0" w:line="240" w:lineRule="auto"/>
              <w:rPr>
                <w:rFonts w:cstheme="minorHAnsi"/>
                <w:sz w:val="20"/>
                <w:szCs w:val="20"/>
              </w:rPr>
            </w:pPr>
            <w:r w:rsidRPr="003C2A14">
              <w:rPr>
                <w:sz w:val="20"/>
                <w:szCs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813F574" w14:textId="77777777" w:rsidR="00C04426" w:rsidRDefault="00C04426" w:rsidP="00C04426">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70BC2899" w14:textId="77777777" w:rsidR="00C04426" w:rsidRDefault="00C04426" w:rsidP="00C04426">
            <w:pPr>
              <w:suppressAutoHyphens/>
              <w:spacing w:after="0" w:line="240" w:lineRule="auto"/>
              <w:rPr>
                <w:rFonts w:eastAsia="Malgun Gothic" w:cstheme="minorHAnsi"/>
                <w:color w:val="000000" w:themeColor="text1"/>
                <w:sz w:val="20"/>
                <w:szCs w:val="20"/>
              </w:rPr>
            </w:pPr>
          </w:p>
          <w:p w14:paraId="6A19260A" w14:textId="77777777" w:rsidR="00583023" w:rsidRPr="00583023" w:rsidRDefault="00C04426" w:rsidP="00583023">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 xml:space="preserve">Addressed by the resolution to 19551.  </w:t>
            </w:r>
            <w:r w:rsidR="00583023" w:rsidRPr="00583023">
              <w:rPr>
                <w:rFonts w:eastAsia="Malgun Gothic" w:cstheme="minorHAnsi"/>
                <w:color w:val="000000" w:themeColor="text1"/>
                <w:sz w:val="20"/>
                <w:szCs w:val="20"/>
              </w:rPr>
              <w:t>The definition of EPCS MLD is local to clause 35.16.  Will add reference to that clause for clarity.</w:t>
            </w:r>
          </w:p>
          <w:p w14:paraId="61D532B6" w14:textId="77777777" w:rsidR="00583023" w:rsidRPr="00583023" w:rsidRDefault="00583023" w:rsidP="00583023">
            <w:pPr>
              <w:suppressAutoHyphens/>
              <w:spacing w:after="0" w:line="240" w:lineRule="auto"/>
              <w:rPr>
                <w:rFonts w:eastAsia="Malgun Gothic" w:cstheme="minorHAnsi"/>
                <w:color w:val="000000" w:themeColor="text1"/>
                <w:sz w:val="20"/>
                <w:szCs w:val="20"/>
              </w:rPr>
            </w:pPr>
          </w:p>
          <w:p w14:paraId="156060C3" w14:textId="4B074B3B" w:rsidR="00C04426" w:rsidRPr="00583023" w:rsidRDefault="00583023" w:rsidP="00583023">
            <w:pPr>
              <w:suppressAutoHyphens/>
              <w:spacing w:after="0" w:line="240" w:lineRule="auto"/>
              <w:rPr>
                <w:rFonts w:eastAsia="Malgun Gothic" w:cstheme="minorHAnsi"/>
                <w:b/>
                <w:color w:val="000000" w:themeColor="text1"/>
                <w:sz w:val="20"/>
                <w:szCs w:val="20"/>
              </w:rPr>
            </w:pPr>
            <w:proofErr w:type="spellStart"/>
            <w:r w:rsidRPr="00583023">
              <w:rPr>
                <w:rFonts w:eastAsia="Malgun Gothic" w:cstheme="minorHAnsi"/>
                <w:b/>
                <w:color w:val="000000" w:themeColor="text1"/>
                <w:sz w:val="20"/>
                <w:szCs w:val="20"/>
              </w:rPr>
              <w:t>TGbe</w:t>
            </w:r>
            <w:proofErr w:type="spellEnd"/>
            <w:r w:rsidRPr="00583023">
              <w:rPr>
                <w:rFonts w:eastAsia="Malgun Gothic" w:cstheme="minorHAnsi"/>
                <w:b/>
                <w:color w:val="000000" w:themeColor="text1"/>
                <w:sz w:val="20"/>
                <w:szCs w:val="20"/>
              </w:rPr>
              <w:t xml:space="preserve"> editor please implement changes labelled as #19551 in document 11/23-1402r2.</w:t>
            </w:r>
            <w:r w:rsidR="00C04426" w:rsidRPr="00583023">
              <w:rPr>
                <w:rFonts w:eastAsia="Malgun Gothic" w:cstheme="minorHAnsi"/>
                <w:b/>
                <w:color w:val="000000" w:themeColor="text1"/>
                <w:sz w:val="20"/>
                <w:szCs w:val="20"/>
              </w:rPr>
              <w:t xml:space="preserve"> </w:t>
            </w:r>
          </w:p>
        </w:tc>
      </w:tr>
      <w:tr w:rsidR="00C82862" w:rsidRPr="003C2A14" w14:paraId="6016766F"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2938957" w14:textId="23CBBB14" w:rsidR="00C82862" w:rsidRPr="00583023" w:rsidRDefault="00C82862" w:rsidP="00C82862">
            <w:pPr>
              <w:suppressAutoHyphens/>
              <w:spacing w:after="0"/>
              <w:ind w:right="-108"/>
              <w:rPr>
                <w:rFonts w:cstheme="minorHAnsi"/>
                <w:b/>
                <w:color w:val="00B050"/>
                <w:sz w:val="20"/>
                <w:szCs w:val="20"/>
              </w:rPr>
            </w:pPr>
            <w:r w:rsidRPr="00583023">
              <w:rPr>
                <w:b/>
                <w:color w:val="00B050"/>
                <w:sz w:val="20"/>
                <w:szCs w:val="20"/>
              </w:rPr>
              <w:t>19554</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10896EA" w14:textId="59D4BE36" w:rsidR="00C82862" w:rsidRPr="003C2A14" w:rsidRDefault="00C82862" w:rsidP="00C82862">
            <w:pPr>
              <w:suppressAutoHyphens/>
              <w:spacing w:after="0"/>
              <w:rPr>
                <w:rFonts w:cstheme="minorHAnsi"/>
                <w:sz w:val="20"/>
                <w:szCs w:val="20"/>
              </w:rPr>
            </w:pPr>
            <w:r w:rsidRPr="003C2A14">
              <w:rPr>
                <w:sz w:val="20"/>
                <w:szCs w:val="20"/>
              </w:rPr>
              <w:t>9.6.35.6</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1924D59" w14:textId="5192168D" w:rsidR="00C82862" w:rsidRPr="003C2A14" w:rsidRDefault="00C82862" w:rsidP="00C82862">
            <w:pPr>
              <w:suppressAutoHyphens/>
              <w:spacing w:after="0"/>
              <w:rPr>
                <w:rFonts w:cstheme="minorHAnsi"/>
                <w:sz w:val="20"/>
                <w:szCs w:val="20"/>
              </w:rPr>
            </w:pPr>
            <w:r w:rsidRPr="003C2A14">
              <w:rPr>
                <w:sz w:val="20"/>
                <w:szCs w:val="20"/>
              </w:rPr>
              <w:t>317.43</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54AE2DF7" w14:textId="6C77FF81" w:rsidR="00C82862" w:rsidRPr="003C2A14" w:rsidRDefault="00C82862" w:rsidP="00C82862">
            <w:pPr>
              <w:suppressAutoHyphens/>
              <w:spacing w:after="0" w:line="240" w:lineRule="auto"/>
              <w:rPr>
                <w:rFonts w:cstheme="minorHAnsi"/>
                <w:sz w:val="20"/>
                <w:szCs w:val="20"/>
              </w:rPr>
            </w:pPr>
            <w:r w:rsidRPr="003C2A14">
              <w:rPr>
                <w:sz w:val="20"/>
                <w:szCs w:val="20"/>
              </w:rPr>
              <w:t>EPCS Priority Access Multi-Link element should not be included in the EPCS Priority Access Enable Response frame when it is sent by an EPCS non-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9264661" w14:textId="5291E15D" w:rsidR="00C82862" w:rsidRPr="003C2A14" w:rsidRDefault="00C82862" w:rsidP="00C82862">
            <w:pPr>
              <w:suppressAutoHyphens/>
              <w:spacing w:after="0" w:line="240" w:lineRule="auto"/>
              <w:rPr>
                <w:rFonts w:cstheme="minorHAnsi"/>
                <w:sz w:val="20"/>
                <w:szCs w:val="20"/>
              </w:rPr>
            </w:pPr>
            <w:r w:rsidRPr="003C2A14">
              <w:rPr>
                <w:sz w:val="20"/>
                <w:szCs w:val="20"/>
              </w:rPr>
              <w:t>Suggest to add "and not present if the Action frame is sent by an EPCS non-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D9DCEA4" w14:textId="77777777" w:rsidR="00C82862" w:rsidRDefault="00C82862" w:rsidP="00C8286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3A0D522E" w14:textId="77777777" w:rsidR="00C82862" w:rsidRDefault="00C82862" w:rsidP="00C82862">
            <w:pPr>
              <w:suppressAutoHyphens/>
              <w:spacing w:after="0" w:line="240" w:lineRule="auto"/>
              <w:rPr>
                <w:rFonts w:eastAsia="Malgun Gothic" w:cstheme="minorHAnsi"/>
                <w:color w:val="000000" w:themeColor="text1"/>
                <w:sz w:val="20"/>
                <w:szCs w:val="20"/>
              </w:rPr>
            </w:pPr>
          </w:p>
          <w:p w14:paraId="2C167811" w14:textId="23FCAE63" w:rsidR="00C82862" w:rsidRDefault="00C82862" w:rsidP="00C8286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er. Given that the definition of the term “EPCS non-AP MLD” is local to clause 35.16, this text should refer to non-AP MLD.</w:t>
            </w:r>
          </w:p>
          <w:p w14:paraId="7508F758" w14:textId="77777777" w:rsidR="00C82862" w:rsidRDefault="00C82862" w:rsidP="00C82862">
            <w:pPr>
              <w:suppressAutoHyphens/>
              <w:spacing w:after="0" w:line="240" w:lineRule="auto"/>
              <w:rPr>
                <w:rFonts w:eastAsia="Malgun Gothic" w:cstheme="minorHAnsi"/>
                <w:color w:val="000000" w:themeColor="text1"/>
                <w:sz w:val="20"/>
                <w:szCs w:val="20"/>
              </w:rPr>
            </w:pPr>
          </w:p>
          <w:p w14:paraId="0C66D56D" w14:textId="7A14FBD5" w:rsidR="00C82862" w:rsidRPr="003C2A14" w:rsidRDefault="00C82862" w:rsidP="00C82862">
            <w:pPr>
              <w:suppressAutoHyphens/>
              <w:spacing w:after="0" w:line="240" w:lineRule="auto"/>
              <w:rPr>
                <w:rFonts w:eastAsia="Malgun Gothic" w:cstheme="minorHAnsi"/>
                <w:color w:val="000000" w:themeColor="text1"/>
                <w:sz w:val="20"/>
                <w:szCs w:val="20"/>
              </w:rPr>
            </w:pPr>
            <w:proofErr w:type="spellStart"/>
            <w:r w:rsidRPr="000E1104">
              <w:rPr>
                <w:rFonts w:eastAsia="Malgun Gothic" w:cstheme="minorHAnsi"/>
                <w:b/>
                <w:color w:val="000000" w:themeColor="text1"/>
                <w:sz w:val="20"/>
                <w:szCs w:val="20"/>
              </w:rPr>
              <w:t>TGbe</w:t>
            </w:r>
            <w:proofErr w:type="spellEnd"/>
            <w:r w:rsidRPr="000E1104">
              <w:rPr>
                <w:rFonts w:eastAsia="Malgun Gothic" w:cstheme="minorHAnsi"/>
                <w:b/>
                <w:color w:val="000000" w:themeColor="text1"/>
                <w:sz w:val="20"/>
                <w:szCs w:val="20"/>
              </w:rPr>
              <w:t xml:space="preserve"> e</w:t>
            </w:r>
            <w:r w:rsidRPr="00C82862">
              <w:rPr>
                <w:rFonts w:eastAsia="Malgun Gothic" w:cstheme="minorHAnsi"/>
                <w:b/>
                <w:color w:val="000000" w:themeColor="text1"/>
                <w:sz w:val="20"/>
                <w:szCs w:val="20"/>
              </w:rPr>
              <w:t>ditor: Please add “and not present if the Action frame is sent by a non-AP MLD” to the end of the cited sentence.</w:t>
            </w:r>
          </w:p>
        </w:tc>
      </w:tr>
      <w:tr w:rsidR="00C04426" w:rsidRPr="003C2A14" w14:paraId="6F13BCA9"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C201226" w14:textId="2C4C791F" w:rsidR="00C04426" w:rsidRPr="003C2A14" w:rsidRDefault="00C04426" w:rsidP="00C04426">
            <w:pPr>
              <w:suppressAutoHyphens/>
              <w:spacing w:after="0"/>
              <w:ind w:right="-108"/>
              <w:rPr>
                <w:rFonts w:cstheme="minorHAnsi"/>
                <w:sz w:val="20"/>
                <w:szCs w:val="20"/>
              </w:rPr>
            </w:pPr>
            <w:r w:rsidRPr="003C2A14">
              <w:rPr>
                <w:sz w:val="20"/>
              </w:rPr>
              <w:t>19555</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156508E9" w14:textId="0CCF5622" w:rsidR="00C04426" w:rsidRPr="003C2A14" w:rsidRDefault="00C04426" w:rsidP="00C04426">
            <w:pPr>
              <w:suppressAutoHyphens/>
              <w:spacing w:after="0"/>
              <w:rPr>
                <w:rFonts w:cstheme="minorHAnsi"/>
                <w:sz w:val="20"/>
                <w:szCs w:val="20"/>
              </w:rPr>
            </w:pPr>
            <w:r w:rsidRPr="003C2A14">
              <w:rPr>
                <w:sz w:val="20"/>
              </w:rPr>
              <w:t>9.6.35.7</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0138299" w14:textId="09280EDA" w:rsidR="00C04426" w:rsidRPr="003C2A14" w:rsidRDefault="00C04426" w:rsidP="00C04426">
            <w:pPr>
              <w:suppressAutoHyphens/>
              <w:spacing w:after="0"/>
              <w:rPr>
                <w:rFonts w:cstheme="minorHAnsi"/>
                <w:sz w:val="20"/>
                <w:szCs w:val="20"/>
              </w:rPr>
            </w:pPr>
            <w:r w:rsidRPr="003C2A14">
              <w:rPr>
                <w:sz w:val="20"/>
              </w:rPr>
              <w:t>317.4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7860B03" w14:textId="60CE7305" w:rsidR="00C04426" w:rsidRPr="003C2A14" w:rsidRDefault="00C04426" w:rsidP="00C04426">
            <w:pPr>
              <w:suppressAutoHyphens/>
              <w:spacing w:after="0" w:line="240" w:lineRule="auto"/>
              <w:rPr>
                <w:rFonts w:cstheme="minorHAnsi"/>
                <w:sz w:val="20"/>
                <w:szCs w:val="20"/>
              </w:rPr>
            </w:pPr>
            <w:r w:rsidRPr="003C2A14">
              <w:rPr>
                <w:sz w:val="20"/>
              </w:rPr>
              <w:t>Add "EPCS" before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C614D5B" w14:textId="6B1F7F00" w:rsidR="00C04426" w:rsidRPr="003C2A14" w:rsidRDefault="00C04426" w:rsidP="00C04426">
            <w:pPr>
              <w:suppressAutoHyphens/>
              <w:spacing w:after="0" w:line="240" w:lineRule="auto"/>
              <w:rPr>
                <w:rFonts w:cstheme="minorHAnsi"/>
                <w:sz w:val="20"/>
                <w:szCs w:val="20"/>
              </w:rPr>
            </w:pPr>
            <w:r w:rsidRPr="003C2A14">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C271619" w14:textId="77777777" w:rsidR="00C04426" w:rsidRDefault="00C04426" w:rsidP="00C04426">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0287A5E9" w14:textId="77777777" w:rsidR="00C04426" w:rsidRDefault="00C04426" w:rsidP="00C04426">
            <w:pPr>
              <w:suppressAutoHyphens/>
              <w:spacing w:after="0" w:line="240" w:lineRule="auto"/>
              <w:rPr>
                <w:rFonts w:eastAsia="Malgun Gothic" w:cstheme="minorHAnsi"/>
                <w:color w:val="000000" w:themeColor="text1"/>
                <w:sz w:val="20"/>
                <w:szCs w:val="20"/>
              </w:rPr>
            </w:pPr>
          </w:p>
          <w:p w14:paraId="28F4939E" w14:textId="77777777" w:rsidR="00C04426" w:rsidRDefault="00C04426" w:rsidP="00C04426">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The definition of EPCS MLD is local to clause 35.16.  Will add reference to that clause for clarity.</w:t>
            </w:r>
          </w:p>
          <w:p w14:paraId="49CFE22D" w14:textId="77777777" w:rsidR="00C04426" w:rsidRDefault="00C04426" w:rsidP="00C04426">
            <w:pPr>
              <w:suppressAutoHyphens/>
              <w:spacing w:after="0" w:line="240" w:lineRule="auto"/>
              <w:rPr>
                <w:rFonts w:eastAsia="Malgun Gothic" w:cstheme="minorHAnsi"/>
                <w:color w:val="000000" w:themeColor="text1"/>
                <w:sz w:val="20"/>
                <w:szCs w:val="20"/>
              </w:rPr>
            </w:pPr>
          </w:p>
          <w:p w14:paraId="5BE158AD" w14:textId="29F3ECB1" w:rsidR="00C04426" w:rsidRPr="003C2A14" w:rsidRDefault="00C04426" w:rsidP="00C04426">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lastRenderedPageBreak/>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 xml:space="preserve">19555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EF5A9B">
              <w:rPr>
                <w:rFonts w:eastAsia="Malgun Gothic" w:cstheme="minorHAnsi"/>
                <w:b/>
                <w:color w:val="000000" w:themeColor="text1"/>
                <w:sz w:val="20"/>
                <w:szCs w:val="20"/>
              </w:rPr>
              <w:t>1402r3</w:t>
            </w:r>
            <w:r w:rsidRPr="003C2A14">
              <w:rPr>
                <w:rFonts w:eastAsia="Malgun Gothic" w:cstheme="minorHAnsi"/>
                <w:b/>
                <w:color w:val="000000" w:themeColor="text1"/>
                <w:sz w:val="20"/>
                <w:szCs w:val="20"/>
              </w:rPr>
              <w:t>.</w:t>
            </w:r>
          </w:p>
        </w:tc>
      </w:tr>
      <w:tr w:rsidR="003C2A14" w:rsidRPr="003C2A14" w14:paraId="75DF6402"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3399B19" w14:textId="53A42838" w:rsidR="003C2A14" w:rsidRPr="00583023" w:rsidRDefault="003C2A14" w:rsidP="003C2A14">
            <w:pPr>
              <w:suppressAutoHyphens/>
              <w:spacing w:after="0"/>
              <w:ind w:right="-108"/>
              <w:rPr>
                <w:rFonts w:cstheme="minorHAnsi"/>
                <w:b/>
                <w:sz w:val="20"/>
                <w:szCs w:val="20"/>
              </w:rPr>
            </w:pPr>
            <w:r w:rsidRPr="00583023">
              <w:rPr>
                <w:b/>
                <w:color w:val="00B050"/>
                <w:sz w:val="20"/>
              </w:rPr>
              <w:lastRenderedPageBreak/>
              <w:t>19304</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4000A17" w14:textId="5BA7E1C1" w:rsidR="003C2A14" w:rsidRPr="003C2A14" w:rsidRDefault="003C2A14" w:rsidP="003C2A14">
            <w:pPr>
              <w:suppressAutoHyphens/>
              <w:spacing w:after="0"/>
              <w:rPr>
                <w:rFonts w:cstheme="minorHAnsi"/>
                <w:sz w:val="20"/>
                <w:szCs w:val="20"/>
              </w:rPr>
            </w:pPr>
            <w:r w:rsidRPr="003C2A14">
              <w:rPr>
                <w:sz w:val="20"/>
              </w:rPr>
              <w:t>35.16.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08FDF70" w14:textId="528C9B27" w:rsidR="003C2A14" w:rsidRPr="003C2A14" w:rsidRDefault="003C2A14" w:rsidP="003C2A14">
            <w:pPr>
              <w:suppressAutoHyphens/>
              <w:spacing w:after="0"/>
              <w:rPr>
                <w:rFonts w:cstheme="minorHAnsi"/>
                <w:sz w:val="20"/>
                <w:szCs w:val="20"/>
              </w:rPr>
            </w:pPr>
            <w:r w:rsidRPr="003C2A14">
              <w:rPr>
                <w:sz w:val="20"/>
              </w:rPr>
              <w:t>640.4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A7B7F51" w14:textId="7729128A" w:rsidR="003C2A14" w:rsidRPr="003C2A14" w:rsidRDefault="003C2A14" w:rsidP="003C2A14">
            <w:pPr>
              <w:suppressAutoHyphens/>
              <w:spacing w:after="0" w:line="240" w:lineRule="auto"/>
              <w:rPr>
                <w:rFonts w:cstheme="minorHAnsi"/>
                <w:sz w:val="20"/>
                <w:szCs w:val="20"/>
              </w:rPr>
            </w:pPr>
            <w:r w:rsidRPr="003C2A14">
              <w:rPr>
                <w:sz w:val="20"/>
              </w:rPr>
              <w:t>While it might be assumed, the term "EPCS MLD" is not explicitly defin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ECFFFAC" w14:textId="7DB91D22" w:rsidR="003C2A14" w:rsidRPr="003C2A14" w:rsidRDefault="003C2A14" w:rsidP="003C2A14">
            <w:pPr>
              <w:suppressAutoHyphens/>
              <w:spacing w:after="0" w:line="240" w:lineRule="auto"/>
              <w:rPr>
                <w:rFonts w:cstheme="minorHAnsi"/>
                <w:sz w:val="20"/>
                <w:szCs w:val="20"/>
              </w:rPr>
            </w:pPr>
            <w:r w:rsidRPr="003C2A14">
              <w:rPr>
                <w:sz w:val="20"/>
              </w:rPr>
              <w:t>Change "EPCS MLD" to EPCS AP MLD or an EPCS non-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7F41775" w14:textId="77777777" w:rsidR="003C2A14" w:rsidRDefault="00974E6F" w:rsidP="003C2A14">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jected</w:t>
            </w:r>
          </w:p>
          <w:p w14:paraId="42D81B95" w14:textId="77777777" w:rsidR="00974E6F" w:rsidRDefault="00974E6F" w:rsidP="003C2A14">
            <w:pPr>
              <w:suppressAutoHyphens/>
              <w:spacing w:after="0" w:line="240" w:lineRule="auto"/>
              <w:rPr>
                <w:rFonts w:eastAsia="Malgun Gothic" w:cstheme="minorHAnsi"/>
                <w:color w:val="000000" w:themeColor="text1"/>
                <w:sz w:val="20"/>
                <w:szCs w:val="20"/>
              </w:rPr>
            </w:pPr>
          </w:p>
          <w:p w14:paraId="6C904621" w14:textId="0D7B64DB" w:rsidR="00974E6F" w:rsidRPr="003C2A14" w:rsidRDefault="00974E6F" w:rsidP="003C2A14">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Given descriptions of EPCS AP MLD and EPCS non-AP MLD, the extension to EPCS MLD is apparent.</w:t>
            </w:r>
          </w:p>
        </w:tc>
      </w:tr>
      <w:tr w:rsidR="00DF0B42" w:rsidRPr="003C2A14" w14:paraId="3F617D29"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EBA0720" w14:textId="4F95CB87" w:rsidR="00DF0B42" w:rsidRPr="00583023" w:rsidRDefault="00DF0B42" w:rsidP="00DF0B42">
            <w:pPr>
              <w:suppressAutoHyphens/>
              <w:spacing w:after="0"/>
              <w:ind w:right="-108"/>
              <w:rPr>
                <w:rFonts w:cstheme="minorHAnsi"/>
                <w:b/>
                <w:sz w:val="20"/>
                <w:szCs w:val="20"/>
              </w:rPr>
            </w:pPr>
            <w:r w:rsidRPr="00583023">
              <w:rPr>
                <w:b/>
                <w:color w:val="00B050"/>
              </w:rPr>
              <w:t>19556</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1B02BAB" w14:textId="40ADD6F4" w:rsidR="00DF0B42" w:rsidRPr="003C2A14" w:rsidRDefault="00DF0B42" w:rsidP="00DF0B42">
            <w:pPr>
              <w:suppressAutoHyphens/>
              <w:spacing w:after="0"/>
              <w:rPr>
                <w:rFonts w:cstheme="minorHAnsi"/>
                <w:sz w:val="20"/>
                <w:szCs w:val="20"/>
              </w:rPr>
            </w:pPr>
            <w:r w:rsidRPr="008D65DF">
              <w:t>35.16.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E881F2E" w14:textId="681C3178" w:rsidR="00DF0B42" w:rsidRPr="003C2A14" w:rsidRDefault="00DF0B42" w:rsidP="00DF0B42">
            <w:pPr>
              <w:suppressAutoHyphens/>
              <w:spacing w:after="0"/>
              <w:rPr>
                <w:rFonts w:cstheme="minorHAnsi"/>
                <w:sz w:val="20"/>
                <w:szCs w:val="20"/>
              </w:rPr>
            </w:pPr>
            <w:r w:rsidRPr="008D65DF">
              <w:t>640.6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720FC4F" w14:textId="1CA2B8D7" w:rsidR="00DF0B42" w:rsidRPr="003C2A14" w:rsidRDefault="00DF0B42" w:rsidP="00DF0B42">
            <w:pPr>
              <w:suppressAutoHyphens/>
              <w:spacing w:after="0" w:line="240" w:lineRule="auto"/>
              <w:rPr>
                <w:rFonts w:cstheme="minorHAnsi"/>
                <w:sz w:val="20"/>
                <w:szCs w:val="20"/>
              </w:rPr>
            </w:pPr>
            <w:r w:rsidRPr="008D65DF">
              <w:t>Need to clarify that the prior AP MLD and the new AP MLD are EPCS AP MLDs in the same ES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77C18F3" w14:textId="2999C754" w:rsidR="00DF0B42" w:rsidRPr="003C2A14" w:rsidRDefault="00DF0B42" w:rsidP="00DF0B42">
            <w:pPr>
              <w:suppressAutoHyphens/>
              <w:spacing w:after="0" w:line="240" w:lineRule="auto"/>
              <w:rPr>
                <w:rFonts w:cstheme="minorHAnsi"/>
                <w:sz w:val="20"/>
                <w:szCs w:val="20"/>
              </w:rPr>
            </w:pPr>
            <w:r w:rsidRPr="008D65DF">
              <w:t>change "AP MLD" to 'EPCS 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F683C34" w14:textId="77777777" w:rsidR="00DF0B42" w:rsidRDefault="00DF0B42" w:rsidP="00DF0B4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4EDF38C0" w14:textId="77777777" w:rsidR="00DF0B42" w:rsidRDefault="00DF0B42" w:rsidP="00DF0B42">
            <w:pPr>
              <w:suppressAutoHyphens/>
              <w:spacing w:after="0" w:line="240" w:lineRule="auto"/>
              <w:rPr>
                <w:rFonts w:eastAsia="Malgun Gothic" w:cstheme="minorHAnsi"/>
                <w:color w:val="000000" w:themeColor="text1"/>
                <w:sz w:val="20"/>
                <w:szCs w:val="20"/>
              </w:rPr>
            </w:pPr>
          </w:p>
          <w:p w14:paraId="62AEEE62" w14:textId="77777777" w:rsidR="00DF0B42" w:rsidRDefault="00DF0B42" w:rsidP="00DF0B4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Clarify that this change occurs in two places in the cited paragraph.</w:t>
            </w:r>
          </w:p>
          <w:p w14:paraId="3F9A0BAB" w14:textId="77777777" w:rsidR="00DF0B42" w:rsidRDefault="00DF0B42" w:rsidP="00DF0B42">
            <w:pPr>
              <w:suppressAutoHyphens/>
              <w:spacing w:after="0" w:line="240" w:lineRule="auto"/>
              <w:rPr>
                <w:rFonts w:eastAsia="Malgun Gothic" w:cstheme="minorHAnsi"/>
                <w:color w:val="000000" w:themeColor="text1"/>
                <w:sz w:val="20"/>
                <w:szCs w:val="20"/>
              </w:rPr>
            </w:pPr>
          </w:p>
          <w:p w14:paraId="0ED5E93D" w14:textId="69E3A0ED" w:rsidR="00DF0B42" w:rsidRPr="00DF0B42" w:rsidRDefault="009C6BC1" w:rsidP="00DF0B42">
            <w:pPr>
              <w:suppressAutoHyphens/>
              <w:spacing w:after="0" w:line="240" w:lineRule="auto"/>
              <w:rPr>
                <w:rFonts w:eastAsia="Malgun Gothic" w:cstheme="minorHAnsi"/>
                <w:b/>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 xml:space="preserve">19556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EF5A9B">
              <w:rPr>
                <w:rFonts w:eastAsia="Malgun Gothic" w:cstheme="minorHAnsi"/>
                <w:b/>
                <w:color w:val="000000" w:themeColor="text1"/>
                <w:sz w:val="20"/>
                <w:szCs w:val="20"/>
              </w:rPr>
              <w:t>1402r3</w:t>
            </w:r>
            <w:r w:rsidRPr="003C2A14">
              <w:rPr>
                <w:rFonts w:eastAsia="Malgun Gothic" w:cstheme="minorHAnsi"/>
                <w:b/>
                <w:color w:val="000000" w:themeColor="text1"/>
                <w:sz w:val="20"/>
                <w:szCs w:val="20"/>
              </w:rPr>
              <w:t>.</w:t>
            </w:r>
          </w:p>
        </w:tc>
      </w:tr>
      <w:tr w:rsidR="006B12DE" w:rsidRPr="003C2A14" w14:paraId="1C564E1D"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A0B69FC" w14:textId="77FD8399" w:rsidR="006B12DE" w:rsidRPr="00583023" w:rsidRDefault="006B12DE" w:rsidP="006B12DE">
            <w:pPr>
              <w:suppressAutoHyphens/>
              <w:spacing w:after="0"/>
              <w:ind w:right="-108"/>
              <w:rPr>
                <w:rFonts w:cstheme="minorHAnsi"/>
                <w:b/>
                <w:sz w:val="20"/>
                <w:szCs w:val="20"/>
              </w:rPr>
            </w:pPr>
            <w:r w:rsidRPr="00583023">
              <w:rPr>
                <w:b/>
                <w:color w:val="00B050"/>
                <w:sz w:val="20"/>
              </w:rPr>
              <w:t>19306</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2EDA517" w14:textId="53AE8947" w:rsidR="006B12DE" w:rsidRPr="00DF0B42" w:rsidRDefault="006B12DE" w:rsidP="006B12DE">
            <w:pPr>
              <w:suppressAutoHyphens/>
              <w:spacing w:after="0"/>
              <w:rPr>
                <w:rFonts w:cstheme="minorHAnsi"/>
                <w:sz w:val="20"/>
                <w:szCs w:val="20"/>
              </w:rPr>
            </w:pPr>
            <w:r w:rsidRPr="00DF0B42">
              <w:rPr>
                <w:sz w:val="20"/>
              </w:rPr>
              <w:t>35.16.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1E33434" w14:textId="69D55D01" w:rsidR="006B12DE" w:rsidRPr="00DF0B42" w:rsidRDefault="006B12DE" w:rsidP="006B12DE">
            <w:pPr>
              <w:suppressAutoHyphens/>
              <w:spacing w:after="0"/>
              <w:rPr>
                <w:rFonts w:cstheme="minorHAnsi"/>
                <w:sz w:val="20"/>
                <w:szCs w:val="20"/>
              </w:rPr>
            </w:pPr>
            <w:r w:rsidRPr="00DF0B42">
              <w:rPr>
                <w:sz w:val="20"/>
              </w:rPr>
              <w:t>641.0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456885A" w14:textId="395DE500" w:rsidR="006B12DE" w:rsidRPr="00DF0B42" w:rsidRDefault="006B12DE" w:rsidP="006B12DE">
            <w:pPr>
              <w:suppressAutoHyphens/>
              <w:spacing w:after="0" w:line="240" w:lineRule="auto"/>
              <w:rPr>
                <w:rFonts w:cstheme="minorHAnsi"/>
                <w:sz w:val="20"/>
                <w:szCs w:val="20"/>
              </w:rPr>
            </w:pPr>
            <w:r w:rsidRPr="00DF0B42">
              <w:rPr>
                <w:sz w:val="20"/>
              </w:rPr>
              <w:t xml:space="preserve">The references to AP MLD and non-AP MLD in this clause should be "EPCS AP MLD" and EPCS non-AP MLD" </w:t>
            </w:r>
            <w:proofErr w:type="spellStart"/>
            <w:r w:rsidRPr="00DF0B42">
              <w:rPr>
                <w:sz w:val="20"/>
              </w:rPr>
              <w:t>respectivley</w:t>
            </w:r>
            <w:proofErr w:type="spellEnd"/>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6B9E041" w14:textId="62271195" w:rsidR="006B12DE" w:rsidRPr="00DF0B42" w:rsidRDefault="006B12DE" w:rsidP="006B12DE">
            <w:pPr>
              <w:suppressAutoHyphens/>
              <w:spacing w:after="0" w:line="240" w:lineRule="auto"/>
              <w:rPr>
                <w:rFonts w:cstheme="minorHAnsi"/>
                <w:sz w:val="20"/>
                <w:szCs w:val="20"/>
              </w:rPr>
            </w:pPr>
            <w:r w:rsidRPr="00DF0B42">
              <w:rPr>
                <w:sz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6D8744D" w14:textId="77777777"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28F2783A" w14:textId="77777777" w:rsidR="006B12DE" w:rsidRDefault="006B12DE" w:rsidP="006B12DE">
            <w:pPr>
              <w:suppressAutoHyphens/>
              <w:spacing w:after="0" w:line="240" w:lineRule="auto"/>
              <w:rPr>
                <w:rFonts w:eastAsia="Malgun Gothic" w:cstheme="minorHAnsi"/>
                <w:color w:val="000000" w:themeColor="text1"/>
                <w:sz w:val="20"/>
                <w:szCs w:val="20"/>
              </w:rPr>
            </w:pPr>
          </w:p>
          <w:p w14:paraId="78FB2322" w14:textId="3D8778D0"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  Changes also include corrections to articles where necessary</w:t>
            </w:r>
          </w:p>
          <w:p w14:paraId="557FB5ED" w14:textId="77777777" w:rsidR="006B12DE" w:rsidRDefault="006B12DE" w:rsidP="006B12DE">
            <w:pPr>
              <w:suppressAutoHyphens/>
              <w:spacing w:after="0" w:line="240" w:lineRule="auto"/>
              <w:rPr>
                <w:rFonts w:eastAsia="Malgun Gothic" w:cstheme="minorHAnsi"/>
                <w:color w:val="000000" w:themeColor="text1"/>
                <w:sz w:val="20"/>
                <w:szCs w:val="20"/>
              </w:rPr>
            </w:pPr>
          </w:p>
          <w:p w14:paraId="13DCE553" w14:textId="3FD87344" w:rsidR="006B12DE" w:rsidRPr="003C2A14" w:rsidRDefault="006B12DE" w:rsidP="006B12DE">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19306</w:t>
            </w:r>
            <w:ins w:id="1" w:author="John Wullert" w:date="2023-08-17T09:03:00Z">
              <w:r>
                <w:rPr>
                  <w:rFonts w:eastAsia="Malgun Gothic" w:cstheme="minorHAnsi"/>
                  <w:b/>
                  <w:color w:val="000000" w:themeColor="text1"/>
                  <w:sz w:val="20"/>
                  <w:szCs w:val="20"/>
                </w:rPr>
                <w:t xml:space="preserve"> </w:t>
              </w:r>
            </w:ins>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EF5A9B">
              <w:rPr>
                <w:rFonts w:eastAsia="Malgun Gothic" w:cstheme="minorHAnsi"/>
                <w:b/>
                <w:color w:val="000000" w:themeColor="text1"/>
                <w:sz w:val="20"/>
                <w:szCs w:val="20"/>
              </w:rPr>
              <w:t>1402r3</w:t>
            </w:r>
            <w:r w:rsidRPr="003C2A14">
              <w:rPr>
                <w:rFonts w:eastAsia="Malgun Gothic" w:cstheme="minorHAnsi"/>
                <w:b/>
                <w:color w:val="000000" w:themeColor="text1"/>
                <w:sz w:val="20"/>
                <w:szCs w:val="20"/>
              </w:rPr>
              <w:t>.</w:t>
            </w:r>
          </w:p>
        </w:tc>
      </w:tr>
      <w:tr w:rsidR="006B12DE" w:rsidRPr="003C2A14" w14:paraId="4CB536E5"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84F094D" w14:textId="53554016" w:rsidR="006B12DE" w:rsidRPr="00583023" w:rsidRDefault="006B12DE" w:rsidP="006B12DE">
            <w:pPr>
              <w:suppressAutoHyphens/>
              <w:spacing w:after="0"/>
              <w:ind w:right="-108"/>
              <w:rPr>
                <w:rFonts w:cstheme="minorHAnsi"/>
                <w:b/>
                <w:color w:val="00B050"/>
                <w:sz w:val="20"/>
                <w:szCs w:val="20"/>
              </w:rPr>
            </w:pPr>
            <w:r w:rsidRPr="00583023">
              <w:rPr>
                <w:b/>
                <w:color w:val="00B050"/>
                <w:sz w:val="20"/>
              </w:rPr>
              <w:t>19307</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B24BD45" w14:textId="088865AF" w:rsidR="006B12DE" w:rsidRPr="00DF0B42" w:rsidRDefault="006B12DE" w:rsidP="006B12DE">
            <w:pPr>
              <w:suppressAutoHyphens/>
              <w:spacing w:after="0"/>
              <w:rPr>
                <w:rFonts w:cstheme="minorHAnsi"/>
                <w:sz w:val="20"/>
                <w:szCs w:val="20"/>
              </w:rPr>
            </w:pPr>
            <w:r w:rsidRPr="00DF0B42">
              <w:rPr>
                <w:sz w:val="20"/>
              </w:rPr>
              <w:t>35.16.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B7DC1EF" w14:textId="73B1AE4E" w:rsidR="006B12DE" w:rsidRPr="00DF0B42" w:rsidRDefault="006B12DE" w:rsidP="006B12DE">
            <w:pPr>
              <w:suppressAutoHyphens/>
              <w:spacing w:after="0"/>
              <w:rPr>
                <w:rFonts w:cstheme="minorHAnsi"/>
                <w:sz w:val="20"/>
                <w:szCs w:val="20"/>
              </w:rPr>
            </w:pPr>
            <w:r w:rsidRPr="00DF0B42">
              <w:rPr>
                <w:sz w:val="20"/>
              </w:rPr>
              <w:t>641.1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2859456" w14:textId="0278EE56" w:rsidR="006B12DE" w:rsidRPr="00DF0B42" w:rsidRDefault="006B12DE" w:rsidP="006B12DE">
            <w:pPr>
              <w:suppressAutoHyphens/>
              <w:spacing w:after="0" w:line="240" w:lineRule="auto"/>
              <w:rPr>
                <w:rFonts w:cstheme="minorHAnsi"/>
                <w:sz w:val="20"/>
                <w:szCs w:val="20"/>
              </w:rPr>
            </w:pPr>
            <w:r w:rsidRPr="00DF0B42">
              <w:rPr>
                <w:sz w:val="20"/>
              </w:rPr>
              <w:t>The phrase "and are capable of invoking EPCS priority access" does not fit grammatically within the sentenc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9988F06" w14:textId="745C006D" w:rsidR="006B12DE" w:rsidRPr="00DF0B42" w:rsidRDefault="006B12DE" w:rsidP="006B12DE">
            <w:pPr>
              <w:suppressAutoHyphens/>
              <w:spacing w:after="0" w:line="240" w:lineRule="auto"/>
              <w:rPr>
                <w:rFonts w:cstheme="minorHAnsi"/>
                <w:sz w:val="20"/>
                <w:szCs w:val="20"/>
              </w:rPr>
            </w:pPr>
            <w:r w:rsidRPr="00DF0B42">
              <w:rPr>
                <w:sz w:val="20"/>
              </w:rPr>
              <w:t>Replace "...and are capable of invoking EPCS priority access." with "...and both are capable of invoking EPCS priority acces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CB37C52" w14:textId="184B2B91" w:rsidR="006B12DE" w:rsidRPr="003C2A14"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6B12DE" w:rsidRPr="003C2A14" w14:paraId="18F04A28"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5F07D89D" w14:textId="088955BB" w:rsidR="006B12DE" w:rsidRPr="00583023" w:rsidRDefault="006B12DE" w:rsidP="006B12DE">
            <w:pPr>
              <w:suppressAutoHyphens/>
              <w:spacing w:after="0"/>
              <w:ind w:right="-108"/>
              <w:rPr>
                <w:rFonts w:cstheme="minorHAnsi"/>
                <w:b/>
                <w:color w:val="00B050"/>
                <w:sz w:val="20"/>
                <w:szCs w:val="20"/>
              </w:rPr>
            </w:pPr>
            <w:r w:rsidRPr="00583023">
              <w:rPr>
                <w:b/>
                <w:color w:val="00B050"/>
                <w:sz w:val="20"/>
              </w:rPr>
              <w:t>19308</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B0DEEAE" w14:textId="17AAA25B" w:rsidR="006B12DE" w:rsidRPr="00DF0B42" w:rsidRDefault="006B12DE" w:rsidP="006B12DE">
            <w:pPr>
              <w:suppressAutoHyphens/>
              <w:spacing w:after="0"/>
              <w:rPr>
                <w:rFonts w:cstheme="minorHAnsi"/>
                <w:sz w:val="20"/>
                <w:szCs w:val="20"/>
              </w:rPr>
            </w:pPr>
            <w:r w:rsidRPr="00DF0B42">
              <w:rPr>
                <w:sz w:val="20"/>
              </w:rPr>
              <w:t>35.16.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08A5569" w14:textId="0823321D" w:rsidR="006B12DE" w:rsidRPr="00DF0B42" w:rsidRDefault="006B12DE" w:rsidP="006B12DE">
            <w:pPr>
              <w:suppressAutoHyphens/>
              <w:spacing w:after="0"/>
              <w:rPr>
                <w:rFonts w:cstheme="minorHAnsi"/>
                <w:sz w:val="20"/>
                <w:szCs w:val="20"/>
              </w:rPr>
            </w:pPr>
            <w:r w:rsidRPr="00DF0B42">
              <w:rPr>
                <w:sz w:val="20"/>
              </w:rPr>
              <w:t>641.2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5FB92F0" w14:textId="494626BA" w:rsidR="006B12DE" w:rsidRPr="00DF0B42" w:rsidRDefault="006B12DE" w:rsidP="006B12DE">
            <w:pPr>
              <w:suppressAutoHyphens/>
              <w:spacing w:after="0" w:line="240" w:lineRule="auto"/>
              <w:rPr>
                <w:rFonts w:cstheme="minorHAnsi"/>
                <w:sz w:val="20"/>
                <w:szCs w:val="20"/>
              </w:rPr>
            </w:pPr>
            <w:r w:rsidRPr="00DF0B42">
              <w:rPr>
                <w:sz w:val="20"/>
              </w:rPr>
              <w:t>The phrase "and are capable of invoking EPCS priority access" does not fit grammatically within the sentenc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F40A2FC" w14:textId="23487D25" w:rsidR="006B12DE" w:rsidRPr="00DF0B42" w:rsidRDefault="006B12DE" w:rsidP="006B12DE">
            <w:pPr>
              <w:suppressAutoHyphens/>
              <w:spacing w:after="0" w:line="240" w:lineRule="auto"/>
              <w:rPr>
                <w:rFonts w:cstheme="minorHAnsi"/>
                <w:sz w:val="20"/>
                <w:szCs w:val="20"/>
              </w:rPr>
            </w:pPr>
            <w:r w:rsidRPr="00DF0B42">
              <w:rPr>
                <w:sz w:val="20"/>
              </w:rPr>
              <w:t>Replace "...and are capable of invoking EPCS priority access." with "...and both are capable of invoking EPCS priority acces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DB94DF4" w14:textId="58460196" w:rsidR="006B12DE" w:rsidRPr="003C2A14"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6B12DE" w:rsidRPr="003C2A14" w14:paraId="335C26FB"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FCC2F92" w14:textId="561CB15B" w:rsidR="006B12DE" w:rsidRPr="00583023" w:rsidRDefault="006B12DE" w:rsidP="006B12DE">
            <w:pPr>
              <w:suppressAutoHyphens/>
              <w:spacing w:after="0"/>
              <w:ind w:right="-108"/>
              <w:rPr>
                <w:b/>
                <w:color w:val="00B050"/>
                <w:sz w:val="20"/>
              </w:rPr>
            </w:pPr>
            <w:r w:rsidRPr="00583023">
              <w:rPr>
                <w:b/>
                <w:color w:val="00B050"/>
                <w:sz w:val="20"/>
              </w:rPr>
              <w:t>19557</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749D60D" w14:textId="25CCCCBF" w:rsidR="006B12DE" w:rsidRPr="00055106" w:rsidRDefault="006B12DE" w:rsidP="006B12DE">
            <w:pPr>
              <w:suppressAutoHyphens/>
              <w:spacing w:after="0"/>
              <w:rPr>
                <w:sz w:val="20"/>
              </w:rPr>
            </w:pPr>
            <w:r w:rsidRPr="00055106">
              <w:rPr>
                <w:sz w:val="20"/>
              </w:rPr>
              <w:t>35.16.2.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6A55451" w14:textId="3CD78950" w:rsidR="006B12DE" w:rsidRPr="00055106" w:rsidRDefault="006B12DE" w:rsidP="006B12DE">
            <w:pPr>
              <w:suppressAutoHyphens/>
              <w:spacing w:after="0"/>
              <w:rPr>
                <w:sz w:val="20"/>
              </w:rPr>
            </w:pPr>
            <w:r w:rsidRPr="00055106">
              <w:rPr>
                <w:sz w:val="20"/>
              </w:rPr>
              <w:t>641.3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FA0659D" w14:textId="33BB984E" w:rsidR="006B12DE" w:rsidRPr="00055106" w:rsidRDefault="006B12DE" w:rsidP="006B12DE">
            <w:pPr>
              <w:suppressAutoHyphens/>
              <w:spacing w:after="0" w:line="240" w:lineRule="auto"/>
              <w:rPr>
                <w:sz w:val="20"/>
              </w:rPr>
            </w:pPr>
            <w:r w:rsidRPr="00055106">
              <w:rPr>
                <w:sz w:val="20"/>
              </w:rPr>
              <w:t>EPCS priority access is between an EPCS non-AP MLD and an EPCS AP MLD. Please add "EPCS" before non-AP MLD and before 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7672F19" w14:textId="3ECEC4CC" w:rsidR="006B12DE" w:rsidRPr="00055106" w:rsidRDefault="006B12DE" w:rsidP="006B12DE">
            <w:pPr>
              <w:suppressAutoHyphens/>
              <w:spacing w:after="0" w:line="240" w:lineRule="auto"/>
              <w:rPr>
                <w:sz w:val="20"/>
              </w:rPr>
            </w:pPr>
            <w:r w:rsidRPr="00055106">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3CC723F" w14:textId="77777777"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3547D339" w14:textId="77777777" w:rsidR="006B12DE" w:rsidRDefault="006B12DE" w:rsidP="006B12DE">
            <w:pPr>
              <w:suppressAutoHyphens/>
              <w:spacing w:after="0" w:line="240" w:lineRule="auto"/>
              <w:rPr>
                <w:rFonts w:eastAsia="Malgun Gothic" w:cstheme="minorHAnsi"/>
                <w:color w:val="000000" w:themeColor="text1"/>
                <w:sz w:val="20"/>
                <w:szCs w:val="20"/>
              </w:rPr>
            </w:pPr>
          </w:p>
          <w:p w14:paraId="1F7F009C" w14:textId="77777777"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  Changes also include corrections to articles where necessary</w:t>
            </w:r>
          </w:p>
          <w:p w14:paraId="66471E69" w14:textId="77777777" w:rsidR="006B12DE" w:rsidRDefault="006B12DE" w:rsidP="006B12DE">
            <w:pPr>
              <w:suppressAutoHyphens/>
              <w:spacing w:after="0" w:line="240" w:lineRule="auto"/>
              <w:rPr>
                <w:rFonts w:eastAsia="Malgun Gothic" w:cstheme="minorHAnsi"/>
                <w:color w:val="000000" w:themeColor="text1"/>
                <w:sz w:val="20"/>
                <w:szCs w:val="20"/>
              </w:rPr>
            </w:pPr>
          </w:p>
          <w:p w14:paraId="5C869DAF" w14:textId="18CFD36E" w:rsidR="006B12DE" w:rsidRDefault="006B12DE" w:rsidP="006B12DE">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 xml:space="preserve">19557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EF5A9B">
              <w:rPr>
                <w:rFonts w:eastAsia="Malgun Gothic" w:cstheme="minorHAnsi"/>
                <w:b/>
                <w:color w:val="000000" w:themeColor="text1"/>
                <w:sz w:val="20"/>
                <w:szCs w:val="20"/>
              </w:rPr>
              <w:t>1402r3</w:t>
            </w:r>
            <w:r w:rsidRPr="003C2A14">
              <w:rPr>
                <w:rFonts w:eastAsia="Malgun Gothic" w:cstheme="minorHAnsi"/>
                <w:b/>
                <w:color w:val="000000" w:themeColor="text1"/>
                <w:sz w:val="20"/>
                <w:szCs w:val="20"/>
              </w:rPr>
              <w:t>.</w:t>
            </w:r>
          </w:p>
        </w:tc>
      </w:tr>
      <w:tr w:rsidR="006B12DE" w:rsidRPr="003C2A14" w14:paraId="29CFF0AF"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C312DCF" w14:textId="4F0CF6EC" w:rsidR="006B12DE" w:rsidRPr="00583023" w:rsidRDefault="006B12DE" w:rsidP="006B12DE">
            <w:pPr>
              <w:suppressAutoHyphens/>
              <w:spacing w:after="0"/>
              <w:ind w:right="-108"/>
              <w:rPr>
                <w:rFonts w:cstheme="minorHAnsi"/>
                <w:b/>
                <w:color w:val="00B050"/>
                <w:sz w:val="20"/>
                <w:szCs w:val="20"/>
              </w:rPr>
            </w:pPr>
            <w:r w:rsidRPr="00583023">
              <w:rPr>
                <w:b/>
                <w:color w:val="00B050"/>
                <w:sz w:val="20"/>
              </w:rPr>
              <w:t>19305</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5B71EA2" w14:textId="3F699666" w:rsidR="006B12DE" w:rsidRPr="00DF0B42" w:rsidRDefault="006B12DE" w:rsidP="006B12DE">
            <w:pPr>
              <w:suppressAutoHyphens/>
              <w:spacing w:after="0"/>
              <w:rPr>
                <w:rFonts w:cstheme="minorHAnsi"/>
                <w:sz w:val="20"/>
                <w:szCs w:val="20"/>
              </w:rPr>
            </w:pPr>
            <w:r w:rsidRPr="00DF0B42">
              <w:rPr>
                <w:sz w:val="20"/>
              </w:rPr>
              <w:t>35.16.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D1F3526" w14:textId="50BB98A7" w:rsidR="006B12DE" w:rsidRPr="00DF0B42" w:rsidRDefault="006B12DE" w:rsidP="006B12DE">
            <w:pPr>
              <w:suppressAutoHyphens/>
              <w:spacing w:after="0"/>
              <w:rPr>
                <w:rFonts w:cstheme="minorHAnsi"/>
                <w:sz w:val="20"/>
                <w:szCs w:val="20"/>
              </w:rPr>
            </w:pPr>
            <w:r w:rsidRPr="00DF0B42">
              <w:rPr>
                <w:sz w:val="20"/>
              </w:rPr>
              <w:t>641.6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146B5DF" w14:textId="47DC1117" w:rsidR="006B12DE" w:rsidRPr="00DF0B42" w:rsidRDefault="006B12DE" w:rsidP="006B12DE">
            <w:pPr>
              <w:suppressAutoHyphens/>
              <w:spacing w:after="0" w:line="240" w:lineRule="auto"/>
              <w:rPr>
                <w:rFonts w:cstheme="minorHAnsi"/>
                <w:sz w:val="20"/>
                <w:szCs w:val="20"/>
              </w:rPr>
            </w:pPr>
            <w:r w:rsidRPr="00DF0B42">
              <w:rPr>
                <w:sz w:val="20"/>
              </w:rPr>
              <w:t xml:space="preserve">The references to AP MLD and non-AP MLD in this paragraph should be "EPCS AP MLD" and EPCS non-AP MLD" </w:t>
            </w:r>
            <w:proofErr w:type="spellStart"/>
            <w:r w:rsidRPr="00DF0B42">
              <w:rPr>
                <w:sz w:val="20"/>
              </w:rPr>
              <w:t>respectivley</w:t>
            </w:r>
            <w:proofErr w:type="spellEnd"/>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0BBCEEE" w14:textId="608871B3" w:rsidR="006B12DE" w:rsidRPr="00DF0B42" w:rsidRDefault="006B12DE" w:rsidP="006B12DE">
            <w:pPr>
              <w:suppressAutoHyphens/>
              <w:spacing w:after="0" w:line="240" w:lineRule="auto"/>
              <w:rPr>
                <w:rFonts w:cstheme="minorHAnsi"/>
                <w:sz w:val="20"/>
                <w:szCs w:val="20"/>
              </w:rPr>
            </w:pPr>
            <w:r w:rsidRPr="00DF0B42">
              <w:rPr>
                <w:sz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9016D5E" w14:textId="77777777"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26CD9C05" w14:textId="77777777" w:rsidR="006B12DE" w:rsidRDefault="006B12DE" w:rsidP="006B12DE">
            <w:pPr>
              <w:suppressAutoHyphens/>
              <w:spacing w:after="0" w:line="240" w:lineRule="auto"/>
              <w:rPr>
                <w:rFonts w:eastAsia="Malgun Gothic" w:cstheme="minorHAnsi"/>
                <w:color w:val="000000" w:themeColor="text1"/>
                <w:sz w:val="20"/>
                <w:szCs w:val="20"/>
              </w:rPr>
            </w:pPr>
          </w:p>
          <w:p w14:paraId="38E742BC" w14:textId="62A1F91A"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 xml:space="preserve">Agree with comment.  Resolved in conjunction with CID </w:t>
            </w:r>
            <w:r w:rsidR="00822F51">
              <w:rPr>
                <w:rFonts w:eastAsia="Malgun Gothic" w:cstheme="minorHAnsi"/>
                <w:color w:val="000000" w:themeColor="text1"/>
                <w:sz w:val="20"/>
                <w:szCs w:val="20"/>
              </w:rPr>
              <w:t>19557</w:t>
            </w:r>
            <w:r>
              <w:rPr>
                <w:rFonts w:eastAsia="Malgun Gothic" w:cstheme="minorHAnsi"/>
                <w:color w:val="000000" w:themeColor="text1"/>
                <w:sz w:val="20"/>
                <w:szCs w:val="20"/>
              </w:rPr>
              <w:t>.</w:t>
            </w:r>
          </w:p>
          <w:p w14:paraId="1AF7F4C0" w14:textId="77777777" w:rsidR="006B12DE" w:rsidRDefault="006B12DE" w:rsidP="006B12DE">
            <w:pPr>
              <w:suppressAutoHyphens/>
              <w:spacing w:after="0" w:line="240" w:lineRule="auto"/>
              <w:rPr>
                <w:rFonts w:eastAsia="Malgun Gothic" w:cstheme="minorHAnsi"/>
                <w:color w:val="000000" w:themeColor="text1"/>
                <w:sz w:val="20"/>
                <w:szCs w:val="20"/>
              </w:rPr>
            </w:pPr>
          </w:p>
          <w:p w14:paraId="0FFE4CAB" w14:textId="21D04AE9" w:rsidR="006B12DE" w:rsidRPr="003C2A14" w:rsidRDefault="006B12DE" w:rsidP="006B12DE">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lastRenderedPageBreak/>
              <w:t>TGbe</w:t>
            </w:r>
            <w:proofErr w:type="spellEnd"/>
            <w:r w:rsidRPr="003C2A14">
              <w:rPr>
                <w:rFonts w:eastAsia="Malgun Gothic" w:cstheme="minorHAnsi"/>
                <w:b/>
                <w:color w:val="000000" w:themeColor="text1"/>
                <w:sz w:val="20"/>
                <w:szCs w:val="20"/>
              </w:rPr>
              <w:t xml:space="preserve"> editor please implement changes labelled as #</w:t>
            </w:r>
            <w:r w:rsidR="00822F51">
              <w:rPr>
                <w:rFonts w:eastAsia="Malgun Gothic" w:cstheme="minorHAnsi"/>
                <w:b/>
                <w:color w:val="000000" w:themeColor="text1"/>
                <w:sz w:val="20"/>
                <w:szCs w:val="20"/>
              </w:rPr>
              <w:t>19557</w:t>
            </w:r>
            <w:ins w:id="2" w:author="John Wullert" w:date="2023-08-17T09:03:00Z">
              <w:r>
                <w:rPr>
                  <w:rFonts w:eastAsia="Malgun Gothic" w:cstheme="minorHAnsi"/>
                  <w:b/>
                  <w:color w:val="000000" w:themeColor="text1"/>
                  <w:sz w:val="20"/>
                  <w:szCs w:val="20"/>
                </w:rPr>
                <w:t xml:space="preserve"> </w:t>
              </w:r>
            </w:ins>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EF5A9B">
              <w:rPr>
                <w:rFonts w:eastAsia="Malgun Gothic" w:cstheme="minorHAnsi"/>
                <w:b/>
                <w:color w:val="000000" w:themeColor="text1"/>
                <w:sz w:val="20"/>
                <w:szCs w:val="20"/>
              </w:rPr>
              <w:t>1402r3</w:t>
            </w:r>
            <w:r w:rsidRPr="003C2A14">
              <w:rPr>
                <w:rFonts w:eastAsia="Malgun Gothic" w:cstheme="minorHAnsi"/>
                <w:b/>
                <w:color w:val="000000" w:themeColor="text1"/>
                <w:sz w:val="20"/>
                <w:szCs w:val="20"/>
              </w:rPr>
              <w:t>.</w:t>
            </w:r>
          </w:p>
        </w:tc>
      </w:tr>
      <w:tr w:rsidR="006B12DE" w:rsidRPr="003C2A14" w14:paraId="40D3C747"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9514061" w14:textId="10C24AAF" w:rsidR="006B12DE" w:rsidRPr="00DF0B42" w:rsidRDefault="006B12DE" w:rsidP="006B12DE">
            <w:pPr>
              <w:suppressAutoHyphens/>
              <w:spacing w:after="0"/>
              <w:ind w:right="-108"/>
              <w:rPr>
                <w:rFonts w:cstheme="minorHAnsi"/>
                <w:sz w:val="20"/>
                <w:szCs w:val="20"/>
              </w:rPr>
            </w:pPr>
            <w:r w:rsidRPr="00DF0B42">
              <w:rPr>
                <w:sz w:val="20"/>
              </w:rPr>
              <w:lastRenderedPageBreak/>
              <w:t>19558</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D1FA06B" w14:textId="105AE2B5" w:rsidR="006B12DE" w:rsidRPr="00DF0B42" w:rsidRDefault="006B12DE" w:rsidP="006B12DE">
            <w:pPr>
              <w:suppressAutoHyphens/>
              <w:spacing w:after="0"/>
              <w:rPr>
                <w:rFonts w:cstheme="minorHAnsi"/>
                <w:sz w:val="20"/>
                <w:szCs w:val="20"/>
              </w:rPr>
            </w:pPr>
            <w:r w:rsidRPr="00DF0B42">
              <w:rPr>
                <w:sz w:val="20"/>
              </w:rPr>
              <w:t>35.16.2.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159FC88" w14:textId="6EEF8F4B" w:rsidR="006B12DE" w:rsidRPr="00DF0B42" w:rsidRDefault="006B12DE" w:rsidP="006B12DE">
            <w:pPr>
              <w:suppressAutoHyphens/>
              <w:spacing w:after="0"/>
              <w:rPr>
                <w:rFonts w:cstheme="minorHAnsi"/>
                <w:sz w:val="20"/>
                <w:szCs w:val="20"/>
              </w:rPr>
            </w:pPr>
            <w:r w:rsidRPr="00DF0B42">
              <w:rPr>
                <w:sz w:val="20"/>
              </w:rPr>
              <w:t>642.0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439AC75" w14:textId="33540125" w:rsidR="006B12DE" w:rsidRPr="00DF0B42" w:rsidRDefault="006B12DE" w:rsidP="006B12DE">
            <w:pPr>
              <w:suppressAutoHyphens/>
              <w:spacing w:after="0" w:line="240" w:lineRule="auto"/>
              <w:rPr>
                <w:rFonts w:cstheme="minorHAnsi"/>
                <w:sz w:val="20"/>
                <w:szCs w:val="20"/>
              </w:rPr>
            </w:pPr>
            <w:r w:rsidRPr="00DF0B42">
              <w:rPr>
                <w:sz w:val="20"/>
              </w:rPr>
              <w:t>Simplify the text "MLD supporting EPCS priority access capability" and change to "EPCS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399EBCC" w14:textId="3D7E89EE" w:rsidR="006B12DE" w:rsidRPr="00DF0B42" w:rsidRDefault="006B12DE" w:rsidP="006B12DE">
            <w:pPr>
              <w:suppressAutoHyphens/>
              <w:spacing w:after="0" w:line="240" w:lineRule="auto"/>
              <w:rPr>
                <w:rFonts w:cstheme="minorHAnsi"/>
                <w:sz w:val="20"/>
                <w:szCs w:val="20"/>
              </w:rPr>
            </w:pPr>
            <w:r w:rsidRPr="00DF0B42">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CFBE400" w14:textId="77777777" w:rsidR="006B12DE" w:rsidRDefault="00C422E9" w:rsidP="00583023">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381FF135" w14:textId="77777777" w:rsidR="00403FD4" w:rsidRPr="00403FD4" w:rsidRDefault="00403FD4" w:rsidP="00583023">
            <w:pPr>
              <w:suppressAutoHyphens/>
              <w:spacing w:after="0" w:line="240" w:lineRule="auto"/>
              <w:rPr>
                <w:rFonts w:eastAsia="Malgun Gothic" w:cstheme="minorHAnsi"/>
                <w:color w:val="000000" w:themeColor="text1"/>
                <w:sz w:val="20"/>
                <w:szCs w:val="20"/>
              </w:rPr>
            </w:pPr>
          </w:p>
          <w:p w14:paraId="0575D2D9" w14:textId="4D762A93" w:rsidR="00403FD4" w:rsidRDefault="00403FD4" w:rsidP="00583023">
            <w:pPr>
              <w:suppressAutoHyphens/>
              <w:spacing w:after="0" w:line="240" w:lineRule="auto"/>
              <w:rPr>
                <w:rFonts w:eastAsia="Malgun Gothic" w:cstheme="minorHAnsi"/>
                <w:color w:val="000000" w:themeColor="text1"/>
                <w:sz w:val="20"/>
                <w:szCs w:val="20"/>
              </w:rPr>
            </w:pPr>
            <w:r w:rsidRPr="00403FD4">
              <w:rPr>
                <w:rFonts w:eastAsia="Malgun Gothic" w:cstheme="minorHAnsi"/>
                <w:color w:val="000000" w:themeColor="text1"/>
                <w:sz w:val="20"/>
                <w:szCs w:val="20"/>
              </w:rPr>
              <w:t xml:space="preserve">Agree </w:t>
            </w:r>
            <w:r>
              <w:rPr>
                <w:rFonts w:eastAsia="Malgun Gothic" w:cstheme="minorHAnsi"/>
                <w:color w:val="000000" w:themeColor="text1"/>
                <w:sz w:val="20"/>
                <w:szCs w:val="20"/>
              </w:rPr>
              <w:t xml:space="preserve">with proposed </w:t>
            </w:r>
            <w:r w:rsidR="00C731EB">
              <w:rPr>
                <w:rFonts w:eastAsia="Malgun Gothic" w:cstheme="minorHAnsi"/>
                <w:color w:val="000000" w:themeColor="text1"/>
                <w:sz w:val="20"/>
                <w:szCs w:val="20"/>
              </w:rPr>
              <w:t xml:space="preserve">change to simplify the wording and use the defined term </w:t>
            </w:r>
            <w:r w:rsidR="003742B2">
              <w:rPr>
                <w:rFonts w:eastAsia="Malgun Gothic" w:cstheme="minorHAnsi"/>
                <w:color w:val="000000" w:themeColor="text1"/>
                <w:sz w:val="20"/>
                <w:szCs w:val="20"/>
              </w:rPr>
              <w:t>“EPCS MLD” rather than descriptive text</w:t>
            </w:r>
            <w:r w:rsidRPr="00403FD4">
              <w:rPr>
                <w:rFonts w:eastAsia="Malgun Gothic" w:cstheme="minorHAnsi"/>
                <w:color w:val="000000" w:themeColor="text1"/>
                <w:sz w:val="20"/>
                <w:szCs w:val="20"/>
              </w:rPr>
              <w:t xml:space="preserve">. </w:t>
            </w:r>
            <w:r>
              <w:rPr>
                <w:rFonts w:eastAsia="Malgun Gothic" w:cstheme="minorHAnsi"/>
                <w:color w:val="000000" w:themeColor="text1"/>
                <w:sz w:val="20"/>
                <w:szCs w:val="20"/>
              </w:rPr>
              <w:t>Including change to ensure that it is clear.</w:t>
            </w:r>
          </w:p>
          <w:p w14:paraId="22ACF608" w14:textId="77777777" w:rsidR="00403FD4" w:rsidRDefault="00403FD4" w:rsidP="00583023">
            <w:pPr>
              <w:suppressAutoHyphens/>
              <w:spacing w:after="0" w:line="240" w:lineRule="auto"/>
              <w:rPr>
                <w:rFonts w:eastAsia="Malgun Gothic" w:cstheme="minorHAnsi"/>
                <w:b/>
                <w:color w:val="000000" w:themeColor="text1"/>
                <w:sz w:val="20"/>
                <w:szCs w:val="20"/>
              </w:rPr>
            </w:pPr>
          </w:p>
          <w:p w14:paraId="12F7A078" w14:textId="1D83021E" w:rsidR="00403FD4" w:rsidRPr="00583023" w:rsidRDefault="00403FD4" w:rsidP="00583023">
            <w:pPr>
              <w:suppressAutoHyphens/>
              <w:spacing w:after="0" w:line="240" w:lineRule="auto"/>
              <w:rPr>
                <w:rFonts w:eastAsia="Malgun Gothic" w:cstheme="minorHAnsi"/>
                <w:b/>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w:t>
            </w:r>
            <w:r w:rsidR="003742B2">
              <w:rPr>
                <w:rFonts w:eastAsia="Malgun Gothic" w:cstheme="minorHAnsi"/>
                <w:b/>
                <w:color w:val="000000" w:themeColor="text1"/>
                <w:sz w:val="20"/>
                <w:szCs w:val="20"/>
              </w:rPr>
              <w:t xml:space="preserve">replace </w:t>
            </w:r>
            <w:r w:rsidR="003742B2" w:rsidRPr="003742B2">
              <w:rPr>
                <w:rFonts w:eastAsia="Malgun Gothic" w:cstheme="minorHAnsi"/>
                <w:b/>
                <w:color w:val="000000" w:themeColor="text1"/>
                <w:sz w:val="20"/>
                <w:szCs w:val="20"/>
              </w:rPr>
              <w:t xml:space="preserve">"MLD supporting EPCS priority access capability" </w:t>
            </w:r>
            <w:r w:rsidR="003742B2">
              <w:rPr>
                <w:rFonts w:eastAsia="Malgun Gothic" w:cstheme="minorHAnsi"/>
                <w:b/>
                <w:color w:val="000000" w:themeColor="text1"/>
                <w:sz w:val="20"/>
                <w:szCs w:val="20"/>
              </w:rPr>
              <w:t>with</w:t>
            </w:r>
            <w:r w:rsidR="003742B2" w:rsidRPr="003742B2">
              <w:rPr>
                <w:rFonts w:eastAsia="Malgun Gothic" w:cstheme="minorHAnsi"/>
                <w:b/>
                <w:color w:val="000000" w:themeColor="text1"/>
                <w:sz w:val="20"/>
                <w:szCs w:val="20"/>
              </w:rPr>
              <w:t xml:space="preserve"> "EPCS MLD"</w:t>
            </w:r>
            <w:r w:rsidR="003742B2">
              <w:rPr>
                <w:rFonts w:eastAsia="Malgun Gothic" w:cstheme="minorHAnsi"/>
                <w:b/>
                <w:color w:val="000000" w:themeColor="text1"/>
                <w:sz w:val="20"/>
                <w:szCs w:val="20"/>
              </w:rPr>
              <w:t>.</w:t>
            </w:r>
            <w:r>
              <w:rPr>
                <w:rFonts w:eastAsia="Malgun Gothic" w:cstheme="minorHAnsi"/>
                <w:b/>
                <w:color w:val="000000" w:themeColor="text1"/>
                <w:sz w:val="20"/>
                <w:szCs w:val="20"/>
              </w:rPr>
              <w:t xml:space="preserve"> </w:t>
            </w:r>
          </w:p>
        </w:tc>
      </w:tr>
      <w:tr w:rsidR="006B12DE" w:rsidRPr="003C2A14" w14:paraId="0AC6F869"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74D877E0" w14:textId="68303C0B" w:rsidR="006B12DE" w:rsidRPr="00974E6F" w:rsidRDefault="006B12DE" w:rsidP="006B12DE">
            <w:pPr>
              <w:suppressAutoHyphens/>
              <w:spacing w:after="0"/>
              <w:ind w:right="-108"/>
              <w:rPr>
                <w:rFonts w:cstheme="minorHAnsi"/>
                <w:b/>
                <w:color w:val="00B050"/>
                <w:sz w:val="20"/>
                <w:szCs w:val="20"/>
              </w:rPr>
            </w:pPr>
            <w:r w:rsidRPr="00974E6F">
              <w:rPr>
                <w:b/>
                <w:color w:val="00B050"/>
                <w:sz w:val="20"/>
              </w:rPr>
              <w:t>19309</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F7BD3C6" w14:textId="1D7C6FCE" w:rsidR="006B12DE" w:rsidRPr="002E2852" w:rsidRDefault="006B12DE" w:rsidP="006B12DE">
            <w:pPr>
              <w:suppressAutoHyphens/>
              <w:spacing w:after="0"/>
              <w:rPr>
                <w:rFonts w:cstheme="minorHAnsi"/>
                <w:sz w:val="20"/>
                <w:szCs w:val="20"/>
              </w:rPr>
            </w:pPr>
            <w:r w:rsidRPr="002E2852">
              <w:rPr>
                <w:sz w:val="20"/>
              </w:rPr>
              <w:t>35.16.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C780F19" w14:textId="49D9E456" w:rsidR="006B12DE" w:rsidRPr="002E2852" w:rsidRDefault="006B12DE" w:rsidP="006B12DE">
            <w:pPr>
              <w:suppressAutoHyphens/>
              <w:spacing w:after="0"/>
              <w:rPr>
                <w:rFonts w:cstheme="minorHAnsi"/>
                <w:sz w:val="20"/>
                <w:szCs w:val="20"/>
              </w:rPr>
            </w:pPr>
            <w:r w:rsidRPr="002E2852">
              <w:rPr>
                <w:sz w:val="20"/>
              </w:rPr>
              <w:t>642.1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4E80673" w14:textId="4719A16A" w:rsidR="006B12DE" w:rsidRPr="002E2852" w:rsidRDefault="006B12DE" w:rsidP="006B12DE">
            <w:pPr>
              <w:suppressAutoHyphens/>
              <w:spacing w:after="0" w:line="240" w:lineRule="auto"/>
              <w:rPr>
                <w:rFonts w:cstheme="minorHAnsi"/>
                <w:sz w:val="20"/>
                <w:szCs w:val="20"/>
              </w:rPr>
            </w:pPr>
            <w:r w:rsidRPr="002E2852">
              <w:rPr>
                <w:sz w:val="20"/>
              </w:rPr>
              <w:t>The text of the note describes association as if it occurs at the STA level rather than the MLD level.</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44C57D9" w14:textId="3D52481C" w:rsidR="006B12DE" w:rsidRPr="002E2852" w:rsidRDefault="006B12DE" w:rsidP="006B12DE">
            <w:pPr>
              <w:suppressAutoHyphens/>
              <w:spacing w:after="0" w:line="240" w:lineRule="auto"/>
              <w:rPr>
                <w:rFonts w:cstheme="minorHAnsi"/>
                <w:sz w:val="20"/>
                <w:szCs w:val="20"/>
              </w:rPr>
            </w:pPr>
            <w:r w:rsidRPr="002E2852">
              <w:rPr>
                <w:sz w:val="20"/>
              </w:rPr>
              <w:t>Replace with "</w:t>
            </w:r>
            <w:bookmarkStart w:id="3" w:name="_Hlk143760279"/>
            <w:r w:rsidRPr="002E2852">
              <w:rPr>
                <w:sz w:val="20"/>
              </w:rPr>
              <w:t xml:space="preserve">If an EPCS non-AP MLD is associated with </w:t>
            </w:r>
            <w:proofErr w:type="gramStart"/>
            <w:r w:rsidRPr="000E1104">
              <w:rPr>
                <w:b/>
                <w:color w:val="FF0000"/>
                <w:sz w:val="20"/>
              </w:rPr>
              <w:t>a</w:t>
            </w:r>
            <w:proofErr w:type="gramEnd"/>
            <w:r w:rsidRPr="002E2852">
              <w:rPr>
                <w:sz w:val="20"/>
              </w:rPr>
              <w:t xml:space="preserve"> EPCS AP MLD and one or more of the APs affiliated with the EPCS AP MLD</w:t>
            </w:r>
            <w:bookmarkEnd w:id="3"/>
            <w:r w:rsidRPr="002E2852">
              <w:rPr>
                <w:sz w:val="20"/>
              </w:rPr>
              <w:t xml:space="preserve"> belong to a multiple BSSID set or sets, the EPCS frame exchanges are performed between the intended AP (that can correspond to a transmitted BSSID or a </w:t>
            </w:r>
            <w:proofErr w:type="spellStart"/>
            <w:r w:rsidRPr="002E2852">
              <w:rPr>
                <w:sz w:val="20"/>
              </w:rPr>
              <w:t>nontransmitted</w:t>
            </w:r>
            <w:proofErr w:type="spellEnd"/>
            <w:r w:rsidRPr="002E2852">
              <w:rPr>
                <w:sz w:val="20"/>
              </w:rPr>
              <w:t xml:space="preserve"> BSSID in the set) and the non-AP STA.</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AA79C7B" w14:textId="77777777"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 xml:space="preserve">Revised </w:t>
            </w:r>
          </w:p>
          <w:p w14:paraId="7E96B4F0" w14:textId="77777777" w:rsidR="006B12DE" w:rsidRDefault="006B12DE" w:rsidP="006B12DE">
            <w:pPr>
              <w:suppressAutoHyphens/>
              <w:spacing w:after="0" w:line="240" w:lineRule="auto"/>
              <w:rPr>
                <w:rFonts w:eastAsia="Malgun Gothic" w:cstheme="minorHAnsi"/>
                <w:color w:val="000000" w:themeColor="text1"/>
                <w:sz w:val="20"/>
                <w:szCs w:val="20"/>
              </w:rPr>
            </w:pPr>
          </w:p>
          <w:p w14:paraId="22ABD18D" w14:textId="13F072BF"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  Propose to make the recommended change, but fix a typo.</w:t>
            </w:r>
          </w:p>
          <w:p w14:paraId="7DC19A53" w14:textId="77777777" w:rsidR="006B12DE" w:rsidRDefault="006B12DE" w:rsidP="006B12DE">
            <w:pPr>
              <w:suppressAutoHyphens/>
              <w:spacing w:after="0" w:line="240" w:lineRule="auto"/>
              <w:rPr>
                <w:rFonts w:eastAsia="Malgun Gothic" w:cstheme="minorHAnsi"/>
                <w:color w:val="000000" w:themeColor="text1"/>
                <w:sz w:val="20"/>
                <w:szCs w:val="20"/>
              </w:rPr>
            </w:pPr>
          </w:p>
          <w:p w14:paraId="6FD2F326" w14:textId="1AB5409F" w:rsidR="006B12DE" w:rsidRPr="000E1104" w:rsidRDefault="00282F99" w:rsidP="006B12DE">
            <w:pPr>
              <w:suppressAutoHyphens/>
              <w:spacing w:after="0" w:line="240" w:lineRule="auto"/>
              <w:rPr>
                <w:rFonts w:eastAsia="Malgun Gothic" w:cstheme="minorHAnsi"/>
                <w:b/>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 xml:space="preserve">19309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EF5A9B">
              <w:rPr>
                <w:rFonts w:eastAsia="Malgun Gothic" w:cstheme="minorHAnsi"/>
                <w:b/>
                <w:color w:val="000000" w:themeColor="text1"/>
                <w:sz w:val="20"/>
                <w:szCs w:val="20"/>
              </w:rPr>
              <w:t>1402r3</w:t>
            </w:r>
            <w:r w:rsidRPr="003C2A14">
              <w:rPr>
                <w:rFonts w:eastAsia="Malgun Gothic" w:cstheme="minorHAnsi"/>
                <w:b/>
                <w:color w:val="000000" w:themeColor="text1"/>
                <w:sz w:val="20"/>
                <w:szCs w:val="20"/>
              </w:rPr>
              <w:t>.</w:t>
            </w:r>
          </w:p>
        </w:tc>
      </w:tr>
      <w:tr w:rsidR="006B12DE" w:rsidRPr="003C2A14" w14:paraId="18B1917E"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0E349483" w14:textId="1056D4D2" w:rsidR="006B12DE" w:rsidRPr="00974E6F" w:rsidRDefault="006B12DE" w:rsidP="006B12DE">
            <w:pPr>
              <w:suppressAutoHyphens/>
              <w:spacing w:after="0"/>
              <w:ind w:right="-108"/>
              <w:rPr>
                <w:rFonts w:cstheme="minorHAnsi"/>
                <w:b/>
                <w:color w:val="00B050"/>
                <w:sz w:val="20"/>
                <w:szCs w:val="20"/>
              </w:rPr>
            </w:pPr>
            <w:r w:rsidRPr="00974E6F">
              <w:rPr>
                <w:b/>
                <w:color w:val="00B050"/>
                <w:sz w:val="20"/>
              </w:rPr>
              <w:t>19310</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12321A31" w14:textId="6E2F46EA" w:rsidR="006B12DE" w:rsidRPr="002E2852" w:rsidRDefault="006B12DE" w:rsidP="006B12DE">
            <w:pPr>
              <w:suppressAutoHyphens/>
              <w:spacing w:after="0"/>
              <w:rPr>
                <w:rFonts w:cstheme="minorHAnsi"/>
                <w:sz w:val="20"/>
                <w:szCs w:val="20"/>
              </w:rPr>
            </w:pPr>
            <w:r w:rsidRPr="002E2852">
              <w:rPr>
                <w:sz w:val="20"/>
              </w:rPr>
              <w:t>35.16.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72390E9" w14:textId="26C07BEA" w:rsidR="006B12DE" w:rsidRPr="002E2852" w:rsidRDefault="006B12DE" w:rsidP="006B12DE">
            <w:pPr>
              <w:suppressAutoHyphens/>
              <w:spacing w:after="0"/>
              <w:rPr>
                <w:rFonts w:cstheme="minorHAnsi"/>
                <w:sz w:val="20"/>
                <w:szCs w:val="20"/>
              </w:rPr>
            </w:pPr>
            <w:r w:rsidRPr="002E2852">
              <w:rPr>
                <w:sz w:val="20"/>
              </w:rPr>
              <w:t>643.6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A7AFC96" w14:textId="415E920E" w:rsidR="006B12DE" w:rsidRPr="002E2852" w:rsidRDefault="006B12DE" w:rsidP="006B12DE">
            <w:pPr>
              <w:suppressAutoHyphens/>
              <w:spacing w:after="0" w:line="240" w:lineRule="auto"/>
              <w:rPr>
                <w:rFonts w:cstheme="minorHAnsi"/>
                <w:sz w:val="20"/>
                <w:szCs w:val="20"/>
              </w:rPr>
            </w:pPr>
            <w:r w:rsidRPr="002E2852">
              <w:rPr>
                <w:sz w:val="20"/>
              </w:rPr>
              <w:t>The text does not make clear that when the EPCS AP MLD tears down EPCS, it does so only for the destination EPCS non-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B38B3F8" w14:textId="6415F8F4" w:rsidR="006B12DE" w:rsidRPr="002E2852" w:rsidRDefault="006B12DE" w:rsidP="006B12DE">
            <w:pPr>
              <w:suppressAutoHyphens/>
              <w:spacing w:after="0" w:line="240" w:lineRule="auto"/>
              <w:rPr>
                <w:rFonts w:cstheme="minorHAnsi"/>
                <w:sz w:val="20"/>
                <w:szCs w:val="20"/>
              </w:rPr>
            </w:pPr>
            <w:r w:rsidRPr="002E2852">
              <w:rPr>
                <w:sz w:val="20"/>
              </w:rPr>
              <w:t>Change "The tearing down EPCS AP MLD shall change the EPCS priority access state to torn down for all setup links." to "The tearing down EPCS AP MLD shall change the EPCS priority access state to torn down for all setup links</w:t>
            </w:r>
            <w:r w:rsidRPr="000E1104">
              <w:rPr>
                <w:b/>
                <w:sz w:val="20"/>
              </w:rPr>
              <w:t xml:space="preserve"> of the EPCS non-AP MLD</w:t>
            </w:r>
            <w:r w:rsidRPr="002E2852">
              <w:rPr>
                <w:sz w:val="20"/>
              </w:rPr>
              <w: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95D3B1D" w14:textId="2409C71E" w:rsidR="006B12DE" w:rsidRPr="003C2A14"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9637F9" w:rsidRPr="003C2A14" w14:paraId="2AD933C1"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EF4ADF4" w14:textId="552D58DA" w:rsidR="009637F9" w:rsidRPr="00974E6F" w:rsidRDefault="009637F9" w:rsidP="009637F9">
            <w:pPr>
              <w:suppressAutoHyphens/>
              <w:spacing w:after="0"/>
              <w:ind w:right="-108"/>
              <w:rPr>
                <w:rFonts w:cstheme="minorHAnsi"/>
                <w:b/>
                <w:sz w:val="20"/>
                <w:szCs w:val="20"/>
              </w:rPr>
            </w:pPr>
            <w:r w:rsidRPr="00974E6F">
              <w:rPr>
                <w:b/>
                <w:color w:val="00B050"/>
                <w:sz w:val="20"/>
              </w:rPr>
              <w:t>19311</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BC23791" w14:textId="47B68520" w:rsidR="009637F9" w:rsidRPr="000E1104" w:rsidRDefault="009637F9" w:rsidP="009637F9">
            <w:pPr>
              <w:suppressAutoHyphens/>
              <w:spacing w:after="0"/>
              <w:rPr>
                <w:rFonts w:cstheme="minorHAnsi"/>
                <w:sz w:val="20"/>
                <w:szCs w:val="20"/>
              </w:rPr>
            </w:pPr>
            <w:r w:rsidRPr="000E1104">
              <w:rPr>
                <w:sz w:val="20"/>
              </w:rPr>
              <w:t>35.16.2.2.4</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4DA8BEB" w14:textId="401E05F9" w:rsidR="009637F9" w:rsidRPr="000E1104" w:rsidRDefault="009637F9" w:rsidP="009637F9">
            <w:pPr>
              <w:suppressAutoHyphens/>
              <w:spacing w:after="0"/>
              <w:rPr>
                <w:rFonts w:cstheme="minorHAnsi"/>
                <w:sz w:val="20"/>
                <w:szCs w:val="20"/>
              </w:rPr>
            </w:pPr>
            <w:r w:rsidRPr="000E1104">
              <w:rPr>
                <w:sz w:val="20"/>
              </w:rPr>
              <w:t>644.2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5F3692D5" w14:textId="5AD80A21" w:rsidR="009637F9" w:rsidRPr="000E1104" w:rsidRDefault="009637F9" w:rsidP="009637F9">
            <w:pPr>
              <w:suppressAutoHyphens/>
              <w:spacing w:after="0" w:line="240" w:lineRule="auto"/>
              <w:rPr>
                <w:rFonts w:cstheme="minorHAnsi"/>
                <w:sz w:val="20"/>
                <w:szCs w:val="20"/>
              </w:rPr>
            </w:pPr>
            <w:r w:rsidRPr="000E1104">
              <w:rPr>
                <w:sz w:val="20"/>
              </w:rPr>
              <w:t>Item iii) in the list uses the phrase "for any other reason" which is most appropriate for the final item in a lis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BABD4C3" w14:textId="2D098AAD" w:rsidR="009637F9" w:rsidRPr="000E1104" w:rsidRDefault="009637F9" w:rsidP="009637F9">
            <w:pPr>
              <w:suppressAutoHyphens/>
              <w:spacing w:after="0" w:line="240" w:lineRule="auto"/>
              <w:rPr>
                <w:rFonts w:cstheme="minorHAnsi"/>
                <w:sz w:val="20"/>
                <w:szCs w:val="20"/>
              </w:rPr>
            </w:pPr>
            <w:r w:rsidRPr="000E1104">
              <w:rPr>
                <w:sz w:val="20"/>
              </w:rPr>
              <w:t>Move item iii) to a position after NOTE 2 (so that iii) becomes iv), the final item in the list.)  Do not move NOTE 1.</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4BFDDC1" w14:textId="5D6B3C16" w:rsidR="009637F9" w:rsidRDefault="009637F9" w:rsidP="009637F9">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w:t>
            </w:r>
            <w:r w:rsidR="00822F51">
              <w:rPr>
                <w:rFonts w:eastAsia="Malgun Gothic" w:cstheme="minorHAnsi"/>
                <w:color w:val="000000" w:themeColor="text1"/>
                <w:sz w:val="20"/>
                <w:szCs w:val="20"/>
              </w:rPr>
              <w:t>d</w:t>
            </w:r>
          </w:p>
          <w:p w14:paraId="3FAB0763" w14:textId="77777777" w:rsidR="009637F9" w:rsidRDefault="009637F9" w:rsidP="009637F9">
            <w:pPr>
              <w:suppressAutoHyphens/>
              <w:spacing w:after="0" w:line="240" w:lineRule="auto"/>
              <w:rPr>
                <w:rFonts w:eastAsia="Malgun Gothic" w:cstheme="minorHAnsi"/>
                <w:color w:val="000000" w:themeColor="text1"/>
                <w:sz w:val="20"/>
                <w:szCs w:val="20"/>
              </w:rPr>
            </w:pPr>
          </w:p>
          <w:p w14:paraId="1F472560" w14:textId="35CA91E7" w:rsidR="009637F9" w:rsidRDefault="009637F9" w:rsidP="009637F9">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 xml:space="preserve">Changes illustrated </w:t>
            </w:r>
            <w:r w:rsidR="00D57191">
              <w:rPr>
                <w:rFonts w:eastAsia="Malgun Gothic" w:cstheme="minorHAnsi"/>
                <w:color w:val="000000" w:themeColor="text1"/>
                <w:sz w:val="20"/>
                <w:szCs w:val="20"/>
              </w:rPr>
              <w:t xml:space="preserve">below </w:t>
            </w:r>
            <w:r>
              <w:rPr>
                <w:rFonts w:eastAsia="Malgun Gothic" w:cstheme="minorHAnsi"/>
                <w:color w:val="000000" w:themeColor="text1"/>
                <w:sz w:val="20"/>
                <w:szCs w:val="20"/>
              </w:rPr>
              <w:t>for clarity.</w:t>
            </w:r>
          </w:p>
          <w:p w14:paraId="0771A780" w14:textId="77777777" w:rsidR="009637F9" w:rsidRDefault="009637F9" w:rsidP="009637F9">
            <w:pPr>
              <w:suppressAutoHyphens/>
              <w:spacing w:after="0" w:line="240" w:lineRule="auto"/>
              <w:rPr>
                <w:rFonts w:eastAsia="Malgun Gothic" w:cstheme="minorHAnsi"/>
                <w:color w:val="000000" w:themeColor="text1"/>
                <w:sz w:val="20"/>
                <w:szCs w:val="20"/>
              </w:rPr>
            </w:pPr>
          </w:p>
          <w:p w14:paraId="1A0E1F73" w14:textId="6B36895D" w:rsidR="009637F9" w:rsidRPr="003C2A14" w:rsidRDefault="009637F9" w:rsidP="009637F9">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 xml:space="preserve">19311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EF5A9B">
              <w:rPr>
                <w:rFonts w:eastAsia="Malgun Gothic" w:cstheme="minorHAnsi"/>
                <w:b/>
                <w:color w:val="000000" w:themeColor="text1"/>
                <w:sz w:val="20"/>
                <w:szCs w:val="20"/>
              </w:rPr>
              <w:t>1402r3</w:t>
            </w:r>
            <w:r w:rsidRPr="003C2A14">
              <w:rPr>
                <w:rFonts w:eastAsia="Malgun Gothic" w:cstheme="minorHAnsi"/>
                <w:b/>
                <w:color w:val="000000" w:themeColor="text1"/>
                <w:sz w:val="20"/>
                <w:szCs w:val="20"/>
              </w:rPr>
              <w:t>.</w:t>
            </w:r>
          </w:p>
        </w:tc>
      </w:tr>
      <w:tr w:rsidR="006B12DE" w:rsidRPr="003C2A14" w14:paraId="1286D41D" w14:textId="77777777" w:rsidTr="009637F9">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61C7968" w14:textId="77777777" w:rsidR="006B12DE" w:rsidRPr="00974E6F" w:rsidRDefault="006B12DE" w:rsidP="006B12DE">
            <w:pPr>
              <w:suppressAutoHyphens/>
              <w:spacing w:after="0"/>
              <w:ind w:right="-108"/>
              <w:rPr>
                <w:rFonts w:cstheme="minorHAnsi"/>
                <w:b/>
                <w:sz w:val="20"/>
                <w:szCs w:val="20"/>
              </w:rPr>
            </w:pPr>
            <w:r w:rsidRPr="00974E6F">
              <w:rPr>
                <w:b/>
                <w:color w:val="00B050"/>
                <w:sz w:val="20"/>
              </w:rPr>
              <w:lastRenderedPageBreak/>
              <w:t>19559</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D6A7182" w14:textId="77777777" w:rsidR="006B12DE" w:rsidRPr="00D50A08" w:rsidRDefault="006B12DE" w:rsidP="006B12DE">
            <w:pPr>
              <w:suppressAutoHyphens/>
              <w:spacing w:after="0"/>
              <w:rPr>
                <w:rFonts w:cstheme="minorHAnsi"/>
                <w:sz w:val="20"/>
                <w:szCs w:val="20"/>
              </w:rPr>
            </w:pPr>
            <w:r w:rsidRPr="00D50A08">
              <w:rPr>
                <w:sz w:val="20"/>
              </w:rPr>
              <w:t>35.16.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7916331" w14:textId="77777777" w:rsidR="006B12DE" w:rsidRPr="00D50A08" w:rsidRDefault="006B12DE" w:rsidP="006B12DE">
            <w:pPr>
              <w:suppressAutoHyphens/>
              <w:spacing w:after="0"/>
              <w:rPr>
                <w:rFonts w:cstheme="minorHAnsi"/>
                <w:sz w:val="20"/>
                <w:szCs w:val="20"/>
              </w:rPr>
            </w:pPr>
            <w:r w:rsidRPr="00D50A08">
              <w:rPr>
                <w:sz w:val="20"/>
              </w:rPr>
              <w:t>654.4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F9715E8" w14:textId="77777777" w:rsidR="006B12DE" w:rsidRPr="00D50A08" w:rsidRDefault="006B12DE" w:rsidP="006B12DE">
            <w:pPr>
              <w:suppressAutoHyphens/>
              <w:spacing w:after="0" w:line="240" w:lineRule="auto"/>
              <w:rPr>
                <w:rFonts w:cstheme="minorHAnsi"/>
                <w:sz w:val="20"/>
                <w:szCs w:val="20"/>
              </w:rPr>
            </w:pPr>
            <w:r w:rsidRPr="00D50A08">
              <w:rPr>
                <w:sz w:val="20"/>
              </w:rPr>
              <w:t>Suggest to add "EPCS" to "each non-AP STA affiliated with the EPCS non-AP MLD applies EPCS priority access to traffic ..."</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2304D96" w14:textId="77777777" w:rsidR="006B12DE" w:rsidRPr="00D50A08" w:rsidRDefault="006B12DE" w:rsidP="006B12DE">
            <w:pPr>
              <w:suppressAutoHyphens/>
              <w:spacing w:after="0" w:line="240" w:lineRule="auto"/>
              <w:rPr>
                <w:rFonts w:cstheme="minorHAnsi"/>
                <w:sz w:val="20"/>
                <w:szCs w:val="20"/>
              </w:rPr>
            </w:pPr>
            <w:r w:rsidRPr="00D50A08">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5325622" w14:textId="77777777"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205252F4" w14:textId="77777777" w:rsidR="006B12DE" w:rsidRDefault="006B12DE" w:rsidP="006B12DE">
            <w:pPr>
              <w:suppressAutoHyphens/>
              <w:spacing w:after="0" w:line="240" w:lineRule="auto"/>
              <w:rPr>
                <w:rFonts w:eastAsia="Malgun Gothic" w:cstheme="minorHAnsi"/>
                <w:color w:val="000000" w:themeColor="text1"/>
                <w:sz w:val="20"/>
                <w:szCs w:val="20"/>
              </w:rPr>
            </w:pPr>
          </w:p>
          <w:p w14:paraId="795CFBDF" w14:textId="10C29D26"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  Change is on page 645, line 45.</w:t>
            </w:r>
          </w:p>
          <w:p w14:paraId="15136C2F" w14:textId="77777777" w:rsidR="006B12DE" w:rsidRDefault="006B12DE" w:rsidP="006B12DE">
            <w:pPr>
              <w:suppressAutoHyphens/>
              <w:spacing w:after="0" w:line="240" w:lineRule="auto"/>
              <w:rPr>
                <w:rFonts w:eastAsia="Malgun Gothic" w:cstheme="minorHAnsi"/>
                <w:color w:val="000000" w:themeColor="text1"/>
                <w:sz w:val="20"/>
                <w:szCs w:val="20"/>
              </w:rPr>
            </w:pPr>
          </w:p>
          <w:p w14:paraId="621D20F9" w14:textId="1BDF1A7D" w:rsidR="006B12DE" w:rsidRPr="003C2A14" w:rsidRDefault="00932B72" w:rsidP="006B12DE">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 xml:space="preserve">19559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EF5A9B">
              <w:rPr>
                <w:rFonts w:eastAsia="Malgun Gothic" w:cstheme="minorHAnsi"/>
                <w:b/>
                <w:color w:val="000000" w:themeColor="text1"/>
                <w:sz w:val="20"/>
                <w:szCs w:val="20"/>
              </w:rPr>
              <w:t>1402r3</w:t>
            </w:r>
            <w:r w:rsidRPr="003C2A14">
              <w:rPr>
                <w:rFonts w:eastAsia="Malgun Gothic" w:cstheme="minorHAnsi"/>
                <w:b/>
                <w:color w:val="000000" w:themeColor="text1"/>
                <w:sz w:val="20"/>
                <w:szCs w:val="20"/>
              </w:rPr>
              <w:t>.</w:t>
            </w:r>
          </w:p>
        </w:tc>
      </w:tr>
      <w:tr w:rsidR="009637F9" w:rsidRPr="003C2A14" w14:paraId="2A3B6D20" w14:textId="77777777" w:rsidTr="009637F9">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2A9D604" w14:textId="77777777" w:rsidR="009637F9" w:rsidRPr="00974E6F" w:rsidRDefault="009637F9" w:rsidP="009637F9">
            <w:pPr>
              <w:suppressAutoHyphens/>
              <w:spacing w:after="0"/>
              <w:ind w:right="-108"/>
              <w:rPr>
                <w:rFonts w:cstheme="minorHAnsi"/>
                <w:b/>
                <w:color w:val="00B050"/>
                <w:sz w:val="20"/>
                <w:szCs w:val="20"/>
              </w:rPr>
            </w:pPr>
            <w:r w:rsidRPr="00974E6F">
              <w:rPr>
                <w:b/>
                <w:color w:val="00B050"/>
                <w:sz w:val="20"/>
              </w:rPr>
              <w:t>20125</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8841C93" w14:textId="77777777" w:rsidR="009637F9" w:rsidRPr="000E1104" w:rsidRDefault="009637F9" w:rsidP="009637F9">
            <w:pPr>
              <w:suppressAutoHyphens/>
              <w:spacing w:after="0"/>
              <w:rPr>
                <w:rFonts w:cstheme="minorHAnsi"/>
                <w:sz w:val="20"/>
                <w:szCs w:val="20"/>
              </w:rPr>
            </w:pPr>
            <w:r w:rsidRPr="000E1104">
              <w:rPr>
                <w:sz w:val="20"/>
              </w:rPr>
              <w:t>5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F490FAE" w14:textId="77777777" w:rsidR="009637F9" w:rsidRPr="000E1104" w:rsidRDefault="009637F9" w:rsidP="009637F9">
            <w:pPr>
              <w:suppressAutoHyphens/>
              <w:spacing w:after="0"/>
              <w:rPr>
                <w:rFonts w:cstheme="minorHAnsi"/>
                <w:sz w:val="20"/>
                <w:szCs w:val="20"/>
              </w:rPr>
            </w:pPr>
            <w:r w:rsidRPr="000E1104">
              <w:rPr>
                <w:sz w:val="20"/>
              </w:rPr>
              <w:t>645.3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0EB40F5" w14:textId="77777777" w:rsidR="009637F9" w:rsidRPr="000E1104" w:rsidRDefault="009637F9" w:rsidP="009637F9">
            <w:pPr>
              <w:suppressAutoHyphens/>
              <w:spacing w:after="0" w:line="240" w:lineRule="auto"/>
              <w:rPr>
                <w:rFonts w:cstheme="minorHAnsi"/>
                <w:sz w:val="20"/>
                <w:szCs w:val="20"/>
              </w:rPr>
            </w:pPr>
            <w:r w:rsidRPr="000E1104">
              <w:rPr>
                <w:sz w:val="20"/>
              </w:rPr>
              <w:t xml:space="preserve">The maintenance procedures for EPCS priority access section refers to this section for details on behavior to update the EDCA parameter. However, the language in this section does not state anything about updating. The language only covers the behavior when enabling EPCS priority access </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C27BA10" w14:textId="77777777" w:rsidR="009637F9" w:rsidRPr="000E1104" w:rsidRDefault="009637F9" w:rsidP="009637F9">
            <w:pPr>
              <w:suppressAutoHyphens/>
              <w:spacing w:after="0" w:line="240" w:lineRule="auto"/>
              <w:rPr>
                <w:rFonts w:cstheme="minorHAnsi"/>
                <w:sz w:val="20"/>
                <w:szCs w:val="20"/>
              </w:rPr>
            </w:pPr>
            <w:r w:rsidRPr="000E1104">
              <w:rPr>
                <w:sz w:val="20"/>
              </w:rPr>
              <w:t>Update the language to reflect the behavior during EDCA parameter update after EPCS priority access has been enable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B19E775" w14:textId="79DD9282" w:rsidR="009637F9" w:rsidRDefault="009637F9" w:rsidP="009637F9">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w:t>
            </w:r>
            <w:r w:rsidR="00C04426">
              <w:rPr>
                <w:rFonts w:eastAsia="Malgun Gothic" w:cstheme="minorHAnsi"/>
                <w:color w:val="000000" w:themeColor="text1"/>
                <w:sz w:val="20"/>
                <w:szCs w:val="20"/>
              </w:rPr>
              <w:t>d</w:t>
            </w:r>
          </w:p>
          <w:p w14:paraId="4BD13FDB" w14:textId="77777777" w:rsidR="009637F9" w:rsidRDefault="009637F9" w:rsidP="009637F9">
            <w:pPr>
              <w:suppressAutoHyphens/>
              <w:spacing w:after="0" w:line="240" w:lineRule="auto"/>
              <w:rPr>
                <w:rFonts w:eastAsia="Malgun Gothic" w:cstheme="minorHAnsi"/>
                <w:color w:val="000000" w:themeColor="text1"/>
                <w:sz w:val="20"/>
                <w:szCs w:val="20"/>
              </w:rPr>
            </w:pPr>
          </w:p>
          <w:p w14:paraId="358B91EC" w14:textId="23CE72CC" w:rsidR="009637F9" w:rsidRDefault="009637F9" w:rsidP="009637F9">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  Updated language in clause 35.16.3.2 to reflect that the described procedures are used both when enabled EPCS and updating the EDCA parameters while EPCS is enabled.</w:t>
            </w:r>
          </w:p>
          <w:p w14:paraId="4669CAA6" w14:textId="77777777" w:rsidR="009637F9" w:rsidRDefault="009637F9" w:rsidP="009637F9">
            <w:pPr>
              <w:suppressAutoHyphens/>
              <w:spacing w:after="0" w:line="240" w:lineRule="auto"/>
              <w:rPr>
                <w:rFonts w:eastAsia="Malgun Gothic" w:cstheme="minorHAnsi"/>
                <w:color w:val="000000" w:themeColor="text1"/>
                <w:sz w:val="20"/>
                <w:szCs w:val="20"/>
              </w:rPr>
            </w:pPr>
          </w:p>
          <w:p w14:paraId="639019D2" w14:textId="1D905E8C" w:rsidR="009637F9" w:rsidRPr="003C2A14" w:rsidRDefault="009637F9" w:rsidP="009637F9">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20125</w:t>
            </w:r>
            <w:ins w:id="4" w:author="John Wullert" w:date="2023-08-17T09:03:00Z">
              <w:r>
                <w:rPr>
                  <w:rFonts w:eastAsia="Malgun Gothic" w:cstheme="minorHAnsi"/>
                  <w:b/>
                  <w:color w:val="000000" w:themeColor="text1"/>
                  <w:sz w:val="20"/>
                  <w:szCs w:val="20"/>
                </w:rPr>
                <w:t xml:space="preserve"> </w:t>
              </w:r>
            </w:ins>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EF5A9B">
              <w:rPr>
                <w:rFonts w:eastAsia="Malgun Gothic" w:cstheme="minorHAnsi"/>
                <w:b/>
                <w:color w:val="000000" w:themeColor="text1"/>
                <w:sz w:val="20"/>
                <w:szCs w:val="20"/>
              </w:rPr>
              <w:t>1402r3</w:t>
            </w:r>
            <w:r w:rsidRPr="003C2A14">
              <w:rPr>
                <w:rFonts w:eastAsia="Malgun Gothic" w:cstheme="minorHAnsi"/>
                <w:b/>
                <w:color w:val="000000" w:themeColor="text1"/>
                <w:sz w:val="20"/>
                <w:szCs w:val="20"/>
              </w:rPr>
              <w:t>.</w:t>
            </w:r>
          </w:p>
        </w:tc>
      </w:tr>
      <w:tr w:rsidR="006B12DE" w:rsidRPr="003C2A14" w14:paraId="07149371"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2ACED06" w14:textId="6E0F2A9F" w:rsidR="006B12DE" w:rsidRPr="00974E6F" w:rsidRDefault="006B12DE" w:rsidP="006B12DE">
            <w:pPr>
              <w:suppressAutoHyphens/>
              <w:spacing w:after="0"/>
              <w:ind w:right="-108"/>
              <w:rPr>
                <w:rFonts w:cstheme="minorHAnsi"/>
                <w:b/>
                <w:color w:val="00B050"/>
                <w:sz w:val="20"/>
                <w:szCs w:val="20"/>
              </w:rPr>
            </w:pPr>
            <w:r w:rsidRPr="00974E6F">
              <w:rPr>
                <w:b/>
                <w:color w:val="00B050"/>
                <w:sz w:val="20"/>
              </w:rPr>
              <w:t>19560</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F0DE24E" w14:textId="56E303AE" w:rsidR="006B12DE" w:rsidRPr="008B5DF7" w:rsidRDefault="006B12DE" w:rsidP="006B12DE">
            <w:pPr>
              <w:suppressAutoHyphens/>
              <w:spacing w:after="0"/>
              <w:rPr>
                <w:rFonts w:cstheme="minorHAnsi"/>
                <w:sz w:val="20"/>
                <w:szCs w:val="20"/>
              </w:rPr>
            </w:pPr>
            <w:r w:rsidRPr="008B5DF7">
              <w:rPr>
                <w:sz w:val="20"/>
              </w:rPr>
              <w:t>35.16.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2AFD673" w14:textId="5E111608" w:rsidR="006B12DE" w:rsidRPr="008B5DF7" w:rsidRDefault="006B12DE" w:rsidP="006B12DE">
            <w:pPr>
              <w:suppressAutoHyphens/>
              <w:spacing w:after="0"/>
              <w:rPr>
                <w:rFonts w:cstheme="minorHAnsi"/>
                <w:sz w:val="20"/>
                <w:szCs w:val="20"/>
              </w:rPr>
            </w:pPr>
            <w:r w:rsidRPr="008B5DF7">
              <w:rPr>
                <w:sz w:val="20"/>
              </w:rPr>
              <w:t>646.27</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3EC2ED64" w14:textId="5087195B" w:rsidR="006B12DE" w:rsidRPr="008B5DF7" w:rsidRDefault="006B12DE" w:rsidP="006B12DE">
            <w:pPr>
              <w:suppressAutoHyphens/>
              <w:spacing w:after="0" w:line="240" w:lineRule="auto"/>
              <w:rPr>
                <w:rFonts w:cstheme="minorHAnsi"/>
                <w:sz w:val="20"/>
                <w:szCs w:val="20"/>
              </w:rPr>
            </w:pPr>
            <w:r w:rsidRPr="008B5DF7">
              <w:rPr>
                <w:sz w:val="20"/>
              </w:rPr>
              <w:t>Change "Priority Access Multi-Link element" to "EPCS Priority Access Multi-Link element" to align with 9.4.2.312.6 EPCS Priority Access Multi-Link element to align with 9.4.2.312.6 EPCS Priority Access Multi-Link elemen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719F995" w14:textId="69E499D6" w:rsidR="006B12DE" w:rsidRPr="008B5DF7" w:rsidRDefault="006B12DE" w:rsidP="006B12DE">
            <w:pPr>
              <w:suppressAutoHyphens/>
              <w:spacing w:after="0" w:line="240" w:lineRule="auto"/>
              <w:rPr>
                <w:rFonts w:cstheme="minorHAnsi"/>
                <w:sz w:val="20"/>
                <w:szCs w:val="20"/>
              </w:rPr>
            </w:pPr>
            <w:r w:rsidRPr="008B5DF7">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A88A452" w14:textId="7E3402EC" w:rsidR="006B12DE" w:rsidRPr="003C2A14"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6B12DE" w:rsidRPr="003C2A14" w14:paraId="4E3AAAC1"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B690BA0" w14:textId="4A0513F2" w:rsidR="006B12DE" w:rsidRPr="00974E6F" w:rsidRDefault="006B12DE" w:rsidP="006B12DE">
            <w:pPr>
              <w:suppressAutoHyphens/>
              <w:spacing w:after="0"/>
              <w:ind w:right="-108"/>
              <w:rPr>
                <w:rFonts w:cstheme="minorHAnsi"/>
                <w:b/>
                <w:color w:val="00B050"/>
                <w:sz w:val="20"/>
                <w:szCs w:val="20"/>
              </w:rPr>
            </w:pPr>
            <w:r w:rsidRPr="00974E6F">
              <w:rPr>
                <w:b/>
                <w:color w:val="00B050"/>
                <w:sz w:val="20"/>
              </w:rPr>
              <w:t>19561</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7EFCE18" w14:textId="3FDB0F3E" w:rsidR="006B12DE" w:rsidRPr="00A3350E" w:rsidRDefault="006B12DE" w:rsidP="006B12DE">
            <w:pPr>
              <w:suppressAutoHyphens/>
              <w:spacing w:after="0"/>
              <w:rPr>
                <w:rFonts w:cstheme="minorHAnsi"/>
                <w:sz w:val="20"/>
                <w:szCs w:val="20"/>
              </w:rPr>
            </w:pPr>
            <w:r w:rsidRPr="00A3350E">
              <w:rPr>
                <w:sz w:val="20"/>
              </w:rPr>
              <w:t>35.16.3.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5C247CF" w14:textId="51E49FAE" w:rsidR="006B12DE" w:rsidRPr="00A3350E" w:rsidRDefault="006B12DE" w:rsidP="006B12DE">
            <w:pPr>
              <w:suppressAutoHyphens/>
              <w:spacing w:after="0"/>
              <w:rPr>
                <w:rFonts w:cstheme="minorHAnsi"/>
                <w:sz w:val="20"/>
                <w:szCs w:val="20"/>
              </w:rPr>
            </w:pPr>
            <w:r w:rsidRPr="00A3350E">
              <w:rPr>
                <w:sz w:val="20"/>
              </w:rPr>
              <w:t>647.18</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949A8EB" w14:textId="4ACEAE1A" w:rsidR="006B12DE" w:rsidRPr="00A3350E" w:rsidRDefault="006B12DE" w:rsidP="006B12DE">
            <w:pPr>
              <w:suppressAutoHyphens/>
              <w:spacing w:after="0" w:line="240" w:lineRule="auto"/>
              <w:rPr>
                <w:rFonts w:cstheme="minorHAnsi"/>
                <w:sz w:val="20"/>
                <w:szCs w:val="20"/>
              </w:rPr>
            </w:pPr>
            <w:r w:rsidRPr="00A3350E">
              <w:rPr>
                <w:sz w:val="20"/>
              </w:rPr>
              <w:t>Change "35.16.3.3.1 Procedures at the initiating AP MLD" to "35.16.3.3.1 Procedures at the initiating EPCS 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9E1F53F" w14:textId="75F9F7C1" w:rsidR="006B12DE" w:rsidRPr="00A3350E" w:rsidRDefault="006B12DE" w:rsidP="006B12DE">
            <w:pPr>
              <w:suppressAutoHyphens/>
              <w:spacing w:after="0" w:line="240" w:lineRule="auto"/>
              <w:rPr>
                <w:rFonts w:cstheme="minorHAnsi"/>
                <w:sz w:val="20"/>
                <w:szCs w:val="20"/>
              </w:rPr>
            </w:pPr>
            <w:r w:rsidRPr="00A3350E">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C8A3C5E" w14:textId="20A38A53" w:rsidR="006B12DE" w:rsidRPr="003C2A14"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6B12DE" w:rsidRPr="003C2A14" w14:paraId="782F4FD8"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BB58854" w14:textId="300005C4" w:rsidR="006B12DE" w:rsidRPr="00974E6F" w:rsidRDefault="006B12DE" w:rsidP="006B12DE">
            <w:pPr>
              <w:suppressAutoHyphens/>
              <w:spacing w:after="0"/>
              <w:ind w:right="-108"/>
              <w:rPr>
                <w:rFonts w:cstheme="minorHAnsi"/>
                <w:b/>
                <w:color w:val="00B050"/>
                <w:sz w:val="20"/>
                <w:szCs w:val="20"/>
              </w:rPr>
            </w:pPr>
            <w:r w:rsidRPr="00974E6F">
              <w:rPr>
                <w:b/>
                <w:color w:val="00B050"/>
                <w:sz w:val="20"/>
              </w:rPr>
              <w:t>19562</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E3BCCAB" w14:textId="0BEA0DDE" w:rsidR="006B12DE" w:rsidRPr="00A3350E" w:rsidRDefault="006B12DE" w:rsidP="006B12DE">
            <w:pPr>
              <w:suppressAutoHyphens/>
              <w:spacing w:after="0"/>
              <w:rPr>
                <w:rFonts w:cstheme="minorHAnsi"/>
                <w:sz w:val="20"/>
                <w:szCs w:val="20"/>
              </w:rPr>
            </w:pPr>
            <w:r w:rsidRPr="00A3350E">
              <w:rPr>
                <w:sz w:val="20"/>
              </w:rPr>
              <w:t>35.16.3.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72780E8" w14:textId="2D22B313" w:rsidR="006B12DE" w:rsidRPr="00A3350E" w:rsidRDefault="006B12DE" w:rsidP="006B12DE">
            <w:pPr>
              <w:suppressAutoHyphens/>
              <w:spacing w:after="0"/>
              <w:rPr>
                <w:rFonts w:cstheme="minorHAnsi"/>
                <w:sz w:val="20"/>
                <w:szCs w:val="20"/>
              </w:rPr>
            </w:pPr>
            <w:r w:rsidRPr="00A3350E">
              <w:rPr>
                <w:sz w:val="20"/>
              </w:rPr>
              <w:t>647.2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1891461" w14:textId="273CA6F0" w:rsidR="006B12DE" w:rsidRPr="00A3350E" w:rsidRDefault="006B12DE" w:rsidP="006B12DE">
            <w:pPr>
              <w:suppressAutoHyphens/>
              <w:spacing w:after="0" w:line="240" w:lineRule="auto"/>
              <w:rPr>
                <w:rFonts w:cstheme="minorHAnsi"/>
                <w:sz w:val="20"/>
                <w:szCs w:val="20"/>
              </w:rPr>
            </w:pPr>
            <w:r w:rsidRPr="00A3350E">
              <w:rPr>
                <w:sz w:val="20"/>
              </w:rPr>
              <w:t>Change "update the parameters used by an EPCS non-AP MLD with EPCS priority access in the enabled state with an associated non-AP MLD" to "update the parameters used by an associated EPCS non-AP MLD with EPCS priority access in the enabled state with an associated non-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2DFADBE" w14:textId="5CDD0028" w:rsidR="006B12DE" w:rsidRPr="00A3350E" w:rsidRDefault="006B12DE" w:rsidP="006B12DE">
            <w:pPr>
              <w:suppressAutoHyphens/>
              <w:spacing w:after="0" w:line="240" w:lineRule="auto"/>
              <w:rPr>
                <w:rFonts w:cstheme="minorHAnsi"/>
                <w:sz w:val="20"/>
                <w:szCs w:val="20"/>
              </w:rPr>
            </w:pPr>
            <w:r w:rsidRPr="00A3350E">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AF36698" w14:textId="77777777"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662A45CD" w14:textId="77777777" w:rsidR="006B12DE" w:rsidRDefault="006B12DE" w:rsidP="006B12DE">
            <w:pPr>
              <w:suppressAutoHyphens/>
              <w:spacing w:after="0" w:line="240" w:lineRule="auto"/>
              <w:rPr>
                <w:rFonts w:eastAsia="Malgun Gothic" w:cstheme="minorHAnsi"/>
                <w:color w:val="000000" w:themeColor="text1"/>
                <w:sz w:val="20"/>
                <w:szCs w:val="20"/>
              </w:rPr>
            </w:pPr>
          </w:p>
          <w:p w14:paraId="068E649C" w14:textId="77777777"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  The final phrase “with an associated non-AP MLD also seems redundant.</w:t>
            </w:r>
          </w:p>
          <w:p w14:paraId="35335B0E" w14:textId="77777777" w:rsidR="006B12DE" w:rsidRDefault="006B12DE" w:rsidP="006B12DE">
            <w:pPr>
              <w:suppressAutoHyphens/>
              <w:spacing w:after="0" w:line="240" w:lineRule="auto"/>
              <w:rPr>
                <w:rFonts w:eastAsia="Malgun Gothic" w:cstheme="minorHAnsi"/>
                <w:color w:val="000000" w:themeColor="text1"/>
                <w:sz w:val="20"/>
                <w:szCs w:val="20"/>
              </w:rPr>
            </w:pPr>
          </w:p>
          <w:p w14:paraId="3A19506E" w14:textId="63BE9ADA" w:rsidR="006B12DE" w:rsidRPr="003C2A14" w:rsidRDefault="006B12DE" w:rsidP="006B12DE">
            <w:pPr>
              <w:suppressAutoHyphens/>
              <w:spacing w:after="0" w:line="240" w:lineRule="auto"/>
              <w:rPr>
                <w:rFonts w:eastAsia="Malgun Gothic" w:cstheme="minorHAnsi"/>
                <w:color w:val="000000" w:themeColor="text1"/>
                <w:sz w:val="20"/>
                <w:szCs w:val="20"/>
              </w:rPr>
            </w:pPr>
            <w:proofErr w:type="spellStart"/>
            <w:r>
              <w:rPr>
                <w:rFonts w:eastAsia="Malgun Gothic" w:cstheme="minorHAnsi"/>
                <w:b/>
                <w:color w:val="000000" w:themeColor="text1"/>
                <w:sz w:val="20"/>
                <w:szCs w:val="20"/>
              </w:rPr>
              <w:t>T</w:t>
            </w:r>
            <w:r w:rsidRPr="003C2A14">
              <w:rPr>
                <w:rFonts w:eastAsia="Malgun Gothic" w:cstheme="minorHAnsi"/>
                <w:b/>
                <w:color w:val="000000" w:themeColor="text1"/>
                <w:sz w:val="20"/>
                <w:szCs w:val="20"/>
              </w:rPr>
              <w: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 xml:space="preserve">19562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EF5A9B">
              <w:rPr>
                <w:rFonts w:eastAsia="Malgun Gothic" w:cstheme="minorHAnsi"/>
                <w:b/>
                <w:color w:val="000000" w:themeColor="text1"/>
                <w:sz w:val="20"/>
                <w:szCs w:val="20"/>
              </w:rPr>
              <w:t>1402r3</w:t>
            </w:r>
            <w:r w:rsidRPr="003C2A14">
              <w:rPr>
                <w:rFonts w:eastAsia="Malgun Gothic" w:cstheme="minorHAnsi"/>
                <w:b/>
                <w:color w:val="000000" w:themeColor="text1"/>
                <w:sz w:val="20"/>
                <w:szCs w:val="20"/>
              </w:rPr>
              <w:t>.</w:t>
            </w:r>
          </w:p>
        </w:tc>
      </w:tr>
      <w:tr w:rsidR="006B12DE" w:rsidRPr="003C2A14" w14:paraId="2447A3F0"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3EC438D" w14:textId="1A098E96" w:rsidR="006B12DE" w:rsidRPr="00974E6F" w:rsidRDefault="006B12DE" w:rsidP="006B12DE">
            <w:pPr>
              <w:suppressAutoHyphens/>
              <w:spacing w:after="0"/>
              <w:ind w:right="-108"/>
              <w:rPr>
                <w:rFonts w:cstheme="minorHAnsi"/>
                <w:b/>
                <w:sz w:val="20"/>
                <w:szCs w:val="20"/>
              </w:rPr>
            </w:pPr>
            <w:r w:rsidRPr="00974E6F">
              <w:rPr>
                <w:b/>
                <w:color w:val="00B050"/>
                <w:sz w:val="20"/>
              </w:rPr>
              <w:t>19563</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9E85162" w14:textId="7BAFD5F3" w:rsidR="006B12DE" w:rsidRPr="00911A1A" w:rsidRDefault="006B12DE" w:rsidP="006B12DE">
            <w:pPr>
              <w:suppressAutoHyphens/>
              <w:spacing w:after="0"/>
              <w:rPr>
                <w:rFonts w:cstheme="minorHAnsi"/>
                <w:sz w:val="20"/>
                <w:szCs w:val="20"/>
              </w:rPr>
            </w:pPr>
            <w:r w:rsidRPr="00911A1A">
              <w:rPr>
                <w:sz w:val="20"/>
              </w:rPr>
              <w:t>35.16.3.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08722A6" w14:textId="23AFB3BB" w:rsidR="006B12DE" w:rsidRPr="00911A1A" w:rsidRDefault="006B12DE" w:rsidP="006B12DE">
            <w:pPr>
              <w:suppressAutoHyphens/>
              <w:spacing w:after="0"/>
              <w:rPr>
                <w:rFonts w:cstheme="minorHAnsi"/>
                <w:sz w:val="20"/>
                <w:szCs w:val="20"/>
              </w:rPr>
            </w:pPr>
            <w:r w:rsidRPr="00911A1A">
              <w:rPr>
                <w:sz w:val="20"/>
              </w:rPr>
              <w:t>647.2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3B49127F" w14:textId="268EC881" w:rsidR="006B12DE" w:rsidRPr="00911A1A" w:rsidRDefault="006B12DE" w:rsidP="006B12DE">
            <w:pPr>
              <w:suppressAutoHyphens/>
              <w:spacing w:after="0" w:line="240" w:lineRule="auto"/>
              <w:rPr>
                <w:rFonts w:cstheme="minorHAnsi"/>
                <w:sz w:val="20"/>
                <w:szCs w:val="20"/>
              </w:rPr>
            </w:pPr>
            <w:r w:rsidRPr="00911A1A">
              <w:rPr>
                <w:sz w:val="20"/>
              </w:rPr>
              <w:t>Change "with the non-AP MLD and is affiliated with the initiating EPCS AP MLD" to "with the EPCS non-AP MLD and is affiliated with the initiating EPCS 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D5763F4" w14:textId="4EAEBFD9" w:rsidR="006B12DE" w:rsidRPr="00911A1A" w:rsidRDefault="006B12DE" w:rsidP="006B12DE">
            <w:pPr>
              <w:suppressAutoHyphens/>
              <w:spacing w:after="0" w:line="240" w:lineRule="auto"/>
              <w:rPr>
                <w:rFonts w:cstheme="minorHAnsi"/>
                <w:sz w:val="20"/>
                <w:szCs w:val="20"/>
              </w:rPr>
            </w:pPr>
            <w:r w:rsidRPr="00911A1A">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CA29555" w14:textId="26AE7C58" w:rsidR="006B12DE" w:rsidRPr="003C2A14"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6B12DE" w:rsidRPr="003C2A14" w14:paraId="67FA8B51"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B6901A8" w14:textId="0B0D04D9" w:rsidR="006B12DE" w:rsidRPr="003C2A14" w:rsidRDefault="006B12DE" w:rsidP="006B12DE">
            <w:pPr>
              <w:suppressAutoHyphens/>
              <w:spacing w:after="0"/>
              <w:ind w:right="-108"/>
              <w:rPr>
                <w:rFonts w:cstheme="minorHAnsi"/>
                <w:sz w:val="20"/>
                <w:szCs w:val="20"/>
              </w:rPr>
            </w:pPr>
            <w:r w:rsidRPr="00D50A08">
              <w:rPr>
                <w:sz w:val="20"/>
              </w:rPr>
              <w:lastRenderedPageBreak/>
              <w:t>19731</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6717135" w14:textId="0D7FB9E0" w:rsidR="006B12DE" w:rsidRPr="00D50A08" w:rsidRDefault="006B12DE" w:rsidP="006B12DE">
            <w:pPr>
              <w:suppressAutoHyphens/>
              <w:spacing w:after="0"/>
              <w:rPr>
                <w:rFonts w:cstheme="minorHAnsi"/>
                <w:sz w:val="20"/>
                <w:szCs w:val="20"/>
              </w:rPr>
            </w:pPr>
            <w:r w:rsidRPr="00D50A08">
              <w:rPr>
                <w:sz w:val="20"/>
              </w:rPr>
              <w:t>35.16.3.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910DCBD" w14:textId="780A6CF6" w:rsidR="006B12DE" w:rsidRPr="00D50A08" w:rsidRDefault="006B12DE" w:rsidP="006B12DE">
            <w:pPr>
              <w:suppressAutoHyphens/>
              <w:spacing w:after="0"/>
              <w:rPr>
                <w:rFonts w:cstheme="minorHAnsi"/>
                <w:sz w:val="20"/>
                <w:szCs w:val="20"/>
              </w:rPr>
            </w:pPr>
            <w:r w:rsidRPr="00D50A08">
              <w:rPr>
                <w:sz w:val="20"/>
              </w:rPr>
              <w:t>647.27</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56F11A5F" w14:textId="4303081D" w:rsidR="006B12DE" w:rsidRPr="00D50A08" w:rsidRDefault="006B12DE" w:rsidP="006B12DE">
            <w:pPr>
              <w:suppressAutoHyphens/>
              <w:spacing w:after="0" w:line="240" w:lineRule="auto"/>
              <w:rPr>
                <w:rFonts w:cstheme="minorHAnsi"/>
                <w:sz w:val="20"/>
                <w:szCs w:val="20"/>
              </w:rPr>
            </w:pPr>
            <w:r w:rsidRPr="00D50A08">
              <w:rPr>
                <w:sz w:val="20"/>
              </w:rPr>
              <w:t>EPCS is an optional feature and AP can determine the transmission. Suggest to remove "shall"</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A8D94EF" w14:textId="665B05FE" w:rsidR="006B12DE" w:rsidRPr="00D50A08" w:rsidRDefault="006B12DE" w:rsidP="006B12DE">
            <w:pPr>
              <w:suppressAutoHyphens/>
              <w:spacing w:after="0" w:line="240" w:lineRule="auto"/>
              <w:rPr>
                <w:rFonts w:cstheme="minorHAnsi"/>
                <w:sz w:val="20"/>
                <w:szCs w:val="20"/>
              </w:rPr>
            </w:pPr>
            <w:r w:rsidRPr="00D50A08">
              <w:rPr>
                <w:sz w:val="20"/>
              </w:rPr>
              <w:t>change "shall transmit" to "transmit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47BAA8A" w14:textId="039D2AAE" w:rsidR="006B12DE" w:rsidRDefault="00C04426"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0ADEC65C" w14:textId="77777777" w:rsidR="006B12DE" w:rsidRDefault="006B12DE" w:rsidP="006B12DE">
            <w:pPr>
              <w:suppressAutoHyphens/>
              <w:spacing w:after="0" w:line="240" w:lineRule="auto"/>
              <w:rPr>
                <w:rFonts w:eastAsia="Malgun Gothic" w:cstheme="minorHAnsi"/>
                <w:color w:val="000000" w:themeColor="text1"/>
                <w:sz w:val="20"/>
                <w:szCs w:val="20"/>
              </w:rPr>
            </w:pPr>
          </w:p>
          <w:p w14:paraId="21BEC22C" w14:textId="29FA5EDA" w:rsidR="003727A9"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 xml:space="preserve">The “shall” applies to an AP affiliated with an EPCS AP MLD, which by definition has implemented the optional feature.  Devices that implement EPCS must support this feature.  </w:t>
            </w:r>
            <w:r w:rsidR="003727A9">
              <w:rPr>
                <w:rFonts w:eastAsia="Malgun Gothic" w:cstheme="minorHAnsi"/>
                <w:color w:val="000000" w:themeColor="text1"/>
                <w:sz w:val="20"/>
                <w:szCs w:val="20"/>
              </w:rPr>
              <w:t xml:space="preserve">To clarify this, and that the </w:t>
            </w:r>
            <w:r>
              <w:rPr>
                <w:rFonts w:eastAsia="Malgun Gothic" w:cstheme="minorHAnsi"/>
                <w:color w:val="000000" w:themeColor="text1"/>
                <w:sz w:val="20"/>
                <w:szCs w:val="20"/>
              </w:rPr>
              <w:t>EPCS AP MLD has been triggered to perform this action,</w:t>
            </w:r>
            <w:r w:rsidR="003727A9">
              <w:rPr>
                <w:rFonts w:eastAsia="Malgun Gothic" w:cstheme="minorHAnsi"/>
                <w:color w:val="000000" w:themeColor="text1"/>
                <w:sz w:val="20"/>
                <w:szCs w:val="20"/>
              </w:rPr>
              <w:t xml:space="preserve"> as is</w:t>
            </w:r>
            <w:r>
              <w:rPr>
                <w:rFonts w:eastAsia="Malgun Gothic" w:cstheme="minorHAnsi"/>
                <w:color w:val="000000" w:themeColor="text1"/>
                <w:sz w:val="20"/>
                <w:szCs w:val="20"/>
              </w:rPr>
              <w:t xml:space="preserve"> described in the prior paragraph</w:t>
            </w:r>
            <w:r w:rsidR="003727A9">
              <w:rPr>
                <w:rFonts w:eastAsia="Malgun Gothic" w:cstheme="minorHAnsi"/>
                <w:color w:val="000000" w:themeColor="text1"/>
                <w:sz w:val="20"/>
                <w:szCs w:val="20"/>
              </w:rPr>
              <w:t xml:space="preserve">, </w:t>
            </w:r>
            <w:r w:rsidR="00EF5A9B">
              <w:rPr>
                <w:rFonts w:eastAsia="Malgun Gothic" w:cstheme="minorHAnsi"/>
                <w:color w:val="000000" w:themeColor="text1"/>
                <w:sz w:val="20"/>
                <w:szCs w:val="20"/>
              </w:rPr>
              <w:t>will make the second paragraph a sub-bullet of the first</w:t>
            </w:r>
            <w:r w:rsidR="003727A9">
              <w:rPr>
                <w:rFonts w:eastAsia="Malgun Gothic" w:cstheme="minorHAnsi"/>
                <w:color w:val="000000" w:themeColor="text1"/>
                <w:sz w:val="20"/>
                <w:szCs w:val="20"/>
              </w:rPr>
              <w:t>.</w:t>
            </w:r>
          </w:p>
          <w:p w14:paraId="62E3B346" w14:textId="77777777" w:rsidR="003727A9" w:rsidRDefault="003727A9" w:rsidP="006B12DE">
            <w:pPr>
              <w:suppressAutoHyphens/>
              <w:spacing w:after="0" w:line="240" w:lineRule="auto"/>
              <w:rPr>
                <w:rFonts w:eastAsia="Malgun Gothic" w:cstheme="minorHAnsi"/>
                <w:color w:val="000000" w:themeColor="text1"/>
                <w:sz w:val="20"/>
                <w:szCs w:val="20"/>
              </w:rPr>
            </w:pPr>
          </w:p>
          <w:p w14:paraId="2497A0A4" w14:textId="2E20DE3D" w:rsidR="006B12DE" w:rsidRPr="003727A9" w:rsidRDefault="003727A9" w:rsidP="006B12DE">
            <w:pPr>
              <w:suppressAutoHyphens/>
              <w:spacing w:after="0" w:line="240" w:lineRule="auto"/>
              <w:rPr>
                <w:rFonts w:eastAsia="Malgun Gothic" w:cstheme="minorHAnsi"/>
                <w:b/>
                <w:color w:val="000000" w:themeColor="text1"/>
                <w:sz w:val="20"/>
                <w:szCs w:val="20"/>
              </w:rPr>
            </w:pPr>
            <w:proofErr w:type="spellStart"/>
            <w:r w:rsidRPr="003727A9">
              <w:rPr>
                <w:rFonts w:eastAsia="Malgun Gothic" w:cstheme="minorHAnsi"/>
                <w:b/>
                <w:color w:val="000000" w:themeColor="text1"/>
                <w:sz w:val="20"/>
                <w:szCs w:val="20"/>
              </w:rPr>
              <w:t>TGbe</w:t>
            </w:r>
            <w:proofErr w:type="spellEnd"/>
            <w:r w:rsidRPr="003727A9">
              <w:rPr>
                <w:rFonts w:eastAsia="Malgun Gothic" w:cstheme="minorHAnsi"/>
                <w:b/>
                <w:color w:val="000000" w:themeColor="text1"/>
                <w:sz w:val="20"/>
                <w:szCs w:val="20"/>
              </w:rPr>
              <w:t xml:space="preserve"> Editor:</w:t>
            </w:r>
            <w:r w:rsidR="00EF5A9B" w:rsidRPr="003C2A14">
              <w:rPr>
                <w:rFonts w:eastAsia="Malgun Gothic" w:cstheme="minorHAnsi"/>
                <w:b/>
                <w:color w:val="000000" w:themeColor="text1"/>
                <w:sz w:val="20"/>
                <w:szCs w:val="20"/>
              </w:rPr>
              <w:t xml:space="preserve"> </w:t>
            </w:r>
            <w:r w:rsidR="00EF5A9B">
              <w:rPr>
                <w:rFonts w:eastAsia="Malgun Gothic" w:cstheme="minorHAnsi"/>
                <w:b/>
                <w:color w:val="000000" w:themeColor="text1"/>
                <w:sz w:val="20"/>
                <w:szCs w:val="20"/>
              </w:rPr>
              <w:t>P</w:t>
            </w:r>
            <w:r w:rsidR="00EF5A9B" w:rsidRPr="003C2A14">
              <w:rPr>
                <w:rFonts w:eastAsia="Malgun Gothic" w:cstheme="minorHAnsi"/>
                <w:b/>
                <w:color w:val="000000" w:themeColor="text1"/>
                <w:sz w:val="20"/>
                <w:szCs w:val="20"/>
              </w:rPr>
              <w:t>lease implement changes labelled as #</w:t>
            </w:r>
            <w:r w:rsidR="00EF5A9B">
              <w:rPr>
                <w:rFonts w:eastAsia="Malgun Gothic" w:cstheme="minorHAnsi"/>
                <w:b/>
                <w:color w:val="000000" w:themeColor="text1"/>
                <w:sz w:val="20"/>
                <w:szCs w:val="20"/>
              </w:rPr>
              <w:t xml:space="preserve">19731 </w:t>
            </w:r>
            <w:r w:rsidR="00EF5A9B" w:rsidRPr="003C2A14">
              <w:rPr>
                <w:rFonts w:eastAsia="Malgun Gothic" w:cstheme="minorHAnsi"/>
                <w:b/>
                <w:color w:val="000000" w:themeColor="text1"/>
                <w:sz w:val="20"/>
                <w:szCs w:val="20"/>
              </w:rPr>
              <w:t>in document 11</w:t>
            </w:r>
            <w:r w:rsidR="00EF5A9B">
              <w:rPr>
                <w:rFonts w:eastAsia="Malgun Gothic" w:cstheme="minorHAnsi"/>
                <w:b/>
                <w:color w:val="000000" w:themeColor="text1"/>
                <w:sz w:val="20"/>
                <w:szCs w:val="20"/>
              </w:rPr>
              <w:t>/</w:t>
            </w:r>
            <w:r w:rsidR="00EF5A9B" w:rsidRPr="003C2A14">
              <w:rPr>
                <w:rFonts w:eastAsia="Malgun Gothic" w:cstheme="minorHAnsi"/>
                <w:b/>
                <w:color w:val="000000" w:themeColor="text1"/>
                <w:sz w:val="20"/>
                <w:szCs w:val="20"/>
              </w:rPr>
              <w:t>23-</w:t>
            </w:r>
            <w:r w:rsidR="00EF5A9B">
              <w:rPr>
                <w:rFonts w:eastAsia="Malgun Gothic" w:cstheme="minorHAnsi"/>
                <w:b/>
                <w:color w:val="000000" w:themeColor="text1"/>
                <w:sz w:val="20"/>
                <w:szCs w:val="20"/>
              </w:rPr>
              <w:t>1402r3</w:t>
            </w:r>
            <w:r w:rsidR="00EF5A9B" w:rsidRPr="003C2A14">
              <w:rPr>
                <w:rFonts w:eastAsia="Malgun Gothic" w:cstheme="minorHAnsi"/>
                <w:b/>
                <w:color w:val="000000" w:themeColor="text1"/>
                <w:sz w:val="20"/>
                <w:szCs w:val="20"/>
              </w:rPr>
              <w:t>.</w:t>
            </w:r>
          </w:p>
        </w:tc>
      </w:tr>
      <w:tr w:rsidR="006B12DE" w:rsidRPr="003C2A14" w14:paraId="55EAE269"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1BF972B" w14:textId="2ED1A250" w:rsidR="006B12DE" w:rsidRPr="00974E6F" w:rsidRDefault="006B12DE" w:rsidP="006B12DE">
            <w:pPr>
              <w:suppressAutoHyphens/>
              <w:spacing w:after="0"/>
              <w:ind w:right="-108"/>
              <w:rPr>
                <w:rFonts w:cstheme="minorHAnsi"/>
                <w:b/>
                <w:color w:val="00B050"/>
                <w:sz w:val="20"/>
                <w:szCs w:val="20"/>
              </w:rPr>
            </w:pPr>
            <w:r w:rsidRPr="00974E6F">
              <w:rPr>
                <w:b/>
                <w:color w:val="00B050"/>
                <w:sz w:val="20"/>
              </w:rPr>
              <w:t>19564</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E16FFF2" w14:textId="3B4C9242" w:rsidR="006B12DE" w:rsidRPr="00D50A08" w:rsidRDefault="006B12DE" w:rsidP="006B12DE">
            <w:pPr>
              <w:suppressAutoHyphens/>
              <w:spacing w:after="0"/>
              <w:rPr>
                <w:rFonts w:cstheme="minorHAnsi"/>
                <w:sz w:val="20"/>
                <w:szCs w:val="20"/>
              </w:rPr>
            </w:pPr>
            <w:r w:rsidRPr="00D50A08">
              <w:rPr>
                <w:sz w:val="20"/>
              </w:rPr>
              <w:t>35.16.3.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365D103" w14:textId="0393B47D" w:rsidR="006B12DE" w:rsidRPr="00D50A08" w:rsidRDefault="006B12DE" w:rsidP="006B12DE">
            <w:pPr>
              <w:suppressAutoHyphens/>
              <w:spacing w:after="0"/>
              <w:rPr>
                <w:rFonts w:cstheme="minorHAnsi"/>
                <w:sz w:val="20"/>
                <w:szCs w:val="20"/>
              </w:rPr>
            </w:pPr>
            <w:r w:rsidRPr="00D50A08">
              <w:rPr>
                <w:sz w:val="20"/>
              </w:rPr>
              <w:t>647.3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41041BA" w14:textId="547FCFF6" w:rsidR="006B12DE" w:rsidRPr="00D50A08" w:rsidRDefault="006B12DE" w:rsidP="006B12DE">
            <w:pPr>
              <w:suppressAutoHyphens/>
              <w:spacing w:after="0" w:line="240" w:lineRule="auto"/>
              <w:rPr>
                <w:rFonts w:cstheme="minorHAnsi"/>
                <w:sz w:val="20"/>
                <w:szCs w:val="20"/>
              </w:rPr>
            </w:pPr>
            <w:r w:rsidRPr="00D50A08">
              <w:rPr>
                <w:sz w:val="20"/>
              </w:rPr>
              <w:t>Change "containing updated values carried in Priority Access Multi-Link element" to "containing updated values carried in EPCS Priority Access Multi-Link element" to align with 9.4.2.312.6 EPCS Priority Access Multi-Link elemen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EB623AE" w14:textId="465A052E" w:rsidR="006B12DE" w:rsidRPr="00D50A08" w:rsidRDefault="006B12DE" w:rsidP="006B12DE">
            <w:pPr>
              <w:suppressAutoHyphens/>
              <w:spacing w:after="0" w:line="240" w:lineRule="auto"/>
              <w:rPr>
                <w:rFonts w:cstheme="minorHAnsi"/>
                <w:sz w:val="20"/>
                <w:szCs w:val="20"/>
              </w:rPr>
            </w:pPr>
            <w:r w:rsidRPr="00D50A08">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FCB556E" w14:textId="04F90508"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w:t>
            </w:r>
            <w:r w:rsidR="00830FCB">
              <w:rPr>
                <w:rFonts w:eastAsia="Malgun Gothic" w:cstheme="minorHAnsi"/>
                <w:color w:val="000000" w:themeColor="text1"/>
                <w:sz w:val="20"/>
                <w:szCs w:val="20"/>
              </w:rPr>
              <w:t>d</w:t>
            </w:r>
          </w:p>
          <w:p w14:paraId="76992138" w14:textId="77777777" w:rsidR="006B12DE" w:rsidRDefault="006B12DE" w:rsidP="006B12DE">
            <w:pPr>
              <w:suppressAutoHyphens/>
              <w:spacing w:after="0" w:line="240" w:lineRule="auto"/>
              <w:rPr>
                <w:rFonts w:eastAsia="Malgun Gothic" w:cstheme="minorHAnsi"/>
                <w:color w:val="000000" w:themeColor="text1"/>
                <w:sz w:val="20"/>
                <w:szCs w:val="20"/>
              </w:rPr>
            </w:pPr>
          </w:p>
          <w:p w14:paraId="6B9C4D63" w14:textId="40A9ACBD"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  Updated text generally as suggested</w:t>
            </w:r>
          </w:p>
          <w:p w14:paraId="6651CC78" w14:textId="77777777" w:rsidR="006B12DE" w:rsidRDefault="006B12DE" w:rsidP="006B12DE">
            <w:pPr>
              <w:suppressAutoHyphens/>
              <w:spacing w:after="0" w:line="240" w:lineRule="auto"/>
              <w:rPr>
                <w:rFonts w:eastAsia="Malgun Gothic" w:cstheme="minorHAnsi"/>
                <w:color w:val="000000" w:themeColor="text1"/>
                <w:sz w:val="20"/>
                <w:szCs w:val="20"/>
              </w:rPr>
            </w:pPr>
          </w:p>
          <w:p w14:paraId="2C83C35F" w14:textId="5380C506" w:rsidR="006B12DE" w:rsidRPr="003C2A14" w:rsidRDefault="006B12DE" w:rsidP="006B12DE">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w:t>
            </w:r>
            <w:r w:rsidR="00EF5A9B">
              <w:rPr>
                <w:rFonts w:eastAsia="Malgun Gothic" w:cstheme="minorHAnsi"/>
                <w:b/>
                <w:color w:val="000000" w:themeColor="text1"/>
                <w:sz w:val="20"/>
                <w:szCs w:val="20"/>
              </w:rPr>
              <w:t>E</w:t>
            </w:r>
            <w:r w:rsidRPr="003C2A14">
              <w:rPr>
                <w:rFonts w:eastAsia="Malgun Gothic" w:cstheme="minorHAnsi"/>
                <w:b/>
                <w:color w:val="000000" w:themeColor="text1"/>
                <w:sz w:val="20"/>
                <w:szCs w:val="20"/>
              </w:rPr>
              <w:t>ditor</w:t>
            </w:r>
            <w:r w:rsidR="00EF5A9B">
              <w:rPr>
                <w:rFonts w:eastAsia="Malgun Gothic" w:cstheme="minorHAnsi"/>
                <w:b/>
                <w:color w:val="000000" w:themeColor="text1"/>
                <w:sz w:val="20"/>
                <w:szCs w:val="20"/>
              </w:rPr>
              <w:t>:</w:t>
            </w:r>
            <w:r w:rsidRPr="003C2A14">
              <w:rPr>
                <w:rFonts w:eastAsia="Malgun Gothic" w:cstheme="minorHAnsi"/>
                <w:b/>
                <w:color w:val="000000" w:themeColor="text1"/>
                <w:sz w:val="20"/>
                <w:szCs w:val="20"/>
              </w:rPr>
              <w:t xml:space="preserve"> please implement changes labelled as #</w:t>
            </w:r>
            <w:r>
              <w:rPr>
                <w:rFonts w:eastAsia="Malgun Gothic" w:cstheme="minorHAnsi"/>
                <w:b/>
                <w:color w:val="000000" w:themeColor="text1"/>
                <w:sz w:val="20"/>
                <w:szCs w:val="20"/>
              </w:rPr>
              <w:t xml:space="preserve">19564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EF5A9B">
              <w:rPr>
                <w:rFonts w:eastAsia="Malgun Gothic" w:cstheme="minorHAnsi"/>
                <w:b/>
                <w:color w:val="000000" w:themeColor="text1"/>
                <w:sz w:val="20"/>
                <w:szCs w:val="20"/>
              </w:rPr>
              <w:t>1402r3</w:t>
            </w:r>
            <w:r w:rsidRPr="003C2A14">
              <w:rPr>
                <w:rFonts w:eastAsia="Malgun Gothic" w:cstheme="minorHAnsi"/>
                <w:b/>
                <w:color w:val="000000" w:themeColor="text1"/>
                <w:sz w:val="20"/>
                <w:szCs w:val="20"/>
              </w:rPr>
              <w:t>.</w:t>
            </w:r>
          </w:p>
        </w:tc>
      </w:tr>
      <w:tr w:rsidR="006B12DE" w:rsidRPr="003C2A14" w14:paraId="2D83CD04"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EFCBA40" w14:textId="0957C946" w:rsidR="006B12DE" w:rsidRPr="00974E6F" w:rsidRDefault="006B12DE" w:rsidP="006B12DE">
            <w:pPr>
              <w:suppressAutoHyphens/>
              <w:spacing w:after="0"/>
              <w:ind w:right="-108"/>
              <w:rPr>
                <w:rFonts w:cstheme="minorHAnsi"/>
                <w:b/>
                <w:color w:val="00B050"/>
                <w:sz w:val="20"/>
                <w:szCs w:val="20"/>
              </w:rPr>
            </w:pPr>
            <w:r w:rsidRPr="00974E6F">
              <w:rPr>
                <w:b/>
                <w:color w:val="00B050"/>
                <w:sz w:val="20"/>
              </w:rPr>
              <w:t>19565</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081F681" w14:textId="07D12D71" w:rsidR="006B12DE" w:rsidRPr="00D50A08" w:rsidRDefault="006B12DE" w:rsidP="006B12DE">
            <w:pPr>
              <w:suppressAutoHyphens/>
              <w:spacing w:after="0"/>
              <w:rPr>
                <w:rFonts w:cstheme="minorHAnsi"/>
                <w:sz w:val="20"/>
                <w:szCs w:val="20"/>
              </w:rPr>
            </w:pPr>
            <w:r w:rsidRPr="00D50A08">
              <w:rPr>
                <w:sz w:val="20"/>
              </w:rPr>
              <w:t>35.16.3.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4DA70C2" w14:textId="7EC90590" w:rsidR="006B12DE" w:rsidRPr="00D50A08" w:rsidRDefault="006B12DE" w:rsidP="006B12DE">
            <w:pPr>
              <w:suppressAutoHyphens/>
              <w:spacing w:after="0"/>
              <w:rPr>
                <w:rFonts w:cstheme="minorHAnsi"/>
                <w:sz w:val="20"/>
                <w:szCs w:val="20"/>
              </w:rPr>
            </w:pPr>
            <w:r w:rsidRPr="00D50A08">
              <w:rPr>
                <w:sz w:val="20"/>
              </w:rPr>
              <w:t>647.32</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B24774D" w14:textId="00E76A64" w:rsidR="006B12DE" w:rsidRPr="00D50A08" w:rsidRDefault="006B12DE" w:rsidP="006B12DE">
            <w:pPr>
              <w:suppressAutoHyphens/>
              <w:spacing w:after="0" w:line="240" w:lineRule="auto"/>
              <w:rPr>
                <w:rFonts w:cstheme="minorHAnsi"/>
                <w:sz w:val="20"/>
                <w:szCs w:val="20"/>
              </w:rPr>
            </w:pPr>
            <w:r w:rsidRPr="00D50A08">
              <w:rPr>
                <w:sz w:val="20"/>
              </w:rPr>
              <w:t>Change "35.16.3.3.2 Procedures at the receiving non-AP MLD" to "35.16.3.3.2 Procedures at the receiving EPCS non-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101A0FC" w14:textId="48E92238" w:rsidR="006B12DE" w:rsidRPr="00D50A08" w:rsidRDefault="006B12DE" w:rsidP="006B12DE">
            <w:pPr>
              <w:suppressAutoHyphens/>
              <w:spacing w:after="0" w:line="240" w:lineRule="auto"/>
              <w:rPr>
                <w:rFonts w:cstheme="minorHAnsi"/>
                <w:sz w:val="20"/>
                <w:szCs w:val="20"/>
              </w:rPr>
            </w:pPr>
            <w:r w:rsidRPr="00D50A08">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689BF7C" w14:textId="7F8C526C" w:rsidR="006B12DE" w:rsidRPr="003C2A14"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6B12DE" w:rsidRPr="003C2A14" w14:paraId="52419A47"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DF2BD9F" w14:textId="0B0D0351" w:rsidR="006B12DE" w:rsidRPr="00974E6F" w:rsidRDefault="006B12DE" w:rsidP="006B12DE">
            <w:pPr>
              <w:suppressAutoHyphens/>
              <w:spacing w:after="0"/>
              <w:ind w:right="-108"/>
              <w:rPr>
                <w:rFonts w:cstheme="minorHAnsi"/>
                <w:b/>
                <w:color w:val="00B050"/>
                <w:sz w:val="20"/>
                <w:szCs w:val="20"/>
              </w:rPr>
            </w:pPr>
            <w:r w:rsidRPr="00974E6F">
              <w:rPr>
                <w:b/>
                <w:color w:val="00B050"/>
                <w:sz w:val="20"/>
              </w:rPr>
              <w:t>19312</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46146F1" w14:textId="0D44F001" w:rsidR="006B12DE" w:rsidRPr="00D50A08" w:rsidRDefault="006B12DE" w:rsidP="006B12DE">
            <w:pPr>
              <w:suppressAutoHyphens/>
              <w:spacing w:after="0"/>
              <w:rPr>
                <w:rFonts w:cstheme="minorHAnsi"/>
                <w:sz w:val="20"/>
                <w:szCs w:val="20"/>
              </w:rPr>
            </w:pPr>
            <w:r w:rsidRPr="00D50A08">
              <w:rPr>
                <w:sz w:val="20"/>
              </w:rPr>
              <w:t>35.16.3.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2EB5EA6" w14:textId="28B804F8" w:rsidR="006B12DE" w:rsidRPr="00D50A08" w:rsidRDefault="006B12DE" w:rsidP="006B12DE">
            <w:pPr>
              <w:suppressAutoHyphens/>
              <w:spacing w:after="0"/>
              <w:rPr>
                <w:rFonts w:cstheme="minorHAnsi"/>
                <w:sz w:val="20"/>
                <w:szCs w:val="20"/>
              </w:rPr>
            </w:pPr>
            <w:r w:rsidRPr="00D50A08">
              <w:rPr>
                <w:sz w:val="20"/>
              </w:rPr>
              <w:t>647.38</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A9ACAA5" w14:textId="36A3772F" w:rsidR="006B12DE" w:rsidRPr="00D50A08" w:rsidRDefault="006B12DE" w:rsidP="006B12DE">
            <w:pPr>
              <w:suppressAutoHyphens/>
              <w:spacing w:after="0" w:line="240" w:lineRule="auto"/>
              <w:rPr>
                <w:rFonts w:cstheme="minorHAnsi"/>
                <w:sz w:val="20"/>
                <w:szCs w:val="20"/>
              </w:rPr>
            </w:pPr>
            <w:r w:rsidRPr="00D50A08">
              <w:rPr>
                <w:sz w:val="20"/>
              </w:rPr>
              <w:t xml:space="preserve">Item a) mentions EDCA parameters, but does not describe how </w:t>
            </w:r>
            <w:proofErr w:type="spellStart"/>
            <w:r w:rsidRPr="00D50A08">
              <w:rPr>
                <w:sz w:val="20"/>
              </w:rPr>
              <w:t>thereceiving</w:t>
            </w:r>
            <w:proofErr w:type="spellEnd"/>
            <w:r w:rsidRPr="00D50A08">
              <w:rPr>
                <w:sz w:val="20"/>
              </w:rPr>
              <w:t xml:space="preserve"> EPCS non-AP MLD should handle MU EDCA parameter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F5CC23A" w14:textId="38201ECA" w:rsidR="006B12DE" w:rsidRPr="00D50A08" w:rsidRDefault="006B12DE" w:rsidP="006B12DE">
            <w:pPr>
              <w:suppressAutoHyphens/>
              <w:spacing w:after="0" w:line="240" w:lineRule="auto"/>
              <w:rPr>
                <w:rFonts w:cstheme="minorHAnsi"/>
                <w:sz w:val="20"/>
                <w:szCs w:val="20"/>
              </w:rPr>
            </w:pPr>
            <w:r w:rsidRPr="00D50A08">
              <w:rPr>
                <w:sz w:val="20"/>
              </w:rPr>
              <w:t>Rephrase as "The non-AP MLD shall update the EDCA and MU EDCA parameters according to the rules in 35.16.3.2 (EDCA operation using EPCS EDCA parameter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494244E" w14:textId="16DCE75C" w:rsidR="006B12DE" w:rsidRPr="003C2A14" w:rsidRDefault="009C6BC1"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w:t>
            </w:r>
            <w:r w:rsidR="003727A9">
              <w:rPr>
                <w:rFonts w:eastAsia="Malgun Gothic" w:cstheme="minorHAnsi"/>
                <w:color w:val="000000" w:themeColor="text1"/>
                <w:sz w:val="20"/>
                <w:szCs w:val="20"/>
              </w:rPr>
              <w:t>p</w:t>
            </w:r>
            <w:r>
              <w:rPr>
                <w:rFonts w:eastAsia="Malgun Gothic" w:cstheme="minorHAnsi"/>
                <w:color w:val="000000" w:themeColor="text1"/>
                <w:sz w:val="20"/>
                <w:szCs w:val="20"/>
              </w:rPr>
              <w:t>ted</w:t>
            </w:r>
          </w:p>
        </w:tc>
      </w:tr>
    </w:tbl>
    <w:p w14:paraId="00102AA6" w14:textId="72C99258" w:rsidR="00FB3536" w:rsidRPr="003C2A14" w:rsidRDefault="00FB3536" w:rsidP="00B11F36">
      <w:pPr>
        <w:suppressAutoHyphens/>
        <w:rPr>
          <w:rFonts w:eastAsia="Malgun Gothic" w:cstheme="minorHAnsi"/>
          <w:bCs/>
          <w:color w:val="000000" w:themeColor="text1"/>
          <w:sz w:val="20"/>
          <w:szCs w:val="20"/>
        </w:rPr>
      </w:pPr>
    </w:p>
    <w:p w14:paraId="1390AFE6" w14:textId="3515FFBB" w:rsidR="004600CE" w:rsidRDefault="004600CE" w:rsidP="004F3BD3">
      <w:pPr>
        <w:suppressAutoHyphens/>
        <w:rPr>
          <w:rFonts w:ascii="Times New Roman" w:eastAsia="Malgun Gothic" w:hAnsi="Times New Roman" w:cs="Times New Roman"/>
          <w:bCs/>
          <w:color w:val="000000" w:themeColor="text1"/>
          <w:sz w:val="20"/>
          <w:szCs w:val="16"/>
        </w:rPr>
      </w:pPr>
    </w:p>
    <w:p w14:paraId="28007836" w14:textId="768BB812" w:rsidR="00566543" w:rsidRPr="003C2A14" w:rsidRDefault="00C11777" w:rsidP="00911A1A">
      <w:pPr>
        <w:suppressAutoHyphens/>
        <w:rPr>
          <w:rFonts w:ascii="Times New Roman" w:eastAsia="Malgun Gothic" w:hAnsi="Times New Roman" w:cs="Times New Roman"/>
          <w:b/>
          <w:bCs/>
          <w:color w:val="000000" w:themeColor="text1"/>
          <w:sz w:val="20"/>
          <w:szCs w:val="16"/>
        </w:rPr>
      </w:pPr>
      <w:r w:rsidRPr="003C2A14">
        <w:rPr>
          <w:rFonts w:ascii="Times New Roman" w:eastAsia="Malgun Gothic" w:hAnsi="Times New Roman" w:cs="Times New Roman"/>
          <w:b/>
          <w:bCs/>
          <w:color w:val="000000" w:themeColor="text1"/>
          <w:sz w:val="20"/>
          <w:szCs w:val="16"/>
        </w:rPr>
        <w:t>4.5.13 EPCS priority access</w:t>
      </w:r>
    </w:p>
    <w:p w14:paraId="69218425" w14:textId="15149402" w:rsidR="00C11777" w:rsidRDefault="00C11777" w:rsidP="00911A1A">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517ED01E" w14:textId="5D45DA9B" w:rsidR="00C11777" w:rsidRDefault="00C11777" w:rsidP="00911A1A">
      <w:pPr>
        <w:suppressAutoHyphens/>
        <w:rPr>
          <w:rFonts w:ascii="Times New Roman" w:eastAsia="Malgun Gothic" w:hAnsi="Times New Roman" w:cs="Times New Roman"/>
          <w:bCs/>
          <w:color w:val="000000" w:themeColor="text1"/>
          <w:sz w:val="20"/>
          <w:szCs w:val="16"/>
        </w:rPr>
      </w:pPr>
      <w:r w:rsidRPr="00C11777">
        <w:rPr>
          <w:rFonts w:ascii="Times New Roman" w:eastAsia="Malgun Gothic" w:hAnsi="Times New Roman" w:cs="Times New Roman"/>
          <w:bCs/>
          <w:color w:val="000000" w:themeColor="text1"/>
          <w:sz w:val="20"/>
          <w:szCs w:val="16"/>
        </w:rPr>
        <w:t>A non-AP MLD enables EPCS priority access by sending an EPCS Priority Access Enable Request frame (see 9.6.35.5 (EPCS Priority Access Enable Request frame format)) to an associated AP MLD that advertises the capability. A non-AP MLD can send the request on any available enabled link between the non-AP MLD and the AP MLD. The AP MLD authorizes the non-AP MLD using either locally stored verification</w:t>
      </w:r>
      <w:r>
        <w:rPr>
          <w:rFonts w:ascii="Times New Roman" w:eastAsia="Malgun Gothic" w:hAnsi="Times New Roman" w:cs="Times New Roman"/>
          <w:bCs/>
          <w:color w:val="000000" w:themeColor="text1"/>
          <w:sz w:val="20"/>
          <w:szCs w:val="16"/>
        </w:rPr>
        <w:t xml:space="preserve"> </w:t>
      </w:r>
      <w:r w:rsidRPr="00C11777">
        <w:rPr>
          <w:rFonts w:ascii="Times New Roman" w:eastAsia="Malgun Gothic" w:hAnsi="Times New Roman" w:cs="Times New Roman"/>
          <w:bCs/>
          <w:color w:val="000000" w:themeColor="text1"/>
          <w:sz w:val="20"/>
          <w:szCs w:val="16"/>
        </w:rPr>
        <w:t xml:space="preserve">information or information obtained from </w:t>
      </w:r>
      <w:ins w:id="5" w:author="John Wullert" w:date="2023-08-17T08:48:00Z">
        <w:r>
          <w:rPr>
            <w:rFonts w:ascii="Times New Roman" w:eastAsia="Malgun Gothic" w:hAnsi="Times New Roman" w:cs="Times New Roman"/>
            <w:bCs/>
            <w:color w:val="000000" w:themeColor="text1"/>
            <w:sz w:val="20"/>
            <w:szCs w:val="16"/>
          </w:rPr>
          <w:t>[</w:t>
        </w:r>
      </w:ins>
      <w:ins w:id="6" w:author="John Wullert" w:date="2023-08-17T09:03:00Z">
        <w:r w:rsidR="00DF0B42">
          <w:rPr>
            <w:rFonts w:ascii="Times New Roman" w:eastAsia="Malgun Gothic" w:hAnsi="Times New Roman" w:cs="Times New Roman"/>
            <w:bCs/>
            <w:color w:val="000000" w:themeColor="text1"/>
            <w:sz w:val="20"/>
            <w:szCs w:val="16"/>
          </w:rPr>
          <w:t>#</w:t>
        </w:r>
      </w:ins>
      <w:ins w:id="7" w:author="John Wullert" w:date="2023-08-17T08:48:00Z">
        <w:r>
          <w:rPr>
            <w:rFonts w:ascii="Times New Roman" w:eastAsia="Malgun Gothic" w:hAnsi="Times New Roman" w:cs="Times New Roman"/>
            <w:bCs/>
            <w:color w:val="000000" w:themeColor="text1"/>
            <w:sz w:val="20"/>
            <w:szCs w:val="16"/>
          </w:rPr>
          <w:t xml:space="preserve">19345] </w:t>
        </w:r>
      </w:ins>
      <w:r w:rsidRPr="00C11777">
        <w:rPr>
          <w:rFonts w:ascii="Times New Roman" w:eastAsia="Malgun Gothic" w:hAnsi="Times New Roman" w:cs="Times New Roman"/>
          <w:bCs/>
          <w:color w:val="000000" w:themeColor="text1"/>
          <w:sz w:val="20"/>
          <w:szCs w:val="16"/>
        </w:rPr>
        <w:t>a</w:t>
      </w:r>
      <w:del w:id="8" w:author="John Wullert" w:date="2023-08-17T08:48:00Z">
        <w:r w:rsidRPr="00C11777" w:rsidDel="00C11777">
          <w:rPr>
            <w:rFonts w:ascii="Times New Roman" w:eastAsia="Malgun Gothic" w:hAnsi="Times New Roman" w:cs="Times New Roman"/>
            <w:bCs/>
            <w:color w:val="000000" w:themeColor="text1"/>
            <w:sz w:val="20"/>
            <w:szCs w:val="16"/>
          </w:rPr>
          <w:delText>n</w:delText>
        </w:r>
      </w:del>
      <w:ins w:id="9" w:author="John Wullert" w:date="2023-08-17T08:48:00Z">
        <w:r>
          <w:rPr>
            <w:rFonts w:ascii="Times New Roman" w:eastAsia="Malgun Gothic" w:hAnsi="Times New Roman" w:cs="Times New Roman"/>
            <w:bCs/>
            <w:color w:val="000000" w:themeColor="text1"/>
            <w:sz w:val="20"/>
            <w:szCs w:val="16"/>
          </w:rPr>
          <w:t xml:space="preserve"> service provider supporting</w:t>
        </w:r>
      </w:ins>
      <w:r w:rsidRPr="00C11777">
        <w:rPr>
          <w:rFonts w:ascii="Times New Roman" w:eastAsia="Malgun Gothic" w:hAnsi="Times New Roman" w:cs="Times New Roman"/>
          <w:bCs/>
          <w:color w:val="000000" w:themeColor="text1"/>
          <w:sz w:val="20"/>
          <w:szCs w:val="16"/>
        </w:rPr>
        <w:t xml:space="preserve"> EPCS</w:t>
      </w:r>
      <w:del w:id="10" w:author="John Wullert" w:date="2023-08-17T08:48:00Z">
        <w:r w:rsidRPr="00C11777" w:rsidDel="00C11777">
          <w:rPr>
            <w:rFonts w:ascii="Times New Roman" w:eastAsia="Malgun Gothic" w:hAnsi="Times New Roman" w:cs="Times New Roman"/>
            <w:bCs/>
            <w:color w:val="000000" w:themeColor="text1"/>
            <w:sz w:val="20"/>
            <w:szCs w:val="16"/>
          </w:rPr>
          <w:delText xml:space="preserve"> service provider</w:delText>
        </w:r>
      </w:del>
      <w:r w:rsidRPr="00C11777">
        <w:rPr>
          <w:rFonts w:ascii="Times New Roman" w:eastAsia="Malgun Gothic" w:hAnsi="Times New Roman" w:cs="Times New Roman"/>
          <w:bCs/>
          <w:color w:val="000000" w:themeColor="text1"/>
          <w:sz w:val="20"/>
          <w:szCs w:val="16"/>
        </w:rPr>
        <w:t xml:space="preserve"> via other means, such as the SSPN interface (see 11.22.5 (Interworking procedures: interaction with SSPN)) and sends an EPCS Priority Access Enable Response frame (see 9.6.35.6 (EPCS Priority Access Enable Response frame format)) to the non-AP </w:t>
      </w:r>
      <w:r w:rsidRPr="00C11777">
        <w:rPr>
          <w:rFonts w:ascii="Times New Roman" w:eastAsia="Malgun Gothic" w:hAnsi="Times New Roman" w:cs="Times New Roman"/>
          <w:bCs/>
          <w:color w:val="000000" w:themeColor="text1"/>
          <w:sz w:val="20"/>
          <w:szCs w:val="16"/>
        </w:rPr>
        <w:lastRenderedPageBreak/>
        <w:t>MLD. If the non-AP MLD is authorized, EPCS priority access will be enabled on all links the non-AP MLD has set up with the AP MLD. Alternatively, the AP MLD can enable EPCS priority access by sending an unsolicited EPCS Priority Access Enable Request frame (see 9.6.35.5 (EPCS Priority Access Enable Request frame format)) to a non-AP MLD and the non-AP MLD confirms the request by sending an EPCS Priority Access Enable Response frame. An AP MLD can send the request on any available enabled link between the AP MLD and non-AP MLD and EPCS priority access will be enabled on all links within the MLD.</w:t>
      </w:r>
    </w:p>
    <w:p w14:paraId="731CC9CF" w14:textId="405BF729" w:rsidR="006B12DE" w:rsidRDefault="002824D5" w:rsidP="00911A1A">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0098B44E" w14:textId="77777777" w:rsidR="002824D5" w:rsidRPr="002824D5" w:rsidRDefault="002824D5" w:rsidP="002824D5">
      <w:pPr>
        <w:suppressAutoHyphens/>
        <w:rPr>
          <w:rFonts w:ascii="Times New Roman" w:eastAsia="Malgun Gothic" w:hAnsi="Times New Roman" w:cs="Times New Roman"/>
          <w:b/>
          <w:bCs/>
          <w:color w:val="000000" w:themeColor="text1"/>
          <w:sz w:val="20"/>
          <w:szCs w:val="16"/>
        </w:rPr>
      </w:pPr>
      <w:r w:rsidRPr="002824D5">
        <w:rPr>
          <w:rFonts w:ascii="Times New Roman" w:eastAsia="Malgun Gothic" w:hAnsi="Times New Roman" w:cs="Times New Roman"/>
          <w:b/>
          <w:bCs/>
          <w:color w:val="000000" w:themeColor="text1"/>
          <w:sz w:val="20"/>
          <w:szCs w:val="16"/>
        </w:rPr>
        <w:t>9.6.35.5 EPCS Priority Access Enable Request frame format</w:t>
      </w:r>
    </w:p>
    <w:p w14:paraId="38252363" w14:textId="56154D7C" w:rsidR="002824D5" w:rsidRDefault="002824D5" w:rsidP="002824D5">
      <w:pPr>
        <w:suppressAutoHyphens/>
        <w:rPr>
          <w:rFonts w:ascii="Times New Roman" w:eastAsia="Malgun Gothic" w:hAnsi="Times New Roman" w:cs="Times New Roman"/>
          <w:bCs/>
          <w:color w:val="000000" w:themeColor="text1"/>
          <w:sz w:val="20"/>
          <w:szCs w:val="16"/>
        </w:rPr>
      </w:pPr>
      <w:r w:rsidRPr="002824D5">
        <w:rPr>
          <w:rFonts w:ascii="Times New Roman" w:eastAsia="Malgun Gothic" w:hAnsi="Times New Roman" w:cs="Times New Roman"/>
          <w:bCs/>
          <w:color w:val="000000" w:themeColor="text1"/>
          <w:sz w:val="20"/>
          <w:szCs w:val="16"/>
        </w:rPr>
        <w:t xml:space="preserve">The EPCS Priority Access Enable Request frame is an Action frame of category Protected EHT. The frame is transmitted by an MLD through an affiliated STA as a request to enable EPCS priority access. </w:t>
      </w:r>
      <w:ins w:id="11" w:author="John Wullert" w:date="2023-08-25T12:47:00Z">
        <w:r w:rsidR="00C04426">
          <w:rPr>
            <w:rFonts w:ascii="Times New Roman" w:eastAsia="Malgun Gothic" w:hAnsi="Times New Roman" w:cs="Times New Roman"/>
            <w:bCs/>
            <w:color w:val="000000" w:themeColor="text1"/>
            <w:sz w:val="20"/>
            <w:szCs w:val="16"/>
          </w:rPr>
          <w:t>(#195</w:t>
        </w:r>
      </w:ins>
      <w:ins w:id="12" w:author="John Wullert" w:date="2023-08-25T12:52:00Z">
        <w:r w:rsidR="00C04426">
          <w:rPr>
            <w:rFonts w:ascii="Times New Roman" w:eastAsia="Malgun Gothic" w:hAnsi="Times New Roman" w:cs="Times New Roman"/>
            <w:bCs/>
            <w:color w:val="000000" w:themeColor="text1"/>
            <w:sz w:val="20"/>
            <w:szCs w:val="16"/>
          </w:rPr>
          <w:t>4</w:t>
        </w:r>
      </w:ins>
      <w:ins w:id="13" w:author="John Wullert" w:date="2023-08-25T13:04:00Z">
        <w:r w:rsidR="00713562">
          <w:rPr>
            <w:rFonts w:ascii="Times New Roman" w:eastAsia="Malgun Gothic" w:hAnsi="Times New Roman" w:cs="Times New Roman"/>
            <w:bCs/>
            <w:color w:val="000000" w:themeColor="text1"/>
            <w:sz w:val="20"/>
            <w:szCs w:val="16"/>
          </w:rPr>
          <w:t>7</w:t>
        </w:r>
      </w:ins>
      <w:ins w:id="14" w:author="John Wullert" w:date="2023-08-25T12:47:00Z">
        <w:r w:rsidR="00C04426">
          <w:rPr>
            <w:rFonts w:ascii="Times New Roman" w:eastAsia="Malgun Gothic" w:hAnsi="Times New Roman" w:cs="Times New Roman"/>
            <w:bCs/>
            <w:color w:val="000000" w:themeColor="text1"/>
            <w:sz w:val="20"/>
            <w:szCs w:val="16"/>
          </w:rPr>
          <w:t>) (See 35.16 (EPCS priority access)</w:t>
        </w:r>
      </w:ins>
      <w:ins w:id="15" w:author="John Wullert" w:date="2023-08-25T12:48:00Z">
        <w:r w:rsidR="00C04426">
          <w:rPr>
            <w:rFonts w:ascii="Times New Roman" w:eastAsia="Malgun Gothic" w:hAnsi="Times New Roman" w:cs="Times New Roman"/>
            <w:bCs/>
            <w:color w:val="000000" w:themeColor="text1"/>
            <w:sz w:val="20"/>
            <w:szCs w:val="16"/>
          </w:rPr>
          <w:t>.</w:t>
        </w:r>
      </w:ins>
      <w:ins w:id="16" w:author="John Wullert" w:date="2023-08-25T12:47:00Z">
        <w:r w:rsidR="00C04426">
          <w:rPr>
            <w:rFonts w:ascii="Times New Roman" w:eastAsia="Malgun Gothic" w:hAnsi="Times New Roman" w:cs="Times New Roman"/>
            <w:bCs/>
            <w:color w:val="000000" w:themeColor="text1"/>
            <w:sz w:val="20"/>
            <w:szCs w:val="16"/>
          </w:rPr>
          <w:t xml:space="preserve"> </w:t>
        </w:r>
      </w:ins>
      <w:r w:rsidRPr="002824D5">
        <w:rPr>
          <w:rFonts w:ascii="Times New Roman" w:eastAsia="Malgun Gothic" w:hAnsi="Times New Roman" w:cs="Times New Roman"/>
          <w:bCs/>
          <w:color w:val="000000" w:themeColor="text1"/>
          <w:sz w:val="20"/>
          <w:szCs w:val="16"/>
        </w:rPr>
        <w:t xml:space="preserve">The Action field of the EPCS Priority Access Enable Request frame contains the information shown in Table 9-628g (EPCS Priority Access Enable Request </w:t>
      </w:r>
      <w:proofErr w:type="gramStart"/>
      <w:r w:rsidRPr="002824D5">
        <w:rPr>
          <w:rFonts w:ascii="Times New Roman" w:eastAsia="Malgun Gothic" w:hAnsi="Times New Roman" w:cs="Times New Roman"/>
          <w:bCs/>
          <w:color w:val="000000" w:themeColor="text1"/>
          <w:sz w:val="20"/>
          <w:szCs w:val="16"/>
        </w:rPr>
        <w:t>frame</w:t>
      </w:r>
      <w:proofErr w:type="gramEnd"/>
      <w:r w:rsidRPr="002824D5">
        <w:rPr>
          <w:rFonts w:ascii="Times New Roman" w:eastAsia="Malgun Gothic" w:hAnsi="Times New Roman" w:cs="Times New Roman"/>
          <w:bCs/>
          <w:color w:val="000000" w:themeColor="text1"/>
          <w:sz w:val="20"/>
          <w:szCs w:val="16"/>
        </w:rPr>
        <w:t xml:space="preserve"> Action field format).</w:t>
      </w:r>
    </w:p>
    <w:p w14:paraId="2DEBB63B" w14:textId="44700271" w:rsidR="002824D5" w:rsidRDefault="00C04426" w:rsidP="00911A1A">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6663F6AE" w14:textId="77777777" w:rsidR="00C04426" w:rsidRPr="00C04426" w:rsidRDefault="00C04426" w:rsidP="00C04426">
      <w:pPr>
        <w:suppressAutoHyphens/>
        <w:rPr>
          <w:rFonts w:ascii="Times New Roman" w:eastAsia="Malgun Gothic" w:hAnsi="Times New Roman" w:cs="Times New Roman"/>
          <w:b/>
          <w:bCs/>
          <w:color w:val="000000" w:themeColor="text1"/>
          <w:sz w:val="20"/>
          <w:szCs w:val="16"/>
        </w:rPr>
      </w:pPr>
      <w:r w:rsidRPr="00C04426">
        <w:rPr>
          <w:rFonts w:ascii="Times New Roman" w:eastAsia="Malgun Gothic" w:hAnsi="Times New Roman" w:cs="Times New Roman"/>
          <w:b/>
          <w:bCs/>
          <w:color w:val="000000" w:themeColor="text1"/>
          <w:sz w:val="20"/>
          <w:szCs w:val="16"/>
        </w:rPr>
        <w:t>9.6.35.6 EPCS Priority Access Enable Response frame format</w:t>
      </w:r>
    </w:p>
    <w:p w14:paraId="181A8B0F" w14:textId="0897AE19" w:rsidR="00C04426" w:rsidRDefault="00C04426" w:rsidP="00C04426">
      <w:pPr>
        <w:suppressAutoHyphens/>
        <w:rPr>
          <w:rFonts w:ascii="Times New Roman" w:eastAsia="Malgun Gothic" w:hAnsi="Times New Roman" w:cs="Times New Roman"/>
          <w:bCs/>
          <w:color w:val="000000" w:themeColor="text1"/>
          <w:sz w:val="20"/>
          <w:szCs w:val="16"/>
        </w:rPr>
      </w:pPr>
      <w:r w:rsidRPr="00C04426">
        <w:rPr>
          <w:rFonts w:ascii="Times New Roman" w:eastAsia="Malgun Gothic" w:hAnsi="Times New Roman" w:cs="Times New Roman"/>
          <w:bCs/>
          <w:color w:val="000000" w:themeColor="text1"/>
          <w:sz w:val="20"/>
          <w:szCs w:val="16"/>
        </w:rPr>
        <w:t xml:space="preserve">The EPCS Priority Access Enable Response frame is an Action frame of category Protected EHT. The frame is transmitted in response to an EPCS Priority Access Enable Request frame. </w:t>
      </w:r>
      <w:ins w:id="17" w:author="John Wullert" w:date="2023-08-25T12:48:00Z">
        <w:r>
          <w:rPr>
            <w:rFonts w:ascii="Times New Roman" w:eastAsia="Malgun Gothic" w:hAnsi="Times New Roman" w:cs="Times New Roman"/>
            <w:bCs/>
            <w:color w:val="000000" w:themeColor="text1"/>
            <w:sz w:val="20"/>
            <w:szCs w:val="16"/>
          </w:rPr>
          <w:t>(#195</w:t>
        </w:r>
      </w:ins>
      <w:ins w:id="18" w:author="John Wullert" w:date="2023-08-25T12:52:00Z">
        <w:r>
          <w:rPr>
            <w:rFonts w:ascii="Times New Roman" w:eastAsia="Malgun Gothic" w:hAnsi="Times New Roman" w:cs="Times New Roman"/>
            <w:bCs/>
            <w:color w:val="000000" w:themeColor="text1"/>
            <w:sz w:val="20"/>
            <w:szCs w:val="16"/>
          </w:rPr>
          <w:t>51</w:t>
        </w:r>
      </w:ins>
      <w:ins w:id="19" w:author="John Wullert" w:date="2023-08-25T12:48:00Z">
        <w:r>
          <w:rPr>
            <w:rFonts w:ascii="Times New Roman" w:eastAsia="Malgun Gothic" w:hAnsi="Times New Roman" w:cs="Times New Roman"/>
            <w:bCs/>
            <w:color w:val="000000" w:themeColor="text1"/>
            <w:sz w:val="20"/>
            <w:szCs w:val="16"/>
          </w:rPr>
          <w:t>) (</w:t>
        </w:r>
      </w:ins>
      <w:ins w:id="20" w:author="John Wullert" w:date="2023-08-30T08:07:00Z">
        <w:r w:rsidR="00974E6F">
          <w:rPr>
            <w:rFonts w:ascii="Times New Roman" w:eastAsia="Malgun Gothic" w:hAnsi="Times New Roman" w:cs="Times New Roman"/>
            <w:bCs/>
            <w:color w:val="000000" w:themeColor="text1"/>
            <w:sz w:val="20"/>
            <w:szCs w:val="16"/>
          </w:rPr>
          <w:t>s</w:t>
        </w:r>
      </w:ins>
      <w:ins w:id="21" w:author="John Wullert" w:date="2023-08-25T12:48:00Z">
        <w:r>
          <w:rPr>
            <w:rFonts w:ascii="Times New Roman" w:eastAsia="Malgun Gothic" w:hAnsi="Times New Roman" w:cs="Times New Roman"/>
            <w:bCs/>
            <w:color w:val="000000" w:themeColor="text1"/>
            <w:sz w:val="20"/>
            <w:szCs w:val="16"/>
          </w:rPr>
          <w:t xml:space="preserve">ee 35.16 (EPCS priority access). </w:t>
        </w:r>
      </w:ins>
      <w:r w:rsidRPr="00C04426">
        <w:rPr>
          <w:rFonts w:ascii="Times New Roman" w:eastAsia="Malgun Gothic" w:hAnsi="Times New Roman" w:cs="Times New Roman"/>
          <w:bCs/>
          <w:color w:val="000000" w:themeColor="text1"/>
          <w:sz w:val="20"/>
          <w:szCs w:val="16"/>
        </w:rPr>
        <w:t xml:space="preserve">It can also be transmitted in an unsolicited mode by the AP MLD to modify parameters used by an EPCS non-AP MLD with EPCS priority access in the enabled state. The Action field of the EPCS Priority Access Enable Response frame contains the information shown in Table 9-628h (EPCS Priority Access Enable Response </w:t>
      </w:r>
      <w:proofErr w:type="gramStart"/>
      <w:r w:rsidRPr="00C04426">
        <w:rPr>
          <w:rFonts w:ascii="Times New Roman" w:eastAsia="Malgun Gothic" w:hAnsi="Times New Roman" w:cs="Times New Roman"/>
          <w:bCs/>
          <w:color w:val="000000" w:themeColor="text1"/>
          <w:sz w:val="20"/>
          <w:szCs w:val="16"/>
        </w:rPr>
        <w:t>frame</w:t>
      </w:r>
      <w:proofErr w:type="gramEnd"/>
      <w:r w:rsidRPr="00C04426">
        <w:rPr>
          <w:rFonts w:ascii="Times New Roman" w:eastAsia="Malgun Gothic" w:hAnsi="Times New Roman" w:cs="Times New Roman"/>
          <w:bCs/>
          <w:color w:val="000000" w:themeColor="text1"/>
          <w:sz w:val="20"/>
          <w:szCs w:val="16"/>
        </w:rPr>
        <w:t xml:space="preserve"> Action field format).</w:t>
      </w:r>
    </w:p>
    <w:p w14:paraId="5B644755" w14:textId="1CA9C1B0" w:rsidR="00C04426" w:rsidRDefault="00C04426" w:rsidP="00C04426">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42EED731" w14:textId="77777777" w:rsidR="00C04426" w:rsidRPr="00C04426" w:rsidRDefault="00C04426" w:rsidP="00C04426">
      <w:pPr>
        <w:suppressAutoHyphens/>
        <w:rPr>
          <w:rFonts w:ascii="Times New Roman" w:eastAsia="Malgun Gothic" w:hAnsi="Times New Roman" w:cs="Times New Roman"/>
          <w:b/>
          <w:bCs/>
          <w:color w:val="000000" w:themeColor="text1"/>
          <w:sz w:val="20"/>
          <w:szCs w:val="16"/>
        </w:rPr>
      </w:pPr>
      <w:r w:rsidRPr="00C04426">
        <w:rPr>
          <w:rFonts w:ascii="Times New Roman" w:eastAsia="Malgun Gothic" w:hAnsi="Times New Roman" w:cs="Times New Roman"/>
          <w:b/>
          <w:bCs/>
          <w:color w:val="000000" w:themeColor="text1"/>
          <w:sz w:val="20"/>
          <w:szCs w:val="16"/>
        </w:rPr>
        <w:t>9.6.35.7 EPCS Priority Access Teardown frame details</w:t>
      </w:r>
    </w:p>
    <w:p w14:paraId="37784518" w14:textId="6E86BCC1" w:rsidR="00C04426" w:rsidRDefault="00C04426" w:rsidP="00C04426">
      <w:pPr>
        <w:suppressAutoHyphens/>
        <w:rPr>
          <w:rFonts w:ascii="Times New Roman" w:eastAsia="Malgun Gothic" w:hAnsi="Times New Roman" w:cs="Times New Roman"/>
          <w:bCs/>
          <w:color w:val="000000" w:themeColor="text1"/>
          <w:sz w:val="20"/>
          <w:szCs w:val="16"/>
        </w:rPr>
      </w:pPr>
      <w:r w:rsidRPr="00C04426">
        <w:rPr>
          <w:rFonts w:ascii="Times New Roman" w:eastAsia="Malgun Gothic" w:hAnsi="Times New Roman" w:cs="Times New Roman"/>
          <w:bCs/>
          <w:color w:val="000000" w:themeColor="text1"/>
          <w:sz w:val="20"/>
          <w:szCs w:val="16"/>
        </w:rPr>
        <w:t xml:space="preserve">The EPCS Priority Access Teardown frame is an Action frame of category Protected EHT. The frame is transmitted by an initiating MLD through an affiliated STA to tear down EPCS priority access. </w:t>
      </w:r>
      <w:ins w:id="22" w:author="John Wullert" w:date="2023-08-25T12:51:00Z">
        <w:r>
          <w:rPr>
            <w:rFonts w:ascii="Times New Roman" w:eastAsia="Malgun Gothic" w:hAnsi="Times New Roman" w:cs="Times New Roman"/>
            <w:bCs/>
            <w:color w:val="000000" w:themeColor="text1"/>
            <w:sz w:val="20"/>
            <w:szCs w:val="16"/>
          </w:rPr>
          <w:t>(#19555) (</w:t>
        </w:r>
      </w:ins>
      <w:ins w:id="23" w:author="John Wullert" w:date="2023-08-30T08:07:00Z">
        <w:r w:rsidR="00974E6F">
          <w:rPr>
            <w:rFonts w:ascii="Times New Roman" w:eastAsia="Malgun Gothic" w:hAnsi="Times New Roman" w:cs="Times New Roman"/>
            <w:bCs/>
            <w:color w:val="000000" w:themeColor="text1"/>
            <w:sz w:val="20"/>
            <w:szCs w:val="16"/>
          </w:rPr>
          <w:t>s</w:t>
        </w:r>
      </w:ins>
      <w:ins w:id="24" w:author="John Wullert" w:date="2023-08-25T12:51:00Z">
        <w:r>
          <w:rPr>
            <w:rFonts w:ascii="Times New Roman" w:eastAsia="Malgun Gothic" w:hAnsi="Times New Roman" w:cs="Times New Roman"/>
            <w:bCs/>
            <w:color w:val="000000" w:themeColor="text1"/>
            <w:sz w:val="20"/>
            <w:szCs w:val="16"/>
          </w:rPr>
          <w:t xml:space="preserve">ee 35.16 (EPCS priority access). </w:t>
        </w:r>
      </w:ins>
      <w:r w:rsidRPr="00C04426">
        <w:rPr>
          <w:rFonts w:ascii="Times New Roman" w:eastAsia="Malgun Gothic" w:hAnsi="Times New Roman" w:cs="Times New Roman"/>
          <w:bCs/>
          <w:color w:val="000000" w:themeColor="text1"/>
          <w:sz w:val="20"/>
          <w:szCs w:val="16"/>
        </w:rPr>
        <w:t>The Action field of the EPCS Priority Access Teardown frame contains the information shown in Table 9-628i (EPCS Priority Access Teardown Action field format).</w:t>
      </w:r>
    </w:p>
    <w:p w14:paraId="33F0FBED" w14:textId="6E8593A9" w:rsidR="00C04426" w:rsidRDefault="00C04426" w:rsidP="00C04426">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1CA07E57" w14:textId="77777777" w:rsidR="003C2A14" w:rsidRPr="003C2A14" w:rsidRDefault="003C2A14" w:rsidP="00911A1A">
      <w:pPr>
        <w:suppressAutoHyphens/>
        <w:rPr>
          <w:rFonts w:ascii="Times New Roman" w:eastAsia="Malgun Gothic" w:hAnsi="Times New Roman" w:cs="Times New Roman"/>
          <w:b/>
          <w:bCs/>
          <w:color w:val="000000" w:themeColor="text1"/>
          <w:sz w:val="20"/>
          <w:szCs w:val="16"/>
        </w:rPr>
      </w:pPr>
      <w:r w:rsidRPr="003C2A14">
        <w:rPr>
          <w:rFonts w:ascii="Times New Roman" w:eastAsia="Malgun Gothic" w:hAnsi="Times New Roman" w:cs="Times New Roman"/>
          <w:b/>
          <w:bCs/>
          <w:color w:val="000000" w:themeColor="text1"/>
          <w:sz w:val="20"/>
          <w:szCs w:val="16"/>
        </w:rPr>
        <w:t>35.16 EPCS priority access</w:t>
      </w:r>
    </w:p>
    <w:p w14:paraId="541B9224" w14:textId="77777777" w:rsidR="003C2A14" w:rsidRPr="003C2A14" w:rsidRDefault="003C2A14" w:rsidP="00911A1A">
      <w:pPr>
        <w:suppressAutoHyphens/>
        <w:rPr>
          <w:rFonts w:ascii="Times New Roman" w:eastAsia="Malgun Gothic" w:hAnsi="Times New Roman" w:cs="Times New Roman"/>
          <w:b/>
          <w:bCs/>
          <w:color w:val="000000" w:themeColor="text1"/>
          <w:sz w:val="20"/>
          <w:szCs w:val="16"/>
        </w:rPr>
      </w:pPr>
      <w:r w:rsidRPr="003C2A14">
        <w:rPr>
          <w:rFonts w:ascii="Times New Roman" w:eastAsia="Malgun Gothic" w:hAnsi="Times New Roman" w:cs="Times New Roman"/>
          <w:b/>
          <w:bCs/>
          <w:color w:val="000000" w:themeColor="text1"/>
          <w:sz w:val="20"/>
          <w:szCs w:val="16"/>
        </w:rPr>
        <w:t>35.16.1 General</w:t>
      </w:r>
    </w:p>
    <w:p w14:paraId="40C2544E" w14:textId="77777777" w:rsidR="003C2A14" w:rsidRPr="003C2A14" w:rsidRDefault="003C2A14" w:rsidP="00911A1A">
      <w:pPr>
        <w:suppressAutoHyphens/>
        <w:rPr>
          <w:rFonts w:ascii="Times New Roman" w:eastAsia="Malgun Gothic" w:hAnsi="Times New Roman" w:cs="Times New Roman"/>
          <w:bCs/>
          <w:color w:val="000000" w:themeColor="text1"/>
          <w:sz w:val="20"/>
          <w:szCs w:val="16"/>
        </w:rPr>
      </w:pPr>
      <w:r w:rsidRPr="003C2A14">
        <w:rPr>
          <w:rFonts w:ascii="Times New Roman" w:eastAsia="Malgun Gothic" w:hAnsi="Times New Roman" w:cs="Times New Roman"/>
          <w:bCs/>
          <w:color w:val="000000" w:themeColor="text1"/>
          <w:sz w:val="20"/>
          <w:szCs w:val="16"/>
        </w:rPr>
        <w:t>EPCS priority access is a mechanism that provides prioritized access to the wireless medium for authorized users to increase their probability of successful communication during periods of network congestion.</w:t>
      </w:r>
    </w:p>
    <w:p w14:paraId="7A291D62" w14:textId="77777777" w:rsidR="003C2A14" w:rsidRPr="003C2A14" w:rsidRDefault="003C2A14" w:rsidP="00911A1A">
      <w:pPr>
        <w:suppressAutoHyphens/>
        <w:rPr>
          <w:rFonts w:ascii="Times New Roman" w:eastAsia="Malgun Gothic" w:hAnsi="Times New Roman" w:cs="Times New Roman"/>
          <w:bCs/>
          <w:color w:val="000000" w:themeColor="text1"/>
          <w:sz w:val="20"/>
          <w:szCs w:val="16"/>
        </w:rPr>
      </w:pPr>
      <w:r w:rsidRPr="003C2A14">
        <w:rPr>
          <w:rFonts w:ascii="Times New Roman" w:eastAsia="Malgun Gothic" w:hAnsi="Times New Roman" w:cs="Times New Roman"/>
          <w:bCs/>
          <w:color w:val="000000" w:themeColor="text1"/>
          <w:sz w:val="20"/>
          <w:szCs w:val="16"/>
        </w:rPr>
        <w:t>An EPCS AP MLD is an AP MLD with dot11EHTEPCSPriorityAccessActivated set to true.</w:t>
      </w:r>
    </w:p>
    <w:p w14:paraId="466BF225" w14:textId="75F0DF15" w:rsidR="003C2A14" w:rsidRDefault="003C2A14" w:rsidP="00911A1A">
      <w:pPr>
        <w:suppressAutoHyphens/>
        <w:rPr>
          <w:rFonts w:ascii="Times New Roman" w:eastAsia="Malgun Gothic" w:hAnsi="Times New Roman" w:cs="Times New Roman"/>
          <w:bCs/>
          <w:color w:val="000000" w:themeColor="text1"/>
          <w:sz w:val="20"/>
          <w:szCs w:val="16"/>
        </w:rPr>
      </w:pPr>
      <w:r w:rsidRPr="003C2A14">
        <w:rPr>
          <w:rFonts w:ascii="Times New Roman" w:eastAsia="Malgun Gothic" w:hAnsi="Times New Roman" w:cs="Times New Roman"/>
          <w:bCs/>
          <w:color w:val="000000" w:themeColor="text1"/>
          <w:sz w:val="20"/>
          <w:szCs w:val="16"/>
        </w:rPr>
        <w:t>An EPCS non-AP MLD is a non-AP MLD with dot11EHTEPCSPriorityAccessActivated set to true.</w:t>
      </w:r>
    </w:p>
    <w:p w14:paraId="46C92F4D" w14:textId="77777777" w:rsidR="009C6BC1" w:rsidRPr="009C6BC1" w:rsidRDefault="009C6BC1" w:rsidP="009C6BC1">
      <w:pPr>
        <w:suppressAutoHyphens/>
        <w:rPr>
          <w:rFonts w:ascii="Times New Roman" w:eastAsia="Malgun Gothic" w:hAnsi="Times New Roman" w:cs="Times New Roman"/>
          <w:bCs/>
          <w:color w:val="000000" w:themeColor="text1"/>
          <w:sz w:val="20"/>
          <w:szCs w:val="16"/>
        </w:rPr>
      </w:pPr>
      <w:r w:rsidRPr="009C6BC1">
        <w:rPr>
          <w:rFonts w:ascii="Times New Roman" w:eastAsia="Malgun Gothic" w:hAnsi="Times New Roman" w:cs="Times New Roman"/>
          <w:bCs/>
          <w:color w:val="000000" w:themeColor="text1"/>
          <w:sz w:val="20"/>
          <w:szCs w:val="16"/>
        </w:rPr>
        <w:t>A STA affiliated with an EPCS MLD shall set to 1 the EPCS Priority Access Support subfield of the EHT Capabilities element that it transmits. A STA affiliated with an MLD that is not an EPCS AP MLD or an EPCS non-AP MLD shall set to 0 the EPCS Priority Access Support subfield of the EHT Capabilities element that it transmits.</w:t>
      </w:r>
    </w:p>
    <w:p w14:paraId="2F287444" w14:textId="77777777" w:rsidR="009C6BC1" w:rsidRPr="009C6BC1" w:rsidRDefault="009C6BC1" w:rsidP="009C6BC1">
      <w:pPr>
        <w:suppressAutoHyphens/>
        <w:rPr>
          <w:rFonts w:ascii="Times New Roman" w:eastAsia="Malgun Gothic" w:hAnsi="Times New Roman" w:cs="Times New Roman"/>
          <w:bCs/>
          <w:color w:val="000000" w:themeColor="text1"/>
          <w:sz w:val="20"/>
          <w:szCs w:val="16"/>
        </w:rPr>
      </w:pPr>
      <w:r w:rsidRPr="009C6BC1">
        <w:rPr>
          <w:rFonts w:ascii="Times New Roman" w:eastAsia="Malgun Gothic" w:hAnsi="Times New Roman" w:cs="Times New Roman"/>
          <w:bCs/>
          <w:color w:val="000000" w:themeColor="text1"/>
          <w:sz w:val="20"/>
          <w:szCs w:val="16"/>
        </w:rPr>
        <w:t xml:space="preserve">During the (re)association process, the AP MLD obtains information required to verify the authority of the non-AP MLD to use EPCS priority access. An AP MLD that has dot11SSPNInterfaceActivated equal to true may use the interworking procedures described in 11.22.5 (Interworking procedures: interactions with SSPN) to retrieve permission for a non-AP MLD to use the EPCS priority access from an EPCS service provider via the SSPN interface during association by the non-AP MLD. To support this exchange, an EPCS non-AP MLD shall provide </w:t>
      </w:r>
      <w:r w:rsidRPr="009C6BC1">
        <w:rPr>
          <w:rFonts w:ascii="Times New Roman" w:eastAsia="Malgun Gothic" w:hAnsi="Times New Roman" w:cs="Times New Roman"/>
          <w:bCs/>
          <w:color w:val="000000" w:themeColor="text1"/>
          <w:sz w:val="20"/>
          <w:szCs w:val="16"/>
        </w:rPr>
        <w:lastRenderedPageBreak/>
        <w:t>the home realm information of the EPCS provider and necessary authentication parameters as described in 11.22.5 (Interworking procedures: interactions with SSPN). While other methods of obtaining this authorization information are possible, they are outside the scope of this standard.</w:t>
      </w:r>
    </w:p>
    <w:p w14:paraId="3AF82E5C" w14:textId="697CB1A4" w:rsidR="008B5DF7" w:rsidRDefault="009C6BC1" w:rsidP="009C6BC1">
      <w:pPr>
        <w:suppressAutoHyphens/>
        <w:rPr>
          <w:rFonts w:ascii="Times New Roman" w:eastAsia="Malgun Gothic" w:hAnsi="Times New Roman" w:cs="Times New Roman"/>
          <w:bCs/>
          <w:color w:val="000000" w:themeColor="text1"/>
          <w:sz w:val="20"/>
          <w:szCs w:val="16"/>
        </w:rPr>
      </w:pPr>
      <w:r w:rsidRPr="009C6BC1">
        <w:rPr>
          <w:rFonts w:ascii="Times New Roman" w:eastAsia="Malgun Gothic" w:hAnsi="Times New Roman" w:cs="Times New Roman"/>
          <w:bCs/>
          <w:color w:val="000000" w:themeColor="text1"/>
          <w:sz w:val="20"/>
          <w:szCs w:val="16"/>
        </w:rPr>
        <w:t xml:space="preserve">An AP MLD that successfully obtains permission for a non-AP MLD to use EPCS priority access shall update the dot11EPCSPriorityAccessAuthorized for the non-AP MLD in the dot11InterworkingEntry. The authorization information included in the dot11InterworkingEntry is passed from the prior </w:t>
      </w:r>
      <w:ins w:id="25" w:author="John Wullert" w:date="2023-08-24T09:26:00Z">
        <w:r>
          <w:rPr>
            <w:rFonts w:ascii="Times New Roman" w:eastAsia="Malgun Gothic" w:hAnsi="Times New Roman" w:cs="Times New Roman"/>
            <w:bCs/>
            <w:color w:val="000000" w:themeColor="text1"/>
            <w:sz w:val="20"/>
            <w:szCs w:val="16"/>
          </w:rPr>
          <w:t xml:space="preserve">[#19556] EPCS </w:t>
        </w:r>
      </w:ins>
      <w:r w:rsidRPr="009C6BC1">
        <w:rPr>
          <w:rFonts w:ascii="Times New Roman" w:eastAsia="Malgun Gothic" w:hAnsi="Times New Roman" w:cs="Times New Roman"/>
          <w:bCs/>
          <w:color w:val="000000" w:themeColor="text1"/>
          <w:sz w:val="20"/>
          <w:szCs w:val="16"/>
        </w:rPr>
        <w:t>AP MLD to the</w:t>
      </w:r>
      <w:r>
        <w:rPr>
          <w:rFonts w:ascii="Times New Roman" w:eastAsia="Malgun Gothic" w:hAnsi="Times New Roman" w:cs="Times New Roman"/>
          <w:bCs/>
          <w:color w:val="000000" w:themeColor="text1"/>
          <w:sz w:val="20"/>
          <w:szCs w:val="16"/>
        </w:rPr>
        <w:t xml:space="preserve"> </w:t>
      </w:r>
      <w:r w:rsidRPr="009C6BC1">
        <w:rPr>
          <w:rFonts w:ascii="Times New Roman" w:eastAsia="Malgun Gothic" w:hAnsi="Times New Roman" w:cs="Times New Roman"/>
          <w:bCs/>
          <w:color w:val="000000" w:themeColor="text1"/>
          <w:sz w:val="20"/>
          <w:szCs w:val="16"/>
        </w:rPr>
        <w:t xml:space="preserve">new </w:t>
      </w:r>
      <w:ins w:id="26" w:author="John Wullert" w:date="2023-08-24T09:26:00Z">
        <w:r>
          <w:rPr>
            <w:rFonts w:ascii="Times New Roman" w:eastAsia="Malgun Gothic" w:hAnsi="Times New Roman" w:cs="Times New Roman"/>
            <w:bCs/>
            <w:color w:val="000000" w:themeColor="text1"/>
            <w:sz w:val="20"/>
            <w:szCs w:val="16"/>
          </w:rPr>
          <w:t xml:space="preserve">EPCS </w:t>
        </w:r>
      </w:ins>
      <w:r w:rsidRPr="009C6BC1">
        <w:rPr>
          <w:rFonts w:ascii="Times New Roman" w:eastAsia="Malgun Gothic" w:hAnsi="Times New Roman" w:cs="Times New Roman"/>
          <w:bCs/>
          <w:color w:val="000000" w:themeColor="text1"/>
          <w:sz w:val="20"/>
          <w:szCs w:val="16"/>
        </w:rPr>
        <w:t>AP MLD in the same ESS during reassociation as described in 11.22.5.3 (Reporting and session control with SSPN).</w:t>
      </w:r>
    </w:p>
    <w:p w14:paraId="083244FB" w14:textId="77777777" w:rsidR="009C6BC1" w:rsidRDefault="009C6BC1" w:rsidP="006B12DE">
      <w:pPr>
        <w:suppressAutoHyphens/>
        <w:rPr>
          <w:rFonts w:ascii="Times New Roman" w:eastAsia="Malgun Gothic" w:hAnsi="Times New Roman" w:cs="Times New Roman"/>
          <w:b/>
          <w:bCs/>
          <w:color w:val="000000" w:themeColor="text1"/>
          <w:sz w:val="20"/>
          <w:szCs w:val="16"/>
        </w:rPr>
      </w:pPr>
      <w:r w:rsidRPr="009C6BC1">
        <w:rPr>
          <w:rFonts w:ascii="Times New Roman" w:eastAsia="Malgun Gothic" w:hAnsi="Times New Roman" w:cs="Times New Roman"/>
          <w:b/>
          <w:bCs/>
          <w:color w:val="000000" w:themeColor="text1"/>
          <w:sz w:val="20"/>
          <w:szCs w:val="16"/>
        </w:rPr>
        <w:t>35.16.2 EPCS priority access operation</w:t>
      </w:r>
    </w:p>
    <w:p w14:paraId="2C74618C" w14:textId="36C6EB01" w:rsidR="006B12DE" w:rsidRPr="006B12DE" w:rsidRDefault="006B12DE" w:rsidP="006B12DE">
      <w:pPr>
        <w:suppressAutoHyphens/>
        <w:rPr>
          <w:rFonts w:ascii="Times New Roman" w:eastAsia="Malgun Gothic" w:hAnsi="Times New Roman" w:cs="Times New Roman"/>
          <w:b/>
          <w:bCs/>
          <w:color w:val="000000" w:themeColor="text1"/>
          <w:sz w:val="20"/>
          <w:szCs w:val="16"/>
        </w:rPr>
      </w:pPr>
      <w:r w:rsidRPr="006B12DE">
        <w:rPr>
          <w:rFonts w:ascii="Times New Roman" w:eastAsia="Malgun Gothic" w:hAnsi="Times New Roman" w:cs="Times New Roman"/>
          <w:b/>
          <w:bCs/>
          <w:color w:val="000000" w:themeColor="text1"/>
          <w:sz w:val="20"/>
          <w:szCs w:val="16"/>
        </w:rPr>
        <w:t>35.16.2.1 General</w:t>
      </w:r>
    </w:p>
    <w:p w14:paraId="07CF0351" w14:textId="1691EEBA" w:rsidR="006B12DE" w:rsidRPr="006B12DE" w:rsidRDefault="006B12DE" w:rsidP="006B12DE">
      <w:pPr>
        <w:suppressAutoHyphens/>
        <w:rPr>
          <w:rFonts w:ascii="Times New Roman" w:eastAsia="Malgun Gothic" w:hAnsi="Times New Roman" w:cs="Times New Roman"/>
          <w:bCs/>
          <w:color w:val="000000" w:themeColor="text1"/>
          <w:sz w:val="20"/>
          <w:szCs w:val="16"/>
        </w:rPr>
      </w:pPr>
      <w:r w:rsidRPr="006B12DE">
        <w:rPr>
          <w:rFonts w:ascii="Times New Roman" w:eastAsia="Malgun Gothic" w:hAnsi="Times New Roman" w:cs="Times New Roman"/>
          <w:bCs/>
          <w:color w:val="000000" w:themeColor="text1"/>
          <w:sz w:val="20"/>
          <w:szCs w:val="16"/>
        </w:rPr>
        <w:t xml:space="preserve">EPCS priority access is established at the MAC by the initiation of the SME. The EPCS priority access between an </w:t>
      </w:r>
      <w:ins w:id="27" w:author="John Wullert" w:date="2023-08-24T08:12:00Z">
        <w:r>
          <w:rPr>
            <w:rFonts w:ascii="Times New Roman" w:eastAsia="Malgun Gothic" w:hAnsi="Times New Roman" w:cs="Times New Roman"/>
            <w:bCs/>
            <w:color w:val="000000" w:themeColor="text1"/>
            <w:sz w:val="20"/>
            <w:szCs w:val="16"/>
          </w:rPr>
          <w:t>[#</w:t>
        </w:r>
        <w:r w:rsidRPr="006B12DE">
          <w:rPr>
            <w:rFonts w:ascii="Times New Roman" w:eastAsia="Malgun Gothic" w:hAnsi="Times New Roman" w:cs="Times New Roman"/>
            <w:bCs/>
            <w:color w:val="000000" w:themeColor="text1"/>
            <w:sz w:val="20"/>
            <w:szCs w:val="16"/>
          </w:rPr>
          <w:t>19306</w:t>
        </w:r>
        <w:r>
          <w:rPr>
            <w:rFonts w:ascii="Times New Roman" w:eastAsia="Malgun Gothic" w:hAnsi="Times New Roman" w:cs="Times New Roman"/>
            <w:bCs/>
            <w:color w:val="000000" w:themeColor="text1"/>
            <w:sz w:val="20"/>
            <w:szCs w:val="16"/>
          </w:rPr>
          <w:t>] EPCS</w:t>
        </w:r>
        <w:r w:rsidRPr="006B12DE">
          <w:rPr>
            <w:rFonts w:ascii="Times New Roman" w:eastAsia="Malgun Gothic" w:hAnsi="Times New Roman" w:cs="Times New Roman"/>
            <w:bCs/>
            <w:color w:val="000000" w:themeColor="text1"/>
            <w:sz w:val="20"/>
            <w:szCs w:val="16"/>
          </w:rPr>
          <w:t xml:space="preserve"> </w:t>
        </w:r>
      </w:ins>
      <w:r w:rsidRPr="006B12DE">
        <w:rPr>
          <w:rFonts w:ascii="Times New Roman" w:eastAsia="Malgun Gothic" w:hAnsi="Times New Roman" w:cs="Times New Roman"/>
          <w:bCs/>
          <w:color w:val="000000" w:themeColor="text1"/>
          <w:sz w:val="20"/>
          <w:szCs w:val="16"/>
        </w:rPr>
        <w:t xml:space="preserve">AP MLD and its associated </w:t>
      </w:r>
      <w:ins w:id="28" w:author="John Wullert" w:date="2023-08-24T08:12:00Z">
        <w:r>
          <w:rPr>
            <w:rFonts w:ascii="Times New Roman" w:eastAsia="Malgun Gothic" w:hAnsi="Times New Roman" w:cs="Times New Roman"/>
            <w:bCs/>
            <w:color w:val="000000" w:themeColor="text1"/>
            <w:sz w:val="20"/>
            <w:szCs w:val="16"/>
          </w:rPr>
          <w:t>[#</w:t>
        </w:r>
        <w:r w:rsidRPr="006B12DE">
          <w:rPr>
            <w:rFonts w:ascii="Times New Roman" w:eastAsia="Malgun Gothic" w:hAnsi="Times New Roman" w:cs="Times New Roman"/>
            <w:bCs/>
            <w:color w:val="000000" w:themeColor="text1"/>
            <w:sz w:val="20"/>
            <w:szCs w:val="16"/>
          </w:rPr>
          <w:t>19306</w:t>
        </w:r>
        <w:r>
          <w:rPr>
            <w:rFonts w:ascii="Times New Roman" w:eastAsia="Malgun Gothic" w:hAnsi="Times New Roman" w:cs="Times New Roman"/>
            <w:bCs/>
            <w:color w:val="000000" w:themeColor="text1"/>
            <w:sz w:val="20"/>
            <w:szCs w:val="16"/>
          </w:rPr>
          <w:t>] EPCS</w:t>
        </w:r>
        <w:r w:rsidRPr="006B12DE">
          <w:rPr>
            <w:rFonts w:ascii="Times New Roman" w:eastAsia="Malgun Gothic" w:hAnsi="Times New Roman" w:cs="Times New Roman"/>
            <w:bCs/>
            <w:color w:val="000000" w:themeColor="text1"/>
            <w:sz w:val="20"/>
            <w:szCs w:val="16"/>
          </w:rPr>
          <w:t xml:space="preserve"> </w:t>
        </w:r>
      </w:ins>
      <w:r w:rsidRPr="006B12DE">
        <w:rPr>
          <w:rFonts w:ascii="Times New Roman" w:eastAsia="Malgun Gothic" w:hAnsi="Times New Roman" w:cs="Times New Roman"/>
          <w:bCs/>
          <w:color w:val="000000" w:themeColor="text1"/>
          <w:sz w:val="20"/>
          <w:szCs w:val="16"/>
        </w:rPr>
        <w:t>non-AP MLD can be in one of the following two states: enabled state or torn down state. The protocols to enable and tear down EPCS priority access are described in this subclause.</w:t>
      </w:r>
    </w:p>
    <w:p w14:paraId="2BBEEA88" w14:textId="027CC400" w:rsidR="006B12DE" w:rsidRPr="006B12DE" w:rsidRDefault="006B12DE" w:rsidP="006B12DE">
      <w:pPr>
        <w:suppressAutoHyphens/>
        <w:rPr>
          <w:rFonts w:ascii="Times New Roman" w:eastAsia="Malgun Gothic" w:hAnsi="Times New Roman" w:cs="Times New Roman"/>
          <w:bCs/>
          <w:color w:val="000000" w:themeColor="text1"/>
          <w:sz w:val="20"/>
          <w:szCs w:val="16"/>
        </w:rPr>
      </w:pPr>
      <w:ins w:id="29" w:author="John Wullert" w:date="2023-08-24T08:12:00Z">
        <w:r>
          <w:rPr>
            <w:rFonts w:ascii="Times New Roman" w:eastAsia="Malgun Gothic" w:hAnsi="Times New Roman" w:cs="Times New Roman"/>
            <w:bCs/>
            <w:color w:val="000000" w:themeColor="text1"/>
            <w:sz w:val="20"/>
            <w:szCs w:val="16"/>
          </w:rPr>
          <w:t>[#</w:t>
        </w:r>
        <w:proofErr w:type="gramStart"/>
        <w:r w:rsidRPr="006B12DE">
          <w:rPr>
            <w:rFonts w:ascii="Times New Roman" w:eastAsia="Malgun Gothic" w:hAnsi="Times New Roman" w:cs="Times New Roman"/>
            <w:bCs/>
            <w:color w:val="000000" w:themeColor="text1"/>
            <w:sz w:val="20"/>
            <w:szCs w:val="16"/>
          </w:rPr>
          <w:t>19306</w:t>
        </w:r>
        <w:r>
          <w:rPr>
            <w:rFonts w:ascii="Times New Roman" w:eastAsia="Malgun Gothic" w:hAnsi="Times New Roman" w:cs="Times New Roman"/>
            <w:bCs/>
            <w:color w:val="000000" w:themeColor="text1"/>
            <w:sz w:val="20"/>
            <w:szCs w:val="16"/>
          </w:rPr>
          <w:t>]An</w:t>
        </w:r>
        <w:proofErr w:type="gramEnd"/>
        <w:r>
          <w:rPr>
            <w:rFonts w:ascii="Times New Roman" w:eastAsia="Malgun Gothic" w:hAnsi="Times New Roman" w:cs="Times New Roman"/>
            <w:bCs/>
            <w:color w:val="000000" w:themeColor="text1"/>
            <w:sz w:val="20"/>
            <w:szCs w:val="16"/>
          </w:rPr>
          <w:t xml:space="preserve"> EPCS</w:t>
        </w:r>
      </w:ins>
      <w:del w:id="30" w:author="John Wullert" w:date="2023-08-24T08:12:00Z">
        <w:r w:rsidRPr="006B12DE" w:rsidDel="006B12DE">
          <w:rPr>
            <w:rFonts w:ascii="Times New Roman" w:eastAsia="Malgun Gothic" w:hAnsi="Times New Roman" w:cs="Times New Roman"/>
            <w:bCs/>
            <w:color w:val="000000" w:themeColor="text1"/>
            <w:sz w:val="20"/>
            <w:szCs w:val="16"/>
          </w:rPr>
          <w:delText>A</w:delText>
        </w:r>
      </w:del>
      <w:r w:rsidRPr="006B12DE">
        <w:rPr>
          <w:rFonts w:ascii="Times New Roman" w:eastAsia="Malgun Gothic" w:hAnsi="Times New Roman" w:cs="Times New Roman"/>
          <w:bCs/>
          <w:color w:val="000000" w:themeColor="text1"/>
          <w:sz w:val="20"/>
          <w:szCs w:val="16"/>
        </w:rPr>
        <w:t xml:space="preserve"> non-AP STA affiliated with </w:t>
      </w:r>
      <w:ins w:id="31" w:author="John Wullert" w:date="2023-08-24T08:12:00Z">
        <w:r>
          <w:rPr>
            <w:rFonts w:ascii="Times New Roman" w:eastAsia="Malgun Gothic" w:hAnsi="Times New Roman" w:cs="Times New Roman"/>
            <w:bCs/>
            <w:color w:val="000000" w:themeColor="text1"/>
            <w:sz w:val="20"/>
            <w:szCs w:val="16"/>
          </w:rPr>
          <w:t>[#</w:t>
        </w:r>
        <w:r w:rsidRPr="006B12DE">
          <w:rPr>
            <w:rFonts w:ascii="Times New Roman" w:eastAsia="Malgun Gothic" w:hAnsi="Times New Roman" w:cs="Times New Roman"/>
            <w:bCs/>
            <w:color w:val="000000" w:themeColor="text1"/>
            <w:sz w:val="20"/>
            <w:szCs w:val="16"/>
          </w:rPr>
          <w:t>19306</w:t>
        </w:r>
        <w:r>
          <w:rPr>
            <w:rFonts w:ascii="Times New Roman" w:eastAsia="Malgun Gothic" w:hAnsi="Times New Roman" w:cs="Times New Roman"/>
            <w:bCs/>
            <w:color w:val="000000" w:themeColor="text1"/>
            <w:sz w:val="20"/>
            <w:szCs w:val="16"/>
          </w:rPr>
          <w:t xml:space="preserve">] </w:t>
        </w:r>
      </w:ins>
      <w:ins w:id="32" w:author="John Wullert" w:date="2023-08-24T08:13:00Z">
        <w:r>
          <w:rPr>
            <w:rFonts w:ascii="Times New Roman" w:eastAsia="Malgun Gothic" w:hAnsi="Times New Roman" w:cs="Times New Roman"/>
            <w:bCs/>
            <w:color w:val="000000" w:themeColor="text1"/>
            <w:sz w:val="20"/>
            <w:szCs w:val="16"/>
          </w:rPr>
          <w:t xml:space="preserve">an </w:t>
        </w:r>
      </w:ins>
      <w:ins w:id="33" w:author="John Wullert" w:date="2023-08-24T08:12:00Z">
        <w:r>
          <w:rPr>
            <w:rFonts w:ascii="Times New Roman" w:eastAsia="Malgun Gothic" w:hAnsi="Times New Roman" w:cs="Times New Roman"/>
            <w:bCs/>
            <w:color w:val="000000" w:themeColor="text1"/>
            <w:sz w:val="20"/>
            <w:szCs w:val="16"/>
          </w:rPr>
          <w:t>EPCS</w:t>
        </w:r>
      </w:ins>
      <w:del w:id="34" w:author="John Wullert" w:date="2023-08-24T08:12:00Z">
        <w:r w:rsidRPr="006B12DE" w:rsidDel="006B12DE">
          <w:rPr>
            <w:rFonts w:ascii="Times New Roman" w:eastAsia="Malgun Gothic" w:hAnsi="Times New Roman" w:cs="Times New Roman"/>
            <w:bCs/>
            <w:color w:val="000000" w:themeColor="text1"/>
            <w:sz w:val="20"/>
            <w:szCs w:val="16"/>
          </w:rPr>
          <w:delText>a</w:delText>
        </w:r>
      </w:del>
      <w:r w:rsidRPr="006B12DE">
        <w:rPr>
          <w:rFonts w:ascii="Times New Roman" w:eastAsia="Malgun Gothic" w:hAnsi="Times New Roman" w:cs="Times New Roman"/>
          <w:bCs/>
          <w:color w:val="000000" w:themeColor="text1"/>
          <w:sz w:val="20"/>
          <w:szCs w:val="16"/>
        </w:rPr>
        <w:t xml:space="preserve"> non-AP MLD shall not send an EPCS Priority Access Enable Request frame to an AP affiliated with the associated </w:t>
      </w:r>
      <w:ins w:id="35" w:author="John Wullert" w:date="2023-08-24T08:13:00Z">
        <w:r>
          <w:rPr>
            <w:rFonts w:ascii="Times New Roman" w:eastAsia="Malgun Gothic" w:hAnsi="Times New Roman" w:cs="Times New Roman"/>
            <w:bCs/>
            <w:color w:val="000000" w:themeColor="text1"/>
            <w:sz w:val="20"/>
            <w:szCs w:val="16"/>
          </w:rPr>
          <w:t>[#</w:t>
        </w:r>
        <w:r w:rsidRPr="006B12DE">
          <w:rPr>
            <w:rFonts w:ascii="Times New Roman" w:eastAsia="Malgun Gothic" w:hAnsi="Times New Roman" w:cs="Times New Roman"/>
            <w:bCs/>
            <w:color w:val="000000" w:themeColor="text1"/>
            <w:sz w:val="20"/>
            <w:szCs w:val="16"/>
          </w:rPr>
          <w:t>19306</w:t>
        </w:r>
        <w:r>
          <w:rPr>
            <w:rFonts w:ascii="Times New Roman" w:eastAsia="Malgun Gothic" w:hAnsi="Times New Roman" w:cs="Times New Roman"/>
            <w:bCs/>
            <w:color w:val="000000" w:themeColor="text1"/>
            <w:sz w:val="20"/>
            <w:szCs w:val="16"/>
          </w:rPr>
          <w:t>] EPCS</w:t>
        </w:r>
        <w:r w:rsidRPr="006B12DE">
          <w:rPr>
            <w:rFonts w:ascii="Times New Roman" w:eastAsia="Malgun Gothic" w:hAnsi="Times New Roman" w:cs="Times New Roman"/>
            <w:bCs/>
            <w:color w:val="000000" w:themeColor="text1"/>
            <w:sz w:val="20"/>
            <w:szCs w:val="16"/>
          </w:rPr>
          <w:t xml:space="preserve"> </w:t>
        </w:r>
      </w:ins>
      <w:r w:rsidRPr="006B12DE">
        <w:rPr>
          <w:rFonts w:ascii="Times New Roman" w:eastAsia="Malgun Gothic" w:hAnsi="Times New Roman" w:cs="Times New Roman"/>
          <w:bCs/>
          <w:color w:val="000000" w:themeColor="text1"/>
          <w:sz w:val="20"/>
          <w:szCs w:val="16"/>
        </w:rPr>
        <w:t xml:space="preserve">AP MLD unless RSNA with management frame protection (see 12.2.7 (Requirements for management frame protection) and 12.6 (RSNA security association management)) has been successfully negotiated and </w:t>
      </w:r>
      <w:ins w:id="36" w:author="John Wullert" w:date="2023-08-24T09:28:00Z">
        <w:r w:rsidR="00932B72">
          <w:rPr>
            <w:rFonts w:ascii="Times New Roman" w:eastAsia="Malgun Gothic" w:hAnsi="Times New Roman" w:cs="Times New Roman"/>
            <w:bCs/>
            <w:color w:val="000000" w:themeColor="text1"/>
            <w:sz w:val="20"/>
            <w:szCs w:val="16"/>
          </w:rPr>
          <w:t xml:space="preserve">[#19307] both </w:t>
        </w:r>
      </w:ins>
      <w:r w:rsidRPr="006B12DE">
        <w:rPr>
          <w:rFonts w:ascii="Times New Roman" w:eastAsia="Malgun Gothic" w:hAnsi="Times New Roman" w:cs="Times New Roman"/>
          <w:bCs/>
          <w:color w:val="000000" w:themeColor="text1"/>
          <w:sz w:val="20"/>
          <w:szCs w:val="16"/>
        </w:rPr>
        <w:t>are capable of invoking EPCS priority access.</w:t>
      </w:r>
    </w:p>
    <w:p w14:paraId="6A40707F" w14:textId="24004C71" w:rsidR="006B12DE" w:rsidRDefault="006B12DE" w:rsidP="006B12DE">
      <w:pPr>
        <w:suppressAutoHyphens/>
        <w:rPr>
          <w:rFonts w:ascii="Times New Roman" w:eastAsia="Malgun Gothic" w:hAnsi="Times New Roman" w:cs="Times New Roman"/>
          <w:bCs/>
          <w:color w:val="000000" w:themeColor="text1"/>
          <w:sz w:val="20"/>
          <w:szCs w:val="16"/>
        </w:rPr>
      </w:pPr>
      <w:r w:rsidRPr="006B12DE">
        <w:rPr>
          <w:rFonts w:ascii="Times New Roman" w:eastAsia="Malgun Gothic" w:hAnsi="Times New Roman" w:cs="Times New Roman"/>
          <w:bCs/>
          <w:color w:val="000000" w:themeColor="text1"/>
          <w:sz w:val="20"/>
          <w:szCs w:val="16"/>
        </w:rPr>
        <w:t xml:space="preserve">An AP affiliated with an </w:t>
      </w:r>
      <w:ins w:id="37" w:author="John Wullert" w:date="2023-08-24T08:13:00Z">
        <w:r>
          <w:rPr>
            <w:rFonts w:ascii="Times New Roman" w:eastAsia="Malgun Gothic" w:hAnsi="Times New Roman" w:cs="Times New Roman"/>
            <w:bCs/>
            <w:color w:val="000000" w:themeColor="text1"/>
            <w:sz w:val="20"/>
            <w:szCs w:val="16"/>
          </w:rPr>
          <w:t>[#</w:t>
        </w:r>
        <w:r w:rsidRPr="006B12DE">
          <w:rPr>
            <w:rFonts w:ascii="Times New Roman" w:eastAsia="Malgun Gothic" w:hAnsi="Times New Roman" w:cs="Times New Roman"/>
            <w:bCs/>
            <w:color w:val="000000" w:themeColor="text1"/>
            <w:sz w:val="20"/>
            <w:szCs w:val="16"/>
          </w:rPr>
          <w:t>19306</w:t>
        </w:r>
        <w:r>
          <w:rPr>
            <w:rFonts w:ascii="Times New Roman" w:eastAsia="Malgun Gothic" w:hAnsi="Times New Roman" w:cs="Times New Roman"/>
            <w:bCs/>
            <w:color w:val="000000" w:themeColor="text1"/>
            <w:sz w:val="20"/>
            <w:szCs w:val="16"/>
          </w:rPr>
          <w:t>] EPCS</w:t>
        </w:r>
        <w:r w:rsidRPr="006B12DE">
          <w:rPr>
            <w:rFonts w:ascii="Times New Roman" w:eastAsia="Malgun Gothic" w:hAnsi="Times New Roman" w:cs="Times New Roman"/>
            <w:bCs/>
            <w:color w:val="000000" w:themeColor="text1"/>
            <w:sz w:val="20"/>
            <w:szCs w:val="16"/>
          </w:rPr>
          <w:t xml:space="preserve"> </w:t>
        </w:r>
      </w:ins>
      <w:r w:rsidRPr="006B12DE">
        <w:rPr>
          <w:rFonts w:ascii="Times New Roman" w:eastAsia="Malgun Gothic" w:hAnsi="Times New Roman" w:cs="Times New Roman"/>
          <w:bCs/>
          <w:color w:val="000000" w:themeColor="text1"/>
          <w:sz w:val="20"/>
          <w:szCs w:val="16"/>
        </w:rPr>
        <w:t xml:space="preserve">AP MLD shall not send an EPCS Priority Access Enable Request frame to </w:t>
      </w:r>
      <w:ins w:id="38" w:author="John Wullert" w:date="2023-08-24T08:13:00Z">
        <w:r>
          <w:rPr>
            <w:rFonts w:ascii="Times New Roman" w:eastAsia="Malgun Gothic" w:hAnsi="Times New Roman" w:cs="Times New Roman"/>
            <w:bCs/>
            <w:color w:val="000000" w:themeColor="text1"/>
            <w:sz w:val="20"/>
            <w:szCs w:val="16"/>
          </w:rPr>
          <w:t>[#</w:t>
        </w:r>
        <w:r w:rsidRPr="006B12DE">
          <w:rPr>
            <w:rFonts w:ascii="Times New Roman" w:eastAsia="Malgun Gothic" w:hAnsi="Times New Roman" w:cs="Times New Roman"/>
            <w:bCs/>
            <w:color w:val="000000" w:themeColor="text1"/>
            <w:sz w:val="20"/>
            <w:szCs w:val="16"/>
          </w:rPr>
          <w:t>19306</w:t>
        </w:r>
        <w:r>
          <w:rPr>
            <w:rFonts w:ascii="Times New Roman" w:eastAsia="Malgun Gothic" w:hAnsi="Times New Roman" w:cs="Times New Roman"/>
            <w:bCs/>
            <w:color w:val="000000" w:themeColor="text1"/>
            <w:sz w:val="20"/>
            <w:szCs w:val="16"/>
          </w:rPr>
          <w:t>] an EPCS</w:t>
        </w:r>
      </w:ins>
      <w:del w:id="39" w:author="John Wullert" w:date="2023-08-24T08:13:00Z">
        <w:r w:rsidRPr="006B12DE" w:rsidDel="006B12DE">
          <w:rPr>
            <w:rFonts w:ascii="Times New Roman" w:eastAsia="Malgun Gothic" w:hAnsi="Times New Roman" w:cs="Times New Roman"/>
            <w:bCs/>
            <w:color w:val="000000" w:themeColor="text1"/>
            <w:sz w:val="20"/>
            <w:szCs w:val="16"/>
          </w:rPr>
          <w:delText>a</w:delText>
        </w:r>
      </w:del>
      <w:r w:rsidRPr="006B12DE">
        <w:rPr>
          <w:rFonts w:ascii="Times New Roman" w:eastAsia="Malgun Gothic" w:hAnsi="Times New Roman" w:cs="Times New Roman"/>
          <w:bCs/>
          <w:color w:val="000000" w:themeColor="text1"/>
          <w:sz w:val="20"/>
          <w:szCs w:val="16"/>
        </w:rPr>
        <w:t xml:space="preserve"> non-AP STA affiliated with the associated </w:t>
      </w:r>
      <w:ins w:id="40" w:author="John Wullert" w:date="2023-08-24T08:13:00Z">
        <w:r>
          <w:rPr>
            <w:rFonts w:ascii="Times New Roman" w:eastAsia="Malgun Gothic" w:hAnsi="Times New Roman" w:cs="Times New Roman"/>
            <w:bCs/>
            <w:color w:val="000000" w:themeColor="text1"/>
            <w:sz w:val="20"/>
            <w:szCs w:val="16"/>
          </w:rPr>
          <w:t>[#</w:t>
        </w:r>
        <w:r w:rsidRPr="006B12DE">
          <w:rPr>
            <w:rFonts w:ascii="Times New Roman" w:eastAsia="Malgun Gothic" w:hAnsi="Times New Roman" w:cs="Times New Roman"/>
            <w:bCs/>
            <w:color w:val="000000" w:themeColor="text1"/>
            <w:sz w:val="20"/>
            <w:szCs w:val="16"/>
          </w:rPr>
          <w:t>19306</w:t>
        </w:r>
        <w:r>
          <w:rPr>
            <w:rFonts w:ascii="Times New Roman" w:eastAsia="Malgun Gothic" w:hAnsi="Times New Roman" w:cs="Times New Roman"/>
            <w:bCs/>
            <w:color w:val="000000" w:themeColor="text1"/>
            <w:sz w:val="20"/>
            <w:szCs w:val="16"/>
          </w:rPr>
          <w:t>] EPCS</w:t>
        </w:r>
        <w:r w:rsidRPr="006B12DE">
          <w:rPr>
            <w:rFonts w:ascii="Times New Roman" w:eastAsia="Malgun Gothic" w:hAnsi="Times New Roman" w:cs="Times New Roman"/>
            <w:bCs/>
            <w:color w:val="000000" w:themeColor="text1"/>
            <w:sz w:val="20"/>
            <w:szCs w:val="16"/>
          </w:rPr>
          <w:t xml:space="preserve"> </w:t>
        </w:r>
      </w:ins>
      <w:r w:rsidRPr="006B12DE">
        <w:rPr>
          <w:rFonts w:ascii="Times New Roman" w:eastAsia="Malgun Gothic" w:hAnsi="Times New Roman" w:cs="Times New Roman"/>
          <w:bCs/>
          <w:color w:val="000000" w:themeColor="text1"/>
          <w:sz w:val="20"/>
          <w:szCs w:val="16"/>
        </w:rPr>
        <w:t>non-AP MLD unless RSNA with management frame protection (see 12.2.7 (Requirements for management frame protection) and 12.6 (RSNA security association management)) has been successfully negotiated and</w:t>
      </w:r>
      <w:ins w:id="41" w:author="John Wullert" w:date="2023-08-24T09:28:00Z">
        <w:r w:rsidR="00932B72" w:rsidRPr="006B12DE">
          <w:rPr>
            <w:rFonts w:ascii="Times New Roman" w:eastAsia="Malgun Gothic" w:hAnsi="Times New Roman" w:cs="Times New Roman"/>
            <w:bCs/>
            <w:color w:val="000000" w:themeColor="text1"/>
            <w:sz w:val="20"/>
            <w:szCs w:val="16"/>
          </w:rPr>
          <w:t xml:space="preserve"> </w:t>
        </w:r>
        <w:r w:rsidR="00932B72">
          <w:rPr>
            <w:rFonts w:ascii="Times New Roman" w:eastAsia="Malgun Gothic" w:hAnsi="Times New Roman" w:cs="Times New Roman"/>
            <w:bCs/>
            <w:color w:val="000000" w:themeColor="text1"/>
            <w:sz w:val="20"/>
            <w:szCs w:val="16"/>
          </w:rPr>
          <w:t>[#1930</w:t>
        </w:r>
      </w:ins>
      <w:ins w:id="42" w:author="John Wullert" w:date="2023-08-24T09:29:00Z">
        <w:r w:rsidR="00932B72">
          <w:rPr>
            <w:rFonts w:ascii="Times New Roman" w:eastAsia="Malgun Gothic" w:hAnsi="Times New Roman" w:cs="Times New Roman"/>
            <w:bCs/>
            <w:color w:val="000000" w:themeColor="text1"/>
            <w:sz w:val="20"/>
            <w:szCs w:val="16"/>
          </w:rPr>
          <w:t>8</w:t>
        </w:r>
      </w:ins>
      <w:ins w:id="43" w:author="John Wullert" w:date="2023-08-24T09:28:00Z">
        <w:r w:rsidR="00932B72">
          <w:rPr>
            <w:rFonts w:ascii="Times New Roman" w:eastAsia="Malgun Gothic" w:hAnsi="Times New Roman" w:cs="Times New Roman"/>
            <w:bCs/>
            <w:color w:val="000000" w:themeColor="text1"/>
            <w:sz w:val="20"/>
            <w:szCs w:val="16"/>
          </w:rPr>
          <w:t>] both</w:t>
        </w:r>
      </w:ins>
      <w:r w:rsidRPr="006B12DE">
        <w:rPr>
          <w:rFonts w:ascii="Times New Roman" w:eastAsia="Malgun Gothic" w:hAnsi="Times New Roman" w:cs="Times New Roman"/>
          <w:bCs/>
          <w:color w:val="000000" w:themeColor="text1"/>
          <w:sz w:val="20"/>
          <w:szCs w:val="16"/>
        </w:rPr>
        <w:t xml:space="preserve"> are capable of invoking EPCS priority access.</w:t>
      </w:r>
    </w:p>
    <w:p w14:paraId="5E475067" w14:textId="04113500" w:rsidR="006B12DE" w:rsidRDefault="006B12DE" w:rsidP="006B12DE">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79ED015C" w14:textId="77777777" w:rsidR="006B12DE" w:rsidRPr="006B12DE" w:rsidRDefault="006B12DE" w:rsidP="006B12DE">
      <w:pPr>
        <w:suppressAutoHyphens/>
        <w:rPr>
          <w:rFonts w:ascii="Times New Roman" w:eastAsia="Malgun Gothic" w:hAnsi="Times New Roman" w:cs="Times New Roman"/>
          <w:b/>
          <w:bCs/>
          <w:color w:val="000000" w:themeColor="text1"/>
          <w:sz w:val="20"/>
          <w:szCs w:val="16"/>
        </w:rPr>
      </w:pPr>
      <w:r w:rsidRPr="006B12DE">
        <w:rPr>
          <w:rFonts w:ascii="Times New Roman" w:eastAsia="Malgun Gothic" w:hAnsi="Times New Roman" w:cs="Times New Roman"/>
          <w:b/>
          <w:bCs/>
          <w:color w:val="000000" w:themeColor="text1"/>
          <w:sz w:val="20"/>
          <w:szCs w:val="16"/>
        </w:rPr>
        <w:t>35.16.2.2.1 General</w:t>
      </w:r>
    </w:p>
    <w:p w14:paraId="232AFEE5" w14:textId="580BF245" w:rsidR="006B12DE" w:rsidRDefault="006B12DE" w:rsidP="006B12DE">
      <w:pPr>
        <w:suppressAutoHyphens/>
        <w:rPr>
          <w:rFonts w:ascii="Times New Roman" w:eastAsia="Malgun Gothic" w:hAnsi="Times New Roman" w:cs="Times New Roman"/>
          <w:bCs/>
          <w:color w:val="000000" w:themeColor="text1"/>
          <w:sz w:val="20"/>
          <w:szCs w:val="16"/>
        </w:rPr>
      </w:pPr>
      <w:r w:rsidRPr="006B12DE">
        <w:rPr>
          <w:rFonts w:ascii="Times New Roman" w:eastAsia="Malgun Gothic" w:hAnsi="Times New Roman" w:cs="Times New Roman"/>
          <w:bCs/>
          <w:color w:val="000000" w:themeColor="text1"/>
          <w:sz w:val="20"/>
          <w:szCs w:val="16"/>
        </w:rPr>
        <w:t xml:space="preserve">EPCS priority access shall be in a torn down state upon the completion of successful ML setup procedure (i.e., when </w:t>
      </w:r>
      <w:ins w:id="44" w:author="John Wullert" w:date="2023-08-24T08:16:00Z">
        <w:r>
          <w:rPr>
            <w:rFonts w:ascii="Times New Roman" w:eastAsia="Malgun Gothic" w:hAnsi="Times New Roman" w:cs="Times New Roman"/>
            <w:bCs/>
            <w:color w:val="000000" w:themeColor="text1"/>
            <w:sz w:val="20"/>
            <w:szCs w:val="16"/>
          </w:rPr>
          <w:t xml:space="preserve">[#19557]an EPCS </w:t>
        </w:r>
      </w:ins>
      <w:r w:rsidRPr="006B12DE">
        <w:rPr>
          <w:rFonts w:ascii="Times New Roman" w:eastAsia="Malgun Gothic" w:hAnsi="Times New Roman" w:cs="Times New Roman"/>
          <w:bCs/>
          <w:color w:val="000000" w:themeColor="text1"/>
          <w:sz w:val="20"/>
          <w:szCs w:val="16"/>
        </w:rPr>
        <w:t xml:space="preserve">non-AP MLD associates with an </w:t>
      </w:r>
      <w:ins w:id="45" w:author="John Wullert" w:date="2023-08-24T08:16:00Z">
        <w:r>
          <w:rPr>
            <w:rFonts w:ascii="Times New Roman" w:eastAsia="Malgun Gothic" w:hAnsi="Times New Roman" w:cs="Times New Roman"/>
            <w:bCs/>
            <w:color w:val="000000" w:themeColor="text1"/>
            <w:sz w:val="20"/>
            <w:szCs w:val="16"/>
          </w:rPr>
          <w:t xml:space="preserve">EPCS </w:t>
        </w:r>
      </w:ins>
      <w:r w:rsidRPr="006B12DE">
        <w:rPr>
          <w:rFonts w:ascii="Times New Roman" w:eastAsia="Malgun Gothic" w:hAnsi="Times New Roman" w:cs="Times New Roman"/>
          <w:bCs/>
          <w:color w:val="000000" w:themeColor="text1"/>
          <w:sz w:val="20"/>
          <w:szCs w:val="16"/>
        </w:rPr>
        <w:t>AP MLD).</w:t>
      </w:r>
    </w:p>
    <w:p w14:paraId="4AAD3733" w14:textId="24E07014" w:rsidR="006B12DE" w:rsidRDefault="006B12DE" w:rsidP="006B12DE">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51387938" w14:textId="706F09E1" w:rsidR="006B12DE" w:rsidRDefault="006B12DE" w:rsidP="006B12DE">
      <w:pPr>
        <w:suppressAutoHyphens/>
        <w:rPr>
          <w:rFonts w:ascii="Times New Roman" w:eastAsia="Malgun Gothic" w:hAnsi="Times New Roman" w:cs="Times New Roman"/>
          <w:bCs/>
          <w:color w:val="000000" w:themeColor="text1"/>
          <w:sz w:val="20"/>
          <w:szCs w:val="16"/>
        </w:rPr>
      </w:pPr>
      <w:r w:rsidRPr="006B12DE">
        <w:rPr>
          <w:rFonts w:ascii="Times New Roman" w:eastAsia="Malgun Gothic" w:hAnsi="Times New Roman" w:cs="Times New Roman"/>
          <w:bCs/>
          <w:color w:val="000000" w:themeColor="text1"/>
          <w:sz w:val="20"/>
          <w:szCs w:val="16"/>
        </w:rPr>
        <w:t xml:space="preserve">As illustrated in Figure 35-12 (Enabling EPCS priority access), an </w:t>
      </w:r>
      <w:ins w:id="46" w:author="John Wullert" w:date="2023-08-24T08:19:00Z">
        <w:r>
          <w:rPr>
            <w:rFonts w:ascii="Times New Roman" w:eastAsia="Malgun Gothic" w:hAnsi="Times New Roman" w:cs="Times New Roman"/>
            <w:bCs/>
            <w:color w:val="000000" w:themeColor="text1"/>
            <w:sz w:val="20"/>
            <w:szCs w:val="16"/>
          </w:rPr>
          <w:t xml:space="preserve">[#19558] EPCS </w:t>
        </w:r>
      </w:ins>
      <w:r w:rsidRPr="006B12DE">
        <w:rPr>
          <w:rFonts w:ascii="Times New Roman" w:eastAsia="Malgun Gothic" w:hAnsi="Times New Roman" w:cs="Times New Roman"/>
          <w:bCs/>
          <w:color w:val="000000" w:themeColor="text1"/>
          <w:sz w:val="20"/>
          <w:szCs w:val="16"/>
        </w:rPr>
        <w:t xml:space="preserve">MLD </w:t>
      </w:r>
      <w:del w:id="47" w:author="John Wullert" w:date="2023-08-24T08:19:00Z">
        <w:r w:rsidRPr="006B12DE" w:rsidDel="006B12DE">
          <w:rPr>
            <w:rFonts w:ascii="Times New Roman" w:eastAsia="Malgun Gothic" w:hAnsi="Times New Roman" w:cs="Times New Roman"/>
            <w:bCs/>
            <w:color w:val="000000" w:themeColor="text1"/>
            <w:sz w:val="20"/>
            <w:szCs w:val="16"/>
          </w:rPr>
          <w:delText xml:space="preserve">supporting EPCS priority access capability </w:delText>
        </w:r>
      </w:del>
      <w:r w:rsidRPr="006B12DE">
        <w:rPr>
          <w:rFonts w:ascii="Times New Roman" w:eastAsia="Malgun Gothic" w:hAnsi="Times New Roman" w:cs="Times New Roman"/>
          <w:bCs/>
          <w:color w:val="000000" w:themeColor="text1"/>
          <w:sz w:val="20"/>
          <w:szCs w:val="16"/>
        </w:rPr>
        <w:t>invokes EPCS priority access on demand when instructed to do so by a higher layer function. After successful invocation of EPCS priority access, both the originator and the responder shall transition EPCS priority access to the enabled state and apply the priority access treatment to EPCS traffic. The AP MLD or non-AP MLD may send an EPCS Priority Access Enable Request frame through an affiliated AP or affiliated non-AP STA, respectively, on any enabled link between them and, if authorized, EPCS priority access is established on all setup links and EPCS priority access treatment will be applied on all enabled links between the MLDs.</w:t>
      </w:r>
    </w:p>
    <w:p w14:paraId="6EDAEBC8" w14:textId="7C2FA2FA" w:rsidR="00282F99" w:rsidRDefault="00282F99" w:rsidP="006B12DE">
      <w:pPr>
        <w:suppressAutoHyphens/>
        <w:rPr>
          <w:rFonts w:ascii="Times New Roman" w:eastAsia="Malgun Gothic" w:hAnsi="Times New Roman" w:cs="Times New Roman"/>
          <w:bCs/>
          <w:color w:val="000000" w:themeColor="text1"/>
          <w:sz w:val="20"/>
          <w:szCs w:val="16"/>
        </w:rPr>
      </w:pPr>
      <w:r w:rsidRPr="00282F99">
        <w:rPr>
          <w:rFonts w:ascii="Times New Roman" w:eastAsia="Malgun Gothic" w:hAnsi="Times New Roman" w:cs="Times New Roman"/>
          <w:bCs/>
          <w:color w:val="000000" w:themeColor="text1"/>
          <w:sz w:val="20"/>
          <w:szCs w:val="16"/>
        </w:rPr>
        <w:t>NOTE—</w:t>
      </w:r>
      <w:ins w:id="48" w:author="John Wullert" w:date="2023-08-24T09:05:00Z">
        <w:r>
          <w:rPr>
            <w:rFonts w:ascii="Times New Roman" w:eastAsia="Malgun Gothic" w:hAnsi="Times New Roman" w:cs="Times New Roman"/>
            <w:bCs/>
            <w:color w:val="000000" w:themeColor="text1"/>
            <w:sz w:val="20"/>
            <w:szCs w:val="16"/>
          </w:rPr>
          <w:t>[#19309]</w:t>
        </w:r>
      </w:ins>
      <w:del w:id="49" w:author="John Wullert" w:date="2023-08-24T09:04:00Z">
        <w:r w:rsidRPr="00282F99" w:rsidDel="00282F99">
          <w:rPr>
            <w:rFonts w:ascii="Times New Roman" w:eastAsia="Malgun Gothic" w:hAnsi="Times New Roman" w:cs="Times New Roman"/>
            <w:bCs/>
            <w:color w:val="000000" w:themeColor="text1"/>
            <w:sz w:val="20"/>
            <w:szCs w:val="16"/>
          </w:rPr>
          <w:delText xml:space="preserve">When a </w:delText>
        </w:r>
        <w:bookmarkStart w:id="50" w:name="_GoBack"/>
        <w:r w:rsidRPr="00282F99" w:rsidDel="00282F99">
          <w:rPr>
            <w:rFonts w:ascii="Times New Roman" w:eastAsia="Malgun Gothic" w:hAnsi="Times New Roman" w:cs="Times New Roman"/>
            <w:bCs/>
            <w:color w:val="000000" w:themeColor="text1"/>
            <w:sz w:val="20"/>
            <w:szCs w:val="16"/>
          </w:rPr>
          <w:delText>non-AP ST</w:delText>
        </w:r>
        <w:bookmarkEnd w:id="50"/>
        <w:r w:rsidRPr="00282F99" w:rsidDel="00282F99">
          <w:rPr>
            <w:rFonts w:ascii="Times New Roman" w:eastAsia="Malgun Gothic" w:hAnsi="Times New Roman" w:cs="Times New Roman"/>
            <w:bCs/>
            <w:color w:val="000000" w:themeColor="text1"/>
            <w:sz w:val="20"/>
            <w:szCs w:val="16"/>
          </w:rPr>
          <w:delText>A, which is affiliated with a non-AP MLD, is associated with an AP affiliated with an AP MLD with which the non-AP MLD has performed ML setup and the AP</w:delText>
        </w:r>
        <w:r w:rsidRPr="00932B72" w:rsidDel="00282F99">
          <w:rPr>
            <w:rFonts w:ascii="Times New Roman" w:eastAsia="Malgun Gothic" w:hAnsi="Times New Roman" w:cs="Times New Roman"/>
            <w:bCs/>
            <w:color w:val="000000" w:themeColor="text1"/>
            <w:sz w:val="20"/>
            <w:szCs w:val="16"/>
          </w:rPr>
          <w:delText xml:space="preserve"> </w:delText>
        </w:r>
      </w:del>
      <w:ins w:id="51" w:author="John Wullert" w:date="2023-08-24T09:04:00Z">
        <w:r w:rsidRPr="00932B72">
          <w:rPr>
            <w:rFonts w:ascii="Times New Roman" w:hAnsi="Times New Roman" w:cs="Times New Roman"/>
            <w:sz w:val="20"/>
          </w:rPr>
          <w:t xml:space="preserve">If an EPCS non-AP MLD is associated with </w:t>
        </w:r>
        <w:r w:rsidRPr="00932B72">
          <w:rPr>
            <w:rFonts w:ascii="Times New Roman" w:hAnsi="Times New Roman" w:cs="Times New Roman"/>
            <w:color w:val="FF0000"/>
            <w:sz w:val="20"/>
          </w:rPr>
          <w:t>an</w:t>
        </w:r>
        <w:r w:rsidRPr="00932B72">
          <w:rPr>
            <w:rFonts w:ascii="Times New Roman" w:hAnsi="Times New Roman" w:cs="Times New Roman"/>
            <w:sz w:val="20"/>
          </w:rPr>
          <w:t xml:space="preserve"> EPCS AP MLD and one or more of the APs affiliated with the EPCS AP MLD</w:t>
        </w:r>
        <w:r w:rsidRPr="00282F99">
          <w:rPr>
            <w:rFonts w:ascii="Times New Roman" w:eastAsia="Malgun Gothic" w:hAnsi="Times New Roman" w:cs="Times New Roman"/>
            <w:bCs/>
            <w:color w:val="000000" w:themeColor="text1"/>
            <w:sz w:val="20"/>
            <w:szCs w:val="16"/>
          </w:rPr>
          <w:t xml:space="preserve"> </w:t>
        </w:r>
      </w:ins>
      <w:r w:rsidRPr="00282F99">
        <w:rPr>
          <w:rFonts w:ascii="Times New Roman" w:eastAsia="Malgun Gothic" w:hAnsi="Times New Roman" w:cs="Times New Roman"/>
          <w:bCs/>
          <w:color w:val="000000" w:themeColor="text1"/>
          <w:sz w:val="20"/>
          <w:szCs w:val="16"/>
        </w:rPr>
        <w:t>belong</w:t>
      </w:r>
      <w:del w:id="52" w:author="John Wullert" w:date="2023-08-24T09:04:00Z">
        <w:r w:rsidRPr="00282F99" w:rsidDel="00282F99">
          <w:rPr>
            <w:rFonts w:ascii="Times New Roman" w:eastAsia="Malgun Gothic" w:hAnsi="Times New Roman" w:cs="Times New Roman"/>
            <w:bCs/>
            <w:color w:val="000000" w:themeColor="text1"/>
            <w:sz w:val="20"/>
            <w:szCs w:val="16"/>
          </w:rPr>
          <w:delText>s</w:delText>
        </w:r>
      </w:del>
      <w:r w:rsidRPr="00282F99">
        <w:rPr>
          <w:rFonts w:ascii="Times New Roman" w:eastAsia="Malgun Gothic" w:hAnsi="Times New Roman" w:cs="Times New Roman"/>
          <w:bCs/>
          <w:color w:val="000000" w:themeColor="text1"/>
          <w:sz w:val="20"/>
          <w:szCs w:val="16"/>
        </w:rPr>
        <w:t xml:space="preserve"> to a multiple BSSID set, the EPCS frame exchanges are performed between the intended AP (that can correspond to a transmitted BSSID or a </w:t>
      </w:r>
      <w:proofErr w:type="spellStart"/>
      <w:r w:rsidRPr="00282F99">
        <w:rPr>
          <w:rFonts w:ascii="Times New Roman" w:eastAsia="Malgun Gothic" w:hAnsi="Times New Roman" w:cs="Times New Roman"/>
          <w:bCs/>
          <w:color w:val="000000" w:themeColor="text1"/>
          <w:sz w:val="20"/>
          <w:szCs w:val="16"/>
        </w:rPr>
        <w:t>nontransmitted</w:t>
      </w:r>
      <w:proofErr w:type="spellEnd"/>
      <w:r w:rsidRPr="00282F99">
        <w:rPr>
          <w:rFonts w:ascii="Times New Roman" w:eastAsia="Malgun Gothic" w:hAnsi="Times New Roman" w:cs="Times New Roman"/>
          <w:bCs/>
          <w:color w:val="000000" w:themeColor="text1"/>
          <w:sz w:val="20"/>
          <w:szCs w:val="16"/>
        </w:rPr>
        <w:t xml:space="preserve"> BSSID in the set) and the non-AP STA.</w:t>
      </w:r>
    </w:p>
    <w:p w14:paraId="4DCD50AC" w14:textId="0E25113C" w:rsidR="006B12DE" w:rsidRDefault="006B12DE" w:rsidP="006B12DE">
      <w:pPr>
        <w:suppressAutoHyphens/>
        <w:rPr>
          <w:ins w:id="53" w:author="John Wullert" w:date="2023-08-24T09:07:00Z"/>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3F12F281" w14:textId="67110D31" w:rsidR="009637F9" w:rsidRPr="009637F9" w:rsidRDefault="009637F9" w:rsidP="006B12DE">
      <w:pPr>
        <w:suppressAutoHyphens/>
        <w:rPr>
          <w:rFonts w:ascii="Times New Roman" w:eastAsia="Malgun Gothic" w:hAnsi="Times New Roman" w:cs="Times New Roman"/>
          <w:b/>
          <w:bCs/>
          <w:color w:val="000000" w:themeColor="text1"/>
          <w:sz w:val="20"/>
          <w:szCs w:val="16"/>
        </w:rPr>
      </w:pPr>
      <w:r w:rsidRPr="009637F9">
        <w:rPr>
          <w:rFonts w:ascii="Times New Roman" w:eastAsia="Malgun Gothic" w:hAnsi="Times New Roman" w:cs="Times New Roman"/>
          <w:b/>
          <w:bCs/>
          <w:color w:val="000000" w:themeColor="text1"/>
          <w:sz w:val="20"/>
          <w:szCs w:val="16"/>
        </w:rPr>
        <w:t>35.16.2.2.3 Procedures at the initiating EPCS AP MLD</w:t>
      </w:r>
    </w:p>
    <w:p w14:paraId="14340CF6" w14:textId="75E2D4F8" w:rsidR="009637F9" w:rsidRDefault="009637F9" w:rsidP="006B12DE">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lastRenderedPageBreak/>
        <w:t>….</w:t>
      </w:r>
    </w:p>
    <w:p w14:paraId="15284D91" w14:textId="66DC397C" w:rsidR="009637F9" w:rsidRDefault="009637F9" w:rsidP="006B12DE">
      <w:pPr>
        <w:suppressAutoHyphens/>
        <w:rPr>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The tearing down EPCS AP MLD shall transmit an EPCS Priority Access Teardown frame (9.6.35.7 (EPCS Priority Access Teardown frame details)) via an affiliated STA to a non-AP STA affiliated with an associated EPCS non-AP MLD. The tearing down EPCS AP MLD shall change the EPCS priority access state to torn down for all setup links</w:t>
      </w:r>
      <w:ins w:id="54" w:author="John Wullert" w:date="2023-08-24T09:08:00Z">
        <w:r w:rsidRPr="009637F9">
          <w:rPr>
            <w:rFonts w:ascii="Times New Roman" w:eastAsia="Malgun Gothic" w:hAnsi="Times New Roman" w:cs="Times New Roman"/>
            <w:bCs/>
            <w:color w:val="000000" w:themeColor="text1"/>
            <w:sz w:val="20"/>
            <w:szCs w:val="16"/>
          </w:rPr>
          <w:t xml:space="preserve"> </w:t>
        </w:r>
        <w:r>
          <w:rPr>
            <w:rFonts w:ascii="Times New Roman" w:eastAsia="Malgun Gothic" w:hAnsi="Times New Roman" w:cs="Times New Roman"/>
            <w:bCs/>
            <w:color w:val="000000" w:themeColor="text1"/>
            <w:sz w:val="20"/>
            <w:szCs w:val="16"/>
          </w:rPr>
          <w:t>[#</w:t>
        </w:r>
        <w:proofErr w:type="gramStart"/>
        <w:r>
          <w:rPr>
            <w:rFonts w:ascii="Times New Roman" w:eastAsia="Malgun Gothic" w:hAnsi="Times New Roman" w:cs="Times New Roman"/>
            <w:bCs/>
            <w:color w:val="000000" w:themeColor="text1"/>
            <w:sz w:val="20"/>
            <w:szCs w:val="16"/>
          </w:rPr>
          <w:t>19310]</w:t>
        </w:r>
        <w:r w:rsidRPr="009637F9">
          <w:rPr>
            <w:rFonts w:ascii="Times New Roman" w:eastAsia="Malgun Gothic" w:hAnsi="Times New Roman" w:cs="Times New Roman"/>
            <w:bCs/>
            <w:color w:val="000000" w:themeColor="text1"/>
            <w:sz w:val="20"/>
            <w:szCs w:val="16"/>
          </w:rPr>
          <w:t>of</w:t>
        </w:r>
        <w:proofErr w:type="gramEnd"/>
        <w:r w:rsidRPr="009637F9">
          <w:rPr>
            <w:rFonts w:ascii="Times New Roman" w:eastAsia="Malgun Gothic" w:hAnsi="Times New Roman" w:cs="Times New Roman"/>
            <w:bCs/>
            <w:color w:val="000000" w:themeColor="text1"/>
            <w:sz w:val="20"/>
            <w:szCs w:val="16"/>
          </w:rPr>
          <w:t xml:space="preserve"> the EPCS non-AP MLD</w:t>
        </w:r>
      </w:ins>
      <w:r w:rsidRPr="009637F9">
        <w:rPr>
          <w:rFonts w:ascii="Times New Roman" w:eastAsia="Malgun Gothic" w:hAnsi="Times New Roman" w:cs="Times New Roman"/>
          <w:bCs/>
          <w:color w:val="000000" w:themeColor="text1"/>
          <w:sz w:val="20"/>
          <w:szCs w:val="16"/>
        </w:rPr>
        <w:t>. During the process of disassociating an EPCS non-AP MLD, the EPCS AP MLD shall transition EPCS priority access to the torn down state for that EPCS non-AP MLD.</w:t>
      </w:r>
    </w:p>
    <w:p w14:paraId="3AE035B1" w14:textId="2AFE98F6" w:rsidR="009637F9" w:rsidRDefault="009637F9" w:rsidP="006B12DE">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79A20510" w14:textId="77777777" w:rsidR="009637F9" w:rsidRPr="009637F9" w:rsidRDefault="009637F9" w:rsidP="009637F9">
      <w:pPr>
        <w:suppressAutoHyphens/>
        <w:rPr>
          <w:rFonts w:ascii="Times New Roman" w:eastAsia="Malgun Gothic" w:hAnsi="Times New Roman" w:cs="Times New Roman"/>
          <w:b/>
          <w:bCs/>
          <w:color w:val="000000" w:themeColor="text1"/>
          <w:sz w:val="20"/>
          <w:szCs w:val="16"/>
        </w:rPr>
      </w:pPr>
      <w:r w:rsidRPr="009637F9">
        <w:rPr>
          <w:rFonts w:ascii="Times New Roman" w:eastAsia="Malgun Gothic" w:hAnsi="Times New Roman" w:cs="Times New Roman"/>
          <w:b/>
          <w:bCs/>
          <w:color w:val="000000" w:themeColor="text1"/>
          <w:sz w:val="20"/>
          <w:szCs w:val="16"/>
        </w:rPr>
        <w:t>35.16.2.2.4 Procedure at the receiving AP MLD</w:t>
      </w:r>
    </w:p>
    <w:p w14:paraId="57A920FC" w14:textId="77777777" w:rsidR="009637F9" w:rsidRPr="009637F9" w:rsidRDefault="009637F9" w:rsidP="009637F9">
      <w:pPr>
        <w:suppressAutoHyphens/>
        <w:rPr>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Upon receipt of an EPCS Priority Access Enable Request frame (9.6.35.5 (EPCS Priority Access Enable Request frame format)), an EPCS AP MLD shall use the following procedure to enable EPCS priority access for the requesting non-AP MLD.</w:t>
      </w:r>
    </w:p>
    <w:p w14:paraId="0E634C3A" w14:textId="042B4B32" w:rsidR="009637F9" w:rsidRPr="009637F9" w:rsidRDefault="009637F9" w:rsidP="00DC14A2">
      <w:pPr>
        <w:pStyle w:val="ListParagraph"/>
        <w:numPr>
          <w:ilvl w:val="0"/>
          <w:numId w:val="4"/>
        </w:numPr>
        <w:suppressAutoHyphens/>
        <w:rPr>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The receiving AP MLD shall issue an MLME-</w:t>
      </w:r>
      <w:proofErr w:type="spellStart"/>
      <w:r w:rsidRPr="009637F9">
        <w:rPr>
          <w:rFonts w:ascii="Times New Roman" w:eastAsia="Malgun Gothic" w:hAnsi="Times New Roman" w:cs="Times New Roman"/>
          <w:bCs/>
          <w:color w:val="000000" w:themeColor="text1"/>
          <w:sz w:val="20"/>
          <w:szCs w:val="16"/>
        </w:rPr>
        <w:t>EPCSPRIACCESSENABLE.indication</w:t>
      </w:r>
      <w:proofErr w:type="spellEnd"/>
      <w:r w:rsidRPr="009637F9">
        <w:rPr>
          <w:rFonts w:ascii="Times New Roman" w:eastAsia="Malgun Gothic" w:hAnsi="Times New Roman" w:cs="Times New Roman"/>
          <w:bCs/>
          <w:color w:val="000000" w:themeColor="text1"/>
          <w:sz w:val="20"/>
          <w:szCs w:val="16"/>
        </w:rPr>
        <w:t xml:space="preserve"> primitive.</w:t>
      </w:r>
    </w:p>
    <w:p w14:paraId="126FF709" w14:textId="22BC2E24" w:rsidR="009637F9" w:rsidRPr="009637F9" w:rsidRDefault="009637F9" w:rsidP="00DC14A2">
      <w:pPr>
        <w:pStyle w:val="ListParagraph"/>
        <w:numPr>
          <w:ilvl w:val="0"/>
          <w:numId w:val="4"/>
        </w:numPr>
        <w:suppressAutoHyphens/>
        <w:rPr>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Upon receipt of the MLME-</w:t>
      </w:r>
      <w:proofErr w:type="spellStart"/>
      <w:r w:rsidRPr="009637F9">
        <w:rPr>
          <w:rFonts w:ascii="Times New Roman" w:eastAsia="Malgun Gothic" w:hAnsi="Times New Roman" w:cs="Times New Roman"/>
          <w:bCs/>
          <w:color w:val="000000" w:themeColor="text1"/>
          <w:sz w:val="20"/>
          <w:szCs w:val="16"/>
        </w:rPr>
        <w:t>EPCSPRIACCESSENABLE.response</w:t>
      </w:r>
      <w:proofErr w:type="spellEnd"/>
      <w:r w:rsidRPr="009637F9">
        <w:rPr>
          <w:rFonts w:ascii="Times New Roman" w:eastAsia="Malgun Gothic" w:hAnsi="Times New Roman" w:cs="Times New Roman"/>
          <w:bCs/>
          <w:color w:val="000000" w:themeColor="text1"/>
          <w:sz w:val="20"/>
          <w:szCs w:val="16"/>
        </w:rPr>
        <w:t xml:space="preserve"> primitive, the receiving AP MLD shall reply to the initiating non-AP MLD with an EPCS Priority Access Enable Response frame (9.6.35.6 (EPCS Priority Access Enable Response frame format)) using the following procedure:</w:t>
      </w:r>
    </w:p>
    <w:p w14:paraId="6C64BCF4" w14:textId="2BC69DE2" w:rsidR="009637F9" w:rsidRPr="009637F9" w:rsidRDefault="009637F9" w:rsidP="00DC14A2">
      <w:pPr>
        <w:pStyle w:val="ListParagraph"/>
        <w:numPr>
          <w:ilvl w:val="1"/>
          <w:numId w:val="5"/>
        </w:numPr>
        <w:suppressAutoHyphens/>
        <w:rPr>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For an AP MLD with dot11SSPNInterfaceActivated equal to true, if the dot11EPCSPriorityAccessAuthorized for the requesting non-AP MLD in the dot11InterworkingEntry is set to true indicating the requesting non-AP MLD is verified for EPCS priority access, the AP MLD shall set the Status Code field to a value of SUCCESS.</w:t>
      </w:r>
    </w:p>
    <w:p w14:paraId="6FB1CEAE" w14:textId="56A0531F" w:rsidR="009637F9" w:rsidRPr="009637F9" w:rsidRDefault="009637F9" w:rsidP="00DC14A2">
      <w:pPr>
        <w:pStyle w:val="ListParagraph"/>
        <w:numPr>
          <w:ilvl w:val="1"/>
          <w:numId w:val="5"/>
        </w:numPr>
        <w:suppressAutoHyphens/>
        <w:rPr>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For an AP MLD with dot11SSPNInterfaceActivated equal to true, if the dot11EPCSPriorityAccessAuthorized for the requesting non-AP MLD in the dot11InterworkingEntry is set to false, the AP MLD shall set the Status Code field to a value of EPCS_DENIED_UNAUTHORIZED.</w:t>
      </w:r>
    </w:p>
    <w:p w14:paraId="1352D4BC" w14:textId="24721224" w:rsidR="009637F9" w:rsidRPr="009637F9" w:rsidDel="009637F9" w:rsidRDefault="009637F9" w:rsidP="00DC14A2">
      <w:pPr>
        <w:pStyle w:val="ListParagraph"/>
        <w:numPr>
          <w:ilvl w:val="1"/>
          <w:numId w:val="5"/>
        </w:numPr>
        <w:suppressAutoHyphens/>
        <w:rPr>
          <w:del w:id="55" w:author="John Wullert" w:date="2023-08-24T09:11:00Z"/>
          <w:rFonts w:ascii="Times New Roman" w:eastAsia="Malgun Gothic" w:hAnsi="Times New Roman" w:cs="Times New Roman"/>
          <w:bCs/>
          <w:color w:val="000000" w:themeColor="text1"/>
          <w:sz w:val="20"/>
          <w:szCs w:val="16"/>
        </w:rPr>
      </w:pPr>
      <w:ins w:id="56" w:author="John Wullert" w:date="2023-08-24T09:12:00Z">
        <w:r>
          <w:rPr>
            <w:rFonts w:ascii="Times New Roman" w:eastAsia="Malgun Gothic" w:hAnsi="Times New Roman" w:cs="Times New Roman"/>
            <w:bCs/>
            <w:color w:val="000000" w:themeColor="text1"/>
            <w:sz w:val="20"/>
            <w:szCs w:val="16"/>
          </w:rPr>
          <w:t>[#19311]</w:t>
        </w:r>
      </w:ins>
      <w:del w:id="57" w:author="John Wullert" w:date="2023-08-24T09:11:00Z">
        <w:r w:rsidRPr="009637F9" w:rsidDel="009637F9">
          <w:rPr>
            <w:rFonts w:ascii="Times New Roman" w:eastAsia="Malgun Gothic" w:hAnsi="Times New Roman" w:cs="Times New Roman"/>
            <w:bCs/>
            <w:color w:val="000000" w:themeColor="text1"/>
            <w:sz w:val="20"/>
            <w:szCs w:val="16"/>
          </w:rPr>
          <w:delText>If the receiving AP MLD cannot support EPCS priority access for the initiating non-AP MLD for any other reason, the receiving AP MLD shall set the Status Code field with a value of EPCS_DENIED as defined in 9.4.1.9 (Status Code field).</w:delText>
        </w:r>
      </w:del>
    </w:p>
    <w:p w14:paraId="6BB7FCF2" w14:textId="77777777" w:rsidR="009637F9" w:rsidRPr="009637F9" w:rsidRDefault="009637F9" w:rsidP="009637F9">
      <w:pPr>
        <w:suppressAutoHyphens/>
        <w:ind w:left="1440"/>
        <w:rPr>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NOTE 1—The verification for AP MLD with dot11SSPNInterfaceActivated equal to false is out of scope of this standard.</w:t>
      </w:r>
    </w:p>
    <w:p w14:paraId="0C6FC927" w14:textId="6647BB5D" w:rsidR="009637F9" w:rsidRPr="009637F9" w:rsidRDefault="009637F9" w:rsidP="00DC14A2">
      <w:pPr>
        <w:pStyle w:val="ListParagraph"/>
        <w:numPr>
          <w:ilvl w:val="1"/>
          <w:numId w:val="5"/>
        </w:numPr>
        <w:suppressAutoHyphens/>
        <w:rPr>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If the receiving AP MLD is unable to verify that the non-AP MLD is authorized for any reason, such as a communication failure or overload condition, the receiving AP MLD shall set the Status Code field with a value of EPCS_DENIED_VERIFICATION_FAILURE as defined in 9.4.1.9 (Status Code field).</w:t>
      </w:r>
    </w:p>
    <w:p w14:paraId="043ED4E9" w14:textId="5E94E4AF" w:rsidR="009637F9" w:rsidRDefault="009637F9" w:rsidP="009637F9">
      <w:pPr>
        <w:suppressAutoHyphens/>
        <w:ind w:left="1440"/>
        <w:rPr>
          <w:ins w:id="58" w:author="John Wullert" w:date="2023-08-24T09:11:00Z"/>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NOTE 2—Given temporary nature of this condition, higher layer function might attempt to invoke the enable operation again after a suitable delay.</w:t>
      </w:r>
    </w:p>
    <w:p w14:paraId="12AEA46A" w14:textId="68BC3298" w:rsidR="009637F9" w:rsidRPr="009637F9" w:rsidRDefault="009637F9" w:rsidP="00DC14A2">
      <w:pPr>
        <w:pStyle w:val="ListParagraph"/>
        <w:numPr>
          <w:ilvl w:val="1"/>
          <w:numId w:val="5"/>
        </w:numPr>
        <w:suppressAutoHyphens/>
        <w:rPr>
          <w:ins w:id="59" w:author="John Wullert" w:date="2023-08-24T09:12:00Z"/>
          <w:rFonts w:ascii="Times New Roman" w:eastAsia="Malgun Gothic" w:hAnsi="Times New Roman" w:cs="Times New Roman"/>
          <w:bCs/>
          <w:color w:val="000000" w:themeColor="text1"/>
          <w:sz w:val="20"/>
          <w:szCs w:val="16"/>
        </w:rPr>
      </w:pPr>
      <w:ins w:id="60" w:author="John Wullert" w:date="2023-08-24T09:12:00Z">
        <w:r>
          <w:rPr>
            <w:rFonts w:ascii="Times New Roman" w:eastAsia="Malgun Gothic" w:hAnsi="Times New Roman" w:cs="Times New Roman"/>
            <w:bCs/>
            <w:color w:val="000000" w:themeColor="text1"/>
            <w:sz w:val="20"/>
            <w:szCs w:val="16"/>
          </w:rPr>
          <w:t>[#</w:t>
        </w:r>
        <w:proofErr w:type="gramStart"/>
        <w:r>
          <w:rPr>
            <w:rFonts w:ascii="Times New Roman" w:eastAsia="Malgun Gothic" w:hAnsi="Times New Roman" w:cs="Times New Roman"/>
            <w:bCs/>
            <w:color w:val="000000" w:themeColor="text1"/>
            <w:sz w:val="20"/>
            <w:szCs w:val="16"/>
          </w:rPr>
          <w:t>19311]</w:t>
        </w:r>
        <w:r w:rsidRPr="009637F9">
          <w:rPr>
            <w:rFonts w:ascii="Times New Roman" w:eastAsia="Malgun Gothic" w:hAnsi="Times New Roman" w:cs="Times New Roman"/>
            <w:bCs/>
            <w:color w:val="000000" w:themeColor="text1"/>
            <w:sz w:val="20"/>
            <w:szCs w:val="16"/>
          </w:rPr>
          <w:t>If</w:t>
        </w:r>
        <w:proofErr w:type="gramEnd"/>
        <w:r w:rsidRPr="009637F9">
          <w:rPr>
            <w:rFonts w:ascii="Times New Roman" w:eastAsia="Malgun Gothic" w:hAnsi="Times New Roman" w:cs="Times New Roman"/>
            <w:bCs/>
            <w:color w:val="000000" w:themeColor="text1"/>
            <w:sz w:val="20"/>
            <w:szCs w:val="16"/>
          </w:rPr>
          <w:t xml:space="preserve"> the receiving AP MLD cannot support EPCS priority access for the initiating non-AP MLD for any other reason, the receiving AP MLD shall set the Status Code field with a value of EPCS_DENIED as defined in 9.4.1.9 (Status Code field).</w:t>
        </w:r>
      </w:ins>
    </w:p>
    <w:p w14:paraId="1115F6ED" w14:textId="77777777" w:rsidR="009637F9" w:rsidRPr="009637F9" w:rsidRDefault="009637F9" w:rsidP="009637F9">
      <w:pPr>
        <w:suppressAutoHyphens/>
        <w:ind w:left="1440"/>
        <w:rPr>
          <w:rFonts w:ascii="Times New Roman" w:eastAsia="Malgun Gothic" w:hAnsi="Times New Roman" w:cs="Times New Roman"/>
          <w:bCs/>
          <w:color w:val="000000" w:themeColor="text1"/>
          <w:sz w:val="20"/>
          <w:szCs w:val="16"/>
        </w:rPr>
      </w:pPr>
    </w:p>
    <w:p w14:paraId="09816D1D" w14:textId="437EEA85" w:rsidR="009637F9" w:rsidRDefault="009637F9" w:rsidP="009637F9">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3BAAE29A" w14:textId="77777777" w:rsidR="00932B72" w:rsidRPr="00932B72" w:rsidRDefault="00932B72" w:rsidP="00932B72">
      <w:pPr>
        <w:suppressAutoHyphens/>
        <w:rPr>
          <w:rFonts w:ascii="Times New Roman" w:eastAsia="Malgun Gothic" w:hAnsi="Times New Roman" w:cs="Times New Roman"/>
          <w:b/>
          <w:bCs/>
          <w:color w:val="000000" w:themeColor="text1"/>
          <w:sz w:val="20"/>
          <w:szCs w:val="16"/>
        </w:rPr>
      </w:pPr>
      <w:r w:rsidRPr="00932B72">
        <w:rPr>
          <w:rFonts w:ascii="Times New Roman" w:eastAsia="Malgun Gothic" w:hAnsi="Times New Roman" w:cs="Times New Roman"/>
          <w:b/>
          <w:bCs/>
          <w:color w:val="000000" w:themeColor="text1"/>
          <w:sz w:val="20"/>
          <w:szCs w:val="16"/>
        </w:rPr>
        <w:t>35.16.3 EPCS priority access procedure</w:t>
      </w:r>
    </w:p>
    <w:p w14:paraId="25C40E28" w14:textId="77777777" w:rsidR="00932B72" w:rsidRPr="00932B72" w:rsidRDefault="00932B72" w:rsidP="00932B72">
      <w:pPr>
        <w:suppressAutoHyphens/>
        <w:rPr>
          <w:rFonts w:ascii="Times New Roman" w:eastAsia="Malgun Gothic" w:hAnsi="Times New Roman" w:cs="Times New Roman"/>
          <w:b/>
          <w:bCs/>
          <w:color w:val="000000" w:themeColor="text1"/>
          <w:sz w:val="20"/>
          <w:szCs w:val="16"/>
        </w:rPr>
      </w:pPr>
      <w:r w:rsidRPr="00932B72">
        <w:rPr>
          <w:rFonts w:ascii="Times New Roman" w:eastAsia="Malgun Gothic" w:hAnsi="Times New Roman" w:cs="Times New Roman"/>
          <w:b/>
          <w:bCs/>
          <w:color w:val="000000" w:themeColor="text1"/>
          <w:sz w:val="20"/>
          <w:szCs w:val="16"/>
        </w:rPr>
        <w:t>35.16.3.1 General</w:t>
      </w:r>
    </w:p>
    <w:p w14:paraId="76F7BB2B" w14:textId="12A3AE43" w:rsidR="00932B72" w:rsidRDefault="00932B72" w:rsidP="00932B72">
      <w:pPr>
        <w:suppressAutoHyphens/>
        <w:rPr>
          <w:rFonts w:ascii="Times New Roman" w:eastAsia="Malgun Gothic" w:hAnsi="Times New Roman" w:cs="Times New Roman"/>
          <w:bCs/>
          <w:color w:val="000000" w:themeColor="text1"/>
          <w:sz w:val="20"/>
          <w:szCs w:val="16"/>
        </w:rPr>
      </w:pPr>
      <w:r w:rsidRPr="00932B72">
        <w:rPr>
          <w:rFonts w:ascii="Times New Roman" w:eastAsia="Malgun Gothic" w:hAnsi="Times New Roman" w:cs="Times New Roman"/>
          <w:bCs/>
          <w:color w:val="000000" w:themeColor="text1"/>
          <w:sz w:val="20"/>
          <w:szCs w:val="16"/>
        </w:rPr>
        <w:t xml:space="preserve">EPCS priority access procedure allows EPCS non-AP MLDs with priority access in the enabled state to gain priority access to medium. If EPCS priority access is in the enabled state for an EPCS non-AP MLD, then each non-AP STA </w:t>
      </w:r>
      <w:r w:rsidRPr="00932B72">
        <w:rPr>
          <w:rFonts w:ascii="Times New Roman" w:eastAsia="Malgun Gothic" w:hAnsi="Times New Roman" w:cs="Times New Roman"/>
          <w:bCs/>
          <w:color w:val="000000" w:themeColor="text1"/>
          <w:sz w:val="20"/>
          <w:szCs w:val="16"/>
        </w:rPr>
        <w:lastRenderedPageBreak/>
        <w:t xml:space="preserve">affiliated with the </w:t>
      </w:r>
      <w:ins w:id="61" w:author="John Wullert" w:date="2023-08-24T09:33:00Z">
        <w:r>
          <w:rPr>
            <w:rFonts w:ascii="Times New Roman" w:eastAsia="Malgun Gothic" w:hAnsi="Times New Roman" w:cs="Times New Roman"/>
            <w:bCs/>
            <w:color w:val="000000" w:themeColor="text1"/>
            <w:sz w:val="20"/>
            <w:szCs w:val="16"/>
          </w:rPr>
          <w:t>[#</w:t>
        </w:r>
        <w:proofErr w:type="gramStart"/>
        <w:r>
          <w:rPr>
            <w:rFonts w:ascii="Times New Roman" w:eastAsia="Malgun Gothic" w:hAnsi="Times New Roman" w:cs="Times New Roman"/>
            <w:bCs/>
            <w:color w:val="000000" w:themeColor="text1"/>
            <w:sz w:val="20"/>
            <w:szCs w:val="16"/>
          </w:rPr>
          <w:t>19559]</w:t>
        </w:r>
      </w:ins>
      <w:ins w:id="62" w:author="John Wullert" w:date="2023-08-24T09:32:00Z">
        <w:r>
          <w:rPr>
            <w:rFonts w:ascii="Times New Roman" w:eastAsia="Malgun Gothic" w:hAnsi="Times New Roman" w:cs="Times New Roman"/>
            <w:bCs/>
            <w:color w:val="000000" w:themeColor="text1"/>
            <w:sz w:val="20"/>
            <w:szCs w:val="16"/>
          </w:rPr>
          <w:t>EPCS</w:t>
        </w:r>
        <w:proofErr w:type="gramEnd"/>
        <w:r>
          <w:rPr>
            <w:rFonts w:ascii="Times New Roman" w:eastAsia="Malgun Gothic" w:hAnsi="Times New Roman" w:cs="Times New Roman"/>
            <w:bCs/>
            <w:color w:val="000000" w:themeColor="text1"/>
            <w:sz w:val="20"/>
            <w:szCs w:val="16"/>
          </w:rPr>
          <w:t xml:space="preserve"> </w:t>
        </w:r>
      </w:ins>
      <w:r w:rsidRPr="00932B72">
        <w:rPr>
          <w:rFonts w:ascii="Times New Roman" w:eastAsia="Malgun Gothic" w:hAnsi="Times New Roman" w:cs="Times New Roman"/>
          <w:bCs/>
          <w:color w:val="000000" w:themeColor="text1"/>
          <w:sz w:val="20"/>
          <w:szCs w:val="16"/>
        </w:rPr>
        <w:t>non-AP MLD applies EPCS priority access to traffic on its enabled link using the procedure described below.</w:t>
      </w:r>
    </w:p>
    <w:p w14:paraId="2377144D" w14:textId="78A6045D" w:rsidR="00932B72" w:rsidRDefault="00C04426" w:rsidP="009637F9">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146CF622" w14:textId="65341D9F" w:rsidR="008D5C7A" w:rsidRPr="008D5C7A" w:rsidRDefault="008D5C7A" w:rsidP="008D5C7A">
      <w:pPr>
        <w:suppressAutoHyphens/>
        <w:rPr>
          <w:rFonts w:ascii="Times New Roman" w:eastAsia="Malgun Gothic" w:hAnsi="Times New Roman" w:cs="Times New Roman"/>
          <w:b/>
          <w:bCs/>
          <w:color w:val="000000" w:themeColor="text1"/>
          <w:sz w:val="20"/>
          <w:szCs w:val="16"/>
        </w:rPr>
      </w:pPr>
      <w:r w:rsidRPr="008D5C7A">
        <w:rPr>
          <w:rFonts w:ascii="Times New Roman" w:eastAsia="Malgun Gothic" w:hAnsi="Times New Roman" w:cs="Times New Roman"/>
          <w:b/>
          <w:bCs/>
          <w:color w:val="000000" w:themeColor="text1"/>
          <w:sz w:val="20"/>
          <w:szCs w:val="16"/>
        </w:rPr>
        <w:t>35.16.3.2 EDCA operation using EPCS EDCA parameters</w:t>
      </w:r>
    </w:p>
    <w:p w14:paraId="332B3238" w14:textId="77777777" w:rsidR="008D5C7A" w:rsidRPr="008D5C7A" w:rsidRDefault="008D5C7A" w:rsidP="008D5C7A">
      <w:pPr>
        <w:suppressAutoHyphens/>
        <w:rPr>
          <w:rFonts w:ascii="Times New Roman" w:eastAsia="Malgun Gothic" w:hAnsi="Times New Roman" w:cs="Times New Roman"/>
          <w:bCs/>
          <w:color w:val="000000" w:themeColor="text1"/>
          <w:sz w:val="20"/>
          <w:szCs w:val="16"/>
        </w:rPr>
      </w:pPr>
      <w:r w:rsidRPr="008D5C7A">
        <w:rPr>
          <w:rFonts w:ascii="Times New Roman" w:eastAsia="Malgun Gothic" w:hAnsi="Times New Roman" w:cs="Times New Roman"/>
          <w:bCs/>
          <w:color w:val="000000" w:themeColor="text1"/>
          <w:sz w:val="20"/>
          <w:szCs w:val="16"/>
        </w:rPr>
        <w:t>As part of the EPCS priority access procedure, a STA affiliated with an EPCS non-AP MLD shall manage its EDCA parameter sets as follows:</w:t>
      </w:r>
    </w:p>
    <w:p w14:paraId="16FE7191" w14:textId="7B8A46CB" w:rsidR="008D5C7A" w:rsidRDefault="008D5C7A" w:rsidP="00DC14A2">
      <w:pPr>
        <w:pStyle w:val="ListParagraph"/>
        <w:numPr>
          <w:ilvl w:val="0"/>
          <w:numId w:val="3"/>
        </w:numPr>
        <w:suppressAutoHyphens/>
        <w:rPr>
          <w:rFonts w:ascii="Times New Roman" w:eastAsia="Malgun Gothic" w:hAnsi="Times New Roman" w:cs="Times New Roman"/>
          <w:bCs/>
          <w:color w:val="000000" w:themeColor="text1"/>
          <w:sz w:val="20"/>
          <w:szCs w:val="16"/>
        </w:rPr>
      </w:pPr>
      <w:r w:rsidRPr="008D5C7A">
        <w:rPr>
          <w:rFonts w:ascii="Times New Roman" w:eastAsia="Malgun Gothic" w:hAnsi="Times New Roman" w:cs="Times New Roman"/>
          <w:bCs/>
          <w:color w:val="000000" w:themeColor="text1"/>
          <w:sz w:val="20"/>
          <w:szCs w:val="16"/>
        </w:rPr>
        <w:t>During the process of enabling</w:t>
      </w:r>
      <w:r w:rsidR="00282F99" w:rsidRPr="00282F99">
        <w:rPr>
          <w:rFonts w:ascii="Times New Roman" w:eastAsia="Malgun Gothic" w:hAnsi="Times New Roman" w:cs="Times New Roman"/>
          <w:bCs/>
          <w:color w:val="000000" w:themeColor="text1"/>
          <w:sz w:val="20"/>
          <w:szCs w:val="16"/>
        </w:rPr>
        <w:t xml:space="preserve"> </w:t>
      </w:r>
      <w:r w:rsidRPr="008D5C7A">
        <w:rPr>
          <w:rFonts w:ascii="Times New Roman" w:eastAsia="Malgun Gothic" w:hAnsi="Times New Roman" w:cs="Times New Roman"/>
          <w:bCs/>
          <w:color w:val="000000" w:themeColor="text1"/>
          <w:sz w:val="20"/>
          <w:szCs w:val="16"/>
        </w:rPr>
        <w:t>EPCS priority access</w:t>
      </w:r>
      <w:ins w:id="63" w:author="John Wullert" w:date="2023-08-24T08:59:00Z">
        <w:r w:rsidR="00282F99" w:rsidRPr="008D5C7A">
          <w:rPr>
            <w:rFonts w:ascii="Times New Roman" w:eastAsia="Malgun Gothic" w:hAnsi="Times New Roman" w:cs="Times New Roman"/>
            <w:bCs/>
            <w:color w:val="000000" w:themeColor="text1"/>
            <w:sz w:val="20"/>
            <w:szCs w:val="16"/>
          </w:rPr>
          <w:t xml:space="preserve"> </w:t>
        </w:r>
        <w:r w:rsidR="00282F99">
          <w:rPr>
            <w:rFonts w:ascii="Times New Roman" w:eastAsia="Malgun Gothic" w:hAnsi="Times New Roman" w:cs="Times New Roman"/>
            <w:bCs/>
            <w:color w:val="000000" w:themeColor="text1"/>
            <w:sz w:val="20"/>
            <w:szCs w:val="16"/>
          </w:rPr>
          <w:t>[#</w:t>
        </w:r>
        <w:proofErr w:type="gramStart"/>
        <w:r w:rsidR="00282F99">
          <w:rPr>
            <w:rFonts w:ascii="Times New Roman" w:eastAsia="Malgun Gothic" w:hAnsi="Times New Roman" w:cs="Times New Roman"/>
            <w:bCs/>
            <w:color w:val="000000" w:themeColor="text1"/>
            <w:sz w:val="20"/>
            <w:szCs w:val="16"/>
          </w:rPr>
          <w:t>20125]</w:t>
        </w:r>
        <w:r w:rsidR="00282F99" w:rsidRPr="00282F99">
          <w:rPr>
            <w:rFonts w:ascii="Times New Roman" w:eastAsia="Malgun Gothic" w:hAnsi="Times New Roman" w:cs="Times New Roman"/>
            <w:bCs/>
            <w:color w:val="000000" w:themeColor="text1"/>
            <w:sz w:val="20"/>
            <w:szCs w:val="16"/>
          </w:rPr>
          <w:t>or</w:t>
        </w:r>
        <w:proofErr w:type="gramEnd"/>
        <w:r w:rsidR="00282F99" w:rsidRPr="00282F99">
          <w:rPr>
            <w:rFonts w:ascii="Times New Roman" w:eastAsia="Malgun Gothic" w:hAnsi="Times New Roman" w:cs="Times New Roman"/>
            <w:bCs/>
            <w:color w:val="000000" w:themeColor="text1"/>
            <w:sz w:val="20"/>
            <w:szCs w:val="16"/>
          </w:rPr>
          <w:t xml:space="preserve"> </w:t>
        </w:r>
        <w:r w:rsidR="00282F99">
          <w:rPr>
            <w:rFonts w:ascii="Times New Roman" w:eastAsia="Malgun Gothic" w:hAnsi="Times New Roman" w:cs="Times New Roman"/>
            <w:bCs/>
            <w:color w:val="000000" w:themeColor="text1"/>
            <w:sz w:val="20"/>
            <w:szCs w:val="16"/>
          </w:rPr>
          <w:t xml:space="preserve">the process of </w:t>
        </w:r>
        <w:r w:rsidR="00282F99" w:rsidRPr="00282F99">
          <w:rPr>
            <w:rFonts w:ascii="Times New Roman" w:eastAsia="Malgun Gothic" w:hAnsi="Times New Roman" w:cs="Times New Roman"/>
            <w:bCs/>
            <w:color w:val="000000" w:themeColor="text1"/>
            <w:sz w:val="20"/>
            <w:szCs w:val="16"/>
          </w:rPr>
          <w:t xml:space="preserve">updating the EDCA </w:t>
        </w:r>
        <w:r w:rsidR="00282F99">
          <w:rPr>
            <w:rFonts w:ascii="Times New Roman" w:eastAsia="Malgun Gothic" w:hAnsi="Times New Roman" w:cs="Times New Roman"/>
            <w:bCs/>
            <w:color w:val="000000" w:themeColor="text1"/>
            <w:sz w:val="20"/>
            <w:szCs w:val="16"/>
          </w:rPr>
          <w:t>and</w:t>
        </w:r>
        <w:r w:rsidR="00282F99" w:rsidRPr="00282F99">
          <w:rPr>
            <w:rFonts w:ascii="Times New Roman" w:eastAsia="Malgun Gothic" w:hAnsi="Times New Roman" w:cs="Times New Roman"/>
            <w:bCs/>
            <w:color w:val="000000" w:themeColor="text1"/>
            <w:sz w:val="20"/>
            <w:szCs w:val="16"/>
          </w:rPr>
          <w:t xml:space="preserve"> MU EDCA parameters</w:t>
        </w:r>
        <w:r w:rsidR="00282F99">
          <w:rPr>
            <w:rFonts w:ascii="Times New Roman" w:eastAsia="Malgun Gothic" w:hAnsi="Times New Roman" w:cs="Times New Roman"/>
            <w:bCs/>
            <w:color w:val="000000" w:themeColor="text1"/>
            <w:sz w:val="20"/>
            <w:szCs w:val="16"/>
          </w:rPr>
          <w:t xml:space="preserve"> while EPCS priority access is enabled</w:t>
        </w:r>
      </w:ins>
      <w:r w:rsidRPr="008D5C7A">
        <w:rPr>
          <w:rFonts w:ascii="Times New Roman" w:eastAsia="Malgun Gothic" w:hAnsi="Times New Roman" w:cs="Times New Roman"/>
          <w:bCs/>
          <w:color w:val="000000" w:themeColor="text1"/>
          <w:sz w:val="20"/>
          <w:szCs w:val="16"/>
        </w:rPr>
        <w:t>, the STA affiliated with the EPCS non-AP MLD shall</w:t>
      </w:r>
    </w:p>
    <w:p w14:paraId="44B9D6C8" w14:textId="77777777" w:rsidR="009637F9" w:rsidRDefault="008D5C7A" w:rsidP="00DC14A2">
      <w:pPr>
        <w:pStyle w:val="ListParagraph"/>
        <w:numPr>
          <w:ilvl w:val="1"/>
          <w:numId w:val="3"/>
        </w:numPr>
        <w:suppressAutoHyphens/>
        <w:rPr>
          <w:rFonts w:ascii="Times New Roman" w:eastAsia="Malgun Gothic" w:hAnsi="Times New Roman" w:cs="Times New Roman"/>
          <w:bCs/>
          <w:color w:val="000000" w:themeColor="text1"/>
          <w:sz w:val="20"/>
          <w:szCs w:val="16"/>
        </w:rPr>
      </w:pPr>
      <w:r w:rsidRPr="008D5C7A">
        <w:rPr>
          <w:rFonts w:ascii="Times New Roman" w:eastAsia="Malgun Gothic" w:hAnsi="Times New Roman" w:cs="Times New Roman"/>
          <w:bCs/>
          <w:color w:val="000000" w:themeColor="text1"/>
          <w:sz w:val="20"/>
          <w:szCs w:val="16"/>
        </w:rPr>
        <w:t>update its dot11EDCATable</w:t>
      </w:r>
      <w:r>
        <w:rPr>
          <w:rFonts w:ascii="Times New Roman" w:eastAsia="Malgun Gothic" w:hAnsi="Times New Roman" w:cs="Times New Roman"/>
          <w:bCs/>
          <w:color w:val="000000" w:themeColor="text1"/>
          <w:sz w:val="20"/>
          <w:szCs w:val="16"/>
        </w:rPr>
        <w:t xml:space="preserve"> </w:t>
      </w:r>
      <w:r w:rsidRPr="008D5C7A">
        <w:rPr>
          <w:rFonts w:ascii="Times New Roman" w:eastAsia="Malgun Gothic" w:hAnsi="Times New Roman" w:cs="Times New Roman"/>
          <w:bCs/>
          <w:color w:val="000000" w:themeColor="text1"/>
          <w:sz w:val="20"/>
          <w:szCs w:val="16"/>
        </w:rPr>
        <w:t>to the respective values in each category as soon as practical in implementation to</w:t>
      </w:r>
    </w:p>
    <w:p w14:paraId="62CBE047" w14:textId="77777777" w:rsidR="009C6BC1" w:rsidRDefault="009637F9" w:rsidP="00DC14A2">
      <w:pPr>
        <w:pStyle w:val="ListParagraph"/>
        <w:numPr>
          <w:ilvl w:val="2"/>
          <w:numId w:val="3"/>
        </w:numPr>
        <w:suppressAutoHyphens/>
        <w:rPr>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the values carried in the EDCA Parameters Set element included in the per-STA profile, with the Link ID corresponding to the AP with which the STA is associated, carried in</w:t>
      </w:r>
      <w:r w:rsidR="009C6BC1">
        <w:rPr>
          <w:rFonts w:ascii="Times New Roman" w:eastAsia="Malgun Gothic" w:hAnsi="Times New Roman" w:cs="Times New Roman"/>
          <w:bCs/>
          <w:color w:val="000000" w:themeColor="text1"/>
          <w:sz w:val="20"/>
          <w:szCs w:val="16"/>
        </w:rPr>
        <w:t xml:space="preserve"> </w:t>
      </w:r>
      <w:r w:rsidRPr="009C6BC1">
        <w:rPr>
          <w:rFonts w:ascii="Times New Roman" w:eastAsia="Malgun Gothic" w:hAnsi="Times New Roman" w:cs="Times New Roman"/>
          <w:bCs/>
          <w:color w:val="000000" w:themeColor="text1"/>
          <w:sz w:val="20"/>
          <w:szCs w:val="16"/>
        </w:rPr>
        <w:t>the EPCS Priority Access Multi-Link element contained in an EPCS Priority Access Enable Request or an EPCS Priority Access Enable Response frame sent by an AP affiliated with the EPCS AP MLD, if the corresponding per-STA profile is present and contains an EDCA Parameters Set element or,</w:t>
      </w:r>
    </w:p>
    <w:p w14:paraId="47C0350C" w14:textId="77777777" w:rsidR="009C6BC1" w:rsidRDefault="009637F9" w:rsidP="00DC14A2">
      <w:pPr>
        <w:pStyle w:val="ListParagraph"/>
        <w:numPr>
          <w:ilvl w:val="2"/>
          <w:numId w:val="3"/>
        </w:numPr>
        <w:suppressAutoHyphens/>
        <w:rPr>
          <w:rFonts w:ascii="Times New Roman" w:eastAsia="Malgun Gothic" w:hAnsi="Times New Roman" w:cs="Times New Roman"/>
          <w:bCs/>
          <w:color w:val="000000" w:themeColor="text1"/>
          <w:sz w:val="20"/>
          <w:szCs w:val="16"/>
        </w:rPr>
      </w:pPr>
      <w:r w:rsidRPr="009C6BC1">
        <w:rPr>
          <w:rFonts w:ascii="Times New Roman" w:eastAsia="Malgun Gothic" w:hAnsi="Times New Roman" w:cs="Times New Roman"/>
          <w:bCs/>
          <w:color w:val="000000" w:themeColor="text1"/>
          <w:sz w:val="20"/>
          <w:szCs w:val="16"/>
        </w:rPr>
        <w:t>the default EDCA parameter values found in Table 9-155 (Default EDCA Parameter Set element parameter values if dot11OCBActivated is false or the STA is a non-sensor STA) otherwise.</w:t>
      </w:r>
    </w:p>
    <w:p w14:paraId="7FD8B9D1" w14:textId="33BFD584" w:rsidR="009637F9" w:rsidRPr="009C6BC1" w:rsidRDefault="009637F9" w:rsidP="00DC14A2">
      <w:pPr>
        <w:pStyle w:val="ListParagraph"/>
        <w:numPr>
          <w:ilvl w:val="2"/>
          <w:numId w:val="3"/>
        </w:numPr>
        <w:suppressAutoHyphens/>
        <w:rPr>
          <w:rFonts w:ascii="Times New Roman" w:eastAsia="Malgun Gothic" w:hAnsi="Times New Roman" w:cs="Times New Roman"/>
          <w:bCs/>
          <w:color w:val="000000" w:themeColor="text1"/>
          <w:sz w:val="20"/>
          <w:szCs w:val="16"/>
        </w:rPr>
      </w:pPr>
      <w:r w:rsidRPr="009C6BC1">
        <w:rPr>
          <w:rFonts w:ascii="Times New Roman" w:eastAsia="Malgun Gothic" w:hAnsi="Times New Roman" w:cs="Times New Roman"/>
          <w:bCs/>
          <w:color w:val="000000" w:themeColor="text1"/>
          <w:sz w:val="20"/>
          <w:szCs w:val="16"/>
        </w:rPr>
        <w:t>update the dot11MUEDCATable as soon as practical in implementation to respective values that correspond to fields in the MU EDCA Parameter Set element included in the per-STA profile, with the Link ID corresponding to the AP with which the STA is associated, carried in the EPCS Priority Access Multi-Link element contained in an EPCS Priority Access Enable Request or an EPCS Priority Access Enable Response frame sent by an AP affiliated with the EPCS AP MLD, if the corresponding Per-STA Profile is present and contains an MU EDCA Parameter Set element.</w:t>
      </w:r>
    </w:p>
    <w:p w14:paraId="78023006" w14:textId="77777777" w:rsidR="009C6BC1" w:rsidRDefault="009637F9" w:rsidP="00DC14A2">
      <w:pPr>
        <w:pStyle w:val="ListParagraph"/>
        <w:numPr>
          <w:ilvl w:val="0"/>
          <w:numId w:val="3"/>
        </w:numPr>
        <w:suppressAutoHyphens/>
        <w:rPr>
          <w:rFonts w:ascii="Times New Roman" w:eastAsia="Malgun Gothic" w:hAnsi="Times New Roman" w:cs="Times New Roman"/>
          <w:bCs/>
          <w:color w:val="000000" w:themeColor="text1"/>
          <w:sz w:val="20"/>
          <w:szCs w:val="16"/>
        </w:rPr>
      </w:pPr>
      <w:r w:rsidRPr="009C6BC1">
        <w:rPr>
          <w:rFonts w:ascii="Times New Roman" w:eastAsia="Malgun Gothic" w:hAnsi="Times New Roman" w:cs="Times New Roman"/>
          <w:bCs/>
          <w:color w:val="000000" w:themeColor="text1"/>
          <w:sz w:val="20"/>
          <w:szCs w:val="16"/>
        </w:rPr>
        <w:t>While EPCS priority access is enabled, the STA affiliated with an EPCS non-AP MLD shall</w:t>
      </w:r>
    </w:p>
    <w:p w14:paraId="6BB603B5" w14:textId="77777777" w:rsidR="009C6BC1" w:rsidRDefault="009637F9" w:rsidP="00DC14A2">
      <w:pPr>
        <w:pStyle w:val="ListParagraph"/>
        <w:numPr>
          <w:ilvl w:val="1"/>
          <w:numId w:val="3"/>
        </w:numPr>
        <w:suppressAutoHyphens/>
        <w:rPr>
          <w:rFonts w:ascii="Times New Roman" w:eastAsia="Malgun Gothic" w:hAnsi="Times New Roman" w:cs="Times New Roman"/>
          <w:bCs/>
          <w:color w:val="000000" w:themeColor="text1"/>
          <w:sz w:val="20"/>
          <w:szCs w:val="16"/>
        </w:rPr>
      </w:pPr>
      <w:r w:rsidRPr="009C6BC1">
        <w:rPr>
          <w:rFonts w:ascii="Times New Roman" w:eastAsia="Malgun Gothic" w:hAnsi="Times New Roman" w:cs="Times New Roman"/>
          <w:bCs/>
          <w:color w:val="000000" w:themeColor="text1"/>
          <w:sz w:val="20"/>
          <w:szCs w:val="16"/>
        </w:rPr>
        <w:t xml:space="preserve">follow the contention-based channel-access procedures defined in 10.2.3.2 (HCF </w:t>
      </w:r>
      <w:proofErr w:type="gramStart"/>
      <w:r w:rsidRPr="009C6BC1">
        <w:rPr>
          <w:rFonts w:ascii="Times New Roman" w:eastAsia="Malgun Gothic" w:hAnsi="Times New Roman" w:cs="Times New Roman"/>
          <w:bCs/>
          <w:color w:val="000000" w:themeColor="text1"/>
          <w:sz w:val="20"/>
          <w:szCs w:val="16"/>
        </w:rPr>
        <w:t>contention based</w:t>
      </w:r>
      <w:proofErr w:type="gramEnd"/>
      <w:r w:rsidRPr="009C6BC1">
        <w:rPr>
          <w:rFonts w:ascii="Times New Roman" w:eastAsia="Malgun Gothic" w:hAnsi="Times New Roman" w:cs="Times New Roman"/>
          <w:bCs/>
          <w:color w:val="000000" w:themeColor="text1"/>
          <w:sz w:val="20"/>
          <w:szCs w:val="16"/>
        </w:rPr>
        <w:t xml:space="preserve"> channel access (EDCA)) using the EDCA parameter set stored in the dot11EDCATable as described earlier in this subclause, and</w:t>
      </w:r>
    </w:p>
    <w:p w14:paraId="27058DEC" w14:textId="77777777" w:rsidR="009C6BC1" w:rsidRDefault="009637F9" w:rsidP="00DC14A2">
      <w:pPr>
        <w:pStyle w:val="ListParagraph"/>
        <w:numPr>
          <w:ilvl w:val="1"/>
          <w:numId w:val="3"/>
        </w:numPr>
        <w:suppressAutoHyphens/>
        <w:rPr>
          <w:rFonts w:ascii="Times New Roman" w:eastAsia="Malgun Gothic" w:hAnsi="Times New Roman" w:cs="Times New Roman"/>
          <w:bCs/>
          <w:color w:val="000000" w:themeColor="text1"/>
          <w:sz w:val="20"/>
          <w:szCs w:val="16"/>
        </w:rPr>
      </w:pPr>
      <w:r w:rsidRPr="009C6BC1">
        <w:rPr>
          <w:rFonts w:ascii="Times New Roman" w:eastAsia="Malgun Gothic" w:hAnsi="Times New Roman" w:cs="Times New Roman"/>
          <w:bCs/>
          <w:color w:val="000000" w:themeColor="text1"/>
          <w:sz w:val="20"/>
          <w:szCs w:val="16"/>
        </w:rPr>
        <w:t xml:space="preserve">ignore the part of the procedures defined in 10.2.3.2 (HCF </w:t>
      </w:r>
      <w:proofErr w:type="gramStart"/>
      <w:r w:rsidRPr="009C6BC1">
        <w:rPr>
          <w:rFonts w:ascii="Times New Roman" w:eastAsia="Malgun Gothic" w:hAnsi="Times New Roman" w:cs="Times New Roman"/>
          <w:bCs/>
          <w:color w:val="000000" w:themeColor="text1"/>
          <w:sz w:val="20"/>
          <w:szCs w:val="16"/>
        </w:rPr>
        <w:t>contention based</w:t>
      </w:r>
      <w:proofErr w:type="gramEnd"/>
      <w:r w:rsidRPr="009C6BC1">
        <w:rPr>
          <w:rFonts w:ascii="Times New Roman" w:eastAsia="Malgun Gothic" w:hAnsi="Times New Roman" w:cs="Times New Roman"/>
          <w:bCs/>
          <w:color w:val="000000" w:themeColor="text1"/>
          <w:sz w:val="20"/>
          <w:szCs w:val="16"/>
        </w:rPr>
        <w:t xml:space="preserve"> channel access (EDCA)) that concerns the update of the EDCA parameters that are sent by the corresponding AP in its Beacon and Probe Response frames</w:t>
      </w:r>
    </w:p>
    <w:p w14:paraId="663BFA09" w14:textId="5FDAE16C" w:rsidR="009637F9" w:rsidRPr="009C6BC1" w:rsidRDefault="009637F9" w:rsidP="00DC14A2">
      <w:pPr>
        <w:pStyle w:val="ListParagraph"/>
        <w:numPr>
          <w:ilvl w:val="1"/>
          <w:numId w:val="3"/>
        </w:numPr>
        <w:suppressAutoHyphens/>
        <w:rPr>
          <w:rFonts w:ascii="Times New Roman" w:eastAsia="Malgun Gothic" w:hAnsi="Times New Roman" w:cs="Times New Roman"/>
          <w:bCs/>
          <w:color w:val="000000" w:themeColor="text1"/>
          <w:sz w:val="20"/>
          <w:szCs w:val="16"/>
        </w:rPr>
      </w:pPr>
      <w:r w:rsidRPr="009C6BC1">
        <w:rPr>
          <w:rFonts w:ascii="Times New Roman" w:eastAsia="Malgun Gothic" w:hAnsi="Times New Roman" w:cs="Times New Roman"/>
          <w:bCs/>
          <w:color w:val="000000" w:themeColor="text1"/>
          <w:sz w:val="20"/>
          <w:szCs w:val="16"/>
        </w:rPr>
        <w:t xml:space="preserve">if the per-STA profile of the </w:t>
      </w:r>
      <w:ins w:id="64" w:author="John Wullert" w:date="2023-08-24T09:18:00Z">
        <w:r w:rsidR="009C6BC1">
          <w:rPr>
            <w:rFonts w:ascii="Times New Roman" w:eastAsia="Malgun Gothic" w:hAnsi="Times New Roman" w:cs="Times New Roman"/>
            <w:bCs/>
            <w:color w:val="000000" w:themeColor="text1"/>
            <w:sz w:val="20"/>
            <w:szCs w:val="16"/>
          </w:rPr>
          <w:t>[#</w:t>
        </w:r>
        <w:proofErr w:type="gramStart"/>
        <w:r w:rsidR="009C6BC1">
          <w:rPr>
            <w:rFonts w:ascii="Times New Roman" w:eastAsia="Malgun Gothic" w:hAnsi="Times New Roman" w:cs="Times New Roman"/>
            <w:bCs/>
            <w:color w:val="000000" w:themeColor="text1"/>
            <w:sz w:val="20"/>
            <w:szCs w:val="16"/>
          </w:rPr>
          <w:t>19560]EPCS</w:t>
        </w:r>
        <w:proofErr w:type="gramEnd"/>
        <w:r w:rsidR="009C6BC1">
          <w:rPr>
            <w:rFonts w:ascii="Times New Roman" w:eastAsia="Malgun Gothic" w:hAnsi="Times New Roman" w:cs="Times New Roman"/>
            <w:bCs/>
            <w:color w:val="000000" w:themeColor="text1"/>
            <w:sz w:val="20"/>
            <w:szCs w:val="16"/>
          </w:rPr>
          <w:t xml:space="preserve"> </w:t>
        </w:r>
      </w:ins>
      <w:r w:rsidRPr="009C6BC1">
        <w:rPr>
          <w:rFonts w:ascii="Times New Roman" w:eastAsia="Malgun Gothic" w:hAnsi="Times New Roman" w:cs="Times New Roman"/>
          <w:bCs/>
          <w:color w:val="000000" w:themeColor="text1"/>
          <w:sz w:val="20"/>
          <w:szCs w:val="16"/>
        </w:rPr>
        <w:t>Priority Access Multi-Link element is present in the EPCS Priority Access Enable Request or the EPCS Priority Access Enable Response frame received by a STA affiliated with the EPCS non-AP MLD and the per-STA profile contains an MU EDCA Parameter Set element:</w:t>
      </w:r>
    </w:p>
    <w:p w14:paraId="784C6109" w14:textId="3D109DA5" w:rsidR="008D5C7A" w:rsidRPr="008D5C7A" w:rsidRDefault="008D5C7A" w:rsidP="008D5C7A">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6927E894" w14:textId="67CBF73C" w:rsidR="006B12DE" w:rsidRPr="00911A1A" w:rsidRDefault="006B12DE" w:rsidP="006B12DE">
      <w:pPr>
        <w:suppressAutoHyphens/>
        <w:rPr>
          <w:rFonts w:ascii="Times New Roman" w:eastAsia="Malgun Gothic" w:hAnsi="Times New Roman" w:cs="Times New Roman"/>
          <w:b/>
          <w:bCs/>
          <w:color w:val="000000" w:themeColor="text1"/>
          <w:sz w:val="20"/>
          <w:szCs w:val="16"/>
        </w:rPr>
      </w:pPr>
      <w:r w:rsidRPr="00911A1A">
        <w:rPr>
          <w:rFonts w:ascii="Times New Roman" w:eastAsia="Malgun Gothic" w:hAnsi="Times New Roman" w:cs="Times New Roman"/>
          <w:b/>
          <w:bCs/>
          <w:color w:val="000000" w:themeColor="text1"/>
          <w:sz w:val="20"/>
          <w:szCs w:val="16"/>
        </w:rPr>
        <w:t xml:space="preserve">35.16.3.3.1 Procedures at the initiating </w:t>
      </w:r>
      <w:ins w:id="65" w:author="John Wullert" w:date="2023-08-24T08:20:00Z">
        <w:r>
          <w:rPr>
            <w:rFonts w:ascii="Times New Roman" w:eastAsia="Malgun Gothic" w:hAnsi="Times New Roman" w:cs="Times New Roman"/>
            <w:b/>
            <w:bCs/>
            <w:color w:val="000000" w:themeColor="text1"/>
            <w:sz w:val="20"/>
            <w:szCs w:val="16"/>
          </w:rPr>
          <w:t>[#1956</w:t>
        </w:r>
      </w:ins>
      <w:ins w:id="66" w:author="John Wullert" w:date="2023-08-24T09:34:00Z">
        <w:r w:rsidR="00932B72">
          <w:rPr>
            <w:rFonts w:ascii="Times New Roman" w:eastAsia="Malgun Gothic" w:hAnsi="Times New Roman" w:cs="Times New Roman"/>
            <w:b/>
            <w:bCs/>
            <w:color w:val="000000" w:themeColor="text1"/>
            <w:sz w:val="20"/>
            <w:szCs w:val="16"/>
          </w:rPr>
          <w:t>1</w:t>
        </w:r>
      </w:ins>
      <w:ins w:id="67" w:author="John Wullert" w:date="2023-08-24T08:20:00Z">
        <w:r>
          <w:rPr>
            <w:rFonts w:ascii="Times New Roman" w:eastAsia="Malgun Gothic" w:hAnsi="Times New Roman" w:cs="Times New Roman"/>
            <w:b/>
            <w:bCs/>
            <w:color w:val="000000" w:themeColor="text1"/>
            <w:sz w:val="20"/>
            <w:szCs w:val="16"/>
          </w:rPr>
          <w:t xml:space="preserve">] EPCS </w:t>
        </w:r>
      </w:ins>
      <w:r w:rsidRPr="00911A1A">
        <w:rPr>
          <w:rFonts w:ascii="Times New Roman" w:eastAsia="Malgun Gothic" w:hAnsi="Times New Roman" w:cs="Times New Roman"/>
          <w:b/>
          <w:bCs/>
          <w:color w:val="000000" w:themeColor="text1"/>
          <w:sz w:val="20"/>
          <w:szCs w:val="16"/>
        </w:rPr>
        <w:t>AP MLD</w:t>
      </w:r>
    </w:p>
    <w:p w14:paraId="2669C843" w14:textId="77777777" w:rsidR="00EF5A9B" w:rsidRDefault="006B12DE" w:rsidP="006B12DE">
      <w:pPr>
        <w:suppressAutoHyphens/>
        <w:rPr>
          <w:rFonts w:ascii="Times New Roman" w:eastAsia="Malgun Gothic" w:hAnsi="Times New Roman" w:cs="Times New Roman"/>
          <w:bCs/>
          <w:color w:val="000000" w:themeColor="text1"/>
          <w:sz w:val="20"/>
          <w:szCs w:val="16"/>
        </w:rPr>
      </w:pPr>
      <w:r w:rsidRPr="00911A1A">
        <w:rPr>
          <w:rFonts w:ascii="Times New Roman" w:eastAsia="Malgun Gothic" w:hAnsi="Times New Roman" w:cs="Times New Roman"/>
          <w:bCs/>
          <w:color w:val="000000" w:themeColor="text1"/>
          <w:sz w:val="20"/>
          <w:szCs w:val="16"/>
        </w:rPr>
        <w:t>When instructed to do so by a higher layer function triggered via an external interface, and upon receipt of an MLME-</w:t>
      </w:r>
      <w:proofErr w:type="spellStart"/>
      <w:r w:rsidRPr="00911A1A">
        <w:rPr>
          <w:rFonts w:ascii="Times New Roman" w:eastAsia="Malgun Gothic" w:hAnsi="Times New Roman" w:cs="Times New Roman"/>
          <w:bCs/>
          <w:color w:val="000000" w:themeColor="text1"/>
          <w:sz w:val="20"/>
          <w:szCs w:val="16"/>
        </w:rPr>
        <w:t>EPCSPRIACCESSENABLE.response</w:t>
      </w:r>
      <w:proofErr w:type="spellEnd"/>
      <w:r w:rsidRPr="00911A1A">
        <w:rPr>
          <w:rFonts w:ascii="Times New Roman" w:eastAsia="Malgun Gothic" w:hAnsi="Times New Roman" w:cs="Times New Roman"/>
          <w:bCs/>
          <w:color w:val="000000" w:themeColor="text1"/>
          <w:sz w:val="20"/>
          <w:szCs w:val="16"/>
        </w:rPr>
        <w:t xml:space="preserve"> primitive, an EPCS AP MLD that supports this functionality shall follow the procedure below to update the parameters used by an </w:t>
      </w:r>
      <w:ins w:id="68" w:author="John Wullert" w:date="2023-08-17T09:59:00Z">
        <w:r>
          <w:rPr>
            <w:rFonts w:ascii="Times New Roman" w:eastAsia="Malgun Gothic" w:hAnsi="Times New Roman" w:cs="Times New Roman"/>
            <w:bCs/>
            <w:color w:val="000000" w:themeColor="text1"/>
            <w:sz w:val="20"/>
            <w:szCs w:val="16"/>
          </w:rPr>
          <w:t>[</w:t>
        </w:r>
      </w:ins>
      <w:ins w:id="69" w:author="John Wullert" w:date="2023-08-23T14:58:00Z">
        <w:r>
          <w:rPr>
            <w:rFonts w:ascii="Times New Roman" w:eastAsia="Malgun Gothic" w:hAnsi="Times New Roman" w:cs="Times New Roman"/>
            <w:bCs/>
            <w:color w:val="000000" w:themeColor="text1"/>
            <w:sz w:val="20"/>
            <w:szCs w:val="16"/>
          </w:rPr>
          <w:t>#</w:t>
        </w:r>
      </w:ins>
      <w:proofErr w:type="gramStart"/>
      <w:ins w:id="70" w:author="John Wullert" w:date="2023-08-17T10:00:00Z">
        <w:r w:rsidRPr="00911A1A">
          <w:rPr>
            <w:rFonts w:ascii="Times New Roman" w:eastAsia="Malgun Gothic" w:hAnsi="Times New Roman" w:cs="Times New Roman"/>
            <w:bCs/>
            <w:color w:val="000000" w:themeColor="text1"/>
            <w:sz w:val="20"/>
            <w:szCs w:val="16"/>
          </w:rPr>
          <w:t>19562</w:t>
        </w:r>
      </w:ins>
      <w:ins w:id="71" w:author="John Wullert" w:date="2023-08-17T09:59:00Z">
        <w:r>
          <w:rPr>
            <w:rFonts w:ascii="Times New Roman" w:eastAsia="Malgun Gothic" w:hAnsi="Times New Roman" w:cs="Times New Roman"/>
            <w:bCs/>
            <w:color w:val="000000" w:themeColor="text1"/>
            <w:sz w:val="20"/>
            <w:szCs w:val="16"/>
          </w:rPr>
          <w:t>]associated</w:t>
        </w:r>
        <w:proofErr w:type="gramEnd"/>
        <w:r>
          <w:rPr>
            <w:rFonts w:ascii="Times New Roman" w:eastAsia="Malgun Gothic" w:hAnsi="Times New Roman" w:cs="Times New Roman"/>
            <w:bCs/>
            <w:color w:val="000000" w:themeColor="text1"/>
            <w:sz w:val="20"/>
            <w:szCs w:val="16"/>
          </w:rPr>
          <w:t xml:space="preserve"> </w:t>
        </w:r>
      </w:ins>
      <w:r w:rsidRPr="00911A1A">
        <w:rPr>
          <w:rFonts w:ascii="Times New Roman" w:eastAsia="Malgun Gothic" w:hAnsi="Times New Roman" w:cs="Times New Roman"/>
          <w:bCs/>
          <w:color w:val="000000" w:themeColor="text1"/>
          <w:sz w:val="20"/>
          <w:szCs w:val="16"/>
        </w:rPr>
        <w:t>EPCS non-AP MLD with EPCS priority access in the enabled state</w:t>
      </w:r>
      <w:del w:id="72" w:author="John Wullert" w:date="2023-08-17T09:59:00Z">
        <w:r w:rsidRPr="00911A1A" w:rsidDel="00911A1A">
          <w:rPr>
            <w:rFonts w:ascii="Times New Roman" w:eastAsia="Malgun Gothic" w:hAnsi="Times New Roman" w:cs="Times New Roman"/>
            <w:bCs/>
            <w:color w:val="000000" w:themeColor="text1"/>
            <w:sz w:val="20"/>
            <w:szCs w:val="16"/>
          </w:rPr>
          <w:delText xml:space="preserve"> with an associated non-AP MLD</w:delText>
        </w:r>
      </w:del>
      <w:r w:rsidRPr="00911A1A">
        <w:rPr>
          <w:rFonts w:ascii="Times New Roman" w:eastAsia="Malgun Gothic" w:hAnsi="Times New Roman" w:cs="Times New Roman"/>
          <w:bCs/>
          <w:color w:val="000000" w:themeColor="text1"/>
          <w:sz w:val="20"/>
          <w:szCs w:val="16"/>
        </w:rPr>
        <w:t>.</w:t>
      </w:r>
      <w:r w:rsidR="00822F51">
        <w:rPr>
          <w:rFonts w:ascii="Times New Roman" w:eastAsia="Malgun Gothic" w:hAnsi="Times New Roman" w:cs="Times New Roman"/>
          <w:bCs/>
          <w:color w:val="000000" w:themeColor="text1"/>
          <w:sz w:val="20"/>
          <w:szCs w:val="16"/>
        </w:rPr>
        <w:t xml:space="preserve">  </w:t>
      </w:r>
    </w:p>
    <w:p w14:paraId="4D7B45D1" w14:textId="752BA51A" w:rsidR="006B12DE" w:rsidRPr="00EF5A9B" w:rsidRDefault="00822F51" w:rsidP="00EF5A9B">
      <w:pPr>
        <w:pStyle w:val="ListParagraph"/>
        <w:numPr>
          <w:ilvl w:val="0"/>
          <w:numId w:val="6"/>
        </w:numPr>
        <w:suppressAutoHyphens/>
        <w:rPr>
          <w:rFonts w:ascii="Times New Roman" w:eastAsia="Malgun Gothic" w:hAnsi="Times New Roman" w:cs="Times New Roman"/>
          <w:bCs/>
          <w:color w:val="000000" w:themeColor="text1"/>
          <w:sz w:val="20"/>
          <w:szCs w:val="16"/>
        </w:rPr>
      </w:pPr>
      <w:ins w:id="73" w:author="John Wullert" w:date="2023-08-25T13:15:00Z">
        <w:r w:rsidRPr="00EF5A9B">
          <w:rPr>
            <w:rFonts w:ascii="Times New Roman" w:eastAsia="Malgun Gothic" w:hAnsi="Times New Roman" w:cs="Times New Roman"/>
            <w:bCs/>
            <w:color w:val="000000" w:themeColor="text1"/>
            <w:sz w:val="20"/>
            <w:szCs w:val="16"/>
          </w:rPr>
          <w:t>[</w:t>
        </w:r>
      </w:ins>
      <w:ins w:id="74" w:author="John Wullert" w:date="2023-08-25T13:13:00Z">
        <w:r w:rsidRPr="00EF5A9B">
          <w:rPr>
            <w:rFonts w:ascii="Times New Roman" w:eastAsia="Malgun Gothic" w:hAnsi="Times New Roman" w:cs="Times New Roman"/>
            <w:bCs/>
            <w:color w:val="000000" w:themeColor="text1"/>
            <w:sz w:val="20"/>
            <w:szCs w:val="16"/>
          </w:rPr>
          <w:t>#</w:t>
        </w:r>
        <w:proofErr w:type="gramStart"/>
        <w:r w:rsidRPr="00EF5A9B">
          <w:rPr>
            <w:rFonts w:ascii="Times New Roman" w:eastAsia="Malgun Gothic" w:hAnsi="Times New Roman" w:cs="Times New Roman"/>
            <w:bCs/>
            <w:color w:val="000000" w:themeColor="text1"/>
            <w:sz w:val="20"/>
            <w:szCs w:val="16"/>
          </w:rPr>
          <w:t>19731</w:t>
        </w:r>
      </w:ins>
      <w:ins w:id="75" w:author="John Wullert" w:date="2023-08-25T13:15:00Z">
        <w:r w:rsidRPr="00EF5A9B">
          <w:rPr>
            <w:rFonts w:ascii="Times New Roman" w:eastAsia="Malgun Gothic" w:hAnsi="Times New Roman" w:cs="Times New Roman"/>
            <w:bCs/>
            <w:color w:val="000000" w:themeColor="text1"/>
            <w:sz w:val="20"/>
            <w:szCs w:val="16"/>
          </w:rPr>
          <w:t>]</w:t>
        </w:r>
      </w:ins>
      <w:r w:rsidR="006B12DE" w:rsidRPr="00EF5A9B">
        <w:rPr>
          <w:rFonts w:ascii="Times New Roman" w:eastAsia="Malgun Gothic" w:hAnsi="Times New Roman" w:cs="Times New Roman"/>
          <w:bCs/>
          <w:color w:val="000000" w:themeColor="text1"/>
          <w:sz w:val="20"/>
          <w:szCs w:val="16"/>
        </w:rPr>
        <w:t>An</w:t>
      </w:r>
      <w:proofErr w:type="gramEnd"/>
      <w:r w:rsidR="006B12DE" w:rsidRPr="00EF5A9B">
        <w:rPr>
          <w:rFonts w:ascii="Times New Roman" w:eastAsia="Malgun Gothic" w:hAnsi="Times New Roman" w:cs="Times New Roman"/>
          <w:bCs/>
          <w:color w:val="000000" w:themeColor="text1"/>
          <w:sz w:val="20"/>
          <w:szCs w:val="16"/>
        </w:rPr>
        <w:t xml:space="preserve"> AP that is operating on any of the setup links with the </w:t>
      </w:r>
      <w:ins w:id="76" w:author="John Wullert" w:date="2023-08-24T08:21:00Z">
        <w:r w:rsidR="006B12DE" w:rsidRPr="00EF5A9B">
          <w:rPr>
            <w:rFonts w:ascii="Times New Roman" w:eastAsia="Malgun Gothic" w:hAnsi="Times New Roman" w:cs="Times New Roman"/>
            <w:bCs/>
            <w:color w:val="000000" w:themeColor="text1"/>
            <w:sz w:val="20"/>
            <w:szCs w:val="16"/>
          </w:rPr>
          <w:t>[</w:t>
        </w:r>
      </w:ins>
      <w:ins w:id="77" w:author="John Wullert" w:date="2023-08-24T08:22:00Z">
        <w:r w:rsidR="006B12DE" w:rsidRPr="00EF5A9B">
          <w:rPr>
            <w:rFonts w:ascii="Times New Roman" w:eastAsia="Malgun Gothic" w:hAnsi="Times New Roman" w:cs="Times New Roman"/>
            <w:bCs/>
            <w:color w:val="000000" w:themeColor="text1"/>
            <w:sz w:val="20"/>
            <w:szCs w:val="16"/>
          </w:rPr>
          <w:t xml:space="preserve">#19563] EPCS </w:t>
        </w:r>
      </w:ins>
      <w:r w:rsidR="006B12DE" w:rsidRPr="00EF5A9B">
        <w:rPr>
          <w:rFonts w:ascii="Times New Roman" w:eastAsia="Malgun Gothic" w:hAnsi="Times New Roman" w:cs="Times New Roman"/>
          <w:bCs/>
          <w:color w:val="000000" w:themeColor="text1"/>
          <w:sz w:val="20"/>
          <w:szCs w:val="16"/>
        </w:rPr>
        <w:t xml:space="preserve">non-AP MLD and is affiliated with the initiating EPCS AP MLD shall transmit an EPCS Priority Access Enable Response frame </w:t>
      </w:r>
      <w:r w:rsidR="006B12DE" w:rsidRPr="00EF5A9B">
        <w:rPr>
          <w:rFonts w:ascii="Times New Roman" w:eastAsia="Malgun Gothic" w:hAnsi="Times New Roman" w:cs="Times New Roman"/>
          <w:bCs/>
          <w:color w:val="000000" w:themeColor="text1"/>
          <w:sz w:val="20"/>
          <w:szCs w:val="16"/>
        </w:rPr>
        <w:lastRenderedPageBreak/>
        <w:t xml:space="preserve">(9.6.35.6 (EPCS Priority Access Enable Response frame format)) to the corresponding non-AP STA affiliated with an associated EPCS non-AP MLD, containing updated values carried in </w:t>
      </w:r>
      <w:ins w:id="78" w:author="John Wullert" w:date="2023-08-24T08:22:00Z">
        <w:r w:rsidR="006B12DE" w:rsidRPr="00EF5A9B">
          <w:rPr>
            <w:rFonts w:ascii="Times New Roman" w:eastAsia="Malgun Gothic" w:hAnsi="Times New Roman" w:cs="Times New Roman"/>
            <w:bCs/>
            <w:color w:val="000000" w:themeColor="text1"/>
            <w:sz w:val="20"/>
            <w:szCs w:val="16"/>
          </w:rPr>
          <w:t xml:space="preserve">[#19564] the EPCS </w:t>
        </w:r>
      </w:ins>
      <w:r w:rsidR="006B12DE" w:rsidRPr="00EF5A9B">
        <w:rPr>
          <w:rFonts w:ascii="Times New Roman" w:eastAsia="Malgun Gothic" w:hAnsi="Times New Roman" w:cs="Times New Roman"/>
          <w:bCs/>
          <w:color w:val="000000" w:themeColor="text1"/>
          <w:sz w:val="20"/>
          <w:szCs w:val="16"/>
        </w:rPr>
        <w:t>Priority Access Multi-Link element.</w:t>
      </w:r>
    </w:p>
    <w:p w14:paraId="433BAC06" w14:textId="370FF322" w:rsidR="008B5DF7" w:rsidRPr="008B5DF7" w:rsidRDefault="008B5DF7" w:rsidP="00911A1A">
      <w:pPr>
        <w:suppressAutoHyphens/>
        <w:rPr>
          <w:rFonts w:ascii="Times New Roman" w:eastAsia="Malgun Gothic" w:hAnsi="Times New Roman" w:cs="Times New Roman"/>
          <w:b/>
          <w:bCs/>
          <w:color w:val="000000" w:themeColor="text1"/>
          <w:sz w:val="20"/>
          <w:szCs w:val="16"/>
        </w:rPr>
      </w:pPr>
      <w:r w:rsidRPr="008B5DF7">
        <w:rPr>
          <w:rFonts w:ascii="Times New Roman" w:eastAsia="Malgun Gothic" w:hAnsi="Times New Roman" w:cs="Times New Roman"/>
          <w:b/>
          <w:bCs/>
          <w:color w:val="000000" w:themeColor="text1"/>
          <w:sz w:val="20"/>
          <w:szCs w:val="16"/>
        </w:rPr>
        <w:t xml:space="preserve">35.16.3.3.2 Procedures at the receiving </w:t>
      </w:r>
      <w:ins w:id="79" w:author="John Wullert" w:date="2023-08-24T08:25:00Z">
        <w:r w:rsidR="006B12DE">
          <w:rPr>
            <w:rFonts w:ascii="Times New Roman" w:eastAsia="Malgun Gothic" w:hAnsi="Times New Roman" w:cs="Times New Roman"/>
            <w:b/>
            <w:bCs/>
            <w:color w:val="000000" w:themeColor="text1"/>
            <w:sz w:val="20"/>
            <w:szCs w:val="16"/>
          </w:rPr>
          <w:t xml:space="preserve">[#19565] EPCS </w:t>
        </w:r>
      </w:ins>
      <w:r w:rsidRPr="008B5DF7">
        <w:rPr>
          <w:rFonts w:ascii="Times New Roman" w:eastAsia="Malgun Gothic" w:hAnsi="Times New Roman" w:cs="Times New Roman"/>
          <w:b/>
          <w:bCs/>
          <w:color w:val="000000" w:themeColor="text1"/>
          <w:sz w:val="20"/>
          <w:szCs w:val="16"/>
        </w:rPr>
        <w:t>non-AP MLD</w:t>
      </w:r>
    </w:p>
    <w:p w14:paraId="63434B4D" w14:textId="77777777" w:rsidR="008B5DF7" w:rsidRPr="008B5DF7" w:rsidRDefault="008B5DF7" w:rsidP="00911A1A">
      <w:pPr>
        <w:suppressAutoHyphens/>
        <w:rPr>
          <w:rFonts w:ascii="Times New Roman" w:eastAsia="Malgun Gothic" w:hAnsi="Times New Roman" w:cs="Times New Roman"/>
          <w:bCs/>
          <w:color w:val="000000" w:themeColor="text1"/>
          <w:sz w:val="20"/>
          <w:szCs w:val="16"/>
        </w:rPr>
      </w:pPr>
      <w:r w:rsidRPr="008B5DF7">
        <w:rPr>
          <w:rFonts w:ascii="Times New Roman" w:eastAsia="Malgun Gothic" w:hAnsi="Times New Roman" w:cs="Times New Roman"/>
          <w:bCs/>
          <w:color w:val="000000" w:themeColor="text1"/>
          <w:sz w:val="20"/>
          <w:szCs w:val="16"/>
        </w:rPr>
        <w:t>Upon receipt of an EPCS Priority Access Enable Response frame (9.6.35.6 (EPCS Priority Access Enable Response frame format)), an EPCS non-AP MLD with EPCS priority access in the enabled state shall use the following procedure to update the EPCS parameters used by the EPCS non-AP MLD:</w:t>
      </w:r>
    </w:p>
    <w:p w14:paraId="01A13EA5" w14:textId="178F738B" w:rsidR="00911A1A" w:rsidRPr="006B12DE" w:rsidRDefault="008B5DF7" w:rsidP="00DC14A2">
      <w:pPr>
        <w:pStyle w:val="ListParagraph"/>
        <w:numPr>
          <w:ilvl w:val="0"/>
          <w:numId w:val="2"/>
        </w:numPr>
        <w:suppressAutoHyphens/>
        <w:ind w:left="630"/>
        <w:rPr>
          <w:rFonts w:ascii="Times New Roman" w:eastAsia="Malgun Gothic" w:hAnsi="Times New Roman" w:cs="Times New Roman"/>
          <w:bCs/>
          <w:color w:val="000000" w:themeColor="text1"/>
          <w:sz w:val="20"/>
          <w:szCs w:val="16"/>
        </w:rPr>
      </w:pPr>
      <w:r w:rsidRPr="008B5DF7">
        <w:rPr>
          <w:rFonts w:ascii="Times New Roman" w:eastAsia="Malgun Gothic" w:hAnsi="Times New Roman" w:cs="Times New Roman"/>
          <w:bCs/>
          <w:color w:val="000000" w:themeColor="text1"/>
          <w:sz w:val="20"/>
          <w:szCs w:val="16"/>
        </w:rPr>
        <w:t xml:space="preserve">The non-AP MLD shall update the </w:t>
      </w:r>
      <w:proofErr w:type="gramStart"/>
      <w:r w:rsidRPr="008B5DF7">
        <w:rPr>
          <w:rFonts w:ascii="Times New Roman" w:eastAsia="Malgun Gothic" w:hAnsi="Times New Roman" w:cs="Times New Roman"/>
          <w:bCs/>
          <w:color w:val="000000" w:themeColor="text1"/>
          <w:sz w:val="20"/>
          <w:szCs w:val="16"/>
        </w:rPr>
        <w:t>EDCA</w:t>
      </w:r>
      <w:ins w:id="80" w:author="John Wullert" w:date="2023-08-17T10:06:00Z">
        <w:r w:rsidR="00D50A08">
          <w:rPr>
            <w:rFonts w:ascii="Times New Roman" w:eastAsia="Malgun Gothic" w:hAnsi="Times New Roman" w:cs="Times New Roman"/>
            <w:bCs/>
            <w:color w:val="000000" w:themeColor="text1"/>
            <w:sz w:val="20"/>
            <w:szCs w:val="16"/>
          </w:rPr>
          <w:t>[</w:t>
        </w:r>
      </w:ins>
      <w:proofErr w:type="gramEnd"/>
      <w:ins w:id="81" w:author="John Wullert" w:date="2023-08-25T13:14:00Z">
        <w:r w:rsidR="00822F51">
          <w:rPr>
            <w:rFonts w:ascii="Times New Roman" w:eastAsia="Malgun Gothic" w:hAnsi="Times New Roman" w:cs="Times New Roman"/>
            <w:bCs/>
            <w:color w:val="000000" w:themeColor="text1"/>
            <w:sz w:val="20"/>
            <w:szCs w:val="16"/>
          </w:rPr>
          <w:t>#</w:t>
        </w:r>
      </w:ins>
      <w:ins w:id="82" w:author="John Wullert" w:date="2023-08-24T09:20:00Z">
        <w:r w:rsidR="009C6BC1">
          <w:rPr>
            <w:rFonts w:ascii="Times New Roman" w:eastAsia="Malgun Gothic" w:hAnsi="Times New Roman" w:cs="Times New Roman"/>
            <w:bCs/>
            <w:color w:val="000000" w:themeColor="text1"/>
            <w:sz w:val="20"/>
            <w:szCs w:val="16"/>
          </w:rPr>
          <w:t>19312</w:t>
        </w:r>
      </w:ins>
      <w:ins w:id="83" w:author="John Wullert" w:date="2023-08-17T10:06:00Z">
        <w:r w:rsidR="00D50A08">
          <w:rPr>
            <w:rFonts w:ascii="Times New Roman" w:eastAsia="Malgun Gothic" w:hAnsi="Times New Roman" w:cs="Times New Roman"/>
            <w:bCs/>
            <w:color w:val="000000" w:themeColor="text1"/>
            <w:sz w:val="20"/>
            <w:szCs w:val="16"/>
          </w:rPr>
          <w:t>]and MU EDCA</w:t>
        </w:r>
      </w:ins>
      <w:r w:rsidRPr="008B5DF7">
        <w:rPr>
          <w:rFonts w:ascii="Times New Roman" w:eastAsia="Malgun Gothic" w:hAnsi="Times New Roman" w:cs="Times New Roman"/>
          <w:bCs/>
          <w:color w:val="000000" w:themeColor="text1"/>
          <w:sz w:val="20"/>
          <w:szCs w:val="16"/>
        </w:rPr>
        <w:t xml:space="preserve"> parameters according to the rules in 35.16.3.2 (EDCA operation using EPCS EDCA parameters).</w:t>
      </w:r>
    </w:p>
    <w:sectPr w:rsidR="00911A1A" w:rsidRPr="006B12DE" w:rsidSect="00FA28F4">
      <w:headerReference w:type="even" r:id="rId13"/>
      <w:headerReference w:type="default" r:id="rId14"/>
      <w:footerReference w:type="even" r:id="rId15"/>
      <w:footerReference w:type="default" r:id="rId16"/>
      <w:pgSz w:w="12240" w:h="15840"/>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70369E" w14:textId="77777777" w:rsidR="007B0C7A" w:rsidRDefault="007B0C7A">
      <w:pPr>
        <w:spacing w:after="0" w:line="240" w:lineRule="auto"/>
      </w:pPr>
      <w:r>
        <w:separator/>
      </w:r>
    </w:p>
  </w:endnote>
  <w:endnote w:type="continuationSeparator" w:id="0">
    <w:p w14:paraId="68A5F1A3" w14:textId="77777777" w:rsidR="007B0C7A" w:rsidRDefault="007B0C7A">
      <w:pPr>
        <w:spacing w:after="0" w:line="240" w:lineRule="auto"/>
      </w:pPr>
      <w:r>
        <w:continuationSeparator/>
      </w:r>
    </w:p>
  </w:endnote>
  <w:endnote w:type="continuationNotice" w:id="1">
    <w:p w14:paraId="7F7CEAAC" w14:textId="77777777" w:rsidR="007B0C7A" w:rsidRDefault="007B0C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BCC28" w14:textId="173B48A8" w:rsidR="009637F9" w:rsidRPr="00935934" w:rsidRDefault="009637F9"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noProof/>
        <w:sz w:val="24"/>
        <w:szCs w:val="20"/>
        <w:lang w:val="en-GB"/>
      </w:rPr>
      <w:t>6</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John Wullert, et al., Peraton Labs</w:t>
    </w:r>
  </w:p>
  <w:p w14:paraId="2AEF9BA6" w14:textId="77777777" w:rsidR="009637F9" w:rsidRDefault="009637F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51693" w14:textId="28BC1CDD" w:rsidR="009637F9" w:rsidRPr="00CB5571" w:rsidRDefault="009637F9"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noProof/>
        <w:sz w:val="24"/>
        <w:szCs w:val="20"/>
        <w:lang w:val="en-GB"/>
      </w:rPr>
      <w:t>1</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John Wullert, et al., Peraton Labs</w:t>
    </w:r>
  </w:p>
  <w:p w14:paraId="08680615" w14:textId="77777777" w:rsidR="009637F9" w:rsidRDefault="009637F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33520A" w14:textId="77777777" w:rsidR="007B0C7A" w:rsidRDefault="007B0C7A">
      <w:pPr>
        <w:spacing w:after="0" w:line="240" w:lineRule="auto"/>
      </w:pPr>
      <w:r>
        <w:separator/>
      </w:r>
    </w:p>
  </w:footnote>
  <w:footnote w:type="continuationSeparator" w:id="0">
    <w:p w14:paraId="622FCCD3" w14:textId="77777777" w:rsidR="007B0C7A" w:rsidRDefault="007B0C7A">
      <w:pPr>
        <w:spacing w:after="0" w:line="240" w:lineRule="auto"/>
      </w:pPr>
      <w:r>
        <w:continuationSeparator/>
      </w:r>
    </w:p>
  </w:footnote>
  <w:footnote w:type="continuationNotice" w:id="1">
    <w:p w14:paraId="2DE92185" w14:textId="77777777" w:rsidR="007B0C7A" w:rsidRDefault="007B0C7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A6309" w14:textId="4D609188" w:rsidR="009637F9" w:rsidRPr="002D636E" w:rsidRDefault="009637F9"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August 2022</w:t>
    </w:r>
    <w:r>
      <w:rPr>
        <w:rFonts w:ascii="Times New Roman" w:eastAsia="Malgun Gothic" w:hAnsi="Times New Roman" w:cs="Times New Roman"/>
        <w:b/>
        <w:sz w:val="28"/>
        <w:szCs w:val="20"/>
      </w:rPr>
      <w:tab/>
    </w:r>
    <w:r>
      <w:rPr>
        <w:rFonts w:ascii="Times New Roman" w:eastAsia="Malgun Gothic" w:hAnsi="Times New Roman" w:cs="Times New Roman"/>
        <w:b/>
        <w:sz w:val="28"/>
        <w:szCs w:val="20"/>
      </w:rPr>
      <w:tab/>
    </w:r>
    <w:r w:rsidRPr="00B31A3B">
      <w:rPr>
        <w:rFonts w:ascii="Times New Roman" w:eastAsia="Malgun Gothic" w:hAnsi="Times New Roman" w:cs="Times New Roman"/>
        <w:b/>
        <w:sz w:val="28"/>
        <w:szCs w:val="20"/>
        <w:lang w:val="en-GB"/>
      </w:rPr>
      <w:t>doc.: IEEE 802.11-</w:t>
    </w:r>
    <w:r>
      <w:rPr>
        <w:rFonts w:ascii="Times New Roman" w:eastAsia="Malgun Gothic" w:hAnsi="Times New Roman" w:cs="Times New Roman"/>
        <w:b/>
        <w:sz w:val="28"/>
        <w:szCs w:val="20"/>
        <w:lang w:val="en-GB"/>
      </w:rPr>
      <w:t>22-1255r0</w:t>
    </w:r>
    <w:r w:rsidRPr="00CB5571">
      <w:rPr>
        <w:rFonts w:ascii="Times New Roman" w:eastAsia="Malgun Gothic" w:hAnsi="Times New Roman" w:cs="Times New Roman"/>
        <w:b/>
        <w:sz w:val="28"/>
        <w:szCs w:val="20"/>
        <w:lang w:val="en-GB"/>
      </w:rPr>
      <w:fldChar w:fldCharType="begin"/>
    </w:r>
    <w:r w:rsidRPr="00CB5571">
      <w:rPr>
        <w:rFonts w:ascii="Times New Roman" w:eastAsia="Malgun Gothic" w:hAnsi="Times New Roman" w:cs="Times New Roman"/>
        <w:b/>
        <w:sz w:val="28"/>
        <w:szCs w:val="20"/>
        <w:lang w:val="en-GB"/>
      </w:rPr>
      <w:instrText xml:space="preserve"> TITLE  \* MERGEFORMAT </w:instrText>
    </w:r>
    <w:r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AABAA" w14:textId="18B0009E" w:rsidR="009637F9" w:rsidRPr="00DE6B44" w:rsidRDefault="009637F9" w:rsidP="3C88E094">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bCs/>
        <w:sz w:val="28"/>
        <w:szCs w:val="28"/>
      </w:rPr>
    </w:pPr>
    <w:r>
      <w:rPr>
        <w:rFonts w:ascii="Times New Roman" w:eastAsia="Malgun Gothic" w:hAnsi="Times New Roman" w:cs="Times New Roman"/>
        <w:b/>
        <w:bCs/>
        <w:sz w:val="28"/>
        <w:szCs w:val="28"/>
      </w:rPr>
      <w:t>April 2023</w:t>
    </w:r>
    <w:r>
      <w:tab/>
    </w:r>
    <w:r>
      <w:tab/>
    </w:r>
    <w:r>
      <w:tab/>
    </w:r>
    <w:r w:rsidRPr="3C88E094">
      <w:rPr>
        <w:rFonts w:ascii="Times New Roman" w:eastAsia="Malgun Gothic" w:hAnsi="Times New Roman" w:cs="Times New Roman"/>
        <w:b/>
        <w:bCs/>
        <w:sz w:val="28"/>
        <w:szCs w:val="28"/>
        <w:lang w:val="en-GB"/>
      </w:rPr>
      <w:t>doc.: IEEE 802.11-2</w:t>
    </w:r>
    <w:r>
      <w:rPr>
        <w:rFonts w:ascii="Times New Roman" w:eastAsia="Malgun Gothic" w:hAnsi="Times New Roman" w:cs="Times New Roman"/>
        <w:b/>
        <w:bCs/>
        <w:sz w:val="28"/>
        <w:szCs w:val="28"/>
        <w:lang w:val="en-GB"/>
      </w:rPr>
      <w:t>3</w:t>
    </w:r>
    <w:r w:rsidRPr="3C88E094">
      <w:rPr>
        <w:rFonts w:ascii="Times New Roman" w:eastAsia="Malgun Gothic" w:hAnsi="Times New Roman" w:cs="Times New Roman"/>
        <w:b/>
        <w:bCs/>
        <w:sz w:val="28"/>
        <w:szCs w:val="28"/>
        <w:lang w:val="en-GB"/>
      </w:rPr>
      <w:t>-</w:t>
    </w:r>
    <w:r w:rsidRPr="00BD6FB0">
      <w:t xml:space="preserve"> </w:t>
    </w:r>
    <w:r w:rsidR="00EF5A9B">
      <w:rPr>
        <w:rFonts w:ascii="Times New Roman" w:eastAsia="Malgun Gothic" w:hAnsi="Times New Roman" w:cs="Times New Roman"/>
        <w:b/>
        <w:bCs/>
        <w:sz w:val="28"/>
        <w:szCs w:val="28"/>
        <w:lang w:val="en-GB"/>
      </w:rPr>
      <w:t>1402r3</w:t>
    </w:r>
    <w:r w:rsidRPr="3C88E094">
      <w:rPr>
        <w:rFonts w:ascii="Times New Roman" w:eastAsia="Malgun Gothic" w:hAnsi="Times New Roman" w:cs="Times New Roman"/>
        <w:b/>
        <w:bCs/>
        <w:sz w:val="28"/>
        <w:szCs w:val="28"/>
        <w:lang w:val="en-GB"/>
      </w:rPr>
      <w:fldChar w:fldCharType="begin"/>
    </w:r>
    <w:r w:rsidRPr="3C88E094">
      <w:rPr>
        <w:rFonts w:ascii="Times New Roman" w:eastAsia="Malgun Gothic" w:hAnsi="Times New Roman" w:cs="Times New Roman"/>
        <w:b/>
        <w:bCs/>
        <w:sz w:val="28"/>
        <w:szCs w:val="28"/>
        <w:lang w:val="en-GB"/>
      </w:rPr>
      <w:instrText xml:space="preserve"> TITLE  \* MERGEFORMAT </w:instrText>
    </w:r>
    <w:r w:rsidRPr="3C88E094">
      <w:rPr>
        <w:rFonts w:ascii="Times New Roman" w:eastAsia="Malgun Gothic" w:hAnsi="Times New Roman" w:cs="Times New Roman"/>
        <w:b/>
        <w:bCs/>
        <w:sz w:val="28"/>
        <w:szCs w:val="28"/>
        <w:lang w:val="en-GB"/>
      </w:rPr>
      <w:fldChar w:fldCharType="end"/>
    </w:r>
    <w:r w:rsidRPr="3C88E094">
      <w:rPr>
        <w:rFonts w:ascii="Times New Roman" w:eastAsia="Malgun Gothic" w:hAnsi="Times New Roman" w:cs="Times New Roman"/>
        <w:b/>
        <w:bCs/>
        <w:sz w:val="28"/>
        <w:szCs w:val="28"/>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454FAB"/>
    <w:multiLevelType w:val="hybridMultilevel"/>
    <w:tmpl w:val="A2E6D74E"/>
    <w:lvl w:ilvl="0" w:tplc="04090017">
      <w:start w:val="1"/>
      <w:numFmt w:val="lowerLetter"/>
      <w:lvlText w:val="%1)"/>
      <w:lvlJc w:val="left"/>
      <w:pPr>
        <w:ind w:left="720" w:hanging="360"/>
      </w:pPr>
    </w:lvl>
    <w:lvl w:ilvl="1" w:tplc="02BAE890">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C5224F"/>
    <w:multiLevelType w:val="hybridMultilevel"/>
    <w:tmpl w:val="203ABF5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C582203"/>
    <w:multiLevelType w:val="hybridMultilevel"/>
    <w:tmpl w:val="368E353A"/>
    <w:lvl w:ilvl="0" w:tplc="04090017">
      <w:start w:val="1"/>
      <w:numFmt w:val="lowerLetter"/>
      <w:lvlText w:val="%1)"/>
      <w:lvlJc w:val="left"/>
      <w:pPr>
        <w:ind w:left="720" w:hanging="360"/>
      </w:pPr>
    </w:lvl>
    <w:lvl w:ilvl="1" w:tplc="02BAE890">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D02F43"/>
    <w:multiLevelType w:val="hybridMultilevel"/>
    <w:tmpl w:val="9EEEA560"/>
    <w:lvl w:ilvl="0" w:tplc="C9ECFC8C">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B5460E"/>
    <w:multiLevelType w:val="hybridMultilevel"/>
    <w:tmpl w:val="9A147D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2"/>
  </w:num>
  <w:num w:numId="5">
    <w:abstractNumId w:val="0"/>
  </w:num>
  <w:num w:numId="6">
    <w:abstractNumId w:val="5"/>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hn Wullert">
    <w15:presenceInfo w15:providerId="None" w15:userId="John Wull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doNotTrackMoves/>
  <w:doNotTrackFormatting/>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tqgFAFfSbLAt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60A"/>
    <w:rsid w:val="00005792"/>
    <w:rsid w:val="000057B8"/>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80"/>
    <w:rsid w:val="00012DC2"/>
    <w:rsid w:val="00012F68"/>
    <w:rsid w:val="0001327E"/>
    <w:rsid w:val="000133AB"/>
    <w:rsid w:val="00013C63"/>
    <w:rsid w:val="0001430A"/>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826"/>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ECD"/>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308F"/>
    <w:rsid w:val="0003312C"/>
    <w:rsid w:val="000338EC"/>
    <w:rsid w:val="000339EB"/>
    <w:rsid w:val="00033C28"/>
    <w:rsid w:val="0003406F"/>
    <w:rsid w:val="0003417D"/>
    <w:rsid w:val="0003420E"/>
    <w:rsid w:val="000342F9"/>
    <w:rsid w:val="0003469D"/>
    <w:rsid w:val="00034764"/>
    <w:rsid w:val="000347D1"/>
    <w:rsid w:val="00034CE8"/>
    <w:rsid w:val="00034D2D"/>
    <w:rsid w:val="00035125"/>
    <w:rsid w:val="00035235"/>
    <w:rsid w:val="000353CF"/>
    <w:rsid w:val="00035573"/>
    <w:rsid w:val="000355E5"/>
    <w:rsid w:val="00035844"/>
    <w:rsid w:val="000358EF"/>
    <w:rsid w:val="00035CD0"/>
    <w:rsid w:val="00036478"/>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106"/>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BC"/>
    <w:rsid w:val="000611CD"/>
    <w:rsid w:val="00061676"/>
    <w:rsid w:val="00061786"/>
    <w:rsid w:val="0006181A"/>
    <w:rsid w:val="00061832"/>
    <w:rsid w:val="0006193E"/>
    <w:rsid w:val="00061C2B"/>
    <w:rsid w:val="00061C42"/>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6476"/>
    <w:rsid w:val="000664AD"/>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627"/>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2C8A"/>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4EC"/>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621"/>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44"/>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B29"/>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5C7"/>
    <w:rsid w:val="000C16C3"/>
    <w:rsid w:val="000C1B3F"/>
    <w:rsid w:val="000C1C76"/>
    <w:rsid w:val="000C20F5"/>
    <w:rsid w:val="000C21DD"/>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9D7"/>
    <w:rsid w:val="000D2D3E"/>
    <w:rsid w:val="000D31FD"/>
    <w:rsid w:val="000D3568"/>
    <w:rsid w:val="000D3730"/>
    <w:rsid w:val="000D374D"/>
    <w:rsid w:val="000D389E"/>
    <w:rsid w:val="000D38C0"/>
    <w:rsid w:val="000D3B8F"/>
    <w:rsid w:val="000D3E21"/>
    <w:rsid w:val="000D41D4"/>
    <w:rsid w:val="000D42B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04"/>
    <w:rsid w:val="000E118F"/>
    <w:rsid w:val="000E168F"/>
    <w:rsid w:val="000E1771"/>
    <w:rsid w:val="000E1A34"/>
    <w:rsid w:val="000E1AEB"/>
    <w:rsid w:val="000E1BBA"/>
    <w:rsid w:val="000E203E"/>
    <w:rsid w:val="000E2166"/>
    <w:rsid w:val="000E227D"/>
    <w:rsid w:val="000E2863"/>
    <w:rsid w:val="000E2BC6"/>
    <w:rsid w:val="000E2D86"/>
    <w:rsid w:val="000E2E4A"/>
    <w:rsid w:val="000E2FC9"/>
    <w:rsid w:val="000E301C"/>
    <w:rsid w:val="000E369D"/>
    <w:rsid w:val="000E3834"/>
    <w:rsid w:val="000E3B5D"/>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1E3A"/>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1E3"/>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5E9"/>
    <w:rsid w:val="00104C1C"/>
    <w:rsid w:val="00104C89"/>
    <w:rsid w:val="00104CFA"/>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5D0"/>
    <w:rsid w:val="0011067D"/>
    <w:rsid w:val="00111191"/>
    <w:rsid w:val="00111296"/>
    <w:rsid w:val="001113B9"/>
    <w:rsid w:val="001113EF"/>
    <w:rsid w:val="00111627"/>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A04"/>
    <w:rsid w:val="00117B02"/>
    <w:rsid w:val="00117C1A"/>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448"/>
    <w:rsid w:val="001275AD"/>
    <w:rsid w:val="00127888"/>
    <w:rsid w:val="00127FB3"/>
    <w:rsid w:val="00127FDD"/>
    <w:rsid w:val="001303B7"/>
    <w:rsid w:val="00130598"/>
    <w:rsid w:val="00130B9A"/>
    <w:rsid w:val="00130C65"/>
    <w:rsid w:val="00130C74"/>
    <w:rsid w:val="00130E77"/>
    <w:rsid w:val="00131A80"/>
    <w:rsid w:val="00131CA5"/>
    <w:rsid w:val="0013202E"/>
    <w:rsid w:val="0013231A"/>
    <w:rsid w:val="001323FA"/>
    <w:rsid w:val="001335B7"/>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660"/>
    <w:rsid w:val="00142825"/>
    <w:rsid w:val="00142E5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3B"/>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7B"/>
    <w:rsid w:val="0017188A"/>
    <w:rsid w:val="00171AD6"/>
    <w:rsid w:val="0017215D"/>
    <w:rsid w:val="001721ED"/>
    <w:rsid w:val="00172276"/>
    <w:rsid w:val="00172740"/>
    <w:rsid w:val="00172A12"/>
    <w:rsid w:val="00172D3A"/>
    <w:rsid w:val="00172E97"/>
    <w:rsid w:val="00172F7C"/>
    <w:rsid w:val="0017367D"/>
    <w:rsid w:val="00173AA4"/>
    <w:rsid w:val="00173CF0"/>
    <w:rsid w:val="00174426"/>
    <w:rsid w:val="00174D49"/>
    <w:rsid w:val="00174FA8"/>
    <w:rsid w:val="001751B1"/>
    <w:rsid w:val="001751F4"/>
    <w:rsid w:val="001753C9"/>
    <w:rsid w:val="001753D2"/>
    <w:rsid w:val="00175886"/>
    <w:rsid w:val="00176D17"/>
    <w:rsid w:val="00176E00"/>
    <w:rsid w:val="00176ED8"/>
    <w:rsid w:val="00177736"/>
    <w:rsid w:val="001779F4"/>
    <w:rsid w:val="00180038"/>
    <w:rsid w:val="0018012D"/>
    <w:rsid w:val="0018083C"/>
    <w:rsid w:val="001809BE"/>
    <w:rsid w:val="00180D0A"/>
    <w:rsid w:val="00180F59"/>
    <w:rsid w:val="001812BC"/>
    <w:rsid w:val="001819E0"/>
    <w:rsid w:val="00181A53"/>
    <w:rsid w:val="00181AF2"/>
    <w:rsid w:val="00181BA4"/>
    <w:rsid w:val="00182654"/>
    <w:rsid w:val="00182973"/>
    <w:rsid w:val="00182F9F"/>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72A"/>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4D25"/>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1744"/>
    <w:rsid w:val="001A19E5"/>
    <w:rsid w:val="001A1DB8"/>
    <w:rsid w:val="001A214C"/>
    <w:rsid w:val="001A2568"/>
    <w:rsid w:val="001A2C2C"/>
    <w:rsid w:val="001A2E0E"/>
    <w:rsid w:val="001A2EDD"/>
    <w:rsid w:val="001A32A5"/>
    <w:rsid w:val="001A331F"/>
    <w:rsid w:val="001A34A3"/>
    <w:rsid w:val="001A3C13"/>
    <w:rsid w:val="001A3D95"/>
    <w:rsid w:val="001A3F58"/>
    <w:rsid w:val="001A3FDA"/>
    <w:rsid w:val="001A4249"/>
    <w:rsid w:val="001A434A"/>
    <w:rsid w:val="001A4797"/>
    <w:rsid w:val="001A4A5B"/>
    <w:rsid w:val="001A4A8C"/>
    <w:rsid w:val="001A4B4E"/>
    <w:rsid w:val="001A508F"/>
    <w:rsid w:val="001A54F6"/>
    <w:rsid w:val="001A59B8"/>
    <w:rsid w:val="001A5DA1"/>
    <w:rsid w:val="001A5ECD"/>
    <w:rsid w:val="001A5FAD"/>
    <w:rsid w:val="001A6066"/>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B04"/>
    <w:rsid w:val="001B0F53"/>
    <w:rsid w:val="001B10B4"/>
    <w:rsid w:val="001B152A"/>
    <w:rsid w:val="001B161F"/>
    <w:rsid w:val="001B1ADF"/>
    <w:rsid w:val="001B1E43"/>
    <w:rsid w:val="001B1EF2"/>
    <w:rsid w:val="001B258B"/>
    <w:rsid w:val="001B263C"/>
    <w:rsid w:val="001B2733"/>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CE8"/>
    <w:rsid w:val="001C2D43"/>
    <w:rsid w:val="001C2E9C"/>
    <w:rsid w:val="001C2EE9"/>
    <w:rsid w:val="001C2F11"/>
    <w:rsid w:val="001C3084"/>
    <w:rsid w:val="001C33B3"/>
    <w:rsid w:val="001C37DF"/>
    <w:rsid w:val="001C38AD"/>
    <w:rsid w:val="001C3AD5"/>
    <w:rsid w:val="001C3B5F"/>
    <w:rsid w:val="001C3B84"/>
    <w:rsid w:val="001C3D31"/>
    <w:rsid w:val="001C442D"/>
    <w:rsid w:val="001C447F"/>
    <w:rsid w:val="001C44FE"/>
    <w:rsid w:val="001C45DC"/>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12C"/>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71F"/>
    <w:rsid w:val="001E7D25"/>
    <w:rsid w:val="001E7F54"/>
    <w:rsid w:val="001F0073"/>
    <w:rsid w:val="001F021A"/>
    <w:rsid w:val="001F044E"/>
    <w:rsid w:val="001F057F"/>
    <w:rsid w:val="001F058C"/>
    <w:rsid w:val="001F0599"/>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37A"/>
    <w:rsid w:val="002044A3"/>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CEA"/>
    <w:rsid w:val="0021263B"/>
    <w:rsid w:val="00212678"/>
    <w:rsid w:val="00212898"/>
    <w:rsid w:val="0021299B"/>
    <w:rsid w:val="00212A68"/>
    <w:rsid w:val="00213220"/>
    <w:rsid w:val="00213420"/>
    <w:rsid w:val="002138F8"/>
    <w:rsid w:val="00214358"/>
    <w:rsid w:val="00214CED"/>
    <w:rsid w:val="00214E32"/>
    <w:rsid w:val="00214F53"/>
    <w:rsid w:val="00215107"/>
    <w:rsid w:val="00215256"/>
    <w:rsid w:val="002153D6"/>
    <w:rsid w:val="0021591F"/>
    <w:rsid w:val="00215A3A"/>
    <w:rsid w:val="002162FE"/>
    <w:rsid w:val="002167A2"/>
    <w:rsid w:val="00216B95"/>
    <w:rsid w:val="00216B98"/>
    <w:rsid w:val="002179F1"/>
    <w:rsid w:val="00217BE5"/>
    <w:rsid w:val="00217CAA"/>
    <w:rsid w:val="002204E1"/>
    <w:rsid w:val="00220574"/>
    <w:rsid w:val="0022063D"/>
    <w:rsid w:val="00220BFD"/>
    <w:rsid w:val="00220FF3"/>
    <w:rsid w:val="00221114"/>
    <w:rsid w:val="00221492"/>
    <w:rsid w:val="002214F7"/>
    <w:rsid w:val="00221A39"/>
    <w:rsid w:val="002225CF"/>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F13"/>
    <w:rsid w:val="0022607D"/>
    <w:rsid w:val="00226154"/>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2DC7"/>
    <w:rsid w:val="0023305C"/>
    <w:rsid w:val="00233420"/>
    <w:rsid w:val="002334C3"/>
    <w:rsid w:val="002335A7"/>
    <w:rsid w:val="00233623"/>
    <w:rsid w:val="00233907"/>
    <w:rsid w:val="00233974"/>
    <w:rsid w:val="00233F6F"/>
    <w:rsid w:val="00234027"/>
    <w:rsid w:val="00234645"/>
    <w:rsid w:val="002346A8"/>
    <w:rsid w:val="002349D0"/>
    <w:rsid w:val="00234A1D"/>
    <w:rsid w:val="00234A7A"/>
    <w:rsid w:val="00234B1A"/>
    <w:rsid w:val="00234DDA"/>
    <w:rsid w:val="002352AB"/>
    <w:rsid w:val="002353F1"/>
    <w:rsid w:val="00235B6C"/>
    <w:rsid w:val="00235C78"/>
    <w:rsid w:val="00235FC6"/>
    <w:rsid w:val="00236212"/>
    <w:rsid w:val="00236650"/>
    <w:rsid w:val="00236ABF"/>
    <w:rsid w:val="00236AF9"/>
    <w:rsid w:val="00236B8D"/>
    <w:rsid w:val="002370D0"/>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9D2"/>
    <w:rsid w:val="00245D5C"/>
    <w:rsid w:val="00245DCC"/>
    <w:rsid w:val="00245EEE"/>
    <w:rsid w:val="0024602B"/>
    <w:rsid w:val="002461CC"/>
    <w:rsid w:val="00246325"/>
    <w:rsid w:val="00246894"/>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DF4"/>
    <w:rsid w:val="00255E26"/>
    <w:rsid w:val="002566C8"/>
    <w:rsid w:val="002566D3"/>
    <w:rsid w:val="00256B58"/>
    <w:rsid w:val="00256BC5"/>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3555"/>
    <w:rsid w:val="002638A1"/>
    <w:rsid w:val="00263A7C"/>
    <w:rsid w:val="00263D7A"/>
    <w:rsid w:val="00264067"/>
    <w:rsid w:val="00264086"/>
    <w:rsid w:val="002642D6"/>
    <w:rsid w:val="00264385"/>
    <w:rsid w:val="00264691"/>
    <w:rsid w:val="002646E3"/>
    <w:rsid w:val="002647D5"/>
    <w:rsid w:val="00264A62"/>
    <w:rsid w:val="00264FD2"/>
    <w:rsid w:val="00265259"/>
    <w:rsid w:val="002656BE"/>
    <w:rsid w:val="00265CA0"/>
    <w:rsid w:val="00265F1B"/>
    <w:rsid w:val="00265F4C"/>
    <w:rsid w:val="00266116"/>
    <w:rsid w:val="002661AE"/>
    <w:rsid w:val="00266C0E"/>
    <w:rsid w:val="00266E4D"/>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847"/>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4D5"/>
    <w:rsid w:val="0028286C"/>
    <w:rsid w:val="00282B60"/>
    <w:rsid w:val="00282E46"/>
    <w:rsid w:val="00282F99"/>
    <w:rsid w:val="00283019"/>
    <w:rsid w:val="002831AD"/>
    <w:rsid w:val="002831C0"/>
    <w:rsid w:val="00283D06"/>
    <w:rsid w:val="00283F8B"/>
    <w:rsid w:val="00284063"/>
    <w:rsid w:val="002844A1"/>
    <w:rsid w:val="0028455A"/>
    <w:rsid w:val="00284A5F"/>
    <w:rsid w:val="00284B3C"/>
    <w:rsid w:val="002854A3"/>
    <w:rsid w:val="00285DC3"/>
    <w:rsid w:val="0028602B"/>
    <w:rsid w:val="0028615A"/>
    <w:rsid w:val="0028627D"/>
    <w:rsid w:val="002864ED"/>
    <w:rsid w:val="002867A8"/>
    <w:rsid w:val="00286840"/>
    <w:rsid w:val="00286A80"/>
    <w:rsid w:val="00286FD9"/>
    <w:rsid w:val="00286FEF"/>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863"/>
    <w:rsid w:val="002A0E94"/>
    <w:rsid w:val="002A1183"/>
    <w:rsid w:val="002A1F21"/>
    <w:rsid w:val="002A2A44"/>
    <w:rsid w:val="002A2AB2"/>
    <w:rsid w:val="002A2CFC"/>
    <w:rsid w:val="002A3970"/>
    <w:rsid w:val="002A39FC"/>
    <w:rsid w:val="002A3A53"/>
    <w:rsid w:val="002A3E06"/>
    <w:rsid w:val="002A3F92"/>
    <w:rsid w:val="002A4557"/>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29E"/>
    <w:rsid w:val="002B1614"/>
    <w:rsid w:val="002B219B"/>
    <w:rsid w:val="002B3401"/>
    <w:rsid w:val="002B3611"/>
    <w:rsid w:val="002B37A3"/>
    <w:rsid w:val="002B3833"/>
    <w:rsid w:val="002B395D"/>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BBA"/>
    <w:rsid w:val="002B7D70"/>
    <w:rsid w:val="002C0009"/>
    <w:rsid w:val="002C00EA"/>
    <w:rsid w:val="002C02B4"/>
    <w:rsid w:val="002C068F"/>
    <w:rsid w:val="002C0B0B"/>
    <w:rsid w:val="002C0CAD"/>
    <w:rsid w:val="002C0D6B"/>
    <w:rsid w:val="002C0EF6"/>
    <w:rsid w:val="002C105C"/>
    <w:rsid w:val="002C1092"/>
    <w:rsid w:val="002C1195"/>
    <w:rsid w:val="002C1BAA"/>
    <w:rsid w:val="002C2148"/>
    <w:rsid w:val="002C22A6"/>
    <w:rsid w:val="002C2708"/>
    <w:rsid w:val="002C276B"/>
    <w:rsid w:val="002C294A"/>
    <w:rsid w:val="002C2B6E"/>
    <w:rsid w:val="002C380A"/>
    <w:rsid w:val="002C3A0A"/>
    <w:rsid w:val="002C3B93"/>
    <w:rsid w:val="002C3C8B"/>
    <w:rsid w:val="002C3DD7"/>
    <w:rsid w:val="002C40B7"/>
    <w:rsid w:val="002C4359"/>
    <w:rsid w:val="002C4387"/>
    <w:rsid w:val="002C4A05"/>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848"/>
    <w:rsid w:val="002C7AAF"/>
    <w:rsid w:val="002C7CC5"/>
    <w:rsid w:val="002C7DDB"/>
    <w:rsid w:val="002D019F"/>
    <w:rsid w:val="002D050E"/>
    <w:rsid w:val="002D0783"/>
    <w:rsid w:val="002D09F4"/>
    <w:rsid w:val="002D0FC1"/>
    <w:rsid w:val="002D153E"/>
    <w:rsid w:val="002D158F"/>
    <w:rsid w:val="002D19E1"/>
    <w:rsid w:val="002D1FAB"/>
    <w:rsid w:val="002D271E"/>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852"/>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03"/>
    <w:rsid w:val="002E7072"/>
    <w:rsid w:val="002E72F4"/>
    <w:rsid w:val="002E7653"/>
    <w:rsid w:val="002E79CE"/>
    <w:rsid w:val="002E7C99"/>
    <w:rsid w:val="002E7F8C"/>
    <w:rsid w:val="002F0306"/>
    <w:rsid w:val="002F0316"/>
    <w:rsid w:val="002F0324"/>
    <w:rsid w:val="002F0746"/>
    <w:rsid w:val="002F07F3"/>
    <w:rsid w:val="002F15A2"/>
    <w:rsid w:val="002F164B"/>
    <w:rsid w:val="002F1797"/>
    <w:rsid w:val="002F1863"/>
    <w:rsid w:val="002F1A62"/>
    <w:rsid w:val="002F1D60"/>
    <w:rsid w:val="002F2202"/>
    <w:rsid w:val="002F232D"/>
    <w:rsid w:val="002F2502"/>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1E48"/>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72A0"/>
    <w:rsid w:val="003073B2"/>
    <w:rsid w:val="00310175"/>
    <w:rsid w:val="00310509"/>
    <w:rsid w:val="00310C56"/>
    <w:rsid w:val="00310F55"/>
    <w:rsid w:val="00312043"/>
    <w:rsid w:val="0031217C"/>
    <w:rsid w:val="00312285"/>
    <w:rsid w:val="003122AA"/>
    <w:rsid w:val="00312434"/>
    <w:rsid w:val="0031292A"/>
    <w:rsid w:val="00312B68"/>
    <w:rsid w:val="00312BFA"/>
    <w:rsid w:val="00312C21"/>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09"/>
    <w:rsid w:val="00317CDA"/>
    <w:rsid w:val="00317F1C"/>
    <w:rsid w:val="00320166"/>
    <w:rsid w:val="00320427"/>
    <w:rsid w:val="00320A97"/>
    <w:rsid w:val="00320E28"/>
    <w:rsid w:val="00321136"/>
    <w:rsid w:val="00321191"/>
    <w:rsid w:val="00321192"/>
    <w:rsid w:val="0032145B"/>
    <w:rsid w:val="00321FD7"/>
    <w:rsid w:val="00322536"/>
    <w:rsid w:val="0032260D"/>
    <w:rsid w:val="003227D3"/>
    <w:rsid w:val="0032280B"/>
    <w:rsid w:val="00322C18"/>
    <w:rsid w:val="00322D66"/>
    <w:rsid w:val="00322DDA"/>
    <w:rsid w:val="00323090"/>
    <w:rsid w:val="00323300"/>
    <w:rsid w:val="003233EB"/>
    <w:rsid w:val="003233F2"/>
    <w:rsid w:val="00323A92"/>
    <w:rsid w:val="00323C8B"/>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3052D"/>
    <w:rsid w:val="0033097F"/>
    <w:rsid w:val="00330BB7"/>
    <w:rsid w:val="00330BF4"/>
    <w:rsid w:val="00330C03"/>
    <w:rsid w:val="00330E13"/>
    <w:rsid w:val="00330F12"/>
    <w:rsid w:val="0033111A"/>
    <w:rsid w:val="003313A1"/>
    <w:rsid w:val="00331DB5"/>
    <w:rsid w:val="003327FF"/>
    <w:rsid w:val="00332E25"/>
    <w:rsid w:val="00332FAD"/>
    <w:rsid w:val="00333105"/>
    <w:rsid w:val="00333862"/>
    <w:rsid w:val="00333AA1"/>
    <w:rsid w:val="00333B54"/>
    <w:rsid w:val="00333B8C"/>
    <w:rsid w:val="00334118"/>
    <w:rsid w:val="00334135"/>
    <w:rsid w:val="0033478F"/>
    <w:rsid w:val="003347A9"/>
    <w:rsid w:val="00334C5E"/>
    <w:rsid w:val="003356DA"/>
    <w:rsid w:val="00335AD3"/>
    <w:rsid w:val="00335B6C"/>
    <w:rsid w:val="00335CC4"/>
    <w:rsid w:val="00335F59"/>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BCF"/>
    <w:rsid w:val="00341CDE"/>
    <w:rsid w:val="00342155"/>
    <w:rsid w:val="003421F7"/>
    <w:rsid w:val="003424DC"/>
    <w:rsid w:val="00342773"/>
    <w:rsid w:val="003429CE"/>
    <w:rsid w:val="00342A03"/>
    <w:rsid w:val="00342BA5"/>
    <w:rsid w:val="00342E67"/>
    <w:rsid w:val="0034318F"/>
    <w:rsid w:val="003431D9"/>
    <w:rsid w:val="003439C8"/>
    <w:rsid w:val="00344171"/>
    <w:rsid w:val="00344206"/>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AC"/>
    <w:rsid w:val="003644D9"/>
    <w:rsid w:val="00364753"/>
    <w:rsid w:val="00364960"/>
    <w:rsid w:val="00364ACB"/>
    <w:rsid w:val="00364CF4"/>
    <w:rsid w:val="00364E77"/>
    <w:rsid w:val="003653F1"/>
    <w:rsid w:val="00365B35"/>
    <w:rsid w:val="00365DA9"/>
    <w:rsid w:val="00365E85"/>
    <w:rsid w:val="00366588"/>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46D"/>
    <w:rsid w:val="0037267F"/>
    <w:rsid w:val="003727A9"/>
    <w:rsid w:val="00372BBA"/>
    <w:rsid w:val="0037308D"/>
    <w:rsid w:val="0037317A"/>
    <w:rsid w:val="0037317C"/>
    <w:rsid w:val="00373EE2"/>
    <w:rsid w:val="003742B2"/>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857"/>
    <w:rsid w:val="00377963"/>
    <w:rsid w:val="00377ABF"/>
    <w:rsid w:val="00377AEE"/>
    <w:rsid w:val="00377CD9"/>
    <w:rsid w:val="003803FB"/>
    <w:rsid w:val="00380617"/>
    <w:rsid w:val="003807B6"/>
    <w:rsid w:val="00380E37"/>
    <w:rsid w:val="0038151B"/>
    <w:rsid w:val="0038166B"/>
    <w:rsid w:val="00381837"/>
    <w:rsid w:val="003819CC"/>
    <w:rsid w:val="00381E8C"/>
    <w:rsid w:val="00381EC5"/>
    <w:rsid w:val="003824E2"/>
    <w:rsid w:val="0038286A"/>
    <w:rsid w:val="00382B05"/>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543"/>
    <w:rsid w:val="00385B8F"/>
    <w:rsid w:val="00386A9C"/>
    <w:rsid w:val="00386AEB"/>
    <w:rsid w:val="00386B32"/>
    <w:rsid w:val="00386CBD"/>
    <w:rsid w:val="0038735F"/>
    <w:rsid w:val="00387412"/>
    <w:rsid w:val="00387476"/>
    <w:rsid w:val="00387541"/>
    <w:rsid w:val="003877B8"/>
    <w:rsid w:val="003879D4"/>
    <w:rsid w:val="00387E1D"/>
    <w:rsid w:val="00387EB8"/>
    <w:rsid w:val="00390364"/>
    <w:rsid w:val="003905A2"/>
    <w:rsid w:val="00390739"/>
    <w:rsid w:val="003907EF"/>
    <w:rsid w:val="00390964"/>
    <w:rsid w:val="00390F40"/>
    <w:rsid w:val="0039173F"/>
    <w:rsid w:val="00391BCE"/>
    <w:rsid w:val="00391BEA"/>
    <w:rsid w:val="00391E88"/>
    <w:rsid w:val="0039255A"/>
    <w:rsid w:val="003928F9"/>
    <w:rsid w:val="00392972"/>
    <w:rsid w:val="00392A1B"/>
    <w:rsid w:val="003932FB"/>
    <w:rsid w:val="003936BF"/>
    <w:rsid w:val="00393F55"/>
    <w:rsid w:val="00394584"/>
    <w:rsid w:val="0039461F"/>
    <w:rsid w:val="00394875"/>
    <w:rsid w:val="00394B8D"/>
    <w:rsid w:val="00394DC9"/>
    <w:rsid w:val="00394F64"/>
    <w:rsid w:val="00394FD1"/>
    <w:rsid w:val="00395545"/>
    <w:rsid w:val="00395719"/>
    <w:rsid w:val="00395D41"/>
    <w:rsid w:val="00396040"/>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4D4"/>
    <w:rsid w:val="003B296F"/>
    <w:rsid w:val="003B2A46"/>
    <w:rsid w:val="003B2F12"/>
    <w:rsid w:val="003B33B2"/>
    <w:rsid w:val="003B3AA2"/>
    <w:rsid w:val="003B40E6"/>
    <w:rsid w:val="003B4255"/>
    <w:rsid w:val="003B47EB"/>
    <w:rsid w:val="003B4990"/>
    <w:rsid w:val="003B4A0A"/>
    <w:rsid w:val="003B4A69"/>
    <w:rsid w:val="003B4C51"/>
    <w:rsid w:val="003B4E47"/>
    <w:rsid w:val="003B5360"/>
    <w:rsid w:val="003B5406"/>
    <w:rsid w:val="003B5611"/>
    <w:rsid w:val="003B5623"/>
    <w:rsid w:val="003B5980"/>
    <w:rsid w:val="003B5BC2"/>
    <w:rsid w:val="003B5E90"/>
    <w:rsid w:val="003B6C0D"/>
    <w:rsid w:val="003B6DC6"/>
    <w:rsid w:val="003B7215"/>
    <w:rsid w:val="003B7262"/>
    <w:rsid w:val="003B74C9"/>
    <w:rsid w:val="003B7521"/>
    <w:rsid w:val="003B785B"/>
    <w:rsid w:val="003B7A0E"/>
    <w:rsid w:val="003B7DBC"/>
    <w:rsid w:val="003C07AA"/>
    <w:rsid w:val="003C07DD"/>
    <w:rsid w:val="003C0D20"/>
    <w:rsid w:val="003C0FF5"/>
    <w:rsid w:val="003C1549"/>
    <w:rsid w:val="003C17F0"/>
    <w:rsid w:val="003C18E4"/>
    <w:rsid w:val="003C1BF8"/>
    <w:rsid w:val="003C2055"/>
    <w:rsid w:val="003C22CA"/>
    <w:rsid w:val="003C26B9"/>
    <w:rsid w:val="003C26D9"/>
    <w:rsid w:val="003C2A14"/>
    <w:rsid w:val="003C2BEB"/>
    <w:rsid w:val="003C2D4B"/>
    <w:rsid w:val="003C3105"/>
    <w:rsid w:val="003C321E"/>
    <w:rsid w:val="003C3302"/>
    <w:rsid w:val="003C340B"/>
    <w:rsid w:val="003C349E"/>
    <w:rsid w:val="003C34DB"/>
    <w:rsid w:val="003C356B"/>
    <w:rsid w:val="003C35A6"/>
    <w:rsid w:val="003C3AC2"/>
    <w:rsid w:val="003C3CE0"/>
    <w:rsid w:val="003C4083"/>
    <w:rsid w:val="003C4141"/>
    <w:rsid w:val="003C461F"/>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52F"/>
    <w:rsid w:val="003D26E9"/>
    <w:rsid w:val="003D2776"/>
    <w:rsid w:val="003D2912"/>
    <w:rsid w:val="003D2AA2"/>
    <w:rsid w:val="003D2FA3"/>
    <w:rsid w:val="003D303E"/>
    <w:rsid w:val="003D31C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30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E1"/>
    <w:rsid w:val="003E33FC"/>
    <w:rsid w:val="003E3939"/>
    <w:rsid w:val="003E3E2A"/>
    <w:rsid w:val="003E4017"/>
    <w:rsid w:val="003E45C8"/>
    <w:rsid w:val="003E4B8E"/>
    <w:rsid w:val="003E54B9"/>
    <w:rsid w:val="003E555A"/>
    <w:rsid w:val="003E566C"/>
    <w:rsid w:val="003E572F"/>
    <w:rsid w:val="003E58C2"/>
    <w:rsid w:val="003E5B32"/>
    <w:rsid w:val="003E5BCC"/>
    <w:rsid w:val="003E5D27"/>
    <w:rsid w:val="003E618E"/>
    <w:rsid w:val="003E6205"/>
    <w:rsid w:val="003E64E0"/>
    <w:rsid w:val="003E665F"/>
    <w:rsid w:val="003E6A67"/>
    <w:rsid w:val="003E6B28"/>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313"/>
    <w:rsid w:val="003F1464"/>
    <w:rsid w:val="003F1474"/>
    <w:rsid w:val="003F1653"/>
    <w:rsid w:val="003F1713"/>
    <w:rsid w:val="003F18FC"/>
    <w:rsid w:val="003F19E0"/>
    <w:rsid w:val="003F1BCD"/>
    <w:rsid w:val="003F1D1B"/>
    <w:rsid w:val="003F1DEE"/>
    <w:rsid w:val="003F1E39"/>
    <w:rsid w:val="003F20C4"/>
    <w:rsid w:val="003F222B"/>
    <w:rsid w:val="003F25DD"/>
    <w:rsid w:val="003F2ACA"/>
    <w:rsid w:val="003F2CB0"/>
    <w:rsid w:val="003F2E6D"/>
    <w:rsid w:val="003F3042"/>
    <w:rsid w:val="003F35D8"/>
    <w:rsid w:val="003F365C"/>
    <w:rsid w:val="003F38DB"/>
    <w:rsid w:val="003F3B10"/>
    <w:rsid w:val="003F3B8E"/>
    <w:rsid w:val="003F3D2F"/>
    <w:rsid w:val="003F3DFA"/>
    <w:rsid w:val="003F3EA5"/>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3FD4"/>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DE2"/>
    <w:rsid w:val="00416FBF"/>
    <w:rsid w:val="004173CD"/>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965"/>
    <w:rsid w:val="004239FB"/>
    <w:rsid w:val="00423D37"/>
    <w:rsid w:val="00423EAB"/>
    <w:rsid w:val="004242BF"/>
    <w:rsid w:val="00424357"/>
    <w:rsid w:val="004243B5"/>
    <w:rsid w:val="004249DC"/>
    <w:rsid w:val="00424F47"/>
    <w:rsid w:val="00425977"/>
    <w:rsid w:val="00425994"/>
    <w:rsid w:val="00425C1D"/>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118"/>
    <w:rsid w:val="004374BE"/>
    <w:rsid w:val="0043765C"/>
    <w:rsid w:val="004379C9"/>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1F41"/>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ED1"/>
    <w:rsid w:val="004513E1"/>
    <w:rsid w:val="0045190A"/>
    <w:rsid w:val="004519FA"/>
    <w:rsid w:val="00451A52"/>
    <w:rsid w:val="00451AAA"/>
    <w:rsid w:val="00451CBD"/>
    <w:rsid w:val="00451EB7"/>
    <w:rsid w:val="00451FC4"/>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0CE"/>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430"/>
    <w:rsid w:val="00464790"/>
    <w:rsid w:val="004648FF"/>
    <w:rsid w:val="00464BA0"/>
    <w:rsid w:val="00464DF8"/>
    <w:rsid w:val="0046528F"/>
    <w:rsid w:val="0046560E"/>
    <w:rsid w:val="00465B52"/>
    <w:rsid w:val="00465E13"/>
    <w:rsid w:val="00465ED3"/>
    <w:rsid w:val="00466382"/>
    <w:rsid w:val="004668A5"/>
    <w:rsid w:val="004668D3"/>
    <w:rsid w:val="00466DB1"/>
    <w:rsid w:val="00466E94"/>
    <w:rsid w:val="004675B6"/>
    <w:rsid w:val="00467783"/>
    <w:rsid w:val="00467ADC"/>
    <w:rsid w:val="00467B83"/>
    <w:rsid w:val="00467BEB"/>
    <w:rsid w:val="00467C09"/>
    <w:rsid w:val="00467C7E"/>
    <w:rsid w:val="00467E8A"/>
    <w:rsid w:val="0047002A"/>
    <w:rsid w:val="004700AB"/>
    <w:rsid w:val="0047010C"/>
    <w:rsid w:val="00470230"/>
    <w:rsid w:val="00470304"/>
    <w:rsid w:val="004704E5"/>
    <w:rsid w:val="0047080D"/>
    <w:rsid w:val="00470A02"/>
    <w:rsid w:val="00470A0A"/>
    <w:rsid w:val="00470C98"/>
    <w:rsid w:val="00470D20"/>
    <w:rsid w:val="00471080"/>
    <w:rsid w:val="00471E64"/>
    <w:rsid w:val="00471F87"/>
    <w:rsid w:val="0047204E"/>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504F"/>
    <w:rsid w:val="00475110"/>
    <w:rsid w:val="0047529B"/>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8B9"/>
    <w:rsid w:val="004779DF"/>
    <w:rsid w:val="00477B2C"/>
    <w:rsid w:val="00477D58"/>
    <w:rsid w:val="00480113"/>
    <w:rsid w:val="00480279"/>
    <w:rsid w:val="00480AB3"/>
    <w:rsid w:val="00480E8E"/>
    <w:rsid w:val="00481281"/>
    <w:rsid w:val="004816DA"/>
    <w:rsid w:val="004818DE"/>
    <w:rsid w:val="00481952"/>
    <w:rsid w:val="00481ACE"/>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6784"/>
    <w:rsid w:val="00487297"/>
    <w:rsid w:val="00487676"/>
    <w:rsid w:val="004877DF"/>
    <w:rsid w:val="00487B8D"/>
    <w:rsid w:val="00487C54"/>
    <w:rsid w:val="00487C9E"/>
    <w:rsid w:val="00487DB6"/>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3A8"/>
    <w:rsid w:val="00494409"/>
    <w:rsid w:val="00494700"/>
    <w:rsid w:val="004947DD"/>
    <w:rsid w:val="0049491E"/>
    <w:rsid w:val="00494A63"/>
    <w:rsid w:val="004951DC"/>
    <w:rsid w:val="00495A7E"/>
    <w:rsid w:val="00495D54"/>
    <w:rsid w:val="00496198"/>
    <w:rsid w:val="00496709"/>
    <w:rsid w:val="004967B3"/>
    <w:rsid w:val="00496EC2"/>
    <w:rsid w:val="004973E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BB2"/>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4FC1"/>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A0F"/>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2C0"/>
    <w:rsid w:val="004F0345"/>
    <w:rsid w:val="004F042E"/>
    <w:rsid w:val="004F0526"/>
    <w:rsid w:val="004F06EA"/>
    <w:rsid w:val="004F0CC4"/>
    <w:rsid w:val="004F0CED"/>
    <w:rsid w:val="004F13EF"/>
    <w:rsid w:val="004F193C"/>
    <w:rsid w:val="004F1948"/>
    <w:rsid w:val="004F1FA3"/>
    <w:rsid w:val="004F2063"/>
    <w:rsid w:val="004F2916"/>
    <w:rsid w:val="004F29B8"/>
    <w:rsid w:val="004F2B1F"/>
    <w:rsid w:val="004F3889"/>
    <w:rsid w:val="004F3987"/>
    <w:rsid w:val="004F3BD3"/>
    <w:rsid w:val="004F46DE"/>
    <w:rsid w:val="004F4844"/>
    <w:rsid w:val="004F4931"/>
    <w:rsid w:val="004F4D50"/>
    <w:rsid w:val="004F4F0B"/>
    <w:rsid w:val="004F52B6"/>
    <w:rsid w:val="004F5612"/>
    <w:rsid w:val="004F5B68"/>
    <w:rsid w:val="004F5B74"/>
    <w:rsid w:val="004F5BF1"/>
    <w:rsid w:val="004F5C60"/>
    <w:rsid w:val="004F5EDF"/>
    <w:rsid w:val="004F6017"/>
    <w:rsid w:val="004F6052"/>
    <w:rsid w:val="004F6147"/>
    <w:rsid w:val="004F6321"/>
    <w:rsid w:val="004F63BA"/>
    <w:rsid w:val="004F63FE"/>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B6"/>
    <w:rsid w:val="005003D0"/>
    <w:rsid w:val="005005B8"/>
    <w:rsid w:val="00500815"/>
    <w:rsid w:val="00500B7F"/>
    <w:rsid w:val="00501066"/>
    <w:rsid w:val="005012CA"/>
    <w:rsid w:val="005014B9"/>
    <w:rsid w:val="00502440"/>
    <w:rsid w:val="005029E1"/>
    <w:rsid w:val="00502FE4"/>
    <w:rsid w:val="00503220"/>
    <w:rsid w:val="00503381"/>
    <w:rsid w:val="005033D2"/>
    <w:rsid w:val="00503521"/>
    <w:rsid w:val="00503590"/>
    <w:rsid w:val="0050373B"/>
    <w:rsid w:val="00503B1B"/>
    <w:rsid w:val="00504417"/>
    <w:rsid w:val="0050443D"/>
    <w:rsid w:val="0050444A"/>
    <w:rsid w:val="00504655"/>
    <w:rsid w:val="00504879"/>
    <w:rsid w:val="005049BE"/>
    <w:rsid w:val="00504A47"/>
    <w:rsid w:val="00504B70"/>
    <w:rsid w:val="0050517C"/>
    <w:rsid w:val="005051A4"/>
    <w:rsid w:val="005058ED"/>
    <w:rsid w:val="00505BD8"/>
    <w:rsid w:val="00505BE6"/>
    <w:rsid w:val="00506065"/>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C7"/>
    <w:rsid w:val="005110FA"/>
    <w:rsid w:val="0051113F"/>
    <w:rsid w:val="00511949"/>
    <w:rsid w:val="00512849"/>
    <w:rsid w:val="00512A80"/>
    <w:rsid w:val="00512AB9"/>
    <w:rsid w:val="00512BD3"/>
    <w:rsid w:val="00512E6B"/>
    <w:rsid w:val="00512F7C"/>
    <w:rsid w:val="0051360C"/>
    <w:rsid w:val="0051367C"/>
    <w:rsid w:val="005139C5"/>
    <w:rsid w:val="00513FAB"/>
    <w:rsid w:val="00514458"/>
    <w:rsid w:val="00514622"/>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B01"/>
    <w:rsid w:val="00516E88"/>
    <w:rsid w:val="005171B0"/>
    <w:rsid w:val="005179E3"/>
    <w:rsid w:val="00517D76"/>
    <w:rsid w:val="00517E09"/>
    <w:rsid w:val="00520187"/>
    <w:rsid w:val="0052021D"/>
    <w:rsid w:val="00520451"/>
    <w:rsid w:val="00520619"/>
    <w:rsid w:val="005206A8"/>
    <w:rsid w:val="005213C9"/>
    <w:rsid w:val="00521453"/>
    <w:rsid w:val="00521496"/>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415"/>
    <w:rsid w:val="00535D2A"/>
    <w:rsid w:val="00535DC8"/>
    <w:rsid w:val="00535E9F"/>
    <w:rsid w:val="00535EDB"/>
    <w:rsid w:val="00535EE8"/>
    <w:rsid w:val="00536007"/>
    <w:rsid w:val="00536247"/>
    <w:rsid w:val="00536683"/>
    <w:rsid w:val="00536EA9"/>
    <w:rsid w:val="00537077"/>
    <w:rsid w:val="00537560"/>
    <w:rsid w:val="005376EF"/>
    <w:rsid w:val="005377A1"/>
    <w:rsid w:val="00537AD7"/>
    <w:rsid w:val="00537AE9"/>
    <w:rsid w:val="00537FFC"/>
    <w:rsid w:val="00540011"/>
    <w:rsid w:val="00540096"/>
    <w:rsid w:val="005401A1"/>
    <w:rsid w:val="00540255"/>
    <w:rsid w:val="00540477"/>
    <w:rsid w:val="005404F0"/>
    <w:rsid w:val="0054054A"/>
    <w:rsid w:val="005408C7"/>
    <w:rsid w:val="00540B96"/>
    <w:rsid w:val="00540E25"/>
    <w:rsid w:val="0054182D"/>
    <w:rsid w:val="00541859"/>
    <w:rsid w:val="0054196A"/>
    <w:rsid w:val="00541EAB"/>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181"/>
    <w:rsid w:val="0056374C"/>
    <w:rsid w:val="00563B0D"/>
    <w:rsid w:val="00563B88"/>
    <w:rsid w:val="00563C53"/>
    <w:rsid w:val="00563C9F"/>
    <w:rsid w:val="00563F15"/>
    <w:rsid w:val="005647AB"/>
    <w:rsid w:val="00564820"/>
    <w:rsid w:val="005649A5"/>
    <w:rsid w:val="00564C86"/>
    <w:rsid w:val="00564D9E"/>
    <w:rsid w:val="00564E2F"/>
    <w:rsid w:val="00565276"/>
    <w:rsid w:val="005652CE"/>
    <w:rsid w:val="0056595B"/>
    <w:rsid w:val="00565A3E"/>
    <w:rsid w:val="00565C65"/>
    <w:rsid w:val="00565D0D"/>
    <w:rsid w:val="0056603C"/>
    <w:rsid w:val="00566543"/>
    <w:rsid w:val="005667F4"/>
    <w:rsid w:val="00566C9A"/>
    <w:rsid w:val="00566D90"/>
    <w:rsid w:val="00566E02"/>
    <w:rsid w:val="00566E88"/>
    <w:rsid w:val="005670E9"/>
    <w:rsid w:val="0056726C"/>
    <w:rsid w:val="0056727D"/>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414"/>
    <w:rsid w:val="0057250B"/>
    <w:rsid w:val="005726A5"/>
    <w:rsid w:val="005728BE"/>
    <w:rsid w:val="00572978"/>
    <w:rsid w:val="005731AA"/>
    <w:rsid w:val="00573507"/>
    <w:rsid w:val="005735A5"/>
    <w:rsid w:val="0057366A"/>
    <w:rsid w:val="005739A1"/>
    <w:rsid w:val="00573A33"/>
    <w:rsid w:val="00573C56"/>
    <w:rsid w:val="00573C7C"/>
    <w:rsid w:val="00573E9E"/>
    <w:rsid w:val="005743E4"/>
    <w:rsid w:val="005744B6"/>
    <w:rsid w:val="005744D5"/>
    <w:rsid w:val="00574603"/>
    <w:rsid w:val="005748D3"/>
    <w:rsid w:val="00574AC0"/>
    <w:rsid w:val="00574F04"/>
    <w:rsid w:val="00574F3E"/>
    <w:rsid w:val="00574F6D"/>
    <w:rsid w:val="00575169"/>
    <w:rsid w:val="00575744"/>
    <w:rsid w:val="00575FF2"/>
    <w:rsid w:val="00576567"/>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185D"/>
    <w:rsid w:val="005820E0"/>
    <w:rsid w:val="00582373"/>
    <w:rsid w:val="00582421"/>
    <w:rsid w:val="005828D1"/>
    <w:rsid w:val="00583023"/>
    <w:rsid w:val="0058303A"/>
    <w:rsid w:val="0058352A"/>
    <w:rsid w:val="005836F1"/>
    <w:rsid w:val="0058375F"/>
    <w:rsid w:val="00583944"/>
    <w:rsid w:val="005839EA"/>
    <w:rsid w:val="00583DF4"/>
    <w:rsid w:val="0058414B"/>
    <w:rsid w:val="0058422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A13"/>
    <w:rsid w:val="00587A62"/>
    <w:rsid w:val="00587CFA"/>
    <w:rsid w:val="00587D11"/>
    <w:rsid w:val="0059013E"/>
    <w:rsid w:val="00590BCA"/>
    <w:rsid w:val="005910EB"/>
    <w:rsid w:val="005911C0"/>
    <w:rsid w:val="005912AF"/>
    <w:rsid w:val="005912E4"/>
    <w:rsid w:val="00591441"/>
    <w:rsid w:val="0059144E"/>
    <w:rsid w:val="00591465"/>
    <w:rsid w:val="00591558"/>
    <w:rsid w:val="00591580"/>
    <w:rsid w:val="00591BB5"/>
    <w:rsid w:val="00592446"/>
    <w:rsid w:val="0059292A"/>
    <w:rsid w:val="00592ED3"/>
    <w:rsid w:val="00592F7A"/>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51"/>
    <w:rsid w:val="005957BC"/>
    <w:rsid w:val="005961AB"/>
    <w:rsid w:val="005962DE"/>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8D0"/>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1DE"/>
    <w:rsid w:val="005E047C"/>
    <w:rsid w:val="005E0574"/>
    <w:rsid w:val="005E0653"/>
    <w:rsid w:val="005E0726"/>
    <w:rsid w:val="005E0918"/>
    <w:rsid w:val="005E0AF2"/>
    <w:rsid w:val="005E125C"/>
    <w:rsid w:val="005E15B1"/>
    <w:rsid w:val="005E167B"/>
    <w:rsid w:val="005E1D7E"/>
    <w:rsid w:val="005E22C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BEE"/>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3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B11"/>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B60"/>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76B"/>
    <w:rsid w:val="00613B39"/>
    <w:rsid w:val="00613BA7"/>
    <w:rsid w:val="00613C54"/>
    <w:rsid w:val="00613FC7"/>
    <w:rsid w:val="00614061"/>
    <w:rsid w:val="006140BC"/>
    <w:rsid w:val="006143B5"/>
    <w:rsid w:val="0061456A"/>
    <w:rsid w:val="00614B82"/>
    <w:rsid w:val="006159DC"/>
    <w:rsid w:val="00615A76"/>
    <w:rsid w:val="00615CC8"/>
    <w:rsid w:val="00616227"/>
    <w:rsid w:val="006169DE"/>
    <w:rsid w:val="0061730F"/>
    <w:rsid w:val="00617313"/>
    <w:rsid w:val="00617552"/>
    <w:rsid w:val="00617855"/>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2C8"/>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97E"/>
    <w:rsid w:val="00635B9B"/>
    <w:rsid w:val="00635C20"/>
    <w:rsid w:val="006364C0"/>
    <w:rsid w:val="00636911"/>
    <w:rsid w:val="00636A66"/>
    <w:rsid w:val="00636B8A"/>
    <w:rsid w:val="00636C02"/>
    <w:rsid w:val="00636C65"/>
    <w:rsid w:val="00636D1D"/>
    <w:rsid w:val="00636EFB"/>
    <w:rsid w:val="0063778B"/>
    <w:rsid w:val="006377EC"/>
    <w:rsid w:val="00637810"/>
    <w:rsid w:val="006403F4"/>
    <w:rsid w:val="00640817"/>
    <w:rsid w:val="006416BF"/>
    <w:rsid w:val="006418B6"/>
    <w:rsid w:val="00641922"/>
    <w:rsid w:val="00641971"/>
    <w:rsid w:val="00642C73"/>
    <w:rsid w:val="00642EC2"/>
    <w:rsid w:val="00642F63"/>
    <w:rsid w:val="006436F9"/>
    <w:rsid w:val="006438C6"/>
    <w:rsid w:val="006438F0"/>
    <w:rsid w:val="00643961"/>
    <w:rsid w:val="006439F5"/>
    <w:rsid w:val="00643A97"/>
    <w:rsid w:val="00643F9D"/>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7B7D"/>
    <w:rsid w:val="00657D82"/>
    <w:rsid w:val="006601B6"/>
    <w:rsid w:val="0066033B"/>
    <w:rsid w:val="006603E5"/>
    <w:rsid w:val="00660476"/>
    <w:rsid w:val="00660959"/>
    <w:rsid w:val="00660C7F"/>
    <w:rsid w:val="00660FB7"/>
    <w:rsid w:val="006611E0"/>
    <w:rsid w:val="006612B1"/>
    <w:rsid w:val="006612CF"/>
    <w:rsid w:val="00661B55"/>
    <w:rsid w:val="00661FE6"/>
    <w:rsid w:val="00662446"/>
    <w:rsid w:val="0066286B"/>
    <w:rsid w:val="006628E8"/>
    <w:rsid w:val="00662D8A"/>
    <w:rsid w:val="00662DFC"/>
    <w:rsid w:val="00662F1B"/>
    <w:rsid w:val="00662F9D"/>
    <w:rsid w:val="006632EE"/>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6757"/>
    <w:rsid w:val="006670E8"/>
    <w:rsid w:val="0066757C"/>
    <w:rsid w:val="00667ADA"/>
    <w:rsid w:val="00667BFC"/>
    <w:rsid w:val="006703AD"/>
    <w:rsid w:val="006703D0"/>
    <w:rsid w:val="0067041D"/>
    <w:rsid w:val="00670686"/>
    <w:rsid w:val="00670742"/>
    <w:rsid w:val="006707DF"/>
    <w:rsid w:val="006708C9"/>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0E"/>
    <w:rsid w:val="0067643C"/>
    <w:rsid w:val="0067741E"/>
    <w:rsid w:val="00677549"/>
    <w:rsid w:val="006775B6"/>
    <w:rsid w:val="00677DDD"/>
    <w:rsid w:val="00680133"/>
    <w:rsid w:val="00680224"/>
    <w:rsid w:val="0068030C"/>
    <w:rsid w:val="006803F8"/>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17E"/>
    <w:rsid w:val="00685674"/>
    <w:rsid w:val="00685723"/>
    <w:rsid w:val="006858F3"/>
    <w:rsid w:val="00685A1A"/>
    <w:rsid w:val="00685CD8"/>
    <w:rsid w:val="00685FDC"/>
    <w:rsid w:val="0068618D"/>
    <w:rsid w:val="0068628A"/>
    <w:rsid w:val="006866D1"/>
    <w:rsid w:val="0068670F"/>
    <w:rsid w:val="006867BE"/>
    <w:rsid w:val="0068714D"/>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AB5"/>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3BB3"/>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2DE"/>
    <w:rsid w:val="006B1307"/>
    <w:rsid w:val="006B16D2"/>
    <w:rsid w:val="006B1711"/>
    <w:rsid w:val="006B171E"/>
    <w:rsid w:val="006B202C"/>
    <w:rsid w:val="006B2704"/>
    <w:rsid w:val="006B27D0"/>
    <w:rsid w:val="006B2E1B"/>
    <w:rsid w:val="006B2E26"/>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B43"/>
    <w:rsid w:val="006B5C1E"/>
    <w:rsid w:val="006B602B"/>
    <w:rsid w:val="006B609B"/>
    <w:rsid w:val="006B60B0"/>
    <w:rsid w:val="006B61B9"/>
    <w:rsid w:val="006B655A"/>
    <w:rsid w:val="006B65F1"/>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AB"/>
    <w:rsid w:val="006C15CF"/>
    <w:rsid w:val="006C1989"/>
    <w:rsid w:val="006C1D17"/>
    <w:rsid w:val="006C1FC8"/>
    <w:rsid w:val="006C214A"/>
    <w:rsid w:val="006C225E"/>
    <w:rsid w:val="006C25C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972"/>
    <w:rsid w:val="006D29AC"/>
    <w:rsid w:val="006D29F6"/>
    <w:rsid w:val="006D2B5C"/>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7F6"/>
    <w:rsid w:val="006D78C4"/>
    <w:rsid w:val="006D7AB5"/>
    <w:rsid w:val="006D7B05"/>
    <w:rsid w:val="006D7BB5"/>
    <w:rsid w:val="006D7D29"/>
    <w:rsid w:val="006D7D88"/>
    <w:rsid w:val="006D7E61"/>
    <w:rsid w:val="006D7F67"/>
    <w:rsid w:val="006E0322"/>
    <w:rsid w:val="006E0358"/>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6AA"/>
    <w:rsid w:val="006E7721"/>
    <w:rsid w:val="006E7943"/>
    <w:rsid w:val="006F0095"/>
    <w:rsid w:val="006F03C5"/>
    <w:rsid w:val="006F0978"/>
    <w:rsid w:val="006F0AAB"/>
    <w:rsid w:val="006F0C7E"/>
    <w:rsid w:val="006F0E9B"/>
    <w:rsid w:val="006F112E"/>
    <w:rsid w:val="006F1161"/>
    <w:rsid w:val="006F1246"/>
    <w:rsid w:val="006F1883"/>
    <w:rsid w:val="006F1DF9"/>
    <w:rsid w:val="006F2799"/>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F11"/>
    <w:rsid w:val="00701FD7"/>
    <w:rsid w:val="0070200B"/>
    <w:rsid w:val="007022F9"/>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182"/>
    <w:rsid w:val="00711582"/>
    <w:rsid w:val="007116D0"/>
    <w:rsid w:val="00712274"/>
    <w:rsid w:val="007126E4"/>
    <w:rsid w:val="00712B10"/>
    <w:rsid w:val="00712D2B"/>
    <w:rsid w:val="00712D48"/>
    <w:rsid w:val="007133BC"/>
    <w:rsid w:val="00713438"/>
    <w:rsid w:val="00713444"/>
    <w:rsid w:val="00713536"/>
    <w:rsid w:val="00713562"/>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AB"/>
    <w:rsid w:val="0071703D"/>
    <w:rsid w:val="00717043"/>
    <w:rsid w:val="007177C0"/>
    <w:rsid w:val="00717856"/>
    <w:rsid w:val="007201C1"/>
    <w:rsid w:val="007202B0"/>
    <w:rsid w:val="00720344"/>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D5D"/>
    <w:rsid w:val="0072549A"/>
    <w:rsid w:val="007256BA"/>
    <w:rsid w:val="007257B5"/>
    <w:rsid w:val="007258D8"/>
    <w:rsid w:val="0072598F"/>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F27"/>
    <w:rsid w:val="00731FDD"/>
    <w:rsid w:val="007320A8"/>
    <w:rsid w:val="00732177"/>
    <w:rsid w:val="0073253C"/>
    <w:rsid w:val="007328D4"/>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4028E"/>
    <w:rsid w:val="00740396"/>
    <w:rsid w:val="007404E1"/>
    <w:rsid w:val="007404E9"/>
    <w:rsid w:val="007408FD"/>
    <w:rsid w:val="00740E4B"/>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290"/>
    <w:rsid w:val="007443E6"/>
    <w:rsid w:val="007445BB"/>
    <w:rsid w:val="007445E9"/>
    <w:rsid w:val="00744836"/>
    <w:rsid w:val="00745123"/>
    <w:rsid w:val="0074517A"/>
    <w:rsid w:val="007452B7"/>
    <w:rsid w:val="00745579"/>
    <w:rsid w:val="0074562B"/>
    <w:rsid w:val="00745A5C"/>
    <w:rsid w:val="00745C2F"/>
    <w:rsid w:val="007462E8"/>
    <w:rsid w:val="0074650B"/>
    <w:rsid w:val="0074710F"/>
    <w:rsid w:val="0074735D"/>
    <w:rsid w:val="007474B0"/>
    <w:rsid w:val="007477E5"/>
    <w:rsid w:val="007478FB"/>
    <w:rsid w:val="0074798D"/>
    <w:rsid w:val="007502DB"/>
    <w:rsid w:val="007502FE"/>
    <w:rsid w:val="007503B3"/>
    <w:rsid w:val="00750571"/>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2E"/>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622"/>
    <w:rsid w:val="007637DB"/>
    <w:rsid w:val="00763B6A"/>
    <w:rsid w:val="00763BDD"/>
    <w:rsid w:val="00764A8D"/>
    <w:rsid w:val="007652C2"/>
    <w:rsid w:val="0076566F"/>
    <w:rsid w:val="0076576A"/>
    <w:rsid w:val="007661C8"/>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4F"/>
    <w:rsid w:val="00780BBC"/>
    <w:rsid w:val="00780D35"/>
    <w:rsid w:val="00781499"/>
    <w:rsid w:val="007815BD"/>
    <w:rsid w:val="0078193B"/>
    <w:rsid w:val="00781A6C"/>
    <w:rsid w:val="007822D7"/>
    <w:rsid w:val="00782303"/>
    <w:rsid w:val="0078240C"/>
    <w:rsid w:val="0078319F"/>
    <w:rsid w:val="007832AC"/>
    <w:rsid w:val="00783533"/>
    <w:rsid w:val="007836FF"/>
    <w:rsid w:val="00783C57"/>
    <w:rsid w:val="00784040"/>
    <w:rsid w:val="0078422A"/>
    <w:rsid w:val="00784468"/>
    <w:rsid w:val="00784A07"/>
    <w:rsid w:val="00784E24"/>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3012"/>
    <w:rsid w:val="007A31F9"/>
    <w:rsid w:val="007A3312"/>
    <w:rsid w:val="007A3391"/>
    <w:rsid w:val="007A33A0"/>
    <w:rsid w:val="007A3417"/>
    <w:rsid w:val="007A3A95"/>
    <w:rsid w:val="007A3B93"/>
    <w:rsid w:val="007A3B95"/>
    <w:rsid w:val="007A3C2D"/>
    <w:rsid w:val="007A3F78"/>
    <w:rsid w:val="007A3FD4"/>
    <w:rsid w:val="007A4053"/>
    <w:rsid w:val="007A430D"/>
    <w:rsid w:val="007A44AB"/>
    <w:rsid w:val="007A4B38"/>
    <w:rsid w:val="007A4D03"/>
    <w:rsid w:val="007A4F3E"/>
    <w:rsid w:val="007A502E"/>
    <w:rsid w:val="007A53D6"/>
    <w:rsid w:val="007A5666"/>
    <w:rsid w:val="007A5825"/>
    <w:rsid w:val="007A587E"/>
    <w:rsid w:val="007A59B4"/>
    <w:rsid w:val="007A5C2C"/>
    <w:rsid w:val="007A5DA8"/>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C7A"/>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97F"/>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52F"/>
    <w:rsid w:val="007D26E8"/>
    <w:rsid w:val="007D2A69"/>
    <w:rsid w:val="007D2CC9"/>
    <w:rsid w:val="007D31AF"/>
    <w:rsid w:val="007D3688"/>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AF"/>
    <w:rsid w:val="007D7CE1"/>
    <w:rsid w:val="007D7E8C"/>
    <w:rsid w:val="007D7EED"/>
    <w:rsid w:val="007E04C6"/>
    <w:rsid w:val="007E0AA0"/>
    <w:rsid w:val="007E12E3"/>
    <w:rsid w:val="007E13D6"/>
    <w:rsid w:val="007E168D"/>
    <w:rsid w:val="007E1821"/>
    <w:rsid w:val="007E20AF"/>
    <w:rsid w:val="007E2430"/>
    <w:rsid w:val="007E26EE"/>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6037"/>
    <w:rsid w:val="007E6136"/>
    <w:rsid w:val="007E61DB"/>
    <w:rsid w:val="007E675F"/>
    <w:rsid w:val="007E6C69"/>
    <w:rsid w:val="007E6E49"/>
    <w:rsid w:val="007E74DA"/>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02B"/>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4DE"/>
    <w:rsid w:val="00800582"/>
    <w:rsid w:val="0080090D"/>
    <w:rsid w:val="00800EFD"/>
    <w:rsid w:val="0080119F"/>
    <w:rsid w:val="00801407"/>
    <w:rsid w:val="008014F3"/>
    <w:rsid w:val="0080180C"/>
    <w:rsid w:val="0080189E"/>
    <w:rsid w:val="00801D41"/>
    <w:rsid w:val="00802104"/>
    <w:rsid w:val="0080223E"/>
    <w:rsid w:val="008023F5"/>
    <w:rsid w:val="008028DE"/>
    <w:rsid w:val="00802972"/>
    <w:rsid w:val="00802C68"/>
    <w:rsid w:val="00802CB5"/>
    <w:rsid w:val="00803123"/>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198"/>
    <w:rsid w:val="00812228"/>
    <w:rsid w:val="008125AF"/>
    <w:rsid w:val="0081267F"/>
    <w:rsid w:val="00812D6C"/>
    <w:rsid w:val="00812D6F"/>
    <w:rsid w:val="008135D9"/>
    <w:rsid w:val="0081392E"/>
    <w:rsid w:val="00813B4D"/>
    <w:rsid w:val="008142B5"/>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2F51"/>
    <w:rsid w:val="00823135"/>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790"/>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0FCB"/>
    <w:rsid w:val="008311CE"/>
    <w:rsid w:val="008314BA"/>
    <w:rsid w:val="0083195A"/>
    <w:rsid w:val="008321B6"/>
    <w:rsid w:val="0083288F"/>
    <w:rsid w:val="00832977"/>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320"/>
    <w:rsid w:val="0085145C"/>
    <w:rsid w:val="0085147F"/>
    <w:rsid w:val="008516BA"/>
    <w:rsid w:val="008517BB"/>
    <w:rsid w:val="00851C0E"/>
    <w:rsid w:val="00851FDB"/>
    <w:rsid w:val="00852048"/>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6A8"/>
    <w:rsid w:val="0085472F"/>
    <w:rsid w:val="00854AE8"/>
    <w:rsid w:val="008550E6"/>
    <w:rsid w:val="0085520D"/>
    <w:rsid w:val="008552CA"/>
    <w:rsid w:val="0085587E"/>
    <w:rsid w:val="00855A99"/>
    <w:rsid w:val="00855DEF"/>
    <w:rsid w:val="00856035"/>
    <w:rsid w:val="00856140"/>
    <w:rsid w:val="008564A5"/>
    <w:rsid w:val="0085694C"/>
    <w:rsid w:val="0085698A"/>
    <w:rsid w:val="00856C39"/>
    <w:rsid w:val="00856F9E"/>
    <w:rsid w:val="00857B4E"/>
    <w:rsid w:val="00857B68"/>
    <w:rsid w:val="00857DC7"/>
    <w:rsid w:val="0086023E"/>
    <w:rsid w:val="008602B9"/>
    <w:rsid w:val="008602DB"/>
    <w:rsid w:val="0086037F"/>
    <w:rsid w:val="008608A8"/>
    <w:rsid w:val="00860A4C"/>
    <w:rsid w:val="00860F91"/>
    <w:rsid w:val="00861A15"/>
    <w:rsid w:val="00861A87"/>
    <w:rsid w:val="00861BF2"/>
    <w:rsid w:val="00861C0E"/>
    <w:rsid w:val="00861C19"/>
    <w:rsid w:val="00861E3A"/>
    <w:rsid w:val="00862C05"/>
    <w:rsid w:val="00862CA4"/>
    <w:rsid w:val="00862D16"/>
    <w:rsid w:val="00863095"/>
    <w:rsid w:val="00863170"/>
    <w:rsid w:val="008635F7"/>
    <w:rsid w:val="0086376E"/>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70121"/>
    <w:rsid w:val="0087025C"/>
    <w:rsid w:val="008703D2"/>
    <w:rsid w:val="00870666"/>
    <w:rsid w:val="00870766"/>
    <w:rsid w:val="00870AF5"/>
    <w:rsid w:val="00870B52"/>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36F"/>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1D8"/>
    <w:rsid w:val="008822E5"/>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706"/>
    <w:rsid w:val="008879C0"/>
    <w:rsid w:val="00887C01"/>
    <w:rsid w:val="00887C9B"/>
    <w:rsid w:val="00887D02"/>
    <w:rsid w:val="00887FFE"/>
    <w:rsid w:val="008906F1"/>
    <w:rsid w:val="00890728"/>
    <w:rsid w:val="00890814"/>
    <w:rsid w:val="00890864"/>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63"/>
    <w:rsid w:val="00896574"/>
    <w:rsid w:val="0089663F"/>
    <w:rsid w:val="0089665D"/>
    <w:rsid w:val="00896AB6"/>
    <w:rsid w:val="00896BF6"/>
    <w:rsid w:val="008975FD"/>
    <w:rsid w:val="00897811"/>
    <w:rsid w:val="00897C48"/>
    <w:rsid w:val="00897DC9"/>
    <w:rsid w:val="00897FE0"/>
    <w:rsid w:val="008A03F3"/>
    <w:rsid w:val="008A04D6"/>
    <w:rsid w:val="008A07A6"/>
    <w:rsid w:val="008A0AD4"/>
    <w:rsid w:val="008A0AFE"/>
    <w:rsid w:val="008A1029"/>
    <w:rsid w:val="008A1278"/>
    <w:rsid w:val="008A1619"/>
    <w:rsid w:val="008A1DE2"/>
    <w:rsid w:val="008A2038"/>
    <w:rsid w:val="008A21E5"/>
    <w:rsid w:val="008A22D7"/>
    <w:rsid w:val="008A28AB"/>
    <w:rsid w:val="008A2AB9"/>
    <w:rsid w:val="008A2C58"/>
    <w:rsid w:val="008A2D72"/>
    <w:rsid w:val="008A2F09"/>
    <w:rsid w:val="008A32E5"/>
    <w:rsid w:val="008A332C"/>
    <w:rsid w:val="008A3B15"/>
    <w:rsid w:val="008A3BC7"/>
    <w:rsid w:val="008A43EE"/>
    <w:rsid w:val="008A4814"/>
    <w:rsid w:val="008A4C44"/>
    <w:rsid w:val="008A4DCC"/>
    <w:rsid w:val="008A4DDC"/>
    <w:rsid w:val="008A50A9"/>
    <w:rsid w:val="008A547C"/>
    <w:rsid w:val="008A589B"/>
    <w:rsid w:val="008A589E"/>
    <w:rsid w:val="008A5B46"/>
    <w:rsid w:val="008A5D47"/>
    <w:rsid w:val="008A5F35"/>
    <w:rsid w:val="008A5FB7"/>
    <w:rsid w:val="008A6A1F"/>
    <w:rsid w:val="008A7207"/>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DF7"/>
    <w:rsid w:val="008B5EBE"/>
    <w:rsid w:val="008B6309"/>
    <w:rsid w:val="008B69F4"/>
    <w:rsid w:val="008B6D88"/>
    <w:rsid w:val="008B6F27"/>
    <w:rsid w:val="008B7480"/>
    <w:rsid w:val="008B761C"/>
    <w:rsid w:val="008B7882"/>
    <w:rsid w:val="008B7F54"/>
    <w:rsid w:val="008C0058"/>
    <w:rsid w:val="008C0155"/>
    <w:rsid w:val="008C0281"/>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1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0D"/>
    <w:rsid w:val="008D1247"/>
    <w:rsid w:val="008D1248"/>
    <w:rsid w:val="008D12DA"/>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401E"/>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5C7A"/>
    <w:rsid w:val="008D63E0"/>
    <w:rsid w:val="008D6441"/>
    <w:rsid w:val="008D7071"/>
    <w:rsid w:val="008D794A"/>
    <w:rsid w:val="008D7BD5"/>
    <w:rsid w:val="008D7E22"/>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4EA"/>
    <w:rsid w:val="008E451E"/>
    <w:rsid w:val="008E49DD"/>
    <w:rsid w:val="008E4D2D"/>
    <w:rsid w:val="008E4ED4"/>
    <w:rsid w:val="008E50D3"/>
    <w:rsid w:val="008E51DB"/>
    <w:rsid w:val="008E55BD"/>
    <w:rsid w:val="008E5929"/>
    <w:rsid w:val="008E5975"/>
    <w:rsid w:val="008E5EDD"/>
    <w:rsid w:val="008E6398"/>
    <w:rsid w:val="008E679A"/>
    <w:rsid w:val="008E681B"/>
    <w:rsid w:val="008E68CC"/>
    <w:rsid w:val="008E6D3F"/>
    <w:rsid w:val="008E6D5F"/>
    <w:rsid w:val="008E6FEC"/>
    <w:rsid w:val="008E72EB"/>
    <w:rsid w:val="008E73E7"/>
    <w:rsid w:val="008E7480"/>
    <w:rsid w:val="008E75CE"/>
    <w:rsid w:val="008E77E9"/>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A4"/>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8CA"/>
    <w:rsid w:val="0090196F"/>
    <w:rsid w:val="0090199A"/>
    <w:rsid w:val="00901DB5"/>
    <w:rsid w:val="009022A1"/>
    <w:rsid w:val="0090242B"/>
    <w:rsid w:val="00902C24"/>
    <w:rsid w:val="0090327D"/>
    <w:rsid w:val="0090400D"/>
    <w:rsid w:val="0090429F"/>
    <w:rsid w:val="009046A0"/>
    <w:rsid w:val="009047E5"/>
    <w:rsid w:val="00904CE5"/>
    <w:rsid w:val="00904E92"/>
    <w:rsid w:val="00904E99"/>
    <w:rsid w:val="00905016"/>
    <w:rsid w:val="0090588F"/>
    <w:rsid w:val="00905E5E"/>
    <w:rsid w:val="00906349"/>
    <w:rsid w:val="0090635B"/>
    <w:rsid w:val="0090680B"/>
    <w:rsid w:val="00906AA5"/>
    <w:rsid w:val="00906CF0"/>
    <w:rsid w:val="00906F20"/>
    <w:rsid w:val="00907122"/>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A1A"/>
    <w:rsid w:val="00911C18"/>
    <w:rsid w:val="00911EA0"/>
    <w:rsid w:val="00911F1E"/>
    <w:rsid w:val="0091295C"/>
    <w:rsid w:val="00912964"/>
    <w:rsid w:val="00912B87"/>
    <w:rsid w:val="00912C31"/>
    <w:rsid w:val="00913006"/>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5CA6"/>
    <w:rsid w:val="009268E8"/>
    <w:rsid w:val="00926A1E"/>
    <w:rsid w:val="00926BE8"/>
    <w:rsid w:val="00926C13"/>
    <w:rsid w:val="00926EB2"/>
    <w:rsid w:val="0092766C"/>
    <w:rsid w:val="00927DF0"/>
    <w:rsid w:val="00930344"/>
    <w:rsid w:val="00930476"/>
    <w:rsid w:val="00930860"/>
    <w:rsid w:val="00930EA4"/>
    <w:rsid w:val="0093149A"/>
    <w:rsid w:val="009314D0"/>
    <w:rsid w:val="0093153C"/>
    <w:rsid w:val="00931549"/>
    <w:rsid w:val="00931DD9"/>
    <w:rsid w:val="00932376"/>
    <w:rsid w:val="00932878"/>
    <w:rsid w:val="009328B0"/>
    <w:rsid w:val="00932B72"/>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BFB"/>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0FB8"/>
    <w:rsid w:val="00951384"/>
    <w:rsid w:val="0095197A"/>
    <w:rsid w:val="00951C79"/>
    <w:rsid w:val="00952069"/>
    <w:rsid w:val="009520B3"/>
    <w:rsid w:val="00952519"/>
    <w:rsid w:val="00952559"/>
    <w:rsid w:val="009528CE"/>
    <w:rsid w:val="00952B47"/>
    <w:rsid w:val="009534DE"/>
    <w:rsid w:val="009538A9"/>
    <w:rsid w:val="00953E01"/>
    <w:rsid w:val="00953FB9"/>
    <w:rsid w:val="0095405B"/>
    <w:rsid w:val="0095412D"/>
    <w:rsid w:val="0095490B"/>
    <w:rsid w:val="009549A7"/>
    <w:rsid w:val="00954A66"/>
    <w:rsid w:val="00954C34"/>
    <w:rsid w:val="00954D97"/>
    <w:rsid w:val="00954FDD"/>
    <w:rsid w:val="0095526E"/>
    <w:rsid w:val="009553FE"/>
    <w:rsid w:val="009556DC"/>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D4F"/>
    <w:rsid w:val="00960DD8"/>
    <w:rsid w:val="009617A1"/>
    <w:rsid w:val="00961A14"/>
    <w:rsid w:val="00961AA5"/>
    <w:rsid w:val="00961CDC"/>
    <w:rsid w:val="00962573"/>
    <w:rsid w:val="009627C1"/>
    <w:rsid w:val="009629D5"/>
    <w:rsid w:val="00962A0B"/>
    <w:rsid w:val="00962DA3"/>
    <w:rsid w:val="00962DB1"/>
    <w:rsid w:val="00962E07"/>
    <w:rsid w:val="00963167"/>
    <w:rsid w:val="00963244"/>
    <w:rsid w:val="009637F9"/>
    <w:rsid w:val="00963860"/>
    <w:rsid w:val="009639DD"/>
    <w:rsid w:val="00963BB5"/>
    <w:rsid w:val="00963BDB"/>
    <w:rsid w:val="00964768"/>
    <w:rsid w:val="00964777"/>
    <w:rsid w:val="009648E6"/>
    <w:rsid w:val="00964CA9"/>
    <w:rsid w:val="00964D00"/>
    <w:rsid w:val="00964D94"/>
    <w:rsid w:val="00964F18"/>
    <w:rsid w:val="0096505A"/>
    <w:rsid w:val="009653DA"/>
    <w:rsid w:val="009656A9"/>
    <w:rsid w:val="00965B07"/>
    <w:rsid w:val="00965E17"/>
    <w:rsid w:val="009661AA"/>
    <w:rsid w:val="009661DC"/>
    <w:rsid w:val="009662CE"/>
    <w:rsid w:val="009664C5"/>
    <w:rsid w:val="00966571"/>
    <w:rsid w:val="00966939"/>
    <w:rsid w:val="009669D0"/>
    <w:rsid w:val="00966BB8"/>
    <w:rsid w:val="00966CB6"/>
    <w:rsid w:val="00966CE6"/>
    <w:rsid w:val="009670E3"/>
    <w:rsid w:val="009673AD"/>
    <w:rsid w:val="009676D1"/>
    <w:rsid w:val="00967943"/>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693"/>
    <w:rsid w:val="00973706"/>
    <w:rsid w:val="00973C95"/>
    <w:rsid w:val="00973F39"/>
    <w:rsid w:val="00974010"/>
    <w:rsid w:val="0097405D"/>
    <w:rsid w:val="00974806"/>
    <w:rsid w:val="0097498F"/>
    <w:rsid w:val="00974A5A"/>
    <w:rsid w:val="00974E6F"/>
    <w:rsid w:val="0097536D"/>
    <w:rsid w:val="00975459"/>
    <w:rsid w:val="009754D2"/>
    <w:rsid w:val="009758C3"/>
    <w:rsid w:val="00975B0E"/>
    <w:rsid w:val="00975BE6"/>
    <w:rsid w:val="00975CA0"/>
    <w:rsid w:val="00975D94"/>
    <w:rsid w:val="0097600E"/>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7C"/>
    <w:rsid w:val="00993586"/>
    <w:rsid w:val="00993678"/>
    <w:rsid w:val="009936F4"/>
    <w:rsid w:val="00993806"/>
    <w:rsid w:val="00993A45"/>
    <w:rsid w:val="00993C36"/>
    <w:rsid w:val="009942B6"/>
    <w:rsid w:val="00994839"/>
    <w:rsid w:val="0099496B"/>
    <w:rsid w:val="00994C5B"/>
    <w:rsid w:val="00994D72"/>
    <w:rsid w:val="00994DBC"/>
    <w:rsid w:val="009955CA"/>
    <w:rsid w:val="009957EC"/>
    <w:rsid w:val="0099584C"/>
    <w:rsid w:val="00995BAA"/>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8C1"/>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2CB"/>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4F55"/>
    <w:rsid w:val="009B5295"/>
    <w:rsid w:val="009B53D6"/>
    <w:rsid w:val="009B54CD"/>
    <w:rsid w:val="009B5BDD"/>
    <w:rsid w:val="009B5D17"/>
    <w:rsid w:val="009B5FEF"/>
    <w:rsid w:val="009B623F"/>
    <w:rsid w:val="009B6302"/>
    <w:rsid w:val="009B633D"/>
    <w:rsid w:val="009B6D0C"/>
    <w:rsid w:val="009B6EE9"/>
    <w:rsid w:val="009B70A7"/>
    <w:rsid w:val="009B71F7"/>
    <w:rsid w:val="009B73A4"/>
    <w:rsid w:val="009B784E"/>
    <w:rsid w:val="009B7E1F"/>
    <w:rsid w:val="009C048D"/>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E3C"/>
    <w:rsid w:val="009C626D"/>
    <w:rsid w:val="009C62E9"/>
    <w:rsid w:val="009C636C"/>
    <w:rsid w:val="009C6440"/>
    <w:rsid w:val="009C6545"/>
    <w:rsid w:val="009C6568"/>
    <w:rsid w:val="009C66F2"/>
    <w:rsid w:val="009C67DE"/>
    <w:rsid w:val="009C6A09"/>
    <w:rsid w:val="009C6BC1"/>
    <w:rsid w:val="009C725E"/>
    <w:rsid w:val="009C72CE"/>
    <w:rsid w:val="009C78EC"/>
    <w:rsid w:val="009C792B"/>
    <w:rsid w:val="009C7DD2"/>
    <w:rsid w:val="009C7E5E"/>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CE5"/>
    <w:rsid w:val="009D3D8E"/>
    <w:rsid w:val="009D44D4"/>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7B8"/>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1FEE"/>
    <w:rsid w:val="009F22EE"/>
    <w:rsid w:val="009F2500"/>
    <w:rsid w:val="009F25FA"/>
    <w:rsid w:val="009F26C9"/>
    <w:rsid w:val="009F27DE"/>
    <w:rsid w:val="009F2E57"/>
    <w:rsid w:val="009F3450"/>
    <w:rsid w:val="009F374E"/>
    <w:rsid w:val="009F37CA"/>
    <w:rsid w:val="009F37F1"/>
    <w:rsid w:val="009F38A9"/>
    <w:rsid w:val="009F38F6"/>
    <w:rsid w:val="009F3FC5"/>
    <w:rsid w:val="009F418E"/>
    <w:rsid w:val="009F43B9"/>
    <w:rsid w:val="009F4479"/>
    <w:rsid w:val="009F46B2"/>
    <w:rsid w:val="009F4954"/>
    <w:rsid w:val="009F4B87"/>
    <w:rsid w:val="009F4C5D"/>
    <w:rsid w:val="009F5CA5"/>
    <w:rsid w:val="009F625D"/>
    <w:rsid w:val="009F6497"/>
    <w:rsid w:val="009F6A28"/>
    <w:rsid w:val="009F6D8F"/>
    <w:rsid w:val="009F6E1D"/>
    <w:rsid w:val="009F7173"/>
    <w:rsid w:val="009F74D2"/>
    <w:rsid w:val="009F751B"/>
    <w:rsid w:val="009F75DF"/>
    <w:rsid w:val="009F79DD"/>
    <w:rsid w:val="009F7F96"/>
    <w:rsid w:val="009F7FE3"/>
    <w:rsid w:val="00A001E0"/>
    <w:rsid w:val="00A0099C"/>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7B9"/>
    <w:rsid w:val="00A038C0"/>
    <w:rsid w:val="00A03C1F"/>
    <w:rsid w:val="00A03F3B"/>
    <w:rsid w:val="00A04464"/>
    <w:rsid w:val="00A046C0"/>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B8B"/>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923"/>
    <w:rsid w:val="00A15BEB"/>
    <w:rsid w:val="00A15CA2"/>
    <w:rsid w:val="00A1619C"/>
    <w:rsid w:val="00A16A45"/>
    <w:rsid w:val="00A16B4E"/>
    <w:rsid w:val="00A16BCB"/>
    <w:rsid w:val="00A16EBD"/>
    <w:rsid w:val="00A17145"/>
    <w:rsid w:val="00A175DB"/>
    <w:rsid w:val="00A1790F"/>
    <w:rsid w:val="00A17DBB"/>
    <w:rsid w:val="00A20190"/>
    <w:rsid w:val="00A20771"/>
    <w:rsid w:val="00A207BC"/>
    <w:rsid w:val="00A20A56"/>
    <w:rsid w:val="00A20BA7"/>
    <w:rsid w:val="00A21473"/>
    <w:rsid w:val="00A21A3C"/>
    <w:rsid w:val="00A21D31"/>
    <w:rsid w:val="00A21E50"/>
    <w:rsid w:val="00A22378"/>
    <w:rsid w:val="00A2296E"/>
    <w:rsid w:val="00A22CFB"/>
    <w:rsid w:val="00A231E9"/>
    <w:rsid w:val="00A233C6"/>
    <w:rsid w:val="00A235D7"/>
    <w:rsid w:val="00A235E2"/>
    <w:rsid w:val="00A2363B"/>
    <w:rsid w:val="00A238CB"/>
    <w:rsid w:val="00A23E79"/>
    <w:rsid w:val="00A245F2"/>
    <w:rsid w:val="00A24DA4"/>
    <w:rsid w:val="00A25776"/>
    <w:rsid w:val="00A2613A"/>
    <w:rsid w:val="00A263CA"/>
    <w:rsid w:val="00A2678F"/>
    <w:rsid w:val="00A2680A"/>
    <w:rsid w:val="00A26C9F"/>
    <w:rsid w:val="00A26D04"/>
    <w:rsid w:val="00A26DD0"/>
    <w:rsid w:val="00A2702B"/>
    <w:rsid w:val="00A27628"/>
    <w:rsid w:val="00A27903"/>
    <w:rsid w:val="00A30251"/>
    <w:rsid w:val="00A30377"/>
    <w:rsid w:val="00A3083F"/>
    <w:rsid w:val="00A30ACA"/>
    <w:rsid w:val="00A30B63"/>
    <w:rsid w:val="00A30C63"/>
    <w:rsid w:val="00A30F22"/>
    <w:rsid w:val="00A30F87"/>
    <w:rsid w:val="00A3150D"/>
    <w:rsid w:val="00A317D6"/>
    <w:rsid w:val="00A31924"/>
    <w:rsid w:val="00A31A1E"/>
    <w:rsid w:val="00A31A8D"/>
    <w:rsid w:val="00A3250E"/>
    <w:rsid w:val="00A3261B"/>
    <w:rsid w:val="00A3271C"/>
    <w:rsid w:val="00A32B6F"/>
    <w:rsid w:val="00A32F4D"/>
    <w:rsid w:val="00A32FAF"/>
    <w:rsid w:val="00A3350E"/>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BE6"/>
    <w:rsid w:val="00A36124"/>
    <w:rsid w:val="00A36264"/>
    <w:rsid w:val="00A363F8"/>
    <w:rsid w:val="00A3652E"/>
    <w:rsid w:val="00A36926"/>
    <w:rsid w:val="00A369B5"/>
    <w:rsid w:val="00A36A2C"/>
    <w:rsid w:val="00A36DE3"/>
    <w:rsid w:val="00A36EE7"/>
    <w:rsid w:val="00A37469"/>
    <w:rsid w:val="00A37B26"/>
    <w:rsid w:val="00A37BAB"/>
    <w:rsid w:val="00A37EB4"/>
    <w:rsid w:val="00A40009"/>
    <w:rsid w:val="00A40107"/>
    <w:rsid w:val="00A40343"/>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E1C"/>
    <w:rsid w:val="00A46EFA"/>
    <w:rsid w:val="00A4780B"/>
    <w:rsid w:val="00A47850"/>
    <w:rsid w:val="00A478A1"/>
    <w:rsid w:val="00A47E36"/>
    <w:rsid w:val="00A5063D"/>
    <w:rsid w:val="00A5072C"/>
    <w:rsid w:val="00A50AFB"/>
    <w:rsid w:val="00A50B17"/>
    <w:rsid w:val="00A5108D"/>
    <w:rsid w:val="00A511D1"/>
    <w:rsid w:val="00A51452"/>
    <w:rsid w:val="00A51759"/>
    <w:rsid w:val="00A519C2"/>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8B"/>
    <w:rsid w:val="00A66C78"/>
    <w:rsid w:val="00A66CD9"/>
    <w:rsid w:val="00A675AB"/>
    <w:rsid w:val="00A67E61"/>
    <w:rsid w:val="00A700AD"/>
    <w:rsid w:val="00A702A0"/>
    <w:rsid w:val="00A7055A"/>
    <w:rsid w:val="00A706E2"/>
    <w:rsid w:val="00A70882"/>
    <w:rsid w:val="00A70962"/>
    <w:rsid w:val="00A70B1C"/>
    <w:rsid w:val="00A70D5C"/>
    <w:rsid w:val="00A70F77"/>
    <w:rsid w:val="00A7133C"/>
    <w:rsid w:val="00A71357"/>
    <w:rsid w:val="00A71455"/>
    <w:rsid w:val="00A71496"/>
    <w:rsid w:val="00A71913"/>
    <w:rsid w:val="00A71F64"/>
    <w:rsid w:val="00A71F77"/>
    <w:rsid w:val="00A723CD"/>
    <w:rsid w:val="00A72689"/>
    <w:rsid w:val="00A72DEE"/>
    <w:rsid w:val="00A72E78"/>
    <w:rsid w:val="00A72FEF"/>
    <w:rsid w:val="00A737C0"/>
    <w:rsid w:val="00A73A25"/>
    <w:rsid w:val="00A73AE7"/>
    <w:rsid w:val="00A73B2A"/>
    <w:rsid w:val="00A73B83"/>
    <w:rsid w:val="00A73BF4"/>
    <w:rsid w:val="00A73D3D"/>
    <w:rsid w:val="00A7415E"/>
    <w:rsid w:val="00A741CB"/>
    <w:rsid w:val="00A74480"/>
    <w:rsid w:val="00A745BE"/>
    <w:rsid w:val="00A7461E"/>
    <w:rsid w:val="00A747FB"/>
    <w:rsid w:val="00A74E68"/>
    <w:rsid w:val="00A7502C"/>
    <w:rsid w:val="00A750EC"/>
    <w:rsid w:val="00A75160"/>
    <w:rsid w:val="00A7520C"/>
    <w:rsid w:val="00A7574D"/>
    <w:rsid w:val="00A75889"/>
    <w:rsid w:val="00A759EC"/>
    <w:rsid w:val="00A75B3C"/>
    <w:rsid w:val="00A75DDC"/>
    <w:rsid w:val="00A76DD7"/>
    <w:rsid w:val="00A76FA4"/>
    <w:rsid w:val="00A771AC"/>
    <w:rsid w:val="00A77AD6"/>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110"/>
    <w:rsid w:val="00A90506"/>
    <w:rsid w:val="00A90673"/>
    <w:rsid w:val="00A90836"/>
    <w:rsid w:val="00A90851"/>
    <w:rsid w:val="00A90E34"/>
    <w:rsid w:val="00A90FBD"/>
    <w:rsid w:val="00A91021"/>
    <w:rsid w:val="00A9107C"/>
    <w:rsid w:val="00A91372"/>
    <w:rsid w:val="00A914A6"/>
    <w:rsid w:val="00A91868"/>
    <w:rsid w:val="00A91C33"/>
    <w:rsid w:val="00A92560"/>
    <w:rsid w:val="00A926E5"/>
    <w:rsid w:val="00A92CC1"/>
    <w:rsid w:val="00A9355E"/>
    <w:rsid w:val="00A936C1"/>
    <w:rsid w:val="00A9398A"/>
    <w:rsid w:val="00A93B20"/>
    <w:rsid w:val="00A93B46"/>
    <w:rsid w:val="00A93EA2"/>
    <w:rsid w:val="00A942AD"/>
    <w:rsid w:val="00A9468A"/>
    <w:rsid w:val="00A94BB5"/>
    <w:rsid w:val="00A94F99"/>
    <w:rsid w:val="00A9508E"/>
    <w:rsid w:val="00A953E1"/>
    <w:rsid w:val="00A954D0"/>
    <w:rsid w:val="00A95924"/>
    <w:rsid w:val="00A95A0D"/>
    <w:rsid w:val="00A9606E"/>
    <w:rsid w:val="00A963A7"/>
    <w:rsid w:val="00A96788"/>
    <w:rsid w:val="00A96855"/>
    <w:rsid w:val="00A969F3"/>
    <w:rsid w:val="00A96AAB"/>
    <w:rsid w:val="00A96B69"/>
    <w:rsid w:val="00A96EF6"/>
    <w:rsid w:val="00A97528"/>
    <w:rsid w:val="00A977DA"/>
    <w:rsid w:val="00A97845"/>
    <w:rsid w:val="00A97860"/>
    <w:rsid w:val="00A97889"/>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3F97"/>
    <w:rsid w:val="00AC44CA"/>
    <w:rsid w:val="00AC4A2C"/>
    <w:rsid w:val="00AC4BA3"/>
    <w:rsid w:val="00AC4CFB"/>
    <w:rsid w:val="00AC4F85"/>
    <w:rsid w:val="00AC4FED"/>
    <w:rsid w:val="00AC52B5"/>
    <w:rsid w:val="00AC57C9"/>
    <w:rsid w:val="00AC57D2"/>
    <w:rsid w:val="00AC59C0"/>
    <w:rsid w:val="00AC5B70"/>
    <w:rsid w:val="00AC6131"/>
    <w:rsid w:val="00AC61CF"/>
    <w:rsid w:val="00AC6494"/>
    <w:rsid w:val="00AC69AF"/>
    <w:rsid w:val="00AC6A1C"/>
    <w:rsid w:val="00AC6E07"/>
    <w:rsid w:val="00AC6F3F"/>
    <w:rsid w:val="00AC7301"/>
    <w:rsid w:val="00AC7333"/>
    <w:rsid w:val="00AC7A83"/>
    <w:rsid w:val="00AC7E57"/>
    <w:rsid w:val="00AC7E89"/>
    <w:rsid w:val="00AC7EBB"/>
    <w:rsid w:val="00AD016E"/>
    <w:rsid w:val="00AD020D"/>
    <w:rsid w:val="00AD02C8"/>
    <w:rsid w:val="00AD02DF"/>
    <w:rsid w:val="00AD0A4C"/>
    <w:rsid w:val="00AD0DC5"/>
    <w:rsid w:val="00AD0EAA"/>
    <w:rsid w:val="00AD16E5"/>
    <w:rsid w:val="00AD1716"/>
    <w:rsid w:val="00AD17E8"/>
    <w:rsid w:val="00AD191F"/>
    <w:rsid w:val="00AD1E6C"/>
    <w:rsid w:val="00AD20B4"/>
    <w:rsid w:val="00AD22B0"/>
    <w:rsid w:val="00AD2504"/>
    <w:rsid w:val="00AD264D"/>
    <w:rsid w:val="00AD2E12"/>
    <w:rsid w:val="00AD2E49"/>
    <w:rsid w:val="00AD344D"/>
    <w:rsid w:val="00AD35C6"/>
    <w:rsid w:val="00AD35D8"/>
    <w:rsid w:val="00AD39C1"/>
    <w:rsid w:val="00AD3F18"/>
    <w:rsid w:val="00AD4079"/>
    <w:rsid w:val="00AD4299"/>
    <w:rsid w:val="00AD4B38"/>
    <w:rsid w:val="00AD4B74"/>
    <w:rsid w:val="00AD4BE5"/>
    <w:rsid w:val="00AD4CB3"/>
    <w:rsid w:val="00AD5044"/>
    <w:rsid w:val="00AD5366"/>
    <w:rsid w:val="00AD5371"/>
    <w:rsid w:val="00AD560C"/>
    <w:rsid w:val="00AD596C"/>
    <w:rsid w:val="00AD59A0"/>
    <w:rsid w:val="00AD5CC9"/>
    <w:rsid w:val="00AD5FD6"/>
    <w:rsid w:val="00AD627B"/>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913"/>
    <w:rsid w:val="00AE1E11"/>
    <w:rsid w:val="00AE1E52"/>
    <w:rsid w:val="00AE1F2F"/>
    <w:rsid w:val="00AE1FD7"/>
    <w:rsid w:val="00AE2430"/>
    <w:rsid w:val="00AE26BE"/>
    <w:rsid w:val="00AE2D44"/>
    <w:rsid w:val="00AE2E6D"/>
    <w:rsid w:val="00AE2F7D"/>
    <w:rsid w:val="00AE396E"/>
    <w:rsid w:val="00AE3FC4"/>
    <w:rsid w:val="00AE479F"/>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36"/>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C92"/>
    <w:rsid w:val="00B17E5A"/>
    <w:rsid w:val="00B2052A"/>
    <w:rsid w:val="00B2089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689"/>
    <w:rsid w:val="00B2390B"/>
    <w:rsid w:val="00B23AAA"/>
    <w:rsid w:val="00B23F4E"/>
    <w:rsid w:val="00B24239"/>
    <w:rsid w:val="00B2493A"/>
    <w:rsid w:val="00B24A2F"/>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8E3"/>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EFA"/>
    <w:rsid w:val="00B47FC2"/>
    <w:rsid w:val="00B5004F"/>
    <w:rsid w:val="00B502EF"/>
    <w:rsid w:val="00B5078A"/>
    <w:rsid w:val="00B50ABA"/>
    <w:rsid w:val="00B510BB"/>
    <w:rsid w:val="00B515FB"/>
    <w:rsid w:val="00B51738"/>
    <w:rsid w:val="00B518B5"/>
    <w:rsid w:val="00B51BCB"/>
    <w:rsid w:val="00B51C45"/>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79D"/>
    <w:rsid w:val="00B567F3"/>
    <w:rsid w:val="00B56881"/>
    <w:rsid w:val="00B568E8"/>
    <w:rsid w:val="00B56AC9"/>
    <w:rsid w:val="00B56C7C"/>
    <w:rsid w:val="00B56CB7"/>
    <w:rsid w:val="00B5732F"/>
    <w:rsid w:val="00B575AC"/>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40F2"/>
    <w:rsid w:val="00B84284"/>
    <w:rsid w:val="00B844F3"/>
    <w:rsid w:val="00B844F5"/>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4F34"/>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CF8"/>
    <w:rsid w:val="00B97D0D"/>
    <w:rsid w:val="00BA006D"/>
    <w:rsid w:val="00BA00C4"/>
    <w:rsid w:val="00BA03AB"/>
    <w:rsid w:val="00BA08F8"/>
    <w:rsid w:val="00BA0FB9"/>
    <w:rsid w:val="00BA1333"/>
    <w:rsid w:val="00BA15B8"/>
    <w:rsid w:val="00BA16C0"/>
    <w:rsid w:val="00BA170D"/>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2DB9"/>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18B7"/>
    <w:rsid w:val="00BC2088"/>
    <w:rsid w:val="00BC2266"/>
    <w:rsid w:val="00BC2454"/>
    <w:rsid w:val="00BC26F8"/>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45F"/>
    <w:rsid w:val="00BD5A22"/>
    <w:rsid w:val="00BD5DCA"/>
    <w:rsid w:val="00BD5FA7"/>
    <w:rsid w:val="00BD5FE3"/>
    <w:rsid w:val="00BD6068"/>
    <w:rsid w:val="00BD612E"/>
    <w:rsid w:val="00BD6366"/>
    <w:rsid w:val="00BD66FA"/>
    <w:rsid w:val="00BD68F3"/>
    <w:rsid w:val="00BD6951"/>
    <w:rsid w:val="00BD6AB1"/>
    <w:rsid w:val="00BD6AFD"/>
    <w:rsid w:val="00BD6C92"/>
    <w:rsid w:val="00BD6FB0"/>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BBE"/>
    <w:rsid w:val="00BE4D31"/>
    <w:rsid w:val="00BE4D3D"/>
    <w:rsid w:val="00BE524A"/>
    <w:rsid w:val="00BE537C"/>
    <w:rsid w:val="00BE5856"/>
    <w:rsid w:val="00BE594C"/>
    <w:rsid w:val="00BE5BAA"/>
    <w:rsid w:val="00BE5ECE"/>
    <w:rsid w:val="00BE61CF"/>
    <w:rsid w:val="00BE632C"/>
    <w:rsid w:val="00BE6784"/>
    <w:rsid w:val="00BE6C5C"/>
    <w:rsid w:val="00BE6D4B"/>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5FFA"/>
    <w:rsid w:val="00BF61E2"/>
    <w:rsid w:val="00BF6467"/>
    <w:rsid w:val="00BF65C6"/>
    <w:rsid w:val="00BF6811"/>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426"/>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812"/>
    <w:rsid w:val="00C07916"/>
    <w:rsid w:val="00C0795D"/>
    <w:rsid w:val="00C07AB0"/>
    <w:rsid w:val="00C1000A"/>
    <w:rsid w:val="00C10202"/>
    <w:rsid w:val="00C1025C"/>
    <w:rsid w:val="00C10613"/>
    <w:rsid w:val="00C10793"/>
    <w:rsid w:val="00C10B19"/>
    <w:rsid w:val="00C10F7B"/>
    <w:rsid w:val="00C11540"/>
    <w:rsid w:val="00C11777"/>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EA6"/>
    <w:rsid w:val="00C20F62"/>
    <w:rsid w:val="00C214C7"/>
    <w:rsid w:val="00C219E4"/>
    <w:rsid w:val="00C21A37"/>
    <w:rsid w:val="00C22C9F"/>
    <w:rsid w:val="00C22E64"/>
    <w:rsid w:val="00C233DB"/>
    <w:rsid w:val="00C23A33"/>
    <w:rsid w:val="00C23C4C"/>
    <w:rsid w:val="00C23EFF"/>
    <w:rsid w:val="00C24272"/>
    <w:rsid w:val="00C24966"/>
    <w:rsid w:val="00C24C8A"/>
    <w:rsid w:val="00C24EE9"/>
    <w:rsid w:val="00C24FDF"/>
    <w:rsid w:val="00C25255"/>
    <w:rsid w:val="00C252FB"/>
    <w:rsid w:val="00C255FA"/>
    <w:rsid w:val="00C256E1"/>
    <w:rsid w:val="00C2574B"/>
    <w:rsid w:val="00C2601C"/>
    <w:rsid w:val="00C26285"/>
    <w:rsid w:val="00C262EB"/>
    <w:rsid w:val="00C265A5"/>
    <w:rsid w:val="00C266A7"/>
    <w:rsid w:val="00C267C9"/>
    <w:rsid w:val="00C2695B"/>
    <w:rsid w:val="00C26AFF"/>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B28"/>
    <w:rsid w:val="00C36C04"/>
    <w:rsid w:val="00C36C15"/>
    <w:rsid w:val="00C36C3D"/>
    <w:rsid w:val="00C3743C"/>
    <w:rsid w:val="00C3746A"/>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1AB"/>
    <w:rsid w:val="00C422E9"/>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167"/>
    <w:rsid w:val="00C517BD"/>
    <w:rsid w:val="00C51881"/>
    <w:rsid w:val="00C51B4B"/>
    <w:rsid w:val="00C51B4F"/>
    <w:rsid w:val="00C51B7F"/>
    <w:rsid w:val="00C51F4D"/>
    <w:rsid w:val="00C52653"/>
    <w:rsid w:val="00C52C84"/>
    <w:rsid w:val="00C52D8A"/>
    <w:rsid w:val="00C52E99"/>
    <w:rsid w:val="00C52EA6"/>
    <w:rsid w:val="00C52F29"/>
    <w:rsid w:val="00C52F45"/>
    <w:rsid w:val="00C52FD9"/>
    <w:rsid w:val="00C5336B"/>
    <w:rsid w:val="00C53B82"/>
    <w:rsid w:val="00C53D0C"/>
    <w:rsid w:val="00C53D12"/>
    <w:rsid w:val="00C53FF0"/>
    <w:rsid w:val="00C540E8"/>
    <w:rsid w:val="00C54492"/>
    <w:rsid w:val="00C54595"/>
    <w:rsid w:val="00C54744"/>
    <w:rsid w:val="00C547F1"/>
    <w:rsid w:val="00C54B59"/>
    <w:rsid w:val="00C54E0C"/>
    <w:rsid w:val="00C555FE"/>
    <w:rsid w:val="00C55919"/>
    <w:rsid w:val="00C55C62"/>
    <w:rsid w:val="00C55DDD"/>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481"/>
    <w:rsid w:val="00C62506"/>
    <w:rsid w:val="00C62513"/>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78E"/>
    <w:rsid w:val="00C637EF"/>
    <w:rsid w:val="00C63A3A"/>
    <w:rsid w:val="00C63CD4"/>
    <w:rsid w:val="00C63EDC"/>
    <w:rsid w:val="00C64778"/>
    <w:rsid w:val="00C64AB1"/>
    <w:rsid w:val="00C64B2B"/>
    <w:rsid w:val="00C64C2C"/>
    <w:rsid w:val="00C651FF"/>
    <w:rsid w:val="00C65A47"/>
    <w:rsid w:val="00C65A9F"/>
    <w:rsid w:val="00C65AD3"/>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1EB"/>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22D7"/>
    <w:rsid w:val="00C8233F"/>
    <w:rsid w:val="00C82486"/>
    <w:rsid w:val="00C824B0"/>
    <w:rsid w:val="00C82554"/>
    <w:rsid w:val="00C825B9"/>
    <w:rsid w:val="00C8263F"/>
    <w:rsid w:val="00C82786"/>
    <w:rsid w:val="00C82862"/>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1CC"/>
    <w:rsid w:val="00C87D59"/>
    <w:rsid w:val="00C904F1"/>
    <w:rsid w:val="00C907FD"/>
    <w:rsid w:val="00C9089F"/>
    <w:rsid w:val="00C9090F"/>
    <w:rsid w:val="00C90A33"/>
    <w:rsid w:val="00C90A6A"/>
    <w:rsid w:val="00C90C9B"/>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60A"/>
    <w:rsid w:val="00C947BB"/>
    <w:rsid w:val="00C94A5F"/>
    <w:rsid w:val="00C94C2A"/>
    <w:rsid w:val="00C94C6D"/>
    <w:rsid w:val="00C94F12"/>
    <w:rsid w:val="00C951E6"/>
    <w:rsid w:val="00C95460"/>
    <w:rsid w:val="00C959E3"/>
    <w:rsid w:val="00C95AE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D2"/>
    <w:rsid w:val="00CA1713"/>
    <w:rsid w:val="00CA18A1"/>
    <w:rsid w:val="00CA1A59"/>
    <w:rsid w:val="00CA214A"/>
    <w:rsid w:val="00CA233E"/>
    <w:rsid w:val="00CA27E9"/>
    <w:rsid w:val="00CA2881"/>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3F"/>
    <w:rsid w:val="00CA63C8"/>
    <w:rsid w:val="00CA64EF"/>
    <w:rsid w:val="00CA65DC"/>
    <w:rsid w:val="00CA6693"/>
    <w:rsid w:val="00CA67EF"/>
    <w:rsid w:val="00CA6AED"/>
    <w:rsid w:val="00CA7237"/>
    <w:rsid w:val="00CB064B"/>
    <w:rsid w:val="00CB06DF"/>
    <w:rsid w:val="00CB08BF"/>
    <w:rsid w:val="00CB08CB"/>
    <w:rsid w:val="00CB0FBA"/>
    <w:rsid w:val="00CB0FDA"/>
    <w:rsid w:val="00CB1009"/>
    <w:rsid w:val="00CB138D"/>
    <w:rsid w:val="00CB145D"/>
    <w:rsid w:val="00CB149E"/>
    <w:rsid w:val="00CB14CD"/>
    <w:rsid w:val="00CB17C2"/>
    <w:rsid w:val="00CB192F"/>
    <w:rsid w:val="00CB1C6B"/>
    <w:rsid w:val="00CB1CF5"/>
    <w:rsid w:val="00CB20D4"/>
    <w:rsid w:val="00CB2221"/>
    <w:rsid w:val="00CB22D5"/>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5571"/>
    <w:rsid w:val="00CB572A"/>
    <w:rsid w:val="00CB5E0B"/>
    <w:rsid w:val="00CB603B"/>
    <w:rsid w:val="00CB6068"/>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56A"/>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1F3"/>
    <w:rsid w:val="00CD5275"/>
    <w:rsid w:val="00CD55FE"/>
    <w:rsid w:val="00CD56AC"/>
    <w:rsid w:val="00CD5766"/>
    <w:rsid w:val="00CD5968"/>
    <w:rsid w:val="00CD59DF"/>
    <w:rsid w:val="00CD5FC2"/>
    <w:rsid w:val="00CD61CA"/>
    <w:rsid w:val="00CD6E79"/>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660"/>
    <w:rsid w:val="00CE1DEF"/>
    <w:rsid w:val="00CE1EAD"/>
    <w:rsid w:val="00CE2055"/>
    <w:rsid w:val="00CE25D5"/>
    <w:rsid w:val="00CE2B90"/>
    <w:rsid w:val="00CE2C30"/>
    <w:rsid w:val="00CE2C6E"/>
    <w:rsid w:val="00CE2FAB"/>
    <w:rsid w:val="00CE3453"/>
    <w:rsid w:val="00CE36D6"/>
    <w:rsid w:val="00CE3739"/>
    <w:rsid w:val="00CE3B6B"/>
    <w:rsid w:val="00CE3BC1"/>
    <w:rsid w:val="00CE3DA6"/>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979"/>
    <w:rsid w:val="00CE6BF5"/>
    <w:rsid w:val="00CE6CD4"/>
    <w:rsid w:val="00CE6FF5"/>
    <w:rsid w:val="00CE737A"/>
    <w:rsid w:val="00CE73E0"/>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F06"/>
    <w:rsid w:val="00D0016E"/>
    <w:rsid w:val="00D005AD"/>
    <w:rsid w:val="00D00A9E"/>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553"/>
    <w:rsid w:val="00D11A7B"/>
    <w:rsid w:val="00D11F14"/>
    <w:rsid w:val="00D12563"/>
    <w:rsid w:val="00D12651"/>
    <w:rsid w:val="00D12B0B"/>
    <w:rsid w:val="00D12BF0"/>
    <w:rsid w:val="00D12D0E"/>
    <w:rsid w:val="00D13870"/>
    <w:rsid w:val="00D13973"/>
    <w:rsid w:val="00D139FB"/>
    <w:rsid w:val="00D13CC4"/>
    <w:rsid w:val="00D13CC9"/>
    <w:rsid w:val="00D13E13"/>
    <w:rsid w:val="00D13F5F"/>
    <w:rsid w:val="00D140D7"/>
    <w:rsid w:val="00D14149"/>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A6A"/>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1FD"/>
    <w:rsid w:val="00D253C8"/>
    <w:rsid w:val="00D258B0"/>
    <w:rsid w:val="00D25C24"/>
    <w:rsid w:val="00D25EEE"/>
    <w:rsid w:val="00D25FC7"/>
    <w:rsid w:val="00D26378"/>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195"/>
    <w:rsid w:val="00D33224"/>
    <w:rsid w:val="00D334C7"/>
    <w:rsid w:val="00D3358D"/>
    <w:rsid w:val="00D3362D"/>
    <w:rsid w:val="00D33702"/>
    <w:rsid w:val="00D337B7"/>
    <w:rsid w:val="00D339F2"/>
    <w:rsid w:val="00D33A85"/>
    <w:rsid w:val="00D33C39"/>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2C"/>
    <w:rsid w:val="00D36CB3"/>
    <w:rsid w:val="00D36D74"/>
    <w:rsid w:val="00D36F92"/>
    <w:rsid w:val="00D372C5"/>
    <w:rsid w:val="00D37708"/>
    <w:rsid w:val="00D37731"/>
    <w:rsid w:val="00D37C9D"/>
    <w:rsid w:val="00D37E8B"/>
    <w:rsid w:val="00D4049B"/>
    <w:rsid w:val="00D40558"/>
    <w:rsid w:val="00D408A9"/>
    <w:rsid w:val="00D408D6"/>
    <w:rsid w:val="00D40AED"/>
    <w:rsid w:val="00D41123"/>
    <w:rsid w:val="00D4113F"/>
    <w:rsid w:val="00D41149"/>
    <w:rsid w:val="00D414BF"/>
    <w:rsid w:val="00D414D1"/>
    <w:rsid w:val="00D41646"/>
    <w:rsid w:val="00D41696"/>
    <w:rsid w:val="00D41745"/>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5CB"/>
    <w:rsid w:val="00D506EB"/>
    <w:rsid w:val="00D507B9"/>
    <w:rsid w:val="00D50971"/>
    <w:rsid w:val="00D50A08"/>
    <w:rsid w:val="00D50A7C"/>
    <w:rsid w:val="00D50D8E"/>
    <w:rsid w:val="00D50F09"/>
    <w:rsid w:val="00D50F45"/>
    <w:rsid w:val="00D512CC"/>
    <w:rsid w:val="00D513D9"/>
    <w:rsid w:val="00D5184C"/>
    <w:rsid w:val="00D519AD"/>
    <w:rsid w:val="00D51A9E"/>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175"/>
    <w:rsid w:val="00D57191"/>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1BF"/>
    <w:rsid w:val="00D832D6"/>
    <w:rsid w:val="00D83666"/>
    <w:rsid w:val="00D83BAE"/>
    <w:rsid w:val="00D83C11"/>
    <w:rsid w:val="00D83C25"/>
    <w:rsid w:val="00D8429C"/>
    <w:rsid w:val="00D845C4"/>
    <w:rsid w:val="00D8492B"/>
    <w:rsid w:val="00D849BA"/>
    <w:rsid w:val="00D84AED"/>
    <w:rsid w:val="00D84E79"/>
    <w:rsid w:val="00D84FC5"/>
    <w:rsid w:val="00D852D2"/>
    <w:rsid w:val="00D8538F"/>
    <w:rsid w:val="00D853FE"/>
    <w:rsid w:val="00D85764"/>
    <w:rsid w:val="00D85D69"/>
    <w:rsid w:val="00D85E46"/>
    <w:rsid w:val="00D85F27"/>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C86"/>
    <w:rsid w:val="00D92D9E"/>
    <w:rsid w:val="00D92EBA"/>
    <w:rsid w:val="00D9341C"/>
    <w:rsid w:val="00D9385E"/>
    <w:rsid w:val="00D94114"/>
    <w:rsid w:val="00D94207"/>
    <w:rsid w:val="00D9497B"/>
    <w:rsid w:val="00D95108"/>
    <w:rsid w:val="00D95136"/>
    <w:rsid w:val="00D952BF"/>
    <w:rsid w:val="00D952F4"/>
    <w:rsid w:val="00D95341"/>
    <w:rsid w:val="00D958CB"/>
    <w:rsid w:val="00D95BA3"/>
    <w:rsid w:val="00D95BFF"/>
    <w:rsid w:val="00D95FB1"/>
    <w:rsid w:val="00D961F3"/>
    <w:rsid w:val="00D96452"/>
    <w:rsid w:val="00D973FB"/>
    <w:rsid w:val="00D97522"/>
    <w:rsid w:val="00D97AAA"/>
    <w:rsid w:val="00D97AD7"/>
    <w:rsid w:val="00DA03A7"/>
    <w:rsid w:val="00DA04EA"/>
    <w:rsid w:val="00DA07FD"/>
    <w:rsid w:val="00DA08CC"/>
    <w:rsid w:val="00DA09A1"/>
    <w:rsid w:val="00DA0BFE"/>
    <w:rsid w:val="00DA0DD7"/>
    <w:rsid w:val="00DA0E02"/>
    <w:rsid w:val="00DA0F28"/>
    <w:rsid w:val="00DA1503"/>
    <w:rsid w:val="00DA164A"/>
    <w:rsid w:val="00DA203A"/>
    <w:rsid w:val="00DA211F"/>
    <w:rsid w:val="00DA21B3"/>
    <w:rsid w:val="00DA2525"/>
    <w:rsid w:val="00DA25C1"/>
    <w:rsid w:val="00DA2654"/>
    <w:rsid w:val="00DA2F2F"/>
    <w:rsid w:val="00DA39D6"/>
    <w:rsid w:val="00DA3B7D"/>
    <w:rsid w:val="00DA3C25"/>
    <w:rsid w:val="00DA3F25"/>
    <w:rsid w:val="00DA482D"/>
    <w:rsid w:val="00DA4B62"/>
    <w:rsid w:val="00DA54AB"/>
    <w:rsid w:val="00DA54C0"/>
    <w:rsid w:val="00DA5BE8"/>
    <w:rsid w:val="00DA5C3B"/>
    <w:rsid w:val="00DA5C67"/>
    <w:rsid w:val="00DA5C8D"/>
    <w:rsid w:val="00DA6250"/>
    <w:rsid w:val="00DA64EB"/>
    <w:rsid w:val="00DA6578"/>
    <w:rsid w:val="00DA6916"/>
    <w:rsid w:val="00DA69BA"/>
    <w:rsid w:val="00DA6B89"/>
    <w:rsid w:val="00DA6EA2"/>
    <w:rsid w:val="00DA76A1"/>
    <w:rsid w:val="00DA790E"/>
    <w:rsid w:val="00DA795D"/>
    <w:rsid w:val="00DA7BC1"/>
    <w:rsid w:val="00DB0105"/>
    <w:rsid w:val="00DB03AE"/>
    <w:rsid w:val="00DB0B0B"/>
    <w:rsid w:val="00DB0F44"/>
    <w:rsid w:val="00DB10A4"/>
    <w:rsid w:val="00DB111B"/>
    <w:rsid w:val="00DB1E4F"/>
    <w:rsid w:val="00DB1EBB"/>
    <w:rsid w:val="00DB2072"/>
    <w:rsid w:val="00DB255B"/>
    <w:rsid w:val="00DB28E4"/>
    <w:rsid w:val="00DB2B9E"/>
    <w:rsid w:val="00DB2D0C"/>
    <w:rsid w:val="00DB3011"/>
    <w:rsid w:val="00DB3100"/>
    <w:rsid w:val="00DB310B"/>
    <w:rsid w:val="00DB324A"/>
    <w:rsid w:val="00DB391B"/>
    <w:rsid w:val="00DB39B2"/>
    <w:rsid w:val="00DB3A17"/>
    <w:rsid w:val="00DB3A19"/>
    <w:rsid w:val="00DB3A5E"/>
    <w:rsid w:val="00DB3CFD"/>
    <w:rsid w:val="00DB41FA"/>
    <w:rsid w:val="00DB4601"/>
    <w:rsid w:val="00DB4B90"/>
    <w:rsid w:val="00DB4D46"/>
    <w:rsid w:val="00DB4D69"/>
    <w:rsid w:val="00DB5004"/>
    <w:rsid w:val="00DB5243"/>
    <w:rsid w:val="00DB589F"/>
    <w:rsid w:val="00DB5CE8"/>
    <w:rsid w:val="00DB5F88"/>
    <w:rsid w:val="00DB62AE"/>
    <w:rsid w:val="00DB637D"/>
    <w:rsid w:val="00DB63C1"/>
    <w:rsid w:val="00DB6573"/>
    <w:rsid w:val="00DB661C"/>
    <w:rsid w:val="00DB70F9"/>
    <w:rsid w:val="00DB75AA"/>
    <w:rsid w:val="00DB762E"/>
    <w:rsid w:val="00DB785E"/>
    <w:rsid w:val="00DB7872"/>
    <w:rsid w:val="00DB7CD6"/>
    <w:rsid w:val="00DB7DD6"/>
    <w:rsid w:val="00DB7ECA"/>
    <w:rsid w:val="00DC046F"/>
    <w:rsid w:val="00DC13DF"/>
    <w:rsid w:val="00DC14A2"/>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1F0"/>
    <w:rsid w:val="00DD1271"/>
    <w:rsid w:val="00DD1745"/>
    <w:rsid w:val="00DD1D97"/>
    <w:rsid w:val="00DD1EAA"/>
    <w:rsid w:val="00DD2B16"/>
    <w:rsid w:val="00DD2C03"/>
    <w:rsid w:val="00DD2FCE"/>
    <w:rsid w:val="00DD30FB"/>
    <w:rsid w:val="00DD31E4"/>
    <w:rsid w:val="00DD3D89"/>
    <w:rsid w:val="00DD3FBC"/>
    <w:rsid w:val="00DD4221"/>
    <w:rsid w:val="00DD4371"/>
    <w:rsid w:val="00DD455C"/>
    <w:rsid w:val="00DD4618"/>
    <w:rsid w:val="00DD4CB8"/>
    <w:rsid w:val="00DD4E2C"/>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7A1"/>
    <w:rsid w:val="00DE088D"/>
    <w:rsid w:val="00DE08C9"/>
    <w:rsid w:val="00DE0915"/>
    <w:rsid w:val="00DE0EDC"/>
    <w:rsid w:val="00DE0FA2"/>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42"/>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3FB"/>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DAD"/>
    <w:rsid w:val="00E12E4A"/>
    <w:rsid w:val="00E12F8A"/>
    <w:rsid w:val="00E13AB0"/>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E5"/>
    <w:rsid w:val="00E22C97"/>
    <w:rsid w:val="00E22CA4"/>
    <w:rsid w:val="00E22EF6"/>
    <w:rsid w:val="00E23733"/>
    <w:rsid w:val="00E237E6"/>
    <w:rsid w:val="00E237F0"/>
    <w:rsid w:val="00E2451F"/>
    <w:rsid w:val="00E246E8"/>
    <w:rsid w:val="00E24966"/>
    <w:rsid w:val="00E24B2B"/>
    <w:rsid w:val="00E2530E"/>
    <w:rsid w:val="00E25420"/>
    <w:rsid w:val="00E254D2"/>
    <w:rsid w:val="00E255EE"/>
    <w:rsid w:val="00E2560D"/>
    <w:rsid w:val="00E258B3"/>
    <w:rsid w:val="00E25D72"/>
    <w:rsid w:val="00E25DD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67B"/>
    <w:rsid w:val="00E339BE"/>
    <w:rsid w:val="00E33BC1"/>
    <w:rsid w:val="00E34574"/>
    <w:rsid w:val="00E3463A"/>
    <w:rsid w:val="00E34910"/>
    <w:rsid w:val="00E34934"/>
    <w:rsid w:val="00E34A36"/>
    <w:rsid w:val="00E34BA8"/>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98F"/>
    <w:rsid w:val="00E37A50"/>
    <w:rsid w:val="00E37A5C"/>
    <w:rsid w:val="00E37B5A"/>
    <w:rsid w:val="00E37F3A"/>
    <w:rsid w:val="00E4095F"/>
    <w:rsid w:val="00E40D5C"/>
    <w:rsid w:val="00E411C7"/>
    <w:rsid w:val="00E41360"/>
    <w:rsid w:val="00E4172C"/>
    <w:rsid w:val="00E41F6A"/>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5AA"/>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5FA"/>
    <w:rsid w:val="00E63BEF"/>
    <w:rsid w:val="00E63E7A"/>
    <w:rsid w:val="00E63F51"/>
    <w:rsid w:val="00E642A4"/>
    <w:rsid w:val="00E643C0"/>
    <w:rsid w:val="00E64482"/>
    <w:rsid w:val="00E6498E"/>
    <w:rsid w:val="00E64C84"/>
    <w:rsid w:val="00E65035"/>
    <w:rsid w:val="00E6529D"/>
    <w:rsid w:val="00E65A6F"/>
    <w:rsid w:val="00E65B32"/>
    <w:rsid w:val="00E65E45"/>
    <w:rsid w:val="00E65EE2"/>
    <w:rsid w:val="00E65F29"/>
    <w:rsid w:val="00E65FF2"/>
    <w:rsid w:val="00E66A90"/>
    <w:rsid w:val="00E66DAD"/>
    <w:rsid w:val="00E67011"/>
    <w:rsid w:val="00E670A4"/>
    <w:rsid w:val="00E6738A"/>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5E"/>
    <w:rsid w:val="00E73ED5"/>
    <w:rsid w:val="00E7431C"/>
    <w:rsid w:val="00E74701"/>
    <w:rsid w:val="00E747FC"/>
    <w:rsid w:val="00E74F77"/>
    <w:rsid w:val="00E754DD"/>
    <w:rsid w:val="00E757C3"/>
    <w:rsid w:val="00E75DA1"/>
    <w:rsid w:val="00E75E72"/>
    <w:rsid w:val="00E76205"/>
    <w:rsid w:val="00E76272"/>
    <w:rsid w:val="00E76545"/>
    <w:rsid w:val="00E7680E"/>
    <w:rsid w:val="00E76B4E"/>
    <w:rsid w:val="00E76CB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E5"/>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7B3"/>
    <w:rsid w:val="00E91C9D"/>
    <w:rsid w:val="00E91D76"/>
    <w:rsid w:val="00E92027"/>
    <w:rsid w:val="00E920EA"/>
    <w:rsid w:val="00E92126"/>
    <w:rsid w:val="00E92397"/>
    <w:rsid w:val="00E92E21"/>
    <w:rsid w:val="00E93493"/>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DF"/>
    <w:rsid w:val="00EA06E6"/>
    <w:rsid w:val="00EA08F0"/>
    <w:rsid w:val="00EA0A71"/>
    <w:rsid w:val="00EA0D01"/>
    <w:rsid w:val="00EA0E20"/>
    <w:rsid w:val="00EA0E86"/>
    <w:rsid w:val="00EA0F00"/>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406"/>
    <w:rsid w:val="00EB3517"/>
    <w:rsid w:val="00EB35A2"/>
    <w:rsid w:val="00EB3C79"/>
    <w:rsid w:val="00EB3CA7"/>
    <w:rsid w:val="00EB3E16"/>
    <w:rsid w:val="00EB4087"/>
    <w:rsid w:val="00EB42CC"/>
    <w:rsid w:val="00EB45D2"/>
    <w:rsid w:val="00EB4800"/>
    <w:rsid w:val="00EB4892"/>
    <w:rsid w:val="00EB48EA"/>
    <w:rsid w:val="00EB4AF7"/>
    <w:rsid w:val="00EB4C90"/>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74C"/>
    <w:rsid w:val="00EC387E"/>
    <w:rsid w:val="00EC399F"/>
    <w:rsid w:val="00EC3D53"/>
    <w:rsid w:val="00EC406E"/>
    <w:rsid w:val="00EC42D6"/>
    <w:rsid w:val="00EC4C8F"/>
    <w:rsid w:val="00EC4D23"/>
    <w:rsid w:val="00EC5078"/>
    <w:rsid w:val="00EC5121"/>
    <w:rsid w:val="00EC5229"/>
    <w:rsid w:val="00EC5535"/>
    <w:rsid w:val="00EC56EA"/>
    <w:rsid w:val="00EC58F7"/>
    <w:rsid w:val="00EC6577"/>
    <w:rsid w:val="00EC6886"/>
    <w:rsid w:val="00EC72ED"/>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821"/>
    <w:rsid w:val="00ED4841"/>
    <w:rsid w:val="00ED4A9B"/>
    <w:rsid w:val="00ED4ACA"/>
    <w:rsid w:val="00ED4D25"/>
    <w:rsid w:val="00ED4D66"/>
    <w:rsid w:val="00ED4F69"/>
    <w:rsid w:val="00ED5009"/>
    <w:rsid w:val="00ED5189"/>
    <w:rsid w:val="00ED56E8"/>
    <w:rsid w:val="00ED593F"/>
    <w:rsid w:val="00ED5CBF"/>
    <w:rsid w:val="00ED5CFE"/>
    <w:rsid w:val="00ED5E4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8F4"/>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1B7"/>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A9B"/>
    <w:rsid w:val="00EF5B0B"/>
    <w:rsid w:val="00EF5C88"/>
    <w:rsid w:val="00EF5CE5"/>
    <w:rsid w:val="00EF5CED"/>
    <w:rsid w:val="00EF5F0F"/>
    <w:rsid w:val="00EF5FDA"/>
    <w:rsid w:val="00EF6181"/>
    <w:rsid w:val="00EF6321"/>
    <w:rsid w:val="00EF658A"/>
    <w:rsid w:val="00EF6619"/>
    <w:rsid w:val="00EF662C"/>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C00"/>
    <w:rsid w:val="00F25E5E"/>
    <w:rsid w:val="00F260FA"/>
    <w:rsid w:val="00F26711"/>
    <w:rsid w:val="00F267A5"/>
    <w:rsid w:val="00F2680B"/>
    <w:rsid w:val="00F268E3"/>
    <w:rsid w:val="00F26BBF"/>
    <w:rsid w:val="00F27287"/>
    <w:rsid w:val="00F272EF"/>
    <w:rsid w:val="00F2745D"/>
    <w:rsid w:val="00F27AFC"/>
    <w:rsid w:val="00F27B10"/>
    <w:rsid w:val="00F27C46"/>
    <w:rsid w:val="00F3036E"/>
    <w:rsid w:val="00F303B5"/>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FC5"/>
    <w:rsid w:val="00F36196"/>
    <w:rsid w:val="00F362E8"/>
    <w:rsid w:val="00F3651E"/>
    <w:rsid w:val="00F3654C"/>
    <w:rsid w:val="00F36559"/>
    <w:rsid w:val="00F36988"/>
    <w:rsid w:val="00F36D52"/>
    <w:rsid w:val="00F3715E"/>
    <w:rsid w:val="00F37252"/>
    <w:rsid w:val="00F3744E"/>
    <w:rsid w:val="00F374A9"/>
    <w:rsid w:val="00F379C9"/>
    <w:rsid w:val="00F37A26"/>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B0A"/>
    <w:rsid w:val="00F4411F"/>
    <w:rsid w:val="00F44547"/>
    <w:rsid w:val="00F4495B"/>
    <w:rsid w:val="00F44D70"/>
    <w:rsid w:val="00F450A6"/>
    <w:rsid w:val="00F45269"/>
    <w:rsid w:val="00F45630"/>
    <w:rsid w:val="00F45ABA"/>
    <w:rsid w:val="00F463B4"/>
    <w:rsid w:val="00F46483"/>
    <w:rsid w:val="00F46536"/>
    <w:rsid w:val="00F46A0C"/>
    <w:rsid w:val="00F46BAD"/>
    <w:rsid w:val="00F46C07"/>
    <w:rsid w:val="00F46F12"/>
    <w:rsid w:val="00F470C2"/>
    <w:rsid w:val="00F47947"/>
    <w:rsid w:val="00F47950"/>
    <w:rsid w:val="00F47A63"/>
    <w:rsid w:val="00F47B8F"/>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166"/>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AB8"/>
    <w:rsid w:val="00F70C03"/>
    <w:rsid w:val="00F70FE0"/>
    <w:rsid w:val="00F7124B"/>
    <w:rsid w:val="00F713F5"/>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BBD"/>
    <w:rsid w:val="00F84C91"/>
    <w:rsid w:val="00F84DC9"/>
    <w:rsid w:val="00F85136"/>
    <w:rsid w:val="00F85157"/>
    <w:rsid w:val="00F8519E"/>
    <w:rsid w:val="00F853A1"/>
    <w:rsid w:val="00F858A8"/>
    <w:rsid w:val="00F85A2A"/>
    <w:rsid w:val="00F85C60"/>
    <w:rsid w:val="00F85E43"/>
    <w:rsid w:val="00F85E94"/>
    <w:rsid w:val="00F8601E"/>
    <w:rsid w:val="00F863D4"/>
    <w:rsid w:val="00F86764"/>
    <w:rsid w:val="00F869C8"/>
    <w:rsid w:val="00F86A42"/>
    <w:rsid w:val="00F86AE2"/>
    <w:rsid w:val="00F86BCA"/>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8D7"/>
    <w:rsid w:val="00F95CD5"/>
    <w:rsid w:val="00F95CFE"/>
    <w:rsid w:val="00F95D95"/>
    <w:rsid w:val="00F95E8C"/>
    <w:rsid w:val="00F95FA3"/>
    <w:rsid w:val="00F96E4E"/>
    <w:rsid w:val="00F96F30"/>
    <w:rsid w:val="00F97188"/>
    <w:rsid w:val="00F973E2"/>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8F4"/>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8A6"/>
    <w:rsid w:val="00FC3A62"/>
    <w:rsid w:val="00FC3C01"/>
    <w:rsid w:val="00FC3E51"/>
    <w:rsid w:val="00FC3F48"/>
    <w:rsid w:val="00FC4503"/>
    <w:rsid w:val="00FC4946"/>
    <w:rsid w:val="00FC4A90"/>
    <w:rsid w:val="00FC4FF1"/>
    <w:rsid w:val="00FC5072"/>
    <w:rsid w:val="00FC5168"/>
    <w:rsid w:val="00FC5796"/>
    <w:rsid w:val="00FC58CC"/>
    <w:rsid w:val="00FC5AB8"/>
    <w:rsid w:val="00FC6658"/>
    <w:rsid w:val="00FC6999"/>
    <w:rsid w:val="00FC6A42"/>
    <w:rsid w:val="00FC6A54"/>
    <w:rsid w:val="00FC6B54"/>
    <w:rsid w:val="00FC6CFD"/>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5817"/>
    <w:rsid w:val="00FD6210"/>
    <w:rsid w:val="00FD634D"/>
    <w:rsid w:val="00FD6426"/>
    <w:rsid w:val="00FD6489"/>
    <w:rsid w:val="00FD6516"/>
    <w:rsid w:val="00FD66A9"/>
    <w:rsid w:val="00FD6B25"/>
    <w:rsid w:val="00FD727B"/>
    <w:rsid w:val="00FD7553"/>
    <w:rsid w:val="00FD757F"/>
    <w:rsid w:val="00FD78C4"/>
    <w:rsid w:val="00FD7954"/>
    <w:rsid w:val="00FD7F26"/>
    <w:rsid w:val="00FD7F84"/>
    <w:rsid w:val="00FE0203"/>
    <w:rsid w:val="00FE0444"/>
    <w:rsid w:val="00FE04DB"/>
    <w:rsid w:val="00FE051D"/>
    <w:rsid w:val="00FE0626"/>
    <w:rsid w:val="00FE0B18"/>
    <w:rsid w:val="00FE0DF3"/>
    <w:rsid w:val="00FE0FB9"/>
    <w:rsid w:val="00FE0FC3"/>
    <w:rsid w:val="00FE1121"/>
    <w:rsid w:val="00FE1469"/>
    <w:rsid w:val="00FE1618"/>
    <w:rsid w:val="00FE1657"/>
    <w:rsid w:val="00FE17FC"/>
    <w:rsid w:val="00FE184E"/>
    <w:rsid w:val="00FE1B4B"/>
    <w:rsid w:val="00FE1C43"/>
    <w:rsid w:val="00FE1C99"/>
    <w:rsid w:val="00FE1F69"/>
    <w:rsid w:val="00FE2176"/>
    <w:rsid w:val="00FE2399"/>
    <w:rsid w:val="00FE2687"/>
    <w:rsid w:val="00FE2B67"/>
    <w:rsid w:val="00FE3059"/>
    <w:rsid w:val="00FE3576"/>
    <w:rsid w:val="00FE3678"/>
    <w:rsid w:val="00FE3B73"/>
    <w:rsid w:val="00FE3F08"/>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3C3"/>
    <w:rsid w:val="00FF15E4"/>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3C88E094"/>
    <w:rsid w:val="519E4B03"/>
    <w:rsid w:val="5D7FEF9D"/>
    <w:rsid w:val="69A865B5"/>
    <w:rsid w:val="6AEDB2FA"/>
    <w:rsid w:val="70240E68"/>
    <w:rsid w:val="774BC4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53917A1"/>
  <w14:defaultImageDpi w14:val="96"/>
  <w15:docId w15:val="{8A639416-860F-494E-85C6-949C315D6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P8188531">
    <w:name w:val="SP.8.188531"/>
    <w:basedOn w:val="Normal"/>
    <w:next w:val="Normal"/>
    <w:uiPriority w:val="99"/>
    <w:rsid w:val="008D120D"/>
    <w:pPr>
      <w:autoSpaceDE w:val="0"/>
      <w:autoSpaceDN w:val="0"/>
      <w:adjustRightInd w:val="0"/>
      <w:spacing w:after="0" w:line="240" w:lineRule="auto"/>
    </w:pPr>
    <w:rPr>
      <w:rFonts w:ascii="Arial" w:hAnsi="Arial" w:cs="Arial"/>
      <w:sz w:val="24"/>
      <w:szCs w:val="24"/>
    </w:rPr>
  </w:style>
  <w:style w:type="character" w:customStyle="1" w:styleId="SC8204809">
    <w:name w:val="SC.8.204809"/>
    <w:uiPriority w:val="99"/>
    <w:rsid w:val="008D120D"/>
    <w:rPr>
      <w:b/>
      <w:bCs/>
      <w:color w:val="000000"/>
      <w:sz w:val="22"/>
      <w:szCs w:val="22"/>
    </w:rPr>
  </w:style>
  <w:style w:type="paragraph" w:customStyle="1" w:styleId="SP8188611">
    <w:name w:val="SP.8.188611"/>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paragraph" w:customStyle="1" w:styleId="SP8188598">
    <w:name w:val="SP.8.188598"/>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character" w:customStyle="1" w:styleId="SC8204803">
    <w:name w:val="SC.8.204803"/>
    <w:uiPriority w:val="99"/>
    <w:rsid w:val="001045E9"/>
    <w:rPr>
      <w:color w:val="000000"/>
      <w:sz w:val="20"/>
      <w:szCs w:val="20"/>
    </w:rPr>
  </w:style>
  <w:style w:type="character" w:customStyle="1" w:styleId="SC8204874">
    <w:name w:val="SC.8.204874"/>
    <w:uiPriority w:val="99"/>
    <w:rsid w:val="001045E9"/>
    <w:rPr>
      <w:strike/>
      <w:color w:val="000000"/>
      <w:sz w:val="20"/>
      <w:szCs w:val="20"/>
    </w:rPr>
  </w:style>
  <w:style w:type="character" w:customStyle="1" w:styleId="SC8204858">
    <w:name w:val="SC.8.204858"/>
    <w:uiPriority w:val="99"/>
    <w:rsid w:val="001045E9"/>
    <w:rPr>
      <w:color w:val="000000"/>
      <w:sz w:val="20"/>
      <w:szCs w:val="20"/>
      <w:u w:val="single"/>
    </w:rPr>
  </w:style>
  <w:style w:type="paragraph" w:styleId="NormalWeb">
    <w:name w:val="Normal (Web)"/>
    <w:basedOn w:val="Normal"/>
    <w:uiPriority w:val="99"/>
    <w:semiHidden/>
    <w:unhideWhenUsed/>
    <w:rsid w:val="009978C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1482050">
    <w:name w:val="SP.14.82050"/>
    <w:basedOn w:val="Normal"/>
    <w:next w:val="Normal"/>
    <w:uiPriority w:val="99"/>
    <w:rsid w:val="004600CE"/>
    <w:pPr>
      <w:autoSpaceDE w:val="0"/>
      <w:autoSpaceDN w:val="0"/>
      <w:adjustRightInd w:val="0"/>
      <w:spacing w:after="0" w:line="240" w:lineRule="auto"/>
    </w:pPr>
    <w:rPr>
      <w:rFonts w:ascii="Arial" w:hAnsi="Arial" w:cs="Arial"/>
      <w:sz w:val="24"/>
      <w:szCs w:val="24"/>
    </w:rPr>
  </w:style>
  <w:style w:type="paragraph" w:customStyle="1" w:styleId="SP1482197">
    <w:name w:val="SP.14.82197"/>
    <w:basedOn w:val="Normal"/>
    <w:next w:val="Normal"/>
    <w:uiPriority w:val="99"/>
    <w:rsid w:val="004600CE"/>
    <w:pPr>
      <w:autoSpaceDE w:val="0"/>
      <w:autoSpaceDN w:val="0"/>
      <w:adjustRightInd w:val="0"/>
      <w:spacing w:after="0" w:line="240" w:lineRule="auto"/>
    </w:pPr>
    <w:rPr>
      <w:rFonts w:ascii="Arial" w:hAnsi="Arial" w:cs="Arial"/>
      <w:sz w:val="24"/>
      <w:szCs w:val="24"/>
    </w:rPr>
  </w:style>
  <w:style w:type="character" w:customStyle="1" w:styleId="SC14319501">
    <w:name w:val="SC.14.319501"/>
    <w:uiPriority w:val="99"/>
    <w:rsid w:val="004600CE"/>
    <w:rPr>
      <w:b/>
      <w:bCs/>
      <w:color w:val="000000"/>
      <w:sz w:val="20"/>
      <w:szCs w:val="20"/>
    </w:rPr>
  </w:style>
  <w:style w:type="character" w:customStyle="1" w:styleId="SC21323589">
    <w:name w:val="SC.21.323589"/>
    <w:uiPriority w:val="99"/>
    <w:rsid w:val="007661C8"/>
    <w:rPr>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299269045">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1875742">
      <w:bodyDiv w:val="1"/>
      <w:marLeft w:val="0"/>
      <w:marRight w:val="0"/>
      <w:marTop w:val="0"/>
      <w:marBottom w:val="0"/>
      <w:divBdr>
        <w:top w:val="none" w:sz="0" w:space="0" w:color="auto"/>
        <w:left w:val="none" w:sz="0" w:space="0" w:color="auto"/>
        <w:bottom w:val="none" w:sz="0" w:space="0" w:color="auto"/>
        <w:right w:val="none" w:sz="0" w:space="0" w:color="auto"/>
      </w:divBdr>
      <w:divsChild>
        <w:div w:id="606814535">
          <w:marLeft w:val="0"/>
          <w:marRight w:val="0"/>
          <w:marTop w:val="0"/>
          <w:marBottom w:val="0"/>
          <w:divBdr>
            <w:top w:val="none" w:sz="0" w:space="0" w:color="auto"/>
            <w:left w:val="none" w:sz="0" w:space="0" w:color="auto"/>
            <w:bottom w:val="none" w:sz="0" w:space="0" w:color="auto"/>
            <w:right w:val="none" w:sz="0" w:space="0" w:color="auto"/>
          </w:divBdr>
          <w:divsChild>
            <w:div w:id="903568775">
              <w:marLeft w:val="0"/>
              <w:marRight w:val="0"/>
              <w:marTop w:val="0"/>
              <w:marBottom w:val="0"/>
              <w:divBdr>
                <w:top w:val="none" w:sz="0" w:space="0" w:color="auto"/>
                <w:left w:val="none" w:sz="0" w:space="0" w:color="auto"/>
                <w:bottom w:val="none" w:sz="0" w:space="0" w:color="auto"/>
                <w:right w:val="none" w:sz="0" w:space="0" w:color="auto"/>
              </w:divBdr>
            </w:div>
          </w:divsChild>
        </w:div>
        <w:div w:id="1965116475">
          <w:marLeft w:val="0"/>
          <w:marRight w:val="0"/>
          <w:marTop w:val="0"/>
          <w:marBottom w:val="0"/>
          <w:divBdr>
            <w:top w:val="none" w:sz="0" w:space="0" w:color="auto"/>
            <w:left w:val="none" w:sz="0" w:space="0" w:color="auto"/>
            <w:bottom w:val="none" w:sz="0" w:space="0" w:color="auto"/>
            <w:right w:val="none" w:sz="0" w:space="0" w:color="auto"/>
          </w:divBdr>
          <w:divsChild>
            <w:div w:id="676736491">
              <w:marLeft w:val="0"/>
              <w:marRight w:val="0"/>
              <w:marTop w:val="0"/>
              <w:marBottom w:val="0"/>
              <w:divBdr>
                <w:top w:val="none" w:sz="0" w:space="0" w:color="auto"/>
                <w:left w:val="none" w:sz="0" w:space="0" w:color="auto"/>
                <w:bottom w:val="none" w:sz="0" w:space="0" w:color="auto"/>
                <w:right w:val="none" w:sz="0" w:space="0" w:color="auto"/>
              </w:divBdr>
              <w:divsChild>
                <w:div w:id="1408461566">
                  <w:marLeft w:val="0"/>
                  <w:marRight w:val="0"/>
                  <w:marTop w:val="0"/>
                  <w:marBottom w:val="0"/>
                  <w:divBdr>
                    <w:top w:val="none" w:sz="0" w:space="0" w:color="auto"/>
                    <w:left w:val="none" w:sz="0" w:space="0" w:color="auto"/>
                    <w:bottom w:val="none" w:sz="0" w:space="0" w:color="auto"/>
                    <w:right w:val="none" w:sz="0" w:space="0" w:color="auto"/>
                  </w:divBdr>
                  <w:divsChild>
                    <w:div w:id="1417630761">
                      <w:marLeft w:val="0"/>
                      <w:marRight w:val="0"/>
                      <w:marTop w:val="0"/>
                      <w:marBottom w:val="0"/>
                      <w:divBdr>
                        <w:top w:val="none" w:sz="0" w:space="0" w:color="auto"/>
                        <w:left w:val="none" w:sz="0" w:space="0" w:color="auto"/>
                        <w:bottom w:val="none" w:sz="0" w:space="0" w:color="auto"/>
                        <w:right w:val="none" w:sz="0" w:space="0" w:color="auto"/>
                      </w:divBdr>
                      <w:divsChild>
                        <w:div w:id="1510632396">
                          <w:marLeft w:val="0"/>
                          <w:marRight w:val="0"/>
                          <w:marTop w:val="0"/>
                          <w:marBottom w:val="0"/>
                          <w:divBdr>
                            <w:top w:val="none" w:sz="0" w:space="0" w:color="auto"/>
                            <w:left w:val="none" w:sz="0" w:space="0" w:color="auto"/>
                            <w:bottom w:val="none" w:sz="0" w:space="0" w:color="auto"/>
                            <w:right w:val="none" w:sz="0" w:space="0" w:color="auto"/>
                          </w:divBdr>
                        </w:div>
                        <w:div w:id="363555543">
                          <w:marLeft w:val="0"/>
                          <w:marRight w:val="0"/>
                          <w:marTop w:val="0"/>
                          <w:marBottom w:val="0"/>
                          <w:divBdr>
                            <w:top w:val="none" w:sz="0" w:space="0" w:color="auto"/>
                            <w:left w:val="none" w:sz="0" w:space="0" w:color="auto"/>
                            <w:bottom w:val="none" w:sz="0" w:space="0" w:color="auto"/>
                            <w:right w:val="none" w:sz="0" w:space="0" w:color="auto"/>
                          </w:divBdr>
                        </w:div>
                        <w:div w:id="1592934606">
                          <w:marLeft w:val="0"/>
                          <w:marRight w:val="0"/>
                          <w:marTop w:val="0"/>
                          <w:marBottom w:val="0"/>
                          <w:divBdr>
                            <w:top w:val="none" w:sz="0" w:space="0" w:color="auto"/>
                            <w:left w:val="none" w:sz="0" w:space="0" w:color="auto"/>
                            <w:bottom w:val="none" w:sz="0" w:space="0" w:color="auto"/>
                            <w:right w:val="none" w:sz="0" w:space="0" w:color="auto"/>
                          </w:divBdr>
                        </w:div>
                        <w:div w:id="779373158">
                          <w:marLeft w:val="0"/>
                          <w:marRight w:val="0"/>
                          <w:marTop w:val="0"/>
                          <w:marBottom w:val="0"/>
                          <w:divBdr>
                            <w:top w:val="none" w:sz="0" w:space="0" w:color="auto"/>
                            <w:left w:val="none" w:sz="0" w:space="0" w:color="auto"/>
                            <w:bottom w:val="none" w:sz="0" w:space="0" w:color="auto"/>
                            <w:right w:val="none" w:sz="0" w:space="0" w:color="auto"/>
                          </w:divBdr>
                        </w:div>
                        <w:div w:id="1293288186">
                          <w:marLeft w:val="0"/>
                          <w:marRight w:val="0"/>
                          <w:marTop w:val="0"/>
                          <w:marBottom w:val="0"/>
                          <w:divBdr>
                            <w:top w:val="none" w:sz="0" w:space="0" w:color="auto"/>
                            <w:left w:val="none" w:sz="0" w:space="0" w:color="auto"/>
                            <w:bottom w:val="none" w:sz="0" w:space="0" w:color="auto"/>
                            <w:right w:val="none" w:sz="0" w:space="0" w:color="auto"/>
                          </w:divBdr>
                        </w:div>
                        <w:div w:id="669605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468054">
                  <w:marLeft w:val="0"/>
                  <w:marRight w:val="0"/>
                  <w:marTop w:val="0"/>
                  <w:marBottom w:val="0"/>
                  <w:divBdr>
                    <w:top w:val="none" w:sz="0" w:space="0" w:color="auto"/>
                    <w:left w:val="none" w:sz="0" w:space="0" w:color="auto"/>
                    <w:bottom w:val="none" w:sz="0" w:space="0" w:color="auto"/>
                    <w:right w:val="none" w:sz="0" w:space="0" w:color="auto"/>
                  </w:divBdr>
                  <w:divsChild>
                    <w:div w:id="117271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058083">
              <w:marLeft w:val="0"/>
              <w:marRight w:val="0"/>
              <w:marTop w:val="0"/>
              <w:marBottom w:val="0"/>
              <w:divBdr>
                <w:top w:val="none" w:sz="0" w:space="0" w:color="auto"/>
                <w:left w:val="none" w:sz="0" w:space="0" w:color="auto"/>
                <w:bottom w:val="none" w:sz="0" w:space="0" w:color="auto"/>
                <w:right w:val="none" w:sz="0" w:space="0" w:color="auto"/>
              </w:divBdr>
              <w:divsChild>
                <w:div w:id="841625471">
                  <w:marLeft w:val="0"/>
                  <w:marRight w:val="0"/>
                  <w:marTop w:val="0"/>
                  <w:marBottom w:val="0"/>
                  <w:divBdr>
                    <w:top w:val="none" w:sz="0" w:space="0" w:color="auto"/>
                    <w:left w:val="none" w:sz="0" w:space="0" w:color="auto"/>
                    <w:bottom w:val="none" w:sz="0" w:space="0" w:color="auto"/>
                    <w:right w:val="none" w:sz="0" w:space="0" w:color="auto"/>
                  </w:divBdr>
                </w:div>
              </w:divsChild>
            </w:div>
            <w:div w:id="494077210">
              <w:marLeft w:val="0"/>
              <w:marRight w:val="0"/>
              <w:marTop w:val="0"/>
              <w:marBottom w:val="0"/>
              <w:divBdr>
                <w:top w:val="none" w:sz="0" w:space="0" w:color="auto"/>
                <w:left w:val="none" w:sz="0" w:space="0" w:color="auto"/>
                <w:bottom w:val="none" w:sz="0" w:space="0" w:color="auto"/>
                <w:right w:val="none" w:sz="0" w:space="0" w:color="auto"/>
              </w:divBdr>
              <w:divsChild>
                <w:div w:id="9262370">
                  <w:marLeft w:val="0"/>
                  <w:marRight w:val="0"/>
                  <w:marTop w:val="0"/>
                  <w:marBottom w:val="0"/>
                  <w:divBdr>
                    <w:top w:val="none" w:sz="0" w:space="0" w:color="auto"/>
                    <w:left w:val="none" w:sz="0" w:space="0" w:color="auto"/>
                    <w:bottom w:val="none" w:sz="0" w:space="0" w:color="auto"/>
                    <w:right w:val="none" w:sz="0" w:space="0" w:color="auto"/>
                  </w:divBdr>
                  <w:divsChild>
                    <w:div w:id="1449201500">
                      <w:marLeft w:val="0"/>
                      <w:marRight w:val="0"/>
                      <w:marTop w:val="0"/>
                      <w:marBottom w:val="0"/>
                      <w:divBdr>
                        <w:top w:val="none" w:sz="0" w:space="0" w:color="auto"/>
                        <w:left w:val="none" w:sz="0" w:space="0" w:color="auto"/>
                        <w:bottom w:val="none" w:sz="0" w:space="0" w:color="auto"/>
                        <w:right w:val="none" w:sz="0" w:space="0" w:color="auto"/>
                      </w:divBdr>
                    </w:div>
                    <w:div w:id="1142311197">
                      <w:marLeft w:val="0"/>
                      <w:marRight w:val="0"/>
                      <w:marTop w:val="0"/>
                      <w:marBottom w:val="0"/>
                      <w:divBdr>
                        <w:top w:val="none" w:sz="0" w:space="0" w:color="auto"/>
                        <w:left w:val="none" w:sz="0" w:space="0" w:color="auto"/>
                        <w:bottom w:val="none" w:sz="0" w:space="0" w:color="auto"/>
                        <w:right w:val="none" w:sz="0" w:space="0" w:color="auto"/>
                      </w:divBdr>
                    </w:div>
                    <w:div w:id="216624531">
                      <w:marLeft w:val="0"/>
                      <w:marRight w:val="0"/>
                      <w:marTop w:val="0"/>
                      <w:marBottom w:val="0"/>
                      <w:divBdr>
                        <w:top w:val="none" w:sz="0" w:space="0" w:color="auto"/>
                        <w:left w:val="none" w:sz="0" w:space="0" w:color="auto"/>
                        <w:bottom w:val="none" w:sz="0" w:space="0" w:color="auto"/>
                        <w:right w:val="none" w:sz="0" w:space="0" w:color="auto"/>
                      </w:divBdr>
                    </w:div>
                    <w:div w:id="1222520409">
                      <w:marLeft w:val="0"/>
                      <w:marRight w:val="0"/>
                      <w:marTop w:val="0"/>
                      <w:marBottom w:val="0"/>
                      <w:divBdr>
                        <w:top w:val="none" w:sz="0" w:space="0" w:color="auto"/>
                        <w:left w:val="none" w:sz="0" w:space="0" w:color="auto"/>
                        <w:bottom w:val="none" w:sz="0" w:space="0" w:color="auto"/>
                        <w:right w:val="none" w:sz="0" w:space="0" w:color="auto"/>
                      </w:divBdr>
                    </w:div>
                    <w:div w:id="77725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51749753">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70443816">
      <w:bodyDiv w:val="1"/>
      <w:marLeft w:val="0"/>
      <w:marRight w:val="0"/>
      <w:marTop w:val="0"/>
      <w:marBottom w:val="0"/>
      <w:divBdr>
        <w:top w:val="none" w:sz="0" w:space="0" w:color="auto"/>
        <w:left w:val="none" w:sz="0" w:space="0" w:color="auto"/>
        <w:bottom w:val="none" w:sz="0" w:space="0" w:color="auto"/>
        <w:right w:val="none" w:sz="0" w:space="0" w:color="auto"/>
      </w:divBdr>
    </w:div>
    <w:div w:id="485709559">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08596855">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223338">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5723693">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0671774">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095712177">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5927512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380402915">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14417975">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28585654">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54331831">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031094">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2.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3.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2.xml><?xml version="1.0" encoding="utf-8"?>
<ds:datastoreItem xmlns:ds="http://schemas.openxmlformats.org/officeDocument/2006/customXml" ds:itemID="{CAEE878B-4A1B-47C9-963B-EA14C5BB2E14}">
  <ds:schemaRefs>
    <ds:schemaRef ds:uri="office.server.policy"/>
  </ds:schemaRefs>
</ds:datastoreItem>
</file>

<file path=customXml/itemProps3.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5.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6.xml><?xml version="1.0" encoding="utf-8"?>
<ds:datastoreItem xmlns:ds="http://schemas.openxmlformats.org/officeDocument/2006/customXml" ds:itemID="{4BCD1B1D-D402-49E0-95C6-792AB51155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4037</Words>
  <Characters>23017</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ullert</dc:creator>
  <cp:keywords/>
  <dc:description/>
  <cp:lastModifiedBy>John Wullert</cp:lastModifiedBy>
  <cp:revision>2</cp:revision>
  <dcterms:created xsi:type="dcterms:W3CDTF">2023-08-30T16:29:00Z</dcterms:created>
  <dcterms:modified xsi:type="dcterms:W3CDTF">2023-08-30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